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3C23B" w14:textId="559C7039" w:rsidR="001C36ED" w:rsidRDefault="001C36ED" w:rsidP="12C6F8DB">
      <w:pPr>
        <w:pStyle w:val="NoSpacing"/>
        <w:rPr>
          <w:rStyle w:val="Emphasis"/>
          <w:rFonts w:ascii="Arial" w:hAnsi="Arial" w:cs="Arial"/>
          <w:i w:val="0"/>
          <w:iCs w:val="0"/>
          <w:u w:val="single"/>
        </w:rPr>
      </w:pPr>
    </w:p>
    <w:p w14:paraId="58D24AED" w14:textId="77777777" w:rsidR="00D316A6" w:rsidRDefault="00D316A6" w:rsidP="12C6F8DB">
      <w:pPr>
        <w:pStyle w:val="NoSpacing"/>
        <w:rPr>
          <w:rStyle w:val="Emphasis"/>
          <w:rFonts w:ascii="Arial" w:hAnsi="Arial" w:cs="Arial"/>
          <w:i w:val="0"/>
          <w:iCs w:val="0"/>
          <w:u w:val="single"/>
        </w:rPr>
      </w:pPr>
    </w:p>
    <w:p w14:paraId="60CCA3A3" w14:textId="77777777" w:rsidR="00D316A6" w:rsidRDefault="00D316A6" w:rsidP="12C6F8DB">
      <w:pPr>
        <w:pStyle w:val="NoSpacing"/>
        <w:rPr>
          <w:rStyle w:val="Emphasis"/>
          <w:rFonts w:ascii="Arial" w:hAnsi="Arial" w:cs="Arial"/>
          <w:i w:val="0"/>
          <w:iCs w:val="0"/>
          <w:u w:val="single"/>
        </w:rPr>
      </w:pPr>
    </w:p>
    <w:p w14:paraId="357C6A59" w14:textId="77777777" w:rsidR="00D316A6" w:rsidRDefault="00D316A6" w:rsidP="12C6F8DB">
      <w:pPr>
        <w:pStyle w:val="NoSpacing"/>
        <w:rPr>
          <w:rStyle w:val="Emphasis"/>
          <w:rFonts w:ascii="Arial" w:hAnsi="Arial" w:cs="Arial"/>
          <w:i w:val="0"/>
          <w:iCs w:val="0"/>
          <w:u w:val="single"/>
        </w:rPr>
      </w:pPr>
    </w:p>
    <w:p w14:paraId="6349488B" w14:textId="0D70E7A6" w:rsidR="001C36ED" w:rsidRDefault="001C36ED" w:rsidP="000D17C6">
      <w:pPr>
        <w:pStyle w:val="NoSpacing"/>
        <w:rPr>
          <w:rStyle w:val="Emphasis"/>
          <w:rFonts w:ascii="Arial" w:hAnsi="Arial" w:cs="Arial"/>
          <w:i w:val="0"/>
          <w:u w:val="single"/>
        </w:rPr>
      </w:pPr>
    </w:p>
    <w:p w14:paraId="3F73750A" w14:textId="4B5DE124" w:rsidR="001C36ED" w:rsidRDefault="001C36ED" w:rsidP="000D17C6">
      <w:pPr>
        <w:pStyle w:val="NoSpacing"/>
        <w:rPr>
          <w:rStyle w:val="Emphasis"/>
          <w:rFonts w:ascii="Arial" w:hAnsi="Arial" w:cs="Arial"/>
          <w:i w:val="0"/>
          <w:u w:val="single"/>
        </w:rPr>
      </w:pPr>
    </w:p>
    <w:p w14:paraId="6B92FA1E" w14:textId="4340EA22" w:rsidR="001C36ED" w:rsidRDefault="001C36ED" w:rsidP="000D17C6">
      <w:pPr>
        <w:pStyle w:val="NoSpacing"/>
        <w:rPr>
          <w:rStyle w:val="Emphasis"/>
          <w:rFonts w:ascii="Arial" w:hAnsi="Arial" w:cs="Arial"/>
          <w:i w:val="0"/>
          <w:u w:val="single"/>
        </w:rPr>
      </w:pPr>
    </w:p>
    <w:p w14:paraId="2C62E1E9" w14:textId="68816D07" w:rsidR="009B3A42" w:rsidRDefault="009B3A42" w:rsidP="000D17C6">
      <w:pPr>
        <w:pStyle w:val="NoSpacing"/>
        <w:rPr>
          <w:rStyle w:val="Emphasis"/>
          <w:rFonts w:ascii="Arial" w:hAnsi="Arial" w:cs="Arial"/>
          <w:i w:val="0"/>
          <w:u w:val="single"/>
        </w:rPr>
      </w:pPr>
    </w:p>
    <w:p w14:paraId="2E922C84" w14:textId="50F62B8D" w:rsidR="00662D8A" w:rsidRPr="00300554" w:rsidRDefault="00300554" w:rsidP="00CE3C04">
      <w:pPr>
        <w:suppressAutoHyphens/>
        <w:spacing w:before="720" w:after="1360" w:line="240" w:lineRule="auto"/>
        <w:ind w:left="1080" w:right="1080"/>
        <w:jc w:val="center"/>
        <w:rPr>
          <w:rFonts w:ascii="Arial" w:eastAsia="Times New Roman" w:hAnsi="Arial" w:cs="Arial"/>
          <w:b/>
          <w:sz w:val="72"/>
          <w:szCs w:val="72"/>
        </w:rPr>
      </w:pPr>
      <w:r w:rsidRPr="700637D2">
        <w:rPr>
          <w:rFonts w:ascii="Arial" w:eastAsia="Times New Roman" w:hAnsi="Arial" w:cs="Arial"/>
          <w:b/>
          <w:kern w:val="28"/>
          <w:sz w:val="72"/>
          <w:szCs w:val="72"/>
        </w:rPr>
        <w:t>JUNGLE ADVENTURE</w:t>
      </w:r>
    </w:p>
    <w:p w14:paraId="38101D3A" w14:textId="6ABB4D52" w:rsidR="00CE3C04" w:rsidRPr="00CE3C04" w:rsidRDefault="00CE3C04" w:rsidP="00CE3C04">
      <w:pPr>
        <w:suppressAutoHyphens/>
        <w:spacing w:before="720" w:after="1360" w:line="240" w:lineRule="auto"/>
        <w:ind w:left="1080" w:right="1080"/>
        <w:jc w:val="center"/>
        <w:rPr>
          <w:rFonts w:ascii="Arial" w:eastAsia="Times New Roman" w:hAnsi="Arial" w:cs="Arial"/>
          <w:sz w:val="40"/>
          <w:szCs w:val="40"/>
        </w:rPr>
      </w:pPr>
      <w:r w:rsidRPr="700637D2">
        <w:fldChar w:fldCharType="begin"/>
      </w:r>
      <w:r w:rsidRPr="00CE3C04">
        <w:rPr>
          <w:rFonts w:ascii="Arial" w:eastAsia="Times New Roman" w:hAnsi="Arial" w:cs="Arial"/>
          <w:iCs/>
          <w:kern w:val="28"/>
          <w:sz w:val="40"/>
          <w:szCs w:val="20"/>
        </w:rPr>
        <w:instrText xml:space="preserve"> SUBJECT  \* MERGEFORMAT </w:instrText>
      </w:r>
      <w:r w:rsidRPr="700637D2">
        <w:rPr>
          <w:rFonts w:ascii="Arial" w:eastAsia="Times New Roman" w:hAnsi="Arial" w:cs="Arial"/>
          <w:iCs/>
          <w:kern w:val="28"/>
          <w:sz w:val="40"/>
          <w:szCs w:val="20"/>
        </w:rPr>
        <w:fldChar w:fldCharType="separate"/>
      </w:r>
      <w:r w:rsidRPr="700637D2">
        <w:rPr>
          <w:rFonts w:ascii="Arial" w:eastAsia="Times New Roman" w:hAnsi="Arial" w:cs="Arial"/>
          <w:kern w:val="28"/>
          <w:sz w:val="40"/>
          <w:szCs w:val="40"/>
        </w:rPr>
        <w:t>Software Requirements Specification</w:t>
      </w:r>
      <w:r w:rsidRPr="700637D2">
        <w:fldChar w:fldCharType="end"/>
      </w:r>
    </w:p>
    <w:p w14:paraId="2F0220AD" w14:textId="434EBC46" w:rsidR="00CE3C04" w:rsidRPr="00CE3C04" w:rsidRDefault="00CE3C04" w:rsidP="00CE3C04">
      <w:pPr>
        <w:spacing w:after="0" w:line="240" w:lineRule="auto"/>
        <w:jc w:val="center"/>
        <w:rPr>
          <w:rFonts w:ascii="Arial" w:eastAsia="Times New Roman" w:hAnsi="Arial" w:cs="Times New Roman"/>
          <w:b/>
          <w:sz w:val="28"/>
          <w:szCs w:val="28"/>
        </w:rPr>
      </w:pPr>
      <w:r w:rsidRPr="00CE3C04">
        <w:rPr>
          <w:rFonts w:ascii="Arial" w:eastAsia="Times New Roman" w:hAnsi="Arial" w:cs="Times New Roman"/>
          <w:b/>
          <w:kern w:val="28"/>
          <w:sz w:val="28"/>
          <w:szCs w:val="28"/>
        </w:rPr>
        <w:t xml:space="preserve">Draft </w:t>
      </w:r>
      <w:r w:rsidR="007B7E4E">
        <w:rPr>
          <w:rFonts w:ascii="Arial" w:eastAsia="Times New Roman" w:hAnsi="Arial" w:cs="Times New Roman"/>
          <w:b/>
          <w:kern w:val="28"/>
          <w:sz w:val="28"/>
          <w:szCs w:val="28"/>
        </w:rPr>
        <w:t>1</w:t>
      </w:r>
    </w:p>
    <w:p w14:paraId="7FAC4EA2" w14:textId="5C2CAB89" w:rsidR="00CE3C04" w:rsidRDefault="007B7E4E" w:rsidP="00CE3C04">
      <w:pPr>
        <w:spacing w:before="240" w:after="960" w:line="240" w:lineRule="auto"/>
        <w:jc w:val="center"/>
        <w:rPr>
          <w:rFonts w:ascii="Arial" w:eastAsia="Times New Roman" w:hAnsi="Arial" w:cs="Times New Roman"/>
          <w:i/>
          <w:sz w:val="28"/>
          <w:szCs w:val="28"/>
        </w:rPr>
      </w:pPr>
      <w:r w:rsidRPr="700637D2">
        <w:rPr>
          <w:rFonts w:ascii="Arial" w:eastAsia="Times New Roman" w:hAnsi="Arial" w:cs="Times New Roman"/>
          <w:i/>
          <w:kern w:val="28"/>
          <w:sz w:val="28"/>
          <w:szCs w:val="28"/>
        </w:rPr>
        <w:t>September 7</w:t>
      </w:r>
      <w:r w:rsidRPr="700637D2">
        <w:rPr>
          <w:rFonts w:ascii="Arial" w:eastAsia="Times New Roman" w:hAnsi="Arial" w:cs="Times New Roman"/>
          <w:i/>
          <w:kern w:val="28"/>
          <w:sz w:val="28"/>
          <w:szCs w:val="28"/>
          <w:vertAlign w:val="superscript"/>
        </w:rPr>
        <w:t>th</w:t>
      </w:r>
      <w:r w:rsidRPr="700637D2">
        <w:rPr>
          <w:rFonts w:ascii="Arial" w:eastAsia="Times New Roman" w:hAnsi="Arial" w:cs="Times New Roman"/>
          <w:i/>
          <w:kern w:val="28"/>
          <w:sz w:val="28"/>
          <w:szCs w:val="28"/>
        </w:rPr>
        <w:t>, 2018</w:t>
      </w:r>
    </w:p>
    <w:p w14:paraId="576C3ECB" w14:textId="77777777" w:rsidR="00662D8A" w:rsidRPr="00CE3C04" w:rsidRDefault="00662D8A" w:rsidP="00CE3C04">
      <w:pPr>
        <w:spacing w:before="240" w:after="960" w:line="240" w:lineRule="auto"/>
        <w:jc w:val="center"/>
        <w:rPr>
          <w:rFonts w:ascii="Arial" w:eastAsia="Times New Roman" w:hAnsi="Arial" w:cs="Times New Roman"/>
          <w:i/>
          <w:iCs/>
          <w:kern w:val="28"/>
          <w:sz w:val="28"/>
          <w:szCs w:val="20"/>
        </w:rPr>
      </w:pPr>
    </w:p>
    <w:p w14:paraId="2A760214" w14:textId="15A38B46" w:rsidR="001C36ED" w:rsidRPr="00662D8A" w:rsidRDefault="007C058D" w:rsidP="00662D8A">
      <w:pPr>
        <w:spacing w:before="360" w:after="180" w:line="240" w:lineRule="auto"/>
        <w:jc w:val="center"/>
        <w:rPr>
          <w:rStyle w:val="Emphasis"/>
          <w:rFonts w:ascii="Times New Roman" w:eastAsia="Times New Roman" w:hAnsi="Times New Roman" w:cs="Times New Roman"/>
          <w:b/>
          <w:i w:val="0"/>
          <w:sz w:val="44"/>
          <w:szCs w:val="44"/>
        </w:rPr>
      </w:pPr>
      <w:r w:rsidRPr="700637D2">
        <w:rPr>
          <w:rFonts w:ascii="Times New Roman" w:eastAsia="Times New Roman" w:hAnsi="Times New Roman" w:cs="Times New Roman"/>
          <w:b/>
          <w:kern w:val="28"/>
          <w:sz w:val="44"/>
          <w:szCs w:val="44"/>
        </w:rPr>
        <w:t>Team Avengers</w:t>
      </w:r>
    </w:p>
    <w:p w14:paraId="60FA7CF4" w14:textId="68E09486" w:rsidR="001C36ED" w:rsidRPr="00662D8A" w:rsidRDefault="001C36ED" w:rsidP="001C36ED">
      <w:pPr>
        <w:pStyle w:val="NoSpacing"/>
        <w:jc w:val="center"/>
        <w:rPr>
          <w:rFonts w:ascii="Times New Roman" w:hAnsi="Times New Roman" w:cs="Times New Roman"/>
          <w:color w:val="C00000"/>
          <w:sz w:val="28"/>
          <w:szCs w:val="28"/>
        </w:rPr>
      </w:pPr>
      <w:r w:rsidRPr="700637D2">
        <w:rPr>
          <w:rFonts w:ascii="Times New Roman" w:hAnsi="Times New Roman" w:cs="Times New Roman"/>
          <w:color w:val="00B050"/>
          <w:sz w:val="28"/>
          <w:szCs w:val="28"/>
        </w:rPr>
        <w:t>AJ: GREEN</w:t>
      </w:r>
      <w:r w:rsidRPr="700637D2">
        <w:rPr>
          <w:rStyle w:val="Emphasis"/>
          <w:rFonts w:ascii="Times New Roman" w:eastAsia="Times New Roman" w:hAnsi="Times New Roman" w:cs="Times New Roman"/>
          <w:i w:val="0"/>
          <w:sz w:val="32"/>
          <w:szCs w:val="32"/>
        </w:rPr>
        <w:t xml:space="preserve">&amp; </w:t>
      </w:r>
      <w:r w:rsidRPr="700637D2">
        <w:rPr>
          <w:rFonts w:ascii="Times New Roman" w:hAnsi="Times New Roman" w:cs="Times New Roman"/>
          <w:color w:val="1F497D" w:themeColor="text2"/>
          <w:sz w:val="28"/>
          <w:szCs w:val="28"/>
        </w:rPr>
        <w:t>AK: D. BLUE</w:t>
      </w:r>
      <w:r w:rsidRPr="700637D2">
        <w:rPr>
          <w:rStyle w:val="Emphasis"/>
          <w:rFonts w:ascii="Times New Roman" w:eastAsia="Times New Roman" w:hAnsi="Times New Roman" w:cs="Times New Roman"/>
          <w:i w:val="0"/>
          <w:sz w:val="32"/>
          <w:szCs w:val="32"/>
        </w:rPr>
        <w:t xml:space="preserve"> &amp; </w:t>
      </w:r>
      <w:r w:rsidRPr="700637D2">
        <w:rPr>
          <w:rStyle w:val="Emphasis"/>
          <w:rFonts w:ascii="Times New Roman" w:eastAsia="Times New Roman" w:hAnsi="Times New Roman" w:cs="Times New Roman"/>
          <w:i w:val="0"/>
          <w:sz w:val="32"/>
          <w:szCs w:val="32"/>
          <w:highlight w:val="yellow"/>
        </w:rPr>
        <w:t>MQ YELLOW</w:t>
      </w:r>
      <w:r w:rsidRPr="700637D2">
        <w:rPr>
          <w:rStyle w:val="Emphasis"/>
          <w:rFonts w:ascii="Times New Roman" w:eastAsia="Times New Roman" w:hAnsi="Times New Roman" w:cs="Times New Roman"/>
          <w:i w:val="0"/>
          <w:sz w:val="32"/>
          <w:szCs w:val="32"/>
        </w:rPr>
        <w:t xml:space="preserve"> &amp; </w:t>
      </w:r>
      <w:r w:rsidRPr="700637D2">
        <w:rPr>
          <w:rFonts w:ascii="Times New Roman" w:hAnsi="Times New Roman" w:cs="Times New Roman"/>
          <w:color w:val="C00000"/>
          <w:sz w:val="28"/>
          <w:szCs w:val="28"/>
        </w:rPr>
        <w:t>SN: RED</w:t>
      </w:r>
    </w:p>
    <w:p w14:paraId="13420FFE" w14:textId="3791B2C1" w:rsidR="001722B1" w:rsidRPr="00206F7B" w:rsidRDefault="001C36ED" w:rsidP="00206F7B">
      <w:pPr>
        <w:pStyle w:val="NoSpacing"/>
        <w:tabs>
          <w:tab w:val="left" w:pos="6813"/>
        </w:tabs>
        <w:jc w:val="center"/>
        <w:rPr>
          <w:rStyle w:val="Emphasis"/>
          <w:rFonts w:ascii="Arial" w:hAnsi="Arial" w:cs="Arial"/>
          <w:i w:val="0"/>
          <w:sz w:val="28"/>
          <w:szCs w:val="28"/>
        </w:rPr>
      </w:pPr>
      <w:r w:rsidRPr="700637D2">
        <w:rPr>
          <w:rFonts w:ascii="Arial" w:eastAsiaTheme="majorEastAsia" w:hAnsi="Arial" w:cs="Arial"/>
          <w:i/>
          <w:sz w:val="20"/>
          <w:szCs w:val="20"/>
        </w:rPr>
        <w:t xml:space="preserve">Aaleyah </w:t>
      </w:r>
      <w:proofErr w:type="gramStart"/>
      <w:r w:rsidRPr="700637D2">
        <w:rPr>
          <w:rFonts w:ascii="Arial" w:eastAsiaTheme="majorEastAsia" w:hAnsi="Arial" w:cs="Arial"/>
          <w:i/>
          <w:sz w:val="20"/>
          <w:szCs w:val="20"/>
        </w:rPr>
        <w:t>Joseph</w:t>
      </w:r>
      <w:r w:rsidR="00662D8A" w:rsidRPr="700637D2">
        <w:rPr>
          <w:rFonts w:ascii="Arial" w:eastAsiaTheme="majorEastAsia" w:hAnsi="Arial" w:cs="Arial"/>
          <w:i/>
          <w:sz w:val="20"/>
          <w:szCs w:val="20"/>
        </w:rPr>
        <w:t xml:space="preserve"> ,</w:t>
      </w:r>
      <w:proofErr w:type="gramEnd"/>
      <w:r w:rsidRPr="700637D2">
        <w:rPr>
          <w:rFonts w:ascii="Arial" w:eastAsiaTheme="majorEastAsia" w:hAnsi="Arial" w:cs="Arial"/>
          <w:i/>
          <w:sz w:val="20"/>
          <w:szCs w:val="20"/>
        </w:rPr>
        <w:t xml:space="preserve"> Adefemi Kolawole, Matteo Quintero, Scott Nguyen</w:t>
      </w:r>
    </w:p>
    <w:p w14:paraId="79AE7DD3" w14:textId="1433AF04" w:rsidR="006F3C6F" w:rsidRPr="004C1A00" w:rsidRDefault="009B3A42" w:rsidP="008E39B1">
      <w:pPr>
        <w:pStyle w:val="NoSpacing"/>
        <w:tabs>
          <w:tab w:val="left" w:pos="7350"/>
        </w:tabs>
        <w:jc w:val="center"/>
        <w:rPr>
          <w:rStyle w:val="Emphasis"/>
          <w:rFonts w:ascii="Copperplate Gothic Bold" w:hAnsi="Copperplate Gothic Bold" w:cs="Arial"/>
          <w:b/>
          <w:i w:val="0"/>
          <w:sz w:val="40"/>
          <w:szCs w:val="40"/>
        </w:rPr>
      </w:pPr>
      <w:r w:rsidRPr="700637D2">
        <w:rPr>
          <w:rStyle w:val="Emphasis"/>
          <w:rFonts w:ascii="Copperplate Gothic Bold" w:hAnsi="Copperplate Gothic Bold" w:cs="Arial"/>
          <w:b/>
          <w:i w:val="0"/>
          <w:sz w:val="40"/>
          <w:szCs w:val="40"/>
        </w:rPr>
        <w:lastRenderedPageBreak/>
        <w:t>Contents</w:t>
      </w:r>
    </w:p>
    <w:p w14:paraId="03B148C2" w14:textId="77777777" w:rsidR="009B3A42" w:rsidRPr="00F70F12" w:rsidRDefault="009B3A42" w:rsidP="006F1B6A">
      <w:pPr>
        <w:pStyle w:val="NoSpacing"/>
        <w:tabs>
          <w:tab w:val="left" w:pos="2385"/>
          <w:tab w:val="left" w:pos="9199"/>
        </w:tabs>
        <w:rPr>
          <w:rStyle w:val="Emphasis"/>
          <w:rFonts w:ascii="Times New Roman" w:eastAsia="Times New Roman" w:hAnsi="Times New Roman" w:cs="Times New Roman"/>
          <w:b/>
          <w:i w:val="0"/>
          <w:sz w:val="24"/>
          <w:szCs w:val="24"/>
        </w:rPr>
      </w:pPr>
    </w:p>
    <w:p w14:paraId="4E5E1B23" w14:textId="6B67786B" w:rsidR="00904F3D" w:rsidRDefault="00292B6B" w:rsidP="00292B6B">
      <w:pPr>
        <w:pStyle w:val="NoSpacing"/>
        <w:rPr>
          <w:rStyle w:val="Emphasis"/>
          <w:rFonts w:ascii="Copperplate Gothic Bold" w:eastAsia="Times New Roman" w:hAnsi="Copperplate Gothic Bold" w:cs="Times New Roman"/>
          <w:b/>
          <w:i w:val="0"/>
          <w:sz w:val="36"/>
          <w:szCs w:val="36"/>
        </w:rPr>
      </w:pPr>
      <w:r w:rsidRPr="1F8DDA83">
        <w:rPr>
          <w:rStyle w:val="Emphasis"/>
          <w:rFonts w:ascii="Copperplate Gothic Bold" w:eastAsia="Times New Roman" w:hAnsi="Copperplate Gothic Bold" w:cs="Times New Roman"/>
          <w:b/>
          <w:i w:val="0"/>
          <w:sz w:val="36"/>
          <w:szCs w:val="36"/>
        </w:rPr>
        <w:t>1 Introduction</w:t>
      </w:r>
      <w:r w:rsidR="00131078" w:rsidRPr="1F8DDA83">
        <w:rPr>
          <w:rStyle w:val="Emphasis"/>
          <w:rFonts w:ascii="Copperplate Gothic Bold" w:eastAsia="Times New Roman" w:hAnsi="Copperplate Gothic Bold" w:cs="Times New Roman"/>
          <w:b/>
          <w:i w:val="0"/>
          <w:sz w:val="36"/>
          <w:szCs w:val="36"/>
        </w:rPr>
        <w:t>……………………………………………………………………………………………………………………………….2</w:t>
      </w:r>
    </w:p>
    <w:p w14:paraId="24664637" w14:textId="136B53EE" w:rsidR="00EC01A6" w:rsidRPr="00EC01A6" w:rsidRDefault="00D87913" w:rsidP="00EC01A6">
      <w:pPr>
        <w:pStyle w:val="NoSpacing"/>
        <w:numPr>
          <w:ilvl w:val="1"/>
          <w:numId w:val="38"/>
        </w:numPr>
        <w:rPr>
          <w:rStyle w:val="Emphasis"/>
          <w:rFonts w:ascii="Times New Roman" w:eastAsia="Times New Roman" w:hAnsi="Times New Roman" w:cs="Times New Roman"/>
          <w:i w:val="0"/>
          <w:sz w:val="36"/>
          <w:szCs w:val="36"/>
        </w:rPr>
      </w:pPr>
      <w:r w:rsidRPr="700637D2">
        <w:rPr>
          <w:rStyle w:val="Emphasis"/>
          <w:rFonts w:ascii="Times New Roman" w:eastAsia="Times New Roman" w:hAnsi="Times New Roman" w:cs="Times New Roman"/>
          <w:i w:val="0"/>
          <w:sz w:val="36"/>
          <w:szCs w:val="36"/>
        </w:rPr>
        <w:t>Problem Statement</w:t>
      </w:r>
      <w:r w:rsidR="00EC01A6" w:rsidRPr="700637D2">
        <w:rPr>
          <w:rStyle w:val="Emphasis"/>
          <w:rFonts w:ascii="Times New Roman" w:eastAsia="Times New Roman" w:hAnsi="Times New Roman" w:cs="Times New Roman"/>
          <w:i w:val="0"/>
          <w:sz w:val="36"/>
          <w:szCs w:val="36"/>
        </w:rPr>
        <w:t>………………………………………………………………………………………………………………</w:t>
      </w:r>
      <w:proofErr w:type="gramStart"/>
      <w:r w:rsidR="00EC01A6" w:rsidRPr="700637D2">
        <w:rPr>
          <w:rStyle w:val="Emphasis"/>
          <w:rFonts w:ascii="Times New Roman" w:eastAsia="Times New Roman" w:hAnsi="Times New Roman" w:cs="Times New Roman"/>
          <w:i w:val="0"/>
          <w:sz w:val="36"/>
          <w:szCs w:val="36"/>
        </w:rPr>
        <w:t>…..</w:t>
      </w:r>
      <w:proofErr w:type="gramEnd"/>
      <w:r w:rsidR="00EC01A6" w:rsidRPr="700637D2">
        <w:rPr>
          <w:rStyle w:val="Emphasis"/>
          <w:rFonts w:ascii="Times New Roman" w:eastAsia="Times New Roman" w:hAnsi="Times New Roman" w:cs="Times New Roman"/>
          <w:i w:val="0"/>
          <w:sz w:val="36"/>
          <w:szCs w:val="36"/>
        </w:rPr>
        <w:t>2</w:t>
      </w:r>
    </w:p>
    <w:p w14:paraId="42A8CE33" w14:textId="177F7A3A" w:rsidR="00D87913" w:rsidRPr="00131078" w:rsidRDefault="00EC01A6" w:rsidP="00D87913">
      <w:pPr>
        <w:pStyle w:val="NoSpacing"/>
        <w:numPr>
          <w:ilvl w:val="1"/>
          <w:numId w:val="38"/>
        </w:numPr>
        <w:rPr>
          <w:rStyle w:val="Emphasis"/>
          <w:rFonts w:ascii="Times New Roman" w:eastAsia="Times New Roman" w:hAnsi="Times New Roman" w:cs="Times New Roman"/>
          <w:i w:val="0"/>
          <w:sz w:val="36"/>
          <w:szCs w:val="36"/>
        </w:rPr>
      </w:pPr>
      <w:r w:rsidRPr="700637D2">
        <w:rPr>
          <w:rStyle w:val="Emphasis"/>
          <w:rFonts w:ascii="Times New Roman" w:eastAsia="Times New Roman" w:hAnsi="Times New Roman" w:cs="Times New Roman"/>
          <w:i w:val="0"/>
          <w:sz w:val="36"/>
          <w:szCs w:val="36"/>
        </w:rPr>
        <w:t>Scope………………………………………………………………………………………………………………………….…</w:t>
      </w:r>
      <w:proofErr w:type="gramStart"/>
      <w:r w:rsidRPr="700637D2">
        <w:rPr>
          <w:rStyle w:val="Emphasis"/>
          <w:rFonts w:ascii="Times New Roman" w:eastAsia="Times New Roman" w:hAnsi="Times New Roman" w:cs="Times New Roman"/>
          <w:i w:val="0"/>
          <w:sz w:val="36"/>
          <w:szCs w:val="36"/>
        </w:rPr>
        <w:t>…..</w:t>
      </w:r>
      <w:proofErr w:type="gramEnd"/>
      <w:r w:rsidRPr="700637D2">
        <w:rPr>
          <w:rStyle w:val="Emphasis"/>
          <w:rFonts w:ascii="Times New Roman" w:eastAsia="Times New Roman" w:hAnsi="Times New Roman" w:cs="Times New Roman"/>
          <w:i w:val="0"/>
          <w:sz w:val="36"/>
          <w:szCs w:val="36"/>
        </w:rPr>
        <w:t>2</w:t>
      </w:r>
    </w:p>
    <w:p w14:paraId="2700D239" w14:textId="3AAB95C3" w:rsidR="00EC01A6" w:rsidRDefault="00EC01A6" w:rsidP="00D87913">
      <w:pPr>
        <w:pStyle w:val="NoSpacing"/>
        <w:numPr>
          <w:ilvl w:val="1"/>
          <w:numId w:val="38"/>
        </w:numPr>
        <w:rPr>
          <w:rStyle w:val="Emphasis"/>
          <w:rFonts w:ascii="Times New Roman" w:eastAsia="Times New Roman" w:hAnsi="Times New Roman" w:cs="Times New Roman"/>
          <w:i w:val="0"/>
          <w:sz w:val="36"/>
          <w:szCs w:val="36"/>
        </w:rPr>
      </w:pPr>
      <w:r w:rsidRPr="700637D2">
        <w:rPr>
          <w:rStyle w:val="Emphasis"/>
          <w:rFonts w:ascii="Times New Roman" w:eastAsia="Times New Roman" w:hAnsi="Times New Roman" w:cs="Times New Roman"/>
          <w:i w:val="0"/>
          <w:sz w:val="36"/>
          <w:szCs w:val="36"/>
        </w:rPr>
        <w:t>Setting……………………………………………………………………………………………………………………………….2</w:t>
      </w:r>
    </w:p>
    <w:p w14:paraId="26EE9846" w14:textId="6C886CE9" w:rsidR="00EC01A6" w:rsidRPr="00131078" w:rsidRDefault="00EC01A6" w:rsidP="00D87913">
      <w:pPr>
        <w:pStyle w:val="NoSpacing"/>
        <w:numPr>
          <w:ilvl w:val="1"/>
          <w:numId w:val="38"/>
        </w:numPr>
        <w:rPr>
          <w:rStyle w:val="Emphasis"/>
          <w:rFonts w:ascii="Times New Roman" w:eastAsia="Times New Roman" w:hAnsi="Times New Roman" w:cs="Times New Roman"/>
          <w:i w:val="0"/>
          <w:sz w:val="36"/>
          <w:szCs w:val="36"/>
        </w:rPr>
      </w:pPr>
      <w:r w:rsidRPr="700637D2">
        <w:rPr>
          <w:rStyle w:val="Emphasis"/>
          <w:rFonts w:ascii="Times New Roman" w:eastAsia="Times New Roman" w:hAnsi="Times New Roman" w:cs="Times New Roman"/>
          <w:i w:val="0"/>
          <w:sz w:val="36"/>
          <w:szCs w:val="36"/>
        </w:rPr>
        <w:t>General Overview…………………………………………………………………………………………………………………...3</w:t>
      </w:r>
    </w:p>
    <w:p w14:paraId="4F6D0F95" w14:textId="4A03B019" w:rsidR="00D02D23" w:rsidRDefault="00810720" w:rsidP="00D02D23">
      <w:pPr>
        <w:pStyle w:val="NoSpacing"/>
        <w:numPr>
          <w:ilvl w:val="0"/>
          <w:numId w:val="38"/>
        </w:numPr>
        <w:rPr>
          <w:rStyle w:val="Emphasis"/>
          <w:rFonts w:ascii="Copperplate Gothic Bold" w:eastAsia="Times New Roman" w:hAnsi="Copperplate Gothic Bold" w:cs="Times New Roman"/>
          <w:b/>
          <w:i w:val="0"/>
          <w:sz w:val="36"/>
          <w:szCs w:val="36"/>
        </w:rPr>
      </w:pPr>
      <w:r>
        <w:rPr>
          <w:rStyle w:val="Emphasis"/>
          <w:rFonts w:ascii="Copperplate Gothic Bold" w:eastAsia="Times New Roman" w:hAnsi="Copperplate Gothic Bold" w:cs="Times New Roman"/>
          <w:b/>
          <w:i w:val="0"/>
          <w:sz w:val="36"/>
          <w:szCs w:val="36"/>
        </w:rPr>
        <w:t>Overall description</w:t>
      </w:r>
      <w:r w:rsidR="00D02D23" w:rsidRPr="1F8DDA83">
        <w:rPr>
          <w:rStyle w:val="Emphasis"/>
          <w:rFonts w:ascii="Copperplate Gothic Bold" w:eastAsia="Times New Roman" w:hAnsi="Copperplate Gothic Bold" w:cs="Times New Roman"/>
          <w:b/>
          <w:i w:val="0"/>
          <w:sz w:val="36"/>
          <w:szCs w:val="36"/>
        </w:rPr>
        <w:t>………………………………………………………………………………………………………………</w:t>
      </w:r>
      <w:r>
        <w:rPr>
          <w:rStyle w:val="Emphasis"/>
          <w:rFonts w:ascii="Copperplate Gothic Bold" w:eastAsia="Times New Roman" w:hAnsi="Copperplate Gothic Bold" w:cs="Times New Roman"/>
          <w:b/>
          <w:i w:val="0"/>
          <w:sz w:val="36"/>
          <w:szCs w:val="36"/>
        </w:rPr>
        <w:t>…</w:t>
      </w:r>
      <w:r w:rsidR="00D02D23" w:rsidRPr="1F8DDA83">
        <w:rPr>
          <w:rStyle w:val="Emphasis"/>
          <w:rFonts w:ascii="Copperplate Gothic Bold" w:eastAsia="Times New Roman" w:hAnsi="Copperplate Gothic Bold" w:cs="Times New Roman"/>
          <w:b/>
          <w:i w:val="0"/>
          <w:sz w:val="36"/>
          <w:szCs w:val="36"/>
        </w:rPr>
        <w:t>.</w:t>
      </w:r>
      <w:r>
        <w:rPr>
          <w:rStyle w:val="Emphasis"/>
          <w:rFonts w:ascii="Copperplate Gothic Bold" w:eastAsia="Times New Roman" w:hAnsi="Copperplate Gothic Bold" w:cs="Times New Roman"/>
          <w:b/>
          <w:i w:val="0"/>
          <w:sz w:val="36"/>
          <w:szCs w:val="36"/>
        </w:rPr>
        <w:t>3</w:t>
      </w:r>
    </w:p>
    <w:p w14:paraId="0AE1EB53" w14:textId="4C0D73FC" w:rsidR="00810720" w:rsidRDefault="00810720" w:rsidP="00810720">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Function Requirements</w:t>
      </w:r>
      <w:r w:rsidR="00E7272F">
        <w:rPr>
          <w:rStyle w:val="Emphasis"/>
          <w:rFonts w:ascii="Times New Roman" w:eastAsia="Times New Roman" w:hAnsi="Times New Roman" w:cs="Times New Roman"/>
          <w:i w:val="0"/>
          <w:sz w:val="36"/>
          <w:szCs w:val="36"/>
        </w:rPr>
        <w:t>……………………………………………………………………………………………………………...3</w:t>
      </w:r>
    </w:p>
    <w:p w14:paraId="6B82E9E6" w14:textId="0645387B" w:rsidR="00810720" w:rsidRDefault="00E7272F" w:rsidP="00810720">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Non-Functional Requirements………………………………………………………………………………………………………3</w:t>
      </w:r>
    </w:p>
    <w:p w14:paraId="142BEE96" w14:textId="2F85AAA6" w:rsidR="0027636A" w:rsidRDefault="0027636A" w:rsidP="0027636A">
      <w:pPr>
        <w:pStyle w:val="NoSpacing"/>
        <w:numPr>
          <w:ilvl w:val="0"/>
          <w:numId w:val="38"/>
        </w:numPr>
        <w:rPr>
          <w:rStyle w:val="Emphasis"/>
          <w:rFonts w:ascii="Copperplate Gothic Bold" w:eastAsia="Times New Roman" w:hAnsi="Copperplate Gothic Bold" w:cs="Times New Roman"/>
          <w:b/>
          <w:i w:val="0"/>
          <w:sz w:val="36"/>
          <w:szCs w:val="36"/>
        </w:rPr>
      </w:pPr>
      <w:r>
        <w:rPr>
          <w:rStyle w:val="Emphasis"/>
          <w:rFonts w:ascii="Copperplate Gothic Bold" w:eastAsia="Times New Roman" w:hAnsi="Copperplate Gothic Bold" w:cs="Times New Roman"/>
          <w:b/>
          <w:i w:val="0"/>
          <w:sz w:val="36"/>
          <w:szCs w:val="36"/>
        </w:rPr>
        <w:t>Specific Requirements</w:t>
      </w:r>
      <w:r w:rsidRPr="1F8DDA83">
        <w:rPr>
          <w:rStyle w:val="Emphasis"/>
          <w:rFonts w:ascii="Copperplate Gothic Bold" w:eastAsia="Times New Roman" w:hAnsi="Copperplate Gothic Bold" w:cs="Times New Roman"/>
          <w:b/>
          <w:i w:val="0"/>
          <w:sz w:val="36"/>
          <w:szCs w:val="36"/>
        </w:rPr>
        <w:t>…………………………………………………………………………………………………………</w:t>
      </w:r>
      <w:r>
        <w:rPr>
          <w:rStyle w:val="Emphasis"/>
          <w:rFonts w:ascii="Copperplate Gothic Bold" w:eastAsia="Times New Roman" w:hAnsi="Copperplate Gothic Bold" w:cs="Times New Roman"/>
          <w:b/>
          <w:i w:val="0"/>
          <w:sz w:val="36"/>
          <w:szCs w:val="36"/>
        </w:rPr>
        <w:t>…</w:t>
      </w:r>
      <w:r w:rsidRPr="1F8DDA83">
        <w:rPr>
          <w:rStyle w:val="Emphasis"/>
          <w:rFonts w:ascii="Copperplate Gothic Bold" w:eastAsia="Times New Roman" w:hAnsi="Copperplate Gothic Bold" w:cs="Times New Roman"/>
          <w:b/>
          <w:i w:val="0"/>
          <w:sz w:val="36"/>
          <w:szCs w:val="36"/>
        </w:rPr>
        <w:t>…</w:t>
      </w:r>
      <w:r>
        <w:rPr>
          <w:rStyle w:val="Emphasis"/>
          <w:rFonts w:ascii="Copperplate Gothic Bold" w:eastAsia="Times New Roman" w:hAnsi="Copperplate Gothic Bold" w:cs="Times New Roman"/>
          <w:b/>
          <w:i w:val="0"/>
          <w:sz w:val="36"/>
          <w:szCs w:val="36"/>
        </w:rPr>
        <w:t>4</w:t>
      </w:r>
    </w:p>
    <w:p w14:paraId="3463292C" w14:textId="6A7EDF77" w:rsidR="0027636A" w:rsidRDefault="00C3065F"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Game Map</w:t>
      </w:r>
      <w:r w:rsidR="00D316A6">
        <w:rPr>
          <w:rStyle w:val="Emphasis"/>
          <w:rFonts w:ascii="Times New Roman" w:eastAsia="Times New Roman" w:hAnsi="Times New Roman" w:cs="Times New Roman"/>
          <w:i w:val="0"/>
          <w:sz w:val="36"/>
          <w:szCs w:val="36"/>
        </w:rPr>
        <w:t>………………………………………………………………………………………………………………………….</w:t>
      </w:r>
      <w:r w:rsidR="005E437E">
        <w:rPr>
          <w:rStyle w:val="Emphasis"/>
          <w:rFonts w:ascii="Times New Roman" w:eastAsia="Times New Roman" w:hAnsi="Times New Roman" w:cs="Times New Roman"/>
          <w:i w:val="0"/>
          <w:sz w:val="36"/>
          <w:szCs w:val="36"/>
        </w:rPr>
        <w:t>.</w:t>
      </w:r>
      <w:r w:rsidR="00D316A6">
        <w:rPr>
          <w:rStyle w:val="Emphasis"/>
          <w:rFonts w:ascii="Times New Roman" w:eastAsia="Times New Roman" w:hAnsi="Times New Roman" w:cs="Times New Roman"/>
          <w:i w:val="0"/>
          <w:sz w:val="36"/>
          <w:szCs w:val="36"/>
        </w:rPr>
        <w:t>.4</w:t>
      </w:r>
    </w:p>
    <w:p w14:paraId="4C928E06" w14:textId="1172A879" w:rsidR="00C3065F" w:rsidRDefault="006F2B42"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Table of Rooms</w:t>
      </w:r>
      <w:r w:rsidR="005E437E">
        <w:rPr>
          <w:rStyle w:val="Emphasis"/>
          <w:rFonts w:ascii="Times New Roman" w:eastAsia="Times New Roman" w:hAnsi="Times New Roman" w:cs="Times New Roman"/>
          <w:i w:val="0"/>
          <w:sz w:val="36"/>
          <w:szCs w:val="36"/>
        </w:rPr>
        <w:t>……………………………………………………………………………………………………………………5-7</w:t>
      </w:r>
    </w:p>
    <w:p w14:paraId="61845240" w14:textId="0783E899" w:rsidR="007F7DA9" w:rsidRDefault="007F7DA9"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Table of Monsters</w:t>
      </w:r>
      <w:r w:rsidR="005E437E">
        <w:rPr>
          <w:rStyle w:val="Emphasis"/>
          <w:rFonts w:ascii="Times New Roman" w:eastAsia="Times New Roman" w:hAnsi="Times New Roman" w:cs="Times New Roman"/>
          <w:i w:val="0"/>
          <w:sz w:val="36"/>
          <w:szCs w:val="36"/>
        </w:rPr>
        <w:t>……………………………………………………………………………………………………………………8</w:t>
      </w:r>
    </w:p>
    <w:p w14:paraId="36EFCCD3" w14:textId="1F3A88CD" w:rsidR="007F7DA9" w:rsidRDefault="007F7DA9"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Table of Puzzles</w:t>
      </w:r>
      <w:r w:rsidR="005E437E">
        <w:rPr>
          <w:rStyle w:val="Emphasis"/>
          <w:rFonts w:ascii="Times New Roman" w:eastAsia="Times New Roman" w:hAnsi="Times New Roman" w:cs="Times New Roman"/>
          <w:i w:val="0"/>
          <w:sz w:val="36"/>
          <w:szCs w:val="36"/>
        </w:rPr>
        <w:t>……………………………………………………………………………………………………………………...9</w:t>
      </w:r>
    </w:p>
    <w:p w14:paraId="784D9195" w14:textId="40CB59BD" w:rsidR="007F7DA9" w:rsidRPr="0027636A" w:rsidRDefault="00ED56A2"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Table of Ar</w:t>
      </w:r>
      <w:r w:rsidR="00300554">
        <w:rPr>
          <w:rStyle w:val="Emphasis"/>
          <w:rFonts w:ascii="Times New Roman" w:eastAsia="Times New Roman" w:hAnsi="Times New Roman" w:cs="Times New Roman"/>
          <w:i w:val="0"/>
          <w:sz w:val="36"/>
          <w:szCs w:val="36"/>
        </w:rPr>
        <w:t>ti</w:t>
      </w:r>
      <w:r>
        <w:rPr>
          <w:rStyle w:val="Emphasis"/>
          <w:rFonts w:ascii="Times New Roman" w:eastAsia="Times New Roman" w:hAnsi="Times New Roman" w:cs="Times New Roman"/>
          <w:i w:val="0"/>
          <w:sz w:val="36"/>
          <w:szCs w:val="36"/>
        </w:rPr>
        <w:t>facts</w:t>
      </w:r>
      <w:r w:rsidR="005E437E">
        <w:rPr>
          <w:rStyle w:val="Emphasis"/>
          <w:rFonts w:ascii="Times New Roman" w:eastAsia="Times New Roman" w:hAnsi="Times New Roman" w:cs="Times New Roman"/>
          <w:i w:val="0"/>
          <w:sz w:val="36"/>
          <w:szCs w:val="36"/>
        </w:rPr>
        <w:t>………………………………………………</w:t>
      </w:r>
      <w:r w:rsidR="0008508F">
        <w:rPr>
          <w:rStyle w:val="Emphasis"/>
          <w:rFonts w:ascii="Times New Roman" w:eastAsia="Times New Roman" w:hAnsi="Times New Roman" w:cs="Times New Roman"/>
          <w:i w:val="0"/>
          <w:sz w:val="36"/>
          <w:szCs w:val="36"/>
        </w:rPr>
        <w:t>...</w:t>
      </w:r>
      <w:r w:rsidR="005E437E">
        <w:rPr>
          <w:rStyle w:val="Emphasis"/>
          <w:rFonts w:ascii="Times New Roman" w:eastAsia="Times New Roman" w:hAnsi="Times New Roman" w:cs="Times New Roman"/>
          <w:i w:val="0"/>
          <w:sz w:val="36"/>
          <w:szCs w:val="36"/>
        </w:rPr>
        <w:t>………………………………</w:t>
      </w:r>
      <w:r w:rsidR="0008508F">
        <w:rPr>
          <w:rStyle w:val="Emphasis"/>
          <w:rFonts w:ascii="Times New Roman" w:eastAsia="Times New Roman" w:hAnsi="Times New Roman" w:cs="Times New Roman"/>
          <w:i w:val="0"/>
          <w:sz w:val="36"/>
          <w:szCs w:val="36"/>
        </w:rPr>
        <w:t>…………………………………</w:t>
      </w:r>
      <w:r w:rsidR="005E437E">
        <w:rPr>
          <w:rStyle w:val="Emphasis"/>
          <w:rFonts w:ascii="Times New Roman" w:eastAsia="Times New Roman" w:hAnsi="Times New Roman" w:cs="Times New Roman"/>
          <w:i w:val="0"/>
          <w:sz w:val="36"/>
          <w:szCs w:val="36"/>
        </w:rPr>
        <w:t>10</w:t>
      </w:r>
    </w:p>
    <w:p w14:paraId="131B2A21" w14:textId="77777777" w:rsidR="0027636A" w:rsidRPr="00810720" w:rsidRDefault="0027636A" w:rsidP="0027636A">
      <w:pPr>
        <w:pStyle w:val="NoSpacing"/>
        <w:ind w:left="720"/>
        <w:rPr>
          <w:rStyle w:val="Emphasis"/>
          <w:rFonts w:ascii="Times New Roman" w:eastAsia="Times New Roman" w:hAnsi="Times New Roman" w:cs="Times New Roman"/>
          <w:i w:val="0"/>
          <w:sz w:val="36"/>
          <w:szCs w:val="36"/>
        </w:rPr>
      </w:pPr>
    </w:p>
    <w:p w14:paraId="6F3FFDB3" w14:textId="77777777" w:rsidR="00904F3D" w:rsidRDefault="00904F3D" w:rsidP="00D02D23">
      <w:pPr>
        <w:pStyle w:val="NoSpacing"/>
        <w:rPr>
          <w:rStyle w:val="Emphasis"/>
          <w:rFonts w:ascii="Times New Roman" w:eastAsia="Times New Roman" w:hAnsi="Times New Roman" w:cs="Times New Roman"/>
          <w:b/>
          <w:bCs/>
          <w:i w:val="0"/>
          <w:iCs w:val="0"/>
          <w:sz w:val="24"/>
          <w:szCs w:val="24"/>
        </w:rPr>
      </w:pPr>
    </w:p>
    <w:p w14:paraId="39849099"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3DB7FFA8"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2B34FAD5"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2AB35FB4"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3581D67F"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37CBBAA0"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699F03C2"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44911365"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3C576AE9"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13086E20"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490881DD"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2D6A882F"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741EBA02" w14:textId="59D2DFAD" w:rsidR="00221881" w:rsidRDefault="00221881" w:rsidP="00206F7B">
      <w:pPr>
        <w:pStyle w:val="NoSpacing"/>
        <w:rPr>
          <w:rStyle w:val="Emphasis"/>
          <w:rFonts w:ascii="Times New Roman" w:eastAsia="Times New Roman" w:hAnsi="Times New Roman" w:cs="Times New Roman"/>
          <w:b/>
          <w:bCs/>
          <w:i w:val="0"/>
          <w:iCs w:val="0"/>
          <w:sz w:val="24"/>
          <w:szCs w:val="24"/>
        </w:rPr>
      </w:pPr>
    </w:p>
    <w:p w14:paraId="09DBE0EB" w14:textId="53504E84" w:rsidR="00EC01A6" w:rsidRDefault="00EC01A6" w:rsidP="00EC01A6">
      <w:pPr>
        <w:pStyle w:val="NoSpacing"/>
        <w:tabs>
          <w:tab w:val="left" w:pos="516"/>
        </w:tabs>
        <w:rPr>
          <w:rStyle w:val="Emphasis"/>
          <w:rFonts w:ascii="Times New Roman" w:eastAsia="Times New Roman" w:hAnsi="Times New Roman" w:cs="Times New Roman"/>
          <w:b/>
          <w:bCs/>
          <w:i w:val="0"/>
          <w:iCs w:val="0"/>
          <w:sz w:val="24"/>
          <w:szCs w:val="24"/>
        </w:rPr>
      </w:pPr>
    </w:p>
    <w:p w14:paraId="145FB239" w14:textId="24CEDE45" w:rsidR="007662E0" w:rsidRPr="00F70F12" w:rsidRDefault="1EEC3E92" w:rsidP="00EC01A6">
      <w:pPr>
        <w:pStyle w:val="NoSpacing"/>
        <w:tabs>
          <w:tab w:val="left" w:pos="516"/>
        </w:tabs>
        <w:jc w:val="center"/>
        <w:rPr>
          <w:rStyle w:val="Emphasis"/>
          <w:rFonts w:ascii="Times New Roman" w:eastAsia="Times New Roman" w:hAnsi="Times New Roman" w:cs="Times New Roman"/>
          <w:b/>
          <w:bCs/>
          <w:i w:val="0"/>
          <w:iCs w:val="0"/>
          <w:sz w:val="24"/>
          <w:szCs w:val="24"/>
        </w:rPr>
      </w:pPr>
      <w:r w:rsidRPr="1EEC3E92">
        <w:rPr>
          <w:rStyle w:val="Emphasis"/>
          <w:rFonts w:ascii="Times New Roman" w:eastAsia="Times New Roman" w:hAnsi="Times New Roman" w:cs="Times New Roman"/>
          <w:b/>
          <w:bCs/>
          <w:i w:val="0"/>
          <w:iCs w:val="0"/>
          <w:sz w:val="24"/>
          <w:szCs w:val="24"/>
        </w:rPr>
        <w:lastRenderedPageBreak/>
        <w:t>ITEC 3860- Software Development1: Game Narrative</w:t>
      </w:r>
    </w:p>
    <w:p w14:paraId="6C885664" w14:textId="497BDD21" w:rsidR="00DA3F98" w:rsidRPr="00F70F12" w:rsidRDefault="00DA3F98" w:rsidP="00982FD5">
      <w:pPr>
        <w:pStyle w:val="NoSpacing"/>
        <w:jc w:val="center"/>
        <w:rPr>
          <w:rStyle w:val="Emphasis"/>
          <w:rFonts w:ascii="Times New Roman" w:eastAsia="Times New Roman" w:hAnsi="Times New Roman" w:cs="Times New Roman"/>
          <w:b/>
          <w:i w:val="0"/>
          <w:sz w:val="24"/>
          <w:szCs w:val="24"/>
        </w:rPr>
      </w:pPr>
    </w:p>
    <w:p w14:paraId="735828A7" w14:textId="485A612B" w:rsidR="00AA39A6" w:rsidRPr="00F7618F" w:rsidRDefault="1EEC3E92" w:rsidP="1EEC3E92">
      <w:pPr>
        <w:pStyle w:val="IntenseQuote"/>
        <w:rPr>
          <w:rFonts w:ascii="Times New Roman" w:eastAsia="Times New Roman" w:hAnsi="Times New Roman" w:cs="Times New Roman"/>
          <w:color w:val="auto"/>
          <w:sz w:val="24"/>
          <w:szCs w:val="24"/>
        </w:rPr>
      </w:pPr>
      <w:r w:rsidRPr="1EEC3E92">
        <w:rPr>
          <w:rFonts w:ascii="Times New Roman" w:eastAsia="Times New Roman" w:hAnsi="Times New Roman" w:cs="Times New Roman"/>
          <w:i w:val="0"/>
          <w:iCs w:val="0"/>
          <w:color w:val="auto"/>
          <w:sz w:val="24"/>
          <w:szCs w:val="24"/>
        </w:rPr>
        <w:t>PROBLEM STATEMENT</w:t>
      </w:r>
    </w:p>
    <w:p w14:paraId="21709906" w14:textId="08B77730" w:rsidR="00C15EB8" w:rsidRDefault="00D073C4" w:rsidP="1EEC3E92">
      <w:pPr>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i/>
          <w:iCs/>
          <w:sz w:val="24"/>
          <w:szCs w:val="24"/>
        </w:rPr>
        <w:t xml:space="preserve"> </w:t>
      </w:r>
      <w:r w:rsidR="00C405C2" w:rsidRPr="1EEC3E92">
        <w:rPr>
          <w:rFonts w:ascii="Times New Roman" w:eastAsia="Times New Roman" w:hAnsi="Times New Roman" w:cs="Times New Roman"/>
          <w:i/>
          <w:iCs/>
          <w:sz w:val="24"/>
          <w:szCs w:val="24"/>
        </w:rPr>
        <w:t>“</w:t>
      </w:r>
      <w:r w:rsidR="00AA39A6" w:rsidRPr="1EEC3E92">
        <w:rPr>
          <w:rFonts w:ascii="Times New Roman" w:eastAsia="Times New Roman" w:hAnsi="Times New Roman" w:cs="Times New Roman"/>
          <w:i/>
          <w:iCs/>
          <w:sz w:val="24"/>
          <w:szCs w:val="24"/>
        </w:rPr>
        <w:t xml:space="preserve">A crime has just occurred, </w:t>
      </w:r>
      <w:r w:rsidR="00CE24B6" w:rsidRPr="1EEC3E92">
        <w:rPr>
          <w:rFonts w:ascii="Times New Roman" w:eastAsia="Times New Roman" w:hAnsi="Times New Roman" w:cs="Times New Roman"/>
          <w:i/>
          <w:iCs/>
          <w:sz w:val="24"/>
          <w:szCs w:val="24"/>
        </w:rPr>
        <w:t xml:space="preserve">several </w:t>
      </w:r>
      <w:r w:rsidR="005C7C7E" w:rsidRPr="1EEC3E92">
        <w:rPr>
          <w:rFonts w:ascii="Times New Roman" w:eastAsia="Times New Roman" w:hAnsi="Times New Roman" w:cs="Times New Roman"/>
          <w:i/>
          <w:iCs/>
          <w:sz w:val="24"/>
          <w:szCs w:val="24"/>
        </w:rPr>
        <w:t xml:space="preserve">people </w:t>
      </w:r>
      <w:r w:rsidR="00CE24B6" w:rsidRPr="1EEC3E92">
        <w:rPr>
          <w:rFonts w:ascii="Times New Roman" w:eastAsia="Times New Roman" w:hAnsi="Times New Roman" w:cs="Times New Roman"/>
          <w:i/>
          <w:iCs/>
          <w:sz w:val="24"/>
          <w:szCs w:val="24"/>
        </w:rPr>
        <w:t xml:space="preserve">are </w:t>
      </w:r>
      <w:r w:rsidR="002F6C20" w:rsidRPr="1EEC3E92">
        <w:rPr>
          <w:rFonts w:ascii="Times New Roman" w:eastAsia="Times New Roman" w:hAnsi="Times New Roman" w:cs="Times New Roman"/>
          <w:i/>
          <w:iCs/>
          <w:sz w:val="24"/>
          <w:szCs w:val="24"/>
        </w:rPr>
        <w:t>injured,</w:t>
      </w:r>
      <w:r w:rsidR="00CE24B6" w:rsidRPr="1EEC3E92">
        <w:rPr>
          <w:rFonts w:ascii="Times New Roman" w:eastAsia="Times New Roman" w:hAnsi="Times New Roman" w:cs="Times New Roman"/>
          <w:i/>
          <w:iCs/>
          <w:sz w:val="24"/>
          <w:szCs w:val="24"/>
        </w:rPr>
        <w:t xml:space="preserve"> and some are dead</w:t>
      </w:r>
      <w:r w:rsidR="00F85731" w:rsidRPr="1EEC3E92">
        <w:rPr>
          <w:rFonts w:ascii="Times New Roman" w:eastAsia="Times New Roman" w:hAnsi="Times New Roman" w:cs="Times New Roman"/>
          <w:i/>
          <w:iCs/>
          <w:sz w:val="24"/>
          <w:szCs w:val="24"/>
        </w:rPr>
        <w:t>.</w:t>
      </w:r>
      <w:r w:rsidR="00CE24B6"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You (the</w:t>
      </w:r>
      <w:r w:rsidR="00CE24B6" w:rsidRPr="1EEC3E92">
        <w:rPr>
          <w:rFonts w:ascii="Times New Roman" w:eastAsia="Times New Roman" w:hAnsi="Times New Roman" w:cs="Times New Roman"/>
          <w:i/>
          <w:iCs/>
          <w:sz w:val="24"/>
          <w:szCs w:val="24"/>
        </w:rPr>
        <w:t xml:space="preserve"> </w:t>
      </w:r>
      <w:r w:rsidR="002F6C20" w:rsidRPr="1EEC3E92">
        <w:rPr>
          <w:rFonts w:ascii="Times New Roman" w:eastAsia="Times New Roman" w:hAnsi="Times New Roman" w:cs="Times New Roman"/>
          <w:i/>
          <w:iCs/>
          <w:sz w:val="24"/>
          <w:szCs w:val="24"/>
        </w:rPr>
        <w:t>player</w:t>
      </w:r>
      <w:r w:rsidR="00BE6D5A" w:rsidRPr="1EEC3E92">
        <w:rPr>
          <w:rFonts w:ascii="Times New Roman" w:eastAsia="Times New Roman" w:hAnsi="Times New Roman" w:cs="Times New Roman"/>
          <w:i/>
          <w:iCs/>
          <w:sz w:val="24"/>
          <w:szCs w:val="24"/>
        </w:rPr>
        <w:t>)</w:t>
      </w:r>
      <w:r w:rsidR="002F6C20" w:rsidRPr="1EEC3E92">
        <w:rPr>
          <w:rFonts w:ascii="Times New Roman" w:eastAsia="Times New Roman" w:hAnsi="Times New Roman" w:cs="Times New Roman"/>
          <w:i/>
          <w:iCs/>
          <w:sz w:val="24"/>
          <w:szCs w:val="24"/>
        </w:rPr>
        <w:t xml:space="preserve"> </w:t>
      </w:r>
      <w:r w:rsidR="001037D8" w:rsidRPr="1EEC3E92">
        <w:rPr>
          <w:rFonts w:ascii="Times New Roman" w:eastAsia="Times New Roman" w:hAnsi="Times New Roman" w:cs="Times New Roman"/>
          <w:i/>
          <w:iCs/>
          <w:sz w:val="24"/>
          <w:szCs w:val="24"/>
        </w:rPr>
        <w:t>are</w:t>
      </w:r>
      <w:r w:rsidR="002F6C20" w:rsidRPr="1EEC3E92">
        <w:rPr>
          <w:rFonts w:ascii="Times New Roman" w:eastAsia="Times New Roman" w:hAnsi="Times New Roman" w:cs="Times New Roman"/>
          <w:i/>
          <w:iCs/>
          <w:sz w:val="24"/>
          <w:szCs w:val="24"/>
        </w:rPr>
        <w:t xml:space="preserve"> lucky to be </w:t>
      </w:r>
      <w:r w:rsidR="00F85731" w:rsidRPr="1EEC3E92">
        <w:rPr>
          <w:rFonts w:ascii="Times New Roman" w:eastAsia="Times New Roman" w:hAnsi="Times New Roman" w:cs="Times New Roman"/>
          <w:i/>
          <w:iCs/>
          <w:sz w:val="24"/>
          <w:szCs w:val="24"/>
        </w:rPr>
        <w:t>alive,</w:t>
      </w:r>
      <w:r w:rsidR="002F6C20" w:rsidRPr="1EEC3E92">
        <w:rPr>
          <w:rFonts w:ascii="Times New Roman" w:eastAsia="Times New Roman" w:hAnsi="Times New Roman" w:cs="Times New Roman"/>
          <w:i/>
          <w:iCs/>
          <w:sz w:val="24"/>
          <w:szCs w:val="24"/>
        </w:rPr>
        <w:t xml:space="preserve"> but </w:t>
      </w:r>
      <w:r w:rsidR="001037D8" w:rsidRPr="1EEC3E92">
        <w:rPr>
          <w:rFonts w:ascii="Times New Roman" w:eastAsia="Times New Roman" w:hAnsi="Times New Roman" w:cs="Times New Roman"/>
          <w:i/>
          <w:iCs/>
          <w:sz w:val="24"/>
          <w:szCs w:val="24"/>
        </w:rPr>
        <w:t>your</w:t>
      </w:r>
      <w:r w:rsidR="00EE6230"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spouse</w:t>
      </w:r>
      <w:r w:rsidR="002F6C20" w:rsidRPr="1EEC3E92">
        <w:rPr>
          <w:rFonts w:ascii="Times New Roman" w:eastAsia="Times New Roman" w:hAnsi="Times New Roman" w:cs="Times New Roman"/>
          <w:i/>
          <w:iCs/>
          <w:sz w:val="24"/>
          <w:szCs w:val="24"/>
        </w:rPr>
        <w:t xml:space="preserve"> has been captured and the </w:t>
      </w:r>
      <w:r w:rsidR="00CE24B6" w:rsidRPr="1EEC3E92">
        <w:rPr>
          <w:rFonts w:ascii="Times New Roman" w:eastAsia="Times New Roman" w:hAnsi="Times New Roman" w:cs="Times New Roman"/>
          <w:i/>
          <w:iCs/>
          <w:sz w:val="24"/>
          <w:szCs w:val="24"/>
        </w:rPr>
        <w:t>assailant</w:t>
      </w:r>
      <w:r w:rsidR="001037D8" w:rsidRPr="1EEC3E92">
        <w:rPr>
          <w:rFonts w:ascii="Times New Roman" w:eastAsia="Times New Roman" w:hAnsi="Times New Roman" w:cs="Times New Roman"/>
          <w:i/>
          <w:iCs/>
          <w:sz w:val="24"/>
          <w:szCs w:val="24"/>
        </w:rPr>
        <w:t>s have</w:t>
      </w:r>
      <w:r w:rsidR="00CE24B6" w:rsidRPr="1EEC3E92">
        <w:rPr>
          <w:rFonts w:ascii="Times New Roman" w:eastAsia="Times New Roman" w:hAnsi="Times New Roman" w:cs="Times New Roman"/>
          <w:i/>
          <w:iCs/>
          <w:sz w:val="24"/>
          <w:szCs w:val="24"/>
        </w:rPr>
        <w:t xml:space="preserve"> </w:t>
      </w:r>
      <w:r w:rsidR="002F6C20" w:rsidRPr="1EEC3E92">
        <w:rPr>
          <w:rFonts w:ascii="Times New Roman" w:eastAsia="Times New Roman" w:hAnsi="Times New Roman" w:cs="Times New Roman"/>
          <w:i/>
          <w:iCs/>
          <w:sz w:val="24"/>
          <w:szCs w:val="24"/>
        </w:rPr>
        <w:t xml:space="preserve">escaped before </w:t>
      </w:r>
      <w:r w:rsidR="00BE6D5A" w:rsidRPr="1EEC3E92">
        <w:rPr>
          <w:rFonts w:ascii="Times New Roman" w:eastAsia="Times New Roman" w:hAnsi="Times New Roman" w:cs="Times New Roman"/>
          <w:i/>
          <w:iCs/>
          <w:sz w:val="24"/>
          <w:szCs w:val="24"/>
        </w:rPr>
        <w:t xml:space="preserve">the </w:t>
      </w:r>
      <w:r w:rsidR="002F6C20" w:rsidRPr="1EEC3E92">
        <w:rPr>
          <w:rFonts w:ascii="Times New Roman" w:eastAsia="Times New Roman" w:hAnsi="Times New Roman" w:cs="Times New Roman"/>
          <w:i/>
          <w:iCs/>
          <w:sz w:val="24"/>
          <w:szCs w:val="24"/>
        </w:rPr>
        <w:t xml:space="preserve">rescue team got to the scene. </w:t>
      </w:r>
      <w:r w:rsidR="001037D8" w:rsidRPr="1EEC3E92">
        <w:rPr>
          <w:rFonts w:ascii="Times New Roman" w:eastAsia="Times New Roman" w:hAnsi="Times New Roman" w:cs="Times New Roman"/>
          <w:i/>
          <w:iCs/>
          <w:sz w:val="24"/>
          <w:szCs w:val="24"/>
        </w:rPr>
        <w:t>You are</w:t>
      </w:r>
      <w:r w:rsidR="005F436F" w:rsidRPr="1EEC3E92">
        <w:rPr>
          <w:rFonts w:ascii="Times New Roman" w:eastAsia="Times New Roman" w:hAnsi="Times New Roman" w:cs="Times New Roman"/>
          <w:i/>
          <w:iCs/>
          <w:sz w:val="24"/>
          <w:szCs w:val="24"/>
        </w:rPr>
        <w:t xml:space="preserve"> determined to rescue </w:t>
      </w:r>
      <w:r w:rsidR="001037D8" w:rsidRPr="1EEC3E92">
        <w:rPr>
          <w:rFonts w:ascii="Times New Roman" w:eastAsia="Times New Roman" w:hAnsi="Times New Roman" w:cs="Times New Roman"/>
          <w:i/>
          <w:iCs/>
          <w:sz w:val="24"/>
          <w:szCs w:val="24"/>
        </w:rPr>
        <w:t>your</w:t>
      </w:r>
      <w:r w:rsidR="00BE6D5A" w:rsidRPr="1EEC3E92">
        <w:rPr>
          <w:rFonts w:ascii="Times New Roman" w:eastAsia="Times New Roman" w:hAnsi="Times New Roman" w:cs="Times New Roman"/>
          <w:i/>
          <w:iCs/>
          <w:sz w:val="24"/>
          <w:szCs w:val="24"/>
        </w:rPr>
        <w:t xml:space="preserve"> spouse</w:t>
      </w:r>
      <w:r w:rsidR="00F85731" w:rsidRPr="1EEC3E92">
        <w:rPr>
          <w:rFonts w:ascii="Times New Roman" w:eastAsia="Times New Roman" w:hAnsi="Times New Roman" w:cs="Times New Roman"/>
          <w:i/>
          <w:iCs/>
          <w:sz w:val="24"/>
          <w:szCs w:val="24"/>
        </w:rPr>
        <w:t xml:space="preserve"> at all cost</w:t>
      </w:r>
      <w:r w:rsidR="005F436F" w:rsidRPr="1EEC3E92">
        <w:rPr>
          <w:rFonts w:ascii="Times New Roman" w:eastAsia="Times New Roman" w:hAnsi="Times New Roman" w:cs="Times New Roman"/>
          <w:i/>
          <w:iCs/>
          <w:sz w:val="24"/>
          <w:szCs w:val="24"/>
        </w:rPr>
        <w:t>.</w:t>
      </w:r>
      <w:r w:rsidR="00F85731"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 xml:space="preserve">To </w:t>
      </w:r>
      <w:r w:rsidR="00143F7F" w:rsidRPr="1EEC3E92">
        <w:rPr>
          <w:rFonts w:ascii="Times New Roman" w:eastAsia="Times New Roman" w:hAnsi="Times New Roman" w:cs="Times New Roman"/>
          <w:i/>
          <w:iCs/>
          <w:sz w:val="24"/>
          <w:szCs w:val="24"/>
        </w:rPr>
        <w:t>get to your spouse safely</w:t>
      </w:r>
      <w:r w:rsidR="00BE6D5A" w:rsidRPr="1EEC3E92">
        <w:rPr>
          <w:rFonts w:ascii="Times New Roman" w:eastAsia="Times New Roman" w:hAnsi="Times New Roman" w:cs="Times New Roman"/>
          <w:i/>
          <w:iCs/>
          <w:sz w:val="24"/>
          <w:szCs w:val="24"/>
        </w:rPr>
        <w:t xml:space="preserve">, </w:t>
      </w:r>
      <w:r w:rsidR="006718DA" w:rsidRPr="1EEC3E92">
        <w:rPr>
          <w:rFonts w:ascii="Times New Roman" w:eastAsia="Times New Roman" w:hAnsi="Times New Roman" w:cs="Times New Roman"/>
          <w:i/>
          <w:iCs/>
          <w:sz w:val="24"/>
          <w:szCs w:val="24"/>
        </w:rPr>
        <w:t>you</w:t>
      </w:r>
      <w:r w:rsidR="00F85731" w:rsidRPr="1EEC3E92">
        <w:rPr>
          <w:rFonts w:ascii="Times New Roman" w:eastAsia="Times New Roman" w:hAnsi="Times New Roman" w:cs="Times New Roman"/>
          <w:i/>
          <w:iCs/>
          <w:sz w:val="24"/>
          <w:szCs w:val="24"/>
        </w:rPr>
        <w:t xml:space="preserve"> </w:t>
      </w:r>
      <w:r w:rsidR="001037D8" w:rsidRPr="1EEC3E92">
        <w:rPr>
          <w:rFonts w:ascii="Times New Roman" w:eastAsia="Times New Roman" w:hAnsi="Times New Roman" w:cs="Times New Roman"/>
          <w:i/>
          <w:iCs/>
          <w:sz w:val="24"/>
          <w:szCs w:val="24"/>
        </w:rPr>
        <w:t>must</w:t>
      </w:r>
      <w:r w:rsidR="00F85731" w:rsidRPr="1EEC3E92">
        <w:rPr>
          <w:rFonts w:ascii="Times New Roman" w:eastAsia="Times New Roman" w:hAnsi="Times New Roman" w:cs="Times New Roman"/>
          <w:i/>
          <w:iCs/>
          <w:sz w:val="24"/>
          <w:szCs w:val="24"/>
        </w:rPr>
        <w:t xml:space="preserve"> </w:t>
      </w:r>
      <w:r w:rsidR="00793564" w:rsidRPr="1EEC3E92">
        <w:rPr>
          <w:rFonts w:ascii="Times New Roman" w:eastAsia="Times New Roman" w:hAnsi="Times New Roman" w:cs="Times New Roman"/>
          <w:i/>
          <w:iCs/>
          <w:sz w:val="24"/>
          <w:szCs w:val="24"/>
        </w:rPr>
        <w:t xml:space="preserve">make </w:t>
      </w:r>
      <w:r w:rsidR="00701B72" w:rsidRPr="1EEC3E92">
        <w:rPr>
          <w:rFonts w:ascii="Times New Roman" w:eastAsia="Times New Roman" w:hAnsi="Times New Roman" w:cs="Times New Roman"/>
          <w:i/>
          <w:iCs/>
          <w:sz w:val="24"/>
          <w:szCs w:val="24"/>
        </w:rPr>
        <w:t xml:space="preserve">several </w:t>
      </w:r>
      <w:r w:rsidR="00F85731" w:rsidRPr="1EEC3E92">
        <w:rPr>
          <w:rFonts w:ascii="Times New Roman" w:eastAsia="Times New Roman" w:hAnsi="Times New Roman" w:cs="Times New Roman"/>
          <w:i/>
          <w:iCs/>
          <w:sz w:val="24"/>
          <w:szCs w:val="24"/>
        </w:rPr>
        <w:t>choice</w:t>
      </w:r>
      <w:r w:rsidR="00701B72" w:rsidRPr="1EEC3E92">
        <w:rPr>
          <w:rFonts w:ascii="Times New Roman" w:eastAsia="Times New Roman" w:hAnsi="Times New Roman" w:cs="Times New Roman"/>
          <w:i/>
          <w:iCs/>
          <w:sz w:val="24"/>
          <w:szCs w:val="24"/>
        </w:rPr>
        <w:t>s, solve several puzzles, endure</w:t>
      </w:r>
      <w:r w:rsidR="00793564" w:rsidRPr="1EEC3E92">
        <w:rPr>
          <w:rFonts w:ascii="Times New Roman" w:eastAsia="Times New Roman" w:hAnsi="Times New Roman" w:cs="Times New Roman"/>
          <w:i/>
          <w:iCs/>
          <w:sz w:val="24"/>
          <w:szCs w:val="24"/>
        </w:rPr>
        <w:t>/sustain</w:t>
      </w:r>
      <w:r w:rsidR="00701B72" w:rsidRPr="1EEC3E92">
        <w:rPr>
          <w:rFonts w:ascii="Times New Roman" w:eastAsia="Times New Roman" w:hAnsi="Times New Roman" w:cs="Times New Roman"/>
          <w:i/>
          <w:iCs/>
          <w:sz w:val="24"/>
          <w:szCs w:val="24"/>
        </w:rPr>
        <w:t xml:space="preserve"> several injuries, </w:t>
      </w:r>
      <w:r w:rsidR="00D82B60" w:rsidRPr="1EEC3E92">
        <w:rPr>
          <w:rFonts w:ascii="Times New Roman" w:eastAsia="Times New Roman" w:hAnsi="Times New Roman" w:cs="Times New Roman"/>
          <w:i/>
          <w:iCs/>
          <w:sz w:val="24"/>
          <w:szCs w:val="24"/>
        </w:rPr>
        <w:t>use several weapons</w:t>
      </w:r>
      <w:r w:rsidR="00793564"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and</w:t>
      </w:r>
      <w:r w:rsidR="00D82B60" w:rsidRPr="1EEC3E92">
        <w:rPr>
          <w:rFonts w:ascii="Times New Roman" w:eastAsia="Times New Roman" w:hAnsi="Times New Roman" w:cs="Times New Roman"/>
          <w:i/>
          <w:iCs/>
          <w:sz w:val="24"/>
          <w:szCs w:val="24"/>
        </w:rPr>
        <w:t xml:space="preserve"> conquer several enemies</w:t>
      </w:r>
      <w:r w:rsidR="00793564" w:rsidRPr="1EEC3E92">
        <w:rPr>
          <w:rFonts w:ascii="Times New Roman" w:eastAsia="Times New Roman" w:hAnsi="Times New Roman" w:cs="Times New Roman"/>
          <w:i/>
          <w:iCs/>
          <w:sz w:val="24"/>
          <w:szCs w:val="24"/>
        </w:rPr>
        <w:t>.</w:t>
      </w:r>
      <w:r w:rsidR="005318F7" w:rsidRPr="1EEC3E92">
        <w:rPr>
          <w:rFonts w:ascii="Times New Roman" w:eastAsia="Times New Roman" w:hAnsi="Times New Roman" w:cs="Times New Roman"/>
          <w:i/>
          <w:iCs/>
          <w:sz w:val="24"/>
          <w:szCs w:val="24"/>
        </w:rPr>
        <w:t xml:space="preserve"> The choices you make can be for or against you </w:t>
      </w:r>
      <w:r w:rsidR="003F65D7" w:rsidRPr="1EEC3E92">
        <w:rPr>
          <w:rFonts w:ascii="Times New Roman" w:eastAsia="Times New Roman" w:hAnsi="Times New Roman" w:cs="Times New Roman"/>
          <w:i/>
          <w:iCs/>
          <w:sz w:val="24"/>
          <w:szCs w:val="24"/>
        </w:rPr>
        <w:t>on this mission</w:t>
      </w:r>
      <w:r w:rsidR="00531064" w:rsidRPr="1EEC3E92">
        <w:rPr>
          <w:rFonts w:ascii="Times New Roman" w:eastAsia="Times New Roman" w:hAnsi="Times New Roman" w:cs="Times New Roman"/>
          <w:i/>
          <w:iCs/>
          <w:sz w:val="24"/>
          <w:szCs w:val="24"/>
        </w:rPr>
        <w:t xml:space="preserve"> to rescue your wife.</w:t>
      </w:r>
      <w:r w:rsidR="00F1189C" w:rsidRPr="1EEC3E92">
        <w:rPr>
          <w:rFonts w:ascii="Times New Roman" w:eastAsia="Times New Roman" w:hAnsi="Times New Roman" w:cs="Times New Roman"/>
          <w:i/>
          <w:iCs/>
          <w:sz w:val="24"/>
          <w:szCs w:val="24"/>
        </w:rPr>
        <w:t>”</w:t>
      </w:r>
      <w:r w:rsidR="00693911" w:rsidRPr="00F70F12">
        <w:rPr>
          <w:rFonts w:ascii="Arial" w:hAnsi="Arial" w:cs="Arial"/>
        </w:rPr>
        <w:tab/>
      </w:r>
    </w:p>
    <w:p w14:paraId="145FB2B7" w14:textId="77777777" w:rsidR="000C1DE4" w:rsidRPr="00F70F12" w:rsidRDefault="1EEC3E92" w:rsidP="1EEC3E92">
      <w:pPr>
        <w:pStyle w:val="IntenseQuote"/>
        <w:rPr>
          <w:rStyle w:val="Emphasis"/>
          <w:rFonts w:ascii="Times New Roman" w:eastAsia="Times New Roman" w:hAnsi="Times New Roman" w:cs="Times New Roman"/>
          <w:i/>
          <w:iCs/>
          <w:sz w:val="24"/>
          <w:szCs w:val="24"/>
        </w:rPr>
      </w:pPr>
      <w:bookmarkStart w:id="0" w:name="_Toc515737549"/>
      <w:r w:rsidRPr="1EEC3E92">
        <w:rPr>
          <w:rFonts w:ascii="Times New Roman" w:eastAsia="Times New Roman" w:hAnsi="Times New Roman" w:cs="Times New Roman"/>
          <w:color w:val="auto"/>
          <w:sz w:val="24"/>
          <w:szCs w:val="24"/>
        </w:rPr>
        <w:t xml:space="preserve">SCOPE </w:t>
      </w:r>
      <w:bookmarkEnd w:id="0"/>
    </w:p>
    <w:p w14:paraId="539B948B" w14:textId="77777777" w:rsidR="00185874" w:rsidRDefault="1EEC3E92" w:rsidP="1EEC3E92">
      <w:pPr>
        <w:pStyle w:val="BodyText"/>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To ensure this system is created in a timely manner and according to class requirements, this game will comprise of 30 different rooms, 11 reusable artifacts, 8 reusable puzzles, and 8 reusable monsters. Each room has an entry and exit points which also serves as the linkage points to other rooms, every room must link to at least two others. There will be a short textual description for each room (graphics would be even better), and a hint or description of any monster, artifact, and puzzles available in each room by default will also be displayed.  </w:t>
      </w:r>
    </w:p>
    <w:p w14:paraId="62280F56" w14:textId="77777777" w:rsidR="00185874" w:rsidRDefault="00185874" w:rsidP="00185874">
      <w:pPr>
        <w:pStyle w:val="BodyText"/>
        <w:spacing w:after="0" w:line="240" w:lineRule="auto"/>
        <w:rPr>
          <w:rFonts w:ascii="Times New Roman" w:eastAsia="Times New Roman" w:hAnsi="Times New Roman" w:cs="Times New Roman"/>
          <w:sz w:val="24"/>
          <w:szCs w:val="24"/>
        </w:rPr>
      </w:pPr>
    </w:p>
    <w:p w14:paraId="206492F0" w14:textId="42964501" w:rsidR="00185874"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The player will have the option to </w:t>
      </w:r>
      <w:r w:rsidRPr="1EEC3E92">
        <w:rPr>
          <w:rFonts w:ascii="Times New Roman" w:eastAsia="Times New Roman" w:hAnsi="Times New Roman" w:cs="Times New Roman"/>
          <w:i/>
          <w:iCs/>
          <w:sz w:val="24"/>
          <w:szCs w:val="24"/>
        </w:rPr>
        <w:t>call for/purchase available artifact</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exit a current room</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enter a room,</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pause the mission</w:t>
      </w:r>
      <w:r w:rsidRPr="1EEC3E92">
        <w:rPr>
          <w:rFonts w:ascii="Times New Roman" w:eastAsia="Times New Roman" w:hAnsi="Times New Roman" w:cs="Times New Roman"/>
          <w:sz w:val="24"/>
          <w:szCs w:val="24"/>
        </w:rPr>
        <w:t xml:space="preserve">, and </w:t>
      </w:r>
      <w:r w:rsidRPr="1EEC3E92">
        <w:rPr>
          <w:rFonts w:ascii="Times New Roman" w:eastAsia="Times New Roman" w:hAnsi="Times New Roman" w:cs="Times New Roman"/>
          <w:i/>
          <w:iCs/>
          <w:sz w:val="24"/>
          <w:szCs w:val="24"/>
        </w:rPr>
        <w:t>continue with a mission</w:t>
      </w:r>
      <w:r w:rsidRPr="1EEC3E92">
        <w:rPr>
          <w:rFonts w:ascii="Times New Roman" w:eastAsia="Times New Roman" w:hAnsi="Times New Roman" w:cs="Times New Roman"/>
          <w:sz w:val="24"/>
          <w:szCs w:val="24"/>
        </w:rPr>
        <w:t>.</w:t>
      </w:r>
    </w:p>
    <w:p w14:paraId="2A7A949D" w14:textId="77777777" w:rsidR="00956147" w:rsidRDefault="00956147" w:rsidP="7984ECE7">
      <w:pPr>
        <w:spacing w:after="0" w:line="240" w:lineRule="auto"/>
        <w:rPr>
          <w:rStyle w:val="Emphasis"/>
          <w:rFonts w:ascii="Times New Roman" w:eastAsia="Times New Roman" w:hAnsi="Times New Roman" w:cs="Times New Roman"/>
          <w:i w:val="0"/>
          <w:sz w:val="24"/>
          <w:szCs w:val="24"/>
        </w:rPr>
      </w:pPr>
    </w:p>
    <w:p w14:paraId="0C7A0E2C" w14:textId="137E725F" w:rsidR="00E90038" w:rsidRDefault="1EEC3E92" w:rsidP="1EEC3E92">
      <w:pPr>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Because player can lose or gain points as they proceed in the game, the page will display the current number of points the player has. Accumulated points can be used to purchase artifacts as needed. Also, by clicking a special appointed key, the player can see the artifacts and resources available for purchase in each room.  </w:t>
      </w:r>
    </w:p>
    <w:p w14:paraId="28793D06" w14:textId="77777777" w:rsidR="00E90038" w:rsidRDefault="00E90038" w:rsidP="7984ECE7">
      <w:pPr>
        <w:spacing w:after="0" w:line="240" w:lineRule="auto"/>
        <w:rPr>
          <w:rStyle w:val="Emphasis"/>
          <w:rFonts w:ascii="Times New Roman" w:eastAsia="Times New Roman" w:hAnsi="Times New Roman" w:cs="Times New Roman"/>
          <w:i w:val="0"/>
          <w:sz w:val="24"/>
          <w:szCs w:val="24"/>
        </w:rPr>
      </w:pPr>
    </w:p>
    <w:p w14:paraId="145FB2B8" w14:textId="45FEA2E3" w:rsidR="000C1DE4" w:rsidRDefault="1EEC3E92" w:rsidP="1EEC3E92">
      <w:pPr>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The last item for display is the state of player’s health score. The player must be warned when their health state / point is very poor. Player automatically dies when health is below 5 %.  </w:t>
      </w:r>
    </w:p>
    <w:p w14:paraId="732D8D5F" w14:textId="77777777" w:rsidR="00DA1A8A" w:rsidRPr="00366489"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SETTING</w:t>
      </w:r>
    </w:p>
    <w:p w14:paraId="648CE055" w14:textId="0777C5B2" w:rsidR="00DA1A8A"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All events occurred in a rural setting. The criminals / kidnappers ran into a thick forest (jungle) with the player’s spouse. Unknown to them, they left a path that leads back to them. The jungle has several wild animals and other dangerous entities the player must confront.  These creatures constitute monsters in this game. </w:t>
      </w:r>
    </w:p>
    <w:p w14:paraId="0A90F5AE" w14:textId="77777777" w:rsidR="006F77C6" w:rsidRDefault="006F77C6" w:rsidP="00982FD5">
      <w:pPr>
        <w:pStyle w:val="BodyText"/>
        <w:spacing w:after="0" w:line="240" w:lineRule="auto"/>
        <w:rPr>
          <w:rStyle w:val="Emphasis"/>
          <w:rFonts w:ascii="Times New Roman" w:eastAsia="Times New Roman" w:hAnsi="Times New Roman" w:cs="Times New Roman"/>
          <w:i w:val="0"/>
          <w:sz w:val="24"/>
          <w:szCs w:val="24"/>
        </w:rPr>
      </w:pPr>
    </w:p>
    <w:p w14:paraId="1B5916E0" w14:textId="77777777" w:rsidR="00EC01A6" w:rsidRDefault="00EC01A6" w:rsidP="00982FD5">
      <w:pPr>
        <w:pStyle w:val="BodyText"/>
        <w:spacing w:after="0" w:line="240" w:lineRule="auto"/>
        <w:rPr>
          <w:rStyle w:val="Emphasis"/>
          <w:rFonts w:ascii="Times New Roman" w:eastAsia="Times New Roman" w:hAnsi="Times New Roman" w:cs="Times New Roman"/>
          <w:i w:val="0"/>
          <w:sz w:val="24"/>
          <w:szCs w:val="24"/>
        </w:rPr>
      </w:pPr>
    </w:p>
    <w:p w14:paraId="052CC9DE" w14:textId="77777777" w:rsidR="00EC01A6" w:rsidRDefault="00EC01A6" w:rsidP="00982FD5">
      <w:pPr>
        <w:pStyle w:val="BodyText"/>
        <w:spacing w:after="0" w:line="240" w:lineRule="auto"/>
        <w:rPr>
          <w:rStyle w:val="Emphasis"/>
          <w:rFonts w:ascii="Times New Roman" w:eastAsia="Times New Roman" w:hAnsi="Times New Roman" w:cs="Times New Roman"/>
          <w:i w:val="0"/>
          <w:sz w:val="24"/>
          <w:szCs w:val="24"/>
        </w:rPr>
      </w:pPr>
    </w:p>
    <w:p w14:paraId="4623AE18" w14:textId="77777777" w:rsidR="00D316A6" w:rsidRDefault="00D316A6" w:rsidP="00982FD5">
      <w:pPr>
        <w:pStyle w:val="BodyText"/>
        <w:spacing w:after="0" w:line="240" w:lineRule="auto"/>
        <w:rPr>
          <w:rStyle w:val="Emphasis"/>
          <w:rFonts w:ascii="Times New Roman" w:eastAsia="Times New Roman" w:hAnsi="Times New Roman" w:cs="Times New Roman"/>
          <w:i w:val="0"/>
          <w:sz w:val="24"/>
          <w:szCs w:val="24"/>
        </w:rPr>
      </w:pPr>
    </w:p>
    <w:p w14:paraId="1EA09AA5" w14:textId="77777777" w:rsidR="00D316A6" w:rsidRDefault="00D316A6" w:rsidP="00982FD5">
      <w:pPr>
        <w:pStyle w:val="BodyText"/>
        <w:spacing w:after="0" w:line="240" w:lineRule="auto"/>
        <w:rPr>
          <w:rStyle w:val="Emphasis"/>
          <w:rFonts w:ascii="Times New Roman" w:eastAsia="Times New Roman" w:hAnsi="Times New Roman" w:cs="Times New Roman"/>
          <w:i w:val="0"/>
          <w:sz w:val="24"/>
          <w:szCs w:val="24"/>
        </w:rPr>
      </w:pPr>
    </w:p>
    <w:p w14:paraId="035DA43D" w14:textId="77777777" w:rsidR="00D316A6" w:rsidRDefault="00D316A6" w:rsidP="00982FD5">
      <w:pPr>
        <w:pStyle w:val="BodyText"/>
        <w:spacing w:after="0" w:line="240" w:lineRule="auto"/>
        <w:rPr>
          <w:rStyle w:val="Emphasis"/>
          <w:rFonts w:ascii="Times New Roman" w:eastAsia="Times New Roman" w:hAnsi="Times New Roman" w:cs="Times New Roman"/>
          <w:i w:val="0"/>
          <w:sz w:val="24"/>
          <w:szCs w:val="24"/>
        </w:rPr>
      </w:pPr>
    </w:p>
    <w:p w14:paraId="3018603B" w14:textId="77777777" w:rsidR="00D316A6" w:rsidRDefault="00D316A6" w:rsidP="00982FD5">
      <w:pPr>
        <w:pStyle w:val="BodyText"/>
        <w:spacing w:after="0" w:line="240" w:lineRule="auto"/>
        <w:rPr>
          <w:rStyle w:val="Emphasis"/>
          <w:rFonts w:ascii="Times New Roman" w:eastAsia="Times New Roman" w:hAnsi="Times New Roman" w:cs="Times New Roman"/>
          <w:i w:val="0"/>
          <w:sz w:val="24"/>
          <w:szCs w:val="24"/>
        </w:rPr>
      </w:pPr>
    </w:p>
    <w:p w14:paraId="0E83E445" w14:textId="77777777" w:rsidR="00EC01A6" w:rsidRPr="00DA1A8A" w:rsidRDefault="00EC01A6" w:rsidP="00982FD5">
      <w:pPr>
        <w:pStyle w:val="BodyText"/>
        <w:spacing w:after="0" w:line="240" w:lineRule="auto"/>
        <w:rPr>
          <w:rStyle w:val="Emphasis"/>
          <w:rFonts w:ascii="Times New Roman" w:eastAsia="Times New Roman" w:hAnsi="Times New Roman" w:cs="Times New Roman"/>
          <w:i w:val="0"/>
          <w:sz w:val="24"/>
          <w:szCs w:val="24"/>
        </w:rPr>
      </w:pPr>
    </w:p>
    <w:p w14:paraId="145FB2B9" w14:textId="1AF874C0" w:rsidR="000C1DE4" w:rsidRPr="00F7618F" w:rsidRDefault="1EEC3E92" w:rsidP="1EEC3E92">
      <w:pPr>
        <w:pStyle w:val="IntenseQuote"/>
        <w:rPr>
          <w:rFonts w:ascii="Times New Roman" w:eastAsia="Times New Roman" w:hAnsi="Times New Roman" w:cs="Times New Roman"/>
          <w:color w:val="auto"/>
          <w:sz w:val="24"/>
          <w:szCs w:val="24"/>
        </w:rPr>
      </w:pPr>
      <w:bookmarkStart w:id="1" w:name="_Toc515737550"/>
      <w:r w:rsidRPr="1EEC3E92">
        <w:rPr>
          <w:rFonts w:ascii="Times New Roman" w:eastAsia="Times New Roman" w:hAnsi="Times New Roman" w:cs="Times New Roman"/>
          <w:i w:val="0"/>
          <w:iCs w:val="0"/>
          <w:color w:val="auto"/>
          <w:sz w:val="24"/>
          <w:szCs w:val="24"/>
        </w:rPr>
        <w:t xml:space="preserve">GENERAL OVERVIEW OF THE RESCUE MISSION GAME </w:t>
      </w:r>
      <w:bookmarkEnd w:id="1"/>
    </w:p>
    <w:p w14:paraId="2051B5E4" w14:textId="3994C82A" w:rsidR="001A33E5"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The game is a about a player who embarks on a rescue mission, his main task is to rescue his/her spouse who was captured and taken into in a thick forest by some criminals who invaded their village of residence. The player needs to locate the criminals/assailants/kidnappers as fast as possible to save his wife, needs to confront creatures that live in the jungle, needs to call / order artifacts as needed, needs to correctly solve puzzles to progress on this mission— all puzzles answered correctly gives the player points which can be later used to purchase artifacts. </w:t>
      </w:r>
    </w:p>
    <w:p w14:paraId="25BA0616" w14:textId="77777777" w:rsidR="001A33E5" w:rsidRDefault="001A33E5" w:rsidP="00982FD5">
      <w:pPr>
        <w:pStyle w:val="BodyText"/>
        <w:spacing w:after="0" w:line="240" w:lineRule="auto"/>
        <w:rPr>
          <w:rFonts w:ascii="Times New Roman" w:eastAsia="Times New Roman" w:hAnsi="Times New Roman" w:cs="Times New Roman"/>
          <w:sz w:val="24"/>
          <w:szCs w:val="24"/>
        </w:rPr>
      </w:pPr>
    </w:p>
    <w:p w14:paraId="210BD2F2" w14:textId="273A3522" w:rsidR="00217ACF"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Because the mission is set in a jungle, the player will encounter several wild creatures. The more the player defeats them, the more points gained. The more points accumulated, the more artifacts he/she can later purchase as needed for the mission. </w:t>
      </w:r>
    </w:p>
    <w:p w14:paraId="7FCA7D3E" w14:textId="7A405F56" w:rsidR="00D25696" w:rsidRDefault="00D25696" w:rsidP="00982FD5">
      <w:pPr>
        <w:pStyle w:val="BodyText"/>
        <w:spacing w:after="0" w:line="240" w:lineRule="auto"/>
        <w:rPr>
          <w:rFonts w:ascii="Times New Roman" w:eastAsia="Times New Roman" w:hAnsi="Times New Roman" w:cs="Times New Roman"/>
          <w:sz w:val="24"/>
          <w:szCs w:val="24"/>
        </w:rPr>
      </w:pPr>
    </w:p>
    <w:p w14:paraId="3FAB2465" w14:textId="7035D38D" w:rsidR="00E06681" w:rsidRPr="00F7618F" w:rsidRDefault="1EEC3E92" w:rsidP="1EEC3E92">
      <w:pPr>
        <w:pStyle w:val="IntenseQuote"/>
        <w:rPr>
          <w:rFonts w:ascii="Times New Roman" w:eastAsia="Times New Roman" w:hAnsi="Times New Roman" w:cs="Times New Roman"/>
          <w:color w:val="auto"/>
          <w:sz w:val="24"/>
          <w:szCs w:val="24"/>
        </w:rPr>
      </w:pPr>
      <w:bookmarkStart w:id="2" w:name="_Toc515737551"/>
      <w:r w:rsidRPr="1EEC3E92">
        <w:rPr>
          <w:rFonts w:ascii="Times New Roman" w:eastAsia="Times New Roman" w:hAnsi="Times New Roman" w:cs="Times New Roman"/>
          <w:color w:val="auto"/>
          <w:sz w:val="24"/>
          <w:szCs w:val="24"/>
        </w:rPr>
        <w:t>LIST OF FUNCTIONAL REQUIREMENTS – to be completed</w:t>
      </w:r>
      <w:bookmarkStart w:id="3" w:name="_Toc515737556"/>
      <w:bookmarkEnd w:id="2"/>
    </w:p>
    <w:bookmarkEnd w:id="3"/>
    <w:p w14:paraId="7AFE3497"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3E694438" w14:textId="77777777" w:rsidR="00810720" w:rsidRDefault="00810720" w:rsidP="00810720">
      <w:pPr>
        <w:pStyle w:val="BodyText"/>
        <w:rPr>
          <w:sz w:val="24"/>
          <w:szCs w:val="24"/>
        </w:rPr>
      </w:pPr>
    </w:p>
    <w:p w14:paraId="0E7D73DE" w14:textId="77777777" w:rsidR="00810720" w:rsidRDefault="00810720" w:rsidP="00810720">
      <w:pPr>
        <w:pStyle w:val="BodyText"/>
        <w:rPr>
          <w:sz w:val="24"/>
          <w:szCs w:val="24"/>
        </w:rPr>
      </w:pPr>
    </w:p>
    <w:p w14:paraId="1ABB6C20" w14:textId="77777777" w:rsidR="00810720" w:rsidRDefault="00810720" w:rsidP="00810720">
      <w:pPr>
        <w:pStyle w:val="BodyText"/>
        <w:rPr>
          <w:sz w:val="24"/>
          <w:szCs w:val="24"/>
        </w:rPr>
      </w:pPr>
    </w:p>
    <w:p w14:paraId="7A829698" w14:textId="77777777" w:rsidR="00810720" w:rsidRDefault="00810720" w:rsidP="00810720">
      <w:pPr>
        <w:pStyle w:val="BodyText"/>
        <w:rPr>
          <w:sz w:val="24"/>
          <w:szCs w:val="24"/>
        </w:rPr>
      </w:pPr>
    </w:p>
    <w:p w14:paraId="4A7BCB84" w14:textId="77777777" w:rsidR="00810720" w:rsidRPr="00810720" w:rsidRDefault="00810720" w:rsidP="00810720">
      <w:pPr>
        <w:pStyle w:val="BodyText"/>
        <w:rPr>
          <w:sz w:val="24"/>
          <w:szCs w:val="24"/>
        </w:rPr>
      </w:pPr>
    </w:p>
    <w:p w14:paraId="50A1A812"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48318D16" w14:textId="2475A758" w:rsidR="1E704CF9" w:rsidRPr="00F7618F" w:rsidRDefault="1EEC3E92" w:rsidP="1EEC3E92">
      <w:pPr>
        <w:pStyle w:val="IntenseQuote"/>
        <w:rPr>
          <w:rFonts w:ascii="Times New Roman" w:eastAsia="Times New Roman" w:hAnsi="Times New Roman" w:cs="Times New Roman"/>
          <w:color w:val="auto"/>
          <w:sz w:val="24"/>
          <w:szCs w:val="24"/>
        </w:rPr>
      </w:pPr>
      <w:r w:rsidRPr="1EEC3E92">
        <w:rPr>
          <w:rFonts w:ascii="Times New Roman" w:eastAsia="Times New Roman" w:hAnsi="Times New Roman" w:cs="Times New Roman"/>
          <w:i w:val="0"/>
          <w:iCs w:val="0"/>
          <w:color w:val="auto"/>
          <w:sz w:val="24"/>
          <w:szCs w:val="24"/>
        </w:rPr>
        <w:t>LIST OF NON - FUNCTIONAL REQUIREMENTS – to be completed</w:t>
      </w:r>
    </w:p>
    <w:p w14:paraId="6F2BF6AD" w14:textId="3413FD2E" w:rsidR="00AF7CE2" w:rsidRDefault="00AF7CE2" w:rsidP="00AF7CE2">
      <w:pPr>
        <w:pStyle w:val="BodyText"/>
        <w:rPr>
          <w:rFonts w:ascii="Times New Roman" w:eastAsia="Times New Roman" w:hAnsi="Times New Roman" w:cs="Times New Roman"/>
          <w:sz w:val="24"/>
          <w:szCs w:val="24"/>
        </w:rPr>
      </w:pPr>
    </w:p>
    <w:p w14:paraId="7DE49FD4" w14:textId="50104457" w:rsidR="00AF7CE2" w:rsidRDefault="00AF7CE2" w:rsidP="00AF7CE2">
      <w:pPr>
        <w:pStyle w:val="BodyText"/>
        <w:rPr>
          <w:sz w:val="24"/>
          <w:szCs w:val="24"/>
        </w:rPr>
      </w:pPr>
    </w:p>
    <w:p w14:paraId="1B1A96B3" w14:textId="66140361" w:rsidR="00AF7CE2" w:rsidRDefault="00AF7CE2" w:rsidP="00AF7CE2">
      <w:pPr>
        <w:pStyle w:val="BodyText"/>
      </w:pPr>
    </w:p>
    <w:p w14:paraId="28D27C7A" w14:textId="2DFE1ECD" w:rsidR="00D316A6" w:rsidRDefault="00D316A6" w:rsidP="00AF7CE2">
      <w:pPr>
        <w:pStyle w:val="BodyText"/>
      </w:pPr>
    </w:p>
    <w:p w14:paraId="3156F8E5" w14:textId="16BFBAD2" w:rsidR="00D316A6" w:rsidRDefault="00694C97" w:rsidP="00D316A6">
      <w:pPr>
        <w:pStyle w:val="BodyText"/>
        <w:spacing w:after="0" w:line="240" w:lineRule="auto"/>
        <w:jc w:val="center"/>
        <w:rPr>
          <w:rFonts w:ascii="Arial" w:hAnsi="Arial" w:cs="Arial"/>
          <w:b/>
          <w:bCs/>
        </w:rPr>
      </w:pPr>
      <w:r>
        <w:rPr>
          <w:noProof/>
        </w:rPr>
        <w:lastRenderedPageBreak/>
        <mc:AlternateContent>
          <mc:Choice Requires="wps">
            <w:drawing>
              <wp:anchor distT="0" distB="0" distL="114300" distR="114300" simplePos="0" relativeHeight="251670579" behindDoc="0" locked="0" layoutInCell="1" allowOverlap="1" wp14:anchorId="7B703A69" wp14:editId="580E2BFA">
                <wp:simplePos x="0" y="0"/>
                <wp:positionH relativeFrom="column">
                  <wp:posOffset>5020946</wp:posOffset>
                </wp:positionH>
                <wp:positionV relativeFrom="paragraph">
                  <wp:posOffset>93345</wp:posOffset>
                </wp:positionV>
                <wp:extent cx="640080" cy="281940"/>
                <wp:effectExtent l="0" t="0" r="0" b="3810"/>
                <wp:wrapNone/>
                <wp:docPr id="471" name="Text Box 471"/>
                <wp:cNvGraphicFramePr/>
                <a:graphic xmlns:a="http://schemas.openxmlformats.org/drawingml/2006/main">
                  <a:graphicData uri="http://schemas.microsoft.com/office/word/2010/wordprocessingShape">
                    <wps:wsp>
                      <wps:cNvSpPr txBox="1"/>
                      <wps:spPr>
                        <a:xfrm>
                          <a:off x="0" y="0"/>
                          <a:ext cx="640080" cy="281940"/>
                        </a:xfrm>
                        <a:prstGeom prst="rect">
                          <a:avLst/>
                        </a:prstGeom>
                        <a:noFill/>
                        <a:ln w="6350">
                          <a:noFill/>
                        </a:ln>
                      </wps:spPr>
                      <wps:txbx>
                        <w:txbxContent>
                          <w:p w14:paraId="4058A329" w14:textId="0A39B53B" w:rsidR="00993E5A" w:rsidRPr="001D7506" w:rsidRDefault="00993E5A" w:rsidP="00993E5A">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25</w:t>
                            </w:r>
                            <w:r w:rsidRPr="00993E5A">
                              <w:rPr>
                                <w:rFonts w:ascii="Times New Roman" w:eastAsia="Times New Roman" w:hAnsi="Times New Roman" w:cs="Times New Roman"/>
                                <w:noProof/>
                                <w:color w:val="C00000"/>
                                <w:sz w:val="24"/>
                                <w:szCs w:val="24"/>
                              </w:rPr>
                              <w:drawing>
                                <wp:inline distT="0" distB="0" distL="0" distR="0" wp14:anchorId="5A80DF57" wp14:editId="36FC6843">
                                  <wp:extent cx="450850" cy="20762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850" cy="2076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703A69" id="_x0000_t202" coordsize="21600,21600" o:spt="202" path="m,l,21600r21600,l21600,xe">
                <v:stroke joinstyle="miter"/>
                <v:path gradientshapeok="t" o:connecttype="rect"/>
              </v:shapetype>
              <v:shape id="Text Box 471" o:spid="_x0000_s1026" type="#_x0000_t202" style="position:absolute;left:0;text-align:left;margin-left:395.35pt;margin-top:7.35pt;width:50.4pt;height:22.2pt;z-index:2516705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" filled="f" stroked="f" strokeweight=".5pt">
                <v:textbox>
                  <w:txbxContent>
                    <w:p w14:paraId="4058A329" w14:textId="0A39B53B" w:rsidR="00993E5A" w:rsidRPr="001D7506" w:rsidRDefault="00993E5A" w:rsidP="00993E5A">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25</w:t>
                      </w:r>
                      <w:r w:rsidRPr="00993E5A">
                        <w:rPr>
                          <w:rFonts w:ascii="Times New Roman" w:eastAsia="Times New Roman" w:hAnsi="Times New Roman" w:cs="Times New Roman"/>
                          <w:noProof/>
                          <w:color w:val="C00000"/>
                          <w:sz w:val="24"/>
                          <w:szCs w:val="24"/>
                        </w:rPr>
                        <w:drawing>
                          <wp:inline distT="0" distB="0" distL="0" distR="0" wp14:anchorId="5A80DF57" wp14:editId="36FC6843">
                            <wp:extent cx="450850" cy="207628"/>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850" cy="20762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74675" behindDoc="0" locked="0" layoutInCell="1" allowOverlap="1" wp14:anchorId="5F10EA81" wp14:editId="4D7BC2EF">
                <wp:simplePos x="0" y="0"/>
                <wp:positionH relativeFrom="column">
                  <wp:posOffset>4048125</wp:posOffset>
                </wp:positionH>
                <wp:positionV relativeFrom="paragraph">
                  <wp:posOffset>2783205</wp:posOffset>
                </wp:positionV>
                <wp:extent cx="708660" cy="365760"/>
                <wp:effectExtent l="0" t="0" r="0" b="0"/>
                <wp:wrapNone/>
                <wp:docPr id="474" name="Text Box 474"/>
                <wp:cNvGraphicFramePr/>
                <a:graphic xmlns:a="http://schemas.openxmlformats.org/drawingml/2006/main">
                  <a:graphicData uri="http://schemas.microsoft.com/office/word/2010/wordprocessingShape">
                    <wps:wsp>
                      <wps:cNvSpPr txBox="1"/>
                      <wps:spPr>
                        <a:xfrm>
                          <a:off x="0" y="0"/>
                          <a:ext cx="708660" cy="365760"/>
                        </a:xfrm>
                        <a:prstGeom prst="rect">
                          <a:avLst/>
                        </a:prstGeom>
                        <a:noFill/>
                        <a:ln w="6350">
                          <a:noFill/>
                        </a:ln>
                      </wps:spPr>
                      <wps:txbx>
                        <w:txbxContent>
                          <w:p w14:paraId="3EEC9BDB" w14:textId="6271EF4E" w:rsidR="00993E5A" w:rsidRPr="001D7506" w:rsidRDefault="00993E5A" w:rsidP="00993E5A">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0EA81" id="Text Box 474" o:spid="_x0000_s1027" type="#_x0000_t202" style="position:absolute;left:0;text-align:left;margin-left:318.75pt;margin-top:219.15pt;width:55.8pt;height:28.8pt;z-index:2516746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" filled="f" stroked="f" strokeweight=".5pt">
                <v:textbox>
                  <w:txbxContent>
                    <w:p w14:paraId="3EEC9BDB" w14:textId="6271EF4E" w:rsidR="00993E5A" w:rsidRPr="001D7506" w:rsidRDefault="00993E5A" w:rsidP="00993E5A">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20</w:t>
                      </w:r>
                    </w:p>
                  </w:txbxContent>
                </v:textbox>
              </v:shape>
            </w:pict>
          </mc:Fallback>
        </mc:AlternateContent>
      </w:r>
      <w:r w:rsidR="00D54E30">
        <w:rPr>
          <w:noProof/>
        </w:rPr>
        <mc:AlternateContent>
          <mc:Choice Requires="wps">
            <w:drawing>
              <wp:anchor distT="0" distB="0" distL="114300" distR="114300" simplePos="0" relativeHeight="251668531" behindDoc="0" locked="0" layoutInCell="1" allowOverlap="1" wp14:anchorId="7B9BEFD4" wp14:editId="491FDFB2">
                <wp:simplePos x="0" y="0"/>
                <wp:positionH relativeFrom="column">
                  <wp:posOffset>4342130</wp:posOffset>
                </wp:positionH>
                <wp:positionV relativeFrom="paragraph">
                  <wp:posOffset>5351145</wp:posOffset>
                </wp:positionV>
                <wp:extent cx="655320" cy="289560"/>
                <wp:effectExtent l="0" t="0" r="0" b="0"/>
                <wp:wrapNone/>
                <wp:docPr id="470" name="Text Box 470"/>
                <wp:cNvGraphicFramePr/>
                <a:graphic xmlns:a="http://schemas.openxmlformats.org/drawingml/2006/main">
                  <a:graphicData uri="http://schemas.microsoft.com/office/word/2010/wordprocessingShape">
                    <wps:wsp>
                      <wps:cNvSpPr txBox="1"/>
                      <wps:spPr>
                        <a:xfrm>
                          <a:off x="0" y="0"/>
                          <a:ext cx="655320" cy="289560"/>
                        </a:xfrm>
                        <a:prstGeom prst="rect">
                          <a:avLst/>
                        </a:prstGeom>
                        <a:noFill/>
                        <a:ln w="6350">
                          <a:noFill/>
                        </a:ln>
                      </wps:spPr>
                      <wps:txbx>
                        <w:txbxContent>
                          <w:p w14:paraId="5563FB63" w14:textId="40D26C61" w:rsidR="00993E5A" w:rsidRPr="001D7506" w:rsidRDefault="00993E5A" w:rsidP="00993E5A">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BEFD4" id="Text Box 470" o:spid="_x0000_s1028" type="#_x0000_t202" style="position:absolute;left:0;text-align:left;margin-left:341.9pt;margin-top:421.35pt;width:51.6pt;height:22.8pt;z-index:251668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" filled="f" stroked="f" strokeweight=".5pt">
                <v:textbox>
                  <w:txbxContent>
                    <w:p w14:paraId="5563FB63" w14:textId="40D26C61" w:rsidR="00993E5A" w:rsidRPr="001D7506" w:rsidRDefault="00993E5A" w:rsidP="00993E5A">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3</w:t>
                      </w:r>
                    </w:p>
                  </w:txbxContent>
                </v:textbox>
              </v:shape>
            </w:pict>
          </mc:Fallback>
        </mc:AlternateContent>
      </w:r>
      <w:r w:rsidR="00993E5A">
        <w:rPr>
          <w:noProof/>
        </w:rPr>
        <mc:AlternateContent>
          <mc:Choice Requires="wps">
            <w:drawing>
              <wp:anchor distT="0" distB="0" distL="114300" distR="114300" simplePos="0" relativeHeight="251664435" behindDoc="0" locked="0" layoutInCell="1" allowOverlap="1" wp14:anchorId="0622DB35" wp14:editId="7A0AE239">
                <wp:simplePos x="0" y="0"/>
                <wp:positionH relativeFrom="column">
                  <wp:posOffset>7940040</wp:posOffset>
                </wp:positionH>
                <wp:positionV relativeFrom="paragraph">
                  <wp:posOffset>2097405</wp:posOffset>
                </wp:positionV>
                <wp:extent cx="739140" cy="304800"/>
                <wp:effectExtent l="0" t="0" r="0" b="0"/>
                <wp:wrapNone/>
                <wp:docPr id="468" name="Text Box 468"/>
                <wp:cNvGraphicFramePr/>
                <a:graphic xmlns:a="http://schemas.openxmlformats.org/drawingml/2006/main">
                  <a:graphicData uri="http://schemas.microsoft.com/office/word/2010/wordprocessingShape">
                    <wps:wsp>
                      <wps:cNvSpPr txBox="1"/>
                      <wps:spPr>
                        <a:xfrm>
                          <a:off x="0" y="0"/>
                          <a:ext cx="739140" cy="304800"/>
                        </a:xfrm>
                        <a:prstGeom prst="rect">
                          <a:avLst/>
                        </a:prstGeom>
                        <a:noFill/>
                        <a:ln w="6350">
                          <a:noFill/>
                        </a:ln>
                      </wps:spPr>
                      <wps:txbx>
                        <w:txbxContent>
                          <w:p w14:paraId="41758662" w14:textId="5120DCA7" w:rsidR="00023B4F" w:rsidRPr="001D7506" w:rsidRDefault="00023B4F" w:rsidP="00023B4F">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1</w:t>
                            </w:r>
                            <w:r w:rsidR="005C11FD">
                              <w:rPr>
                                <w:rFonts w:ascii="Times New Roman" w:eastAsia="Times New Roman" w:hAnsi="Times New Roman" w:cs="Times New Roman"/>
                                <w:color w:val="C00000"/>
                                <w:sz w:val="24"/>
                                <w:szCs w:val="24"/>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2DB35" id="Text Box 468" o:spid="_x0000_s1029" type="#_x0000_t202" style="position:absolute;left:0;text-align:left;margin-left:625.2pt;margin-top:165.15pt;width:58.2pt;height:24pt;z-index:2516644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" filled="f" stroked="f" strokeweight=".5pt">
                <v:textbox>
                  <w:txbxContent>
                    <w:p w14:paraId="41758662" w14:textId="5120DCA7" w:rsidR="00023B4F" w:rsidRPr="001D7506" w:rsidRDefault="00023B4F" w:rsidP="00023B4F">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1</w:t>
                      </w:r>
                      <w:r w:rsidR="005C11FD">
                        <w:rPr>
                          <w:rFonts w:ascii="Times New Roman" w:eastAsia="Times New Roman" w:hAnsi="Times New Roman" w:cs="Times New Roman"/>
                          <w:color w:val="C00000"/>
                          <w:sz w:val="24"/>
                          <w:szCs w:val="24"/>
                        </w:rPr>
                        <w:t>5</w:t>
                      </w:r>
                    </w:p>
                  </w:txbxContent>
                </v:textbox>
              </v:shape>
            </w:pict>
          </mc:Fallback>
        </mc:AlternateContent>
      </w:r>
      <w:r w:rsidR="00993E5A">
        <w:rPr>
          <w:noProof/>
        </w:rPr>
        <mc:AlternateContent>
          <mc:Choice Requires="wps">
            <w:drawing>
              <wp:anchor distT="0" distB="0" distL="114300" distR="114300" simplePos="0" relativeHeight="251666483" behindDoc="0" locked="0" layoutInCell="1" allowOverlap="1" wp14:anchorId="35D95CE2" wp14:editId="58274D73">
                <wp:simplePos x="0" y="0"/>
                <wp:positionH relativeFrom="column">
                  <wp:posOffset>6739890</wp:posOffset>
                </wp:positionH>
                <wp:positionV relativeFrom="paragraph">
                  <wp:posOffset>2546985</wp:posOffset>
                </wp:positionV>
                <wp:extent cx="708660" cy="289560"/>
                <wp:effectExtent l="0" t="0" r="0" b="0"/>
                <wp:wrapNone/>
                <wp:docPr id="469" name="Text Box 469"/>
                <wp:cNvGraphicFramePr/>
                <a:graphic xmlns:a="http://schemas.openxmlformats.org/drawingml/2006/main">
                  <a:graphicData uri="http://schemas.microsoft.com/office/word/2010/wordprocessingShape">
                    <wps:wsp>
                      <wps:cNvSpPr txBox="1"/>
                      <wps:spPr>
                        <a:xfrm>
                          <a:off x="0" y="0"/>
                          <a:ext cx="708660" cy="289560"/>
                        </a:xfrm>
                        <a:prstGeom prst="rect">
                          <a:avLst/>
                        </a:prstGeom>
                        <a:noFill/>
                        <a:ln w="6350">
                          <a:noFill/>
                        </a:ln>
                      </wps:spPr>
                      <wps:txbx>
                        <w:txbxContent>
                          <w:p w14:paraId="57FDC70D" w14:textId="03ADE09E" w:rsidR="005C11FD" w:rsidRPr="001D7506" w:rsidRDefault="005C11FD" w:rsidP="005C11FD">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D95CE2" id="Text Box 469" o:spid="_x0000_s1030" type="#_x0000_t202" style="position:absolute;left:0;text-align:left;margin-left:530.7pt;margin-top:200.55pt;width:55.8pt;height:22.8pt;z-index:2516664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" filled="f" stroked="f" strokeweight=".5pt">
                <v:textbox>
                  <w:txbxContent>
                    <w:p w14:paraId="57FDC70D" w14:textId="03ADE09E" w:rsidR="005C11FD" w:rsidRPr="001D7506" w:rsidRDefault="005C11FD" w:rsidP="005C11FD">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17</w:t>
                      </w:r>
                    </w:p>
                  </w:txbxContent>
                </v:textbox>
              </v:shape>
            </w:pict>
          </mc:Fallback>
        </mc:AlternateContent>
      </w:r>
      <w:r w:rsidR="00993E5A">
        <w:rPr>
          <w:noProof/>
        </w:rPr>
        <mc:AlternateContent>
          <mc:Choice Requires="wps">
            <w:drawing>
              <wp:anchor distT="0" distB="0" distL="114300" distR="114300" simplePos="0" relativeHeight="251662387" behindDoc="0" locked="0" layoutInCell="1" allowOverlap="1" wp14:anchorId="7DAD9A60" wp14:editId="5B3FE17A">
                <wp:simplePos x="0" y="0"/>
                <wp:positionH relativeFrom="column">
                  <wp:posOffset>7155180</wp:posOffset>
                </wp:positionH>
                <wp:positionV relativeFrom="paragraph">
                  <wp:posOffset>5038725</wp:posOffset>
                </wp:positionV>
                <wp:extent cx="575310" cy="266700"/>
                <wp:effectExtent l="0" t="0" r="0" b="0"/>
                <wp:wrapNone/>
                <wp:docPr id="467" name="Text Box 467"/>
                <wp:cNvGraphicFramePr/>
                <a:graphic xmlns:a="http://schemas.openxmlformats.org/drawingml/2006/main">
                  <a:graphicData uri="http://schemas.microsoft.com/office/word/2010/wordprocessingShape">
                    <wps:wsp>
                      <wps:cNvSpPr txBox="1"/>
                      <wps:spPr>
                        <a:xfrm>
                          <a:off x="0" y="0"/>
                          <a:ext cx="575310" cy="266700"/>
                        </a:xfrm>
                        <a:prstGeom prst="rect">
                          <a:avLst/>
                        </a:prstGeom>
                        <a:noFill/>
                        <a:ln w="6350">
                          <a:noFill/>
                        </a:ln>
                      </wps:spPr>
                      <wps:txbx>
                        <w:txbxContent>
                          <w:p w14:paraId="522E8EA8" w14:textId="060819F1" w:rsidR="00023B4F" w:rsidRPr="001D7506" w:rsidRDefault="00023B4F" w:rsidP="00023B4F">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8</w:t>
                            </w:r>
                            <w:r w:rsidRPr="1EEC3E92">
                              <w:rPr>
                                <w:rFonts w:ascii="Times New Roman" w:eastAsia="Times New Roman" w:hAnsi="Times New Roman" w:cs="Times New Roman"/>
                                <w:color w:val="C00000"/>
                                <w:sz w:val="24"/>
                                <w:szCs w:val="24"/>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9A60" id="Text Box 467" o:spid="_x0000_s1031" type="#_x0000_t202" style="position:absolute;left:0;text-align:left;margin-left:563.4pt;margin-top:396.75pt;width:45.3pt;height:21pt;z-index:2516623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" filled="f" stroked="f" strokeweight=".5pt">
                <v:textbox>
                  <w:txbxContent>
                    <w:p w14:paraId="522E8EA8" w14:textId="060819F1" w:rsidR="00023B4F" w:rsidRPr="001D7506" w:rsidRDefault="00023B4F" w:rsidP="00023B4F">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8</w:t>
                      </w:r>
                      <w:r w:rsidRPr="1EEC3E92">
                        <w:rPr>
                          <w:rFonts w:ascii="Times New Roman" w:eastAsia="Times New Roman" w:hAnsi="Times New Roman" w:cs="Times New Roman"/>
                          <w:color w:val="C00000"/>
                          <w:sz w:val="24"/>
                          <w:szCs w:val="24"/>
                        </w:rPr>
                        <w:t>8</w:t>
                      </w:r>
                    </w:p>
                  </w:txbxContent>
                </v:textbox>
              </v:shape>
            </w:pict>
          </mc:Fallback>
        </mc:AlternateContent>
      </w:r>
      <w:r w:rsidR="00993E5A">
        <w:rPr>
          <w:noProof/>
        </w:rPr>
        <mc:AlternateContent>
          <mc:Choice Requires="wps">
            <w:drawing>
              <wp:anchor distT="0" distB="0" distL="114300" distR="114300" simplePos="0" relativeHeight="251672627" behindDoc="0" locked="0" layoutInCell="1" allowOverlap="1" wp14:anchorId="4A3AD556" wp14:editId="6781FBC2">
                <wp:simplePos x="0" y="0"/>
                <wp:positionH relativeFrom="column">
                  <wp:posOffset>4820920</wp:posOffset>
                </wp:positionH>
                <wp:positionV relativeFrom="paragraph">
                  <wp:posOffset>4436745</wp:posOffset>
                </wp:positionV>
                <wp:extent cx="640080" cy="335280"/>
                <wp:effectExtent l="0" t="0" r="0" b="7620"/>
                <wp:wrapNone/>
                <wp:docPr id="473" name="Text Box 473"/>
                <wp:cNvGraphicFramePr/>
                <a:graphic xmlns:a="http://schemas.openxmlformats.org/drawingml/2006/main">
                  <a:graphicData uri="http://schemas.microsoft.com/office/word/2010/wordprocessingShape">
                    <wps:wsp>
                      <wps:cNvSpPr txBox="1"/>
                      <wps:spPr>
                        <a:xfrm>
                          <a:off x="0" y="0"/>
                          <a:ext cx="640080" cy="335280"/>
                        </a:xfrm>
                        <a:prstGeom prst="rect">
                          <a:avLst/>
                        </a:prstGeom>
                        <a:noFill/>
                        <a:ln w="6350">
                          <a:noFill/>
                        </a:ln>
                      </wps:spPr>
                      <wps:txbx>
                        <w:txbxContent>
                          <w:p w14:paraId="2D0648BB" w14:textId="3E7AFAD2" w:rsidR="00993E5A" w:rsidRPr="001D7506" w:rsidRDefault="00993E5A" w:rsidP="00993E5A">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100</w:t>
                            </w:r>
                            <w:r w:rsidRPr="1EEC3E92">
                              <w:rPr>
                                <w:rFonts w:ascii="Times New Roman" w:eastAsia="Times New Roman" w:hAnsi="Times New Roman" w:cs="Times New Roman"/>
                                <w:color w:val="C00000"/>
                                <w:sz w:val="24"/>
                                <w:szCs w:val="24"/>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AD556" id="Text Box 473" o:spid="_x0000_s1032" type="#_x0000_t202" style="position:absolute;left:0;text-align:left;margin-left:379.6pt;margin-top:349.35pt;width:50.4pt;height:26.4pt;z-index:2516726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" filled="f" stroked="f" strokeweight=".5pt">
                <v:textbox>
                  <w:txbxContent>
                    <w:p w14:paraId="2D0648BB" w14:textId="3E7AFAD2" w:rsidR="00993E5A" w:rsidRPr="001D7506" w:rsidRDefault="00993E5A" w:rsidP="00993E5A">
                      <w:pPr>
                        <w:rPr>
                          <w:b/>
                          <w:color w:val="1F497D" w:themeColor="text2"/>
                        </w:rPr>
                      </w:pPr>
                      <w:r w:rsidRPr="1EEC3E92">
                        <w:rPr>
                          <w:rFonts w:ascii="Times New Roman" w:eastAsia="Times New Roman" w:hAnsi="Times New Roman" w:cs="Times New Roman"/>
                          <w:color w:val="C00000"/>
                          <w:sz w:val="24"/>
                          <w:szCs w:val="24"/>
                        </w:rPr>
                        <w:t>RM</w:t>
                      </w:r>
                      <w:r>
                        <w:rPr>
                          <w:rFonts w:ascii="Times New Roman" w:eastAsia="Times New Roman" w:hAnsi="Times New Roman" w:cs="Times New Roman"/>
                          <w:color w:val="C00000"/>
                          <w:sz w:val="24"/>
                          <w:szCs w:val="24"/>
                        </w:rPr>
                        <w:t>100</w:t>
                      </w:r>
                      <w:r w:rsidRPr="1EEC3E92">
                        <w:rPr>
                          <w:rFonts w:ascii="Times New Roman" w:eastAsia="Times New Roman" w:hAnsi="Times New Roman" w:cs="Times New Roman"/>
                          <w:color w:val="C00000"/>
                          <w:sz w:val="24"/>
                          <w:szCs w:val="24"/>
                        </w:rPr>
                        <w:t>8</w:t>
                      </w:r>
                    </w:p>
                  </w:txbxContent>
                </v:textbox>
              </v:shape>
            </w:pict>
          </mc:Fallback>
        </mc:AlternateContent>
      </w:r>
      <w:r w:rsidR="00991CB5">
        <w:rPr>
          <w:noProof/>
        </w:rPr>
        <mc:AlternateContent>
          <mc:Choice Requires="wps">
            <w:drawing>
              <wp:anchor distT="0" distB="0" distL="114300" distR="114300" simplePos="0" relativeHeight="251660339" behindDoc="0" locked="0" layoutInCell="1" allowOverlap="1" wp14:anchorId="0758EFB8" wp14:editId="619AC776">
                <wp:simplePos x="0" y="0"/>
                <wp:positionH relativeFrom="column">
                  <wp:posOffset>2466856</wp:posOffset>
                </wp:positionH>
                <wp:positionV relativeFrom="paragraph">
                  <wp:posOffset>868608</wp:posOffset>
                </wp:positionV>
                <wp:extent cx="575310" cy="257175"/>
                <wp:effectExtent l="0" t="0" r="0" b="0"/>
                <wp:wrapNone/>
                <wp:docPr id="466" name="Text Box 466"/>
                <wp:cNvGraphicFramePr/>
                <a:graphic xmlns:a="http://schemas.openxmlformats.org/drawingml/2006/main">
                  <a:graphicData uri="http://schemas.microsoft.com/office/word/2010/wordprocessingShape">
                    <wps:wsp>
                      <wps:cNvSpPr txBox="1"/>
                      <wps:spPr>
                        <a:xfrm>
                          <a:off x="0" y="0"/>
                          <a:ext cx="575310" cy="257175"/>
                        </a:xfrm>
                        <a:prstGeom prst="rect">
                          <a:avLst/>
                        </a:prstGeom>
                        <a:noFill/>
                        <a:ln w="6350">
                          <a:noFill/>
                        </a:ln>
                      </wps:spPr>
                      <wps:txbx>
                        <w:txbxContent>
                          <w:p w14:paraId="52E0E567" w14:textId="40520777" w:rsidR="00991CB5" w:rsidRPr="00991CB5" w:rsidRDefault="00991CB5" w:rsidP="00991CB5">
                            <w:pPr>
                              <w:rPr>
                                <w:b/>
                                <w:color w:val="C0504D" w:themeColor="accent2"/>
                              </w:rPr>
                            </w:pPr>
                            <w:r w:rsidRPr="00991CB5">
                              <w:rPr>
                                <w:b/>
                                <w:color w:val="C0504D" w:themeColor="accent2"/>
                              </w:rPr>
                              <w:t>RM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8EFB8" id="Text Box 466" o:spid="_x0000_s1033" type="#_x0000_t202" style="position:absolute;left:0;text-align:left;margin-left:194.25pt;margin-top:68.4pt;width:45.3pt;height:20.25pt;z-index:251660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" filled="f" stroked="f" strokeweight=".5pt">
                <v:textbox>
                  <w:txbxContent>
                    <w:p w14:paraId="52E0E567" w14:textId="40520777" w:rsidR="00991CB5" w:rsidRPr="00991CB5" w:rsidRDefault="00991CB5" w:rsidP="00991CB5">
                      <w:pPr>
                        <w:rPr>
                          <w:b/>
                          <w:color w:val="C0504D" w:themeColor="accent2"/>
                        </w:rPr>
                      </w:pPr>
                      <w:r w:rsidRPr="00991CB5">
                        <w:rPr>
                          <w:b/>
                          <w:color w:val="C0504D" w:themeColor="accent2"/>
                        </w:rPr>
                        <w:t>RM30</w:t>
                      </w:r>
                    </w:p>
                  </w:txbxContent>
                </v:textbox>
              </v:shape>
            </w:pict>
          </mc:Fallback>
        </mc:AlternateContent>
      </w:r>
      <w:r w:rsidR="00C23D7D">
        <w:rPr>
          <w:noProof/>
        </w:rPr>
        <mc:AlternateContent>
          <mc:Choice Requires="wps">
            <w:drawing>
              <wp:anchor distT="0" distB="0" distL="114300" distR="114300" simplePos="0" relativeHeight="251658251" behindDoc="0" locked="0" layoutInCell="1" allowOverlap="1" wp14:anchorId="5B07D29D" wp14:editId="24DA24C0">
                <wp:simplePos x="0" y="0"/>
                <wp:positionH relativeFrom="margin">
                  <wp:posOffset>-25879</wp:posOffset>
                </wp:positionH>
                <wp:positionV relativeFrom="paragraph">
                  <wp:posOffset>3368363</wp:posOffset>
                </wp:positionV>
                <wp:extent cx="2147977" cy="27413"/>
                <wp:effectExtent l="0" t="0" r="24130" b="29845"/>
                <wp:wrapNone/>
                <wp:docPr id="31" name="Straight Connector 31"/>
                <wp:cNvGraphicFramePr/>
                <a:graphic xmlns:a="http://schemas.openxmlformats.org/drawingml/2006/main">
                  <a:graphicData uri="http://schemas.microsoft.com/office/word/2010/wordprocessingShape">
                    <wps:wsp>
                      <wps:cNvCnPr/>
                      <wps:spPr>
                        <a:xfrm flipV="1">
                          <a:off x="0" y="0"/>
                          <a:ext cx="2147977" cy="2741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9B415D" id="Straight Connector 31" o:spid="_x0000_s1026" style="position:absolute;flip:y;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5pt,265.25pt" to="167.1pt,26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" strokecolor="#4579b8 [3044]">
                <w10:wrap anchorx="margin"/>
              </v:line>
            </w:pict>
          </mc:Fallback>
        </mc:AlternateContent>
      </w:r>
      <w:r w:rsidR="00C23D7D">
        <w:rPr>
          <w:noProof/>
        </w:rPr>
        <mc:AlternateContent>
          <mc:Choice Requires="wps">
            <w:drawing>
              <wp:anchor distT="0" distB="0" distL="114300" distR="114300" simplePos="0" relativeHeight="251658250" behindDoc="0" locked="0" layoutInCell="1" allowOverlap="1" wp14:anchorId="1FF6A5B6" wp14:editId="2D5BBE3E">
                <wp:simplePos x="0" y="0"/>
                <wp:positionH relativeFrom="column">
                  <wp:posOffset>-40616</wp:posOffset>
                </wp:positionH>
                <wp:positionV relativeFrom="paragraph">
                  <wp:posOffset>3021330</wp:posOffset>
                </wp:positionV>
                <wp:extent cx="2209800" cy="1637414"/>
                <wp:effectExtent l="0" t="0" r="19050" b="20320"/>
                <wp:wrapNone/>
                <wp:docPr id="10" name="Text Box 10"/>
                <wp:cNvGraphicFramePr/>
                <a:graphic xmlns:a="http://schemas.openxmlformats.org/drawingml/2006/main">
                  <a:graphicData uri="http://schemas.microsoft.com/office/word/2010/wordprocessingShape">
                    <wps:wsp>
                      <wps:cNvSpPr txBox="1"/>
                      <wps:spPr>
                        <a:xfrm>
                          <a:off x="0" y="0"/>
                          <a:ext cx="2209800" cy="1637414"/>
                        </a:xfrm>
                        <a:prstGeom prst="rect">
                          <a:avLst/>
                        </a:prstGeom>
                        <a:noFill/>
                        <a:ln w="6350">
                          <a:solidFill>
                            <a:schemeClr val="tx1"/>
                          </a:solidFill>
                        </a:ln>
                      </wps:spPr>
                      <wps:txbx>
                        <w:txbxContent>
                          <w:p w14:paraId="32AC3B7E" w14:textId="77777777" w:rsidR="0031073C" w:rsidRDefault="0031073C" w:rsidP="00D316A6">
                            <w:pPr>
                              <w:jc w:val="center"/>
                              <w:rPr>
                                <w:b/>
                                <w:sz w:val="32"/>
                              </w:rPr>
                            </w:pPr>
                            <w:r w:rsidRPr="00DC14B7">
                              <w:rPr>
                                <w:b/>
                                <w:sz w:val="32"/>
                              </w:rPr>
                              <w:t>KEY</w:t>
                            </w:r>
                          </w:p>
                          <w:p w14:paraId="14732B37" w14:textId="77777777" w:rsidR="0031073C" w:rsidRDefault="0031073C" w:rsidP="00D316A6">
                            <w:pPr>
                              <w:ind w:left="435"/>
                              <w:rPr>
                                <w:b/>
                                <w:sz w:val="32"/>
                              </w:rPr>
                            </w:pPr>
                            <w:r w:rsidRPr="000667BF">
                              <w:rPr>
                                <w:b/>
                                <w:color w:val="E36C0A" w:themeColor="accent6" w:themeShade="BF"/>
                                <w:sz w:val="32"/>
                              </w:rPr>
                              <w:t>*</w:t>
                            </w:r>
                            <w:r>
                              <w:rPr>
                                <w:b/>
                                <w:sz w:val="32"/>
                              </w:rPr>
                              <w:t xml:space="preserve">    Puzzle</w:t>
                            </w:r>
                          </w:p>
                          <w:p w14:paraId="214D99AD" w14:textId="77777777" w:rsidR="0031073C" w:rsidRDefault="0031073C" w:rsidP="00D316A6">
                            <w:pPr>
                              <w:ind w:left="435"/>
                              <w:rPr>
                                <w:b/>
                                <w:sz w:val="32"/>
                              </w:rPr>
                            </w:pPr>
                            <w:r w:rsidRPr="00E63B12">
                              <w:rPr>
                                <w:b/>
                                <w:color w:val="7030A0"/>
                                <w:sz w:val="32"/>
                              </w:rPr>
                              <w:t>!</w:t>
                            </w:r>
                            <w:r>
                              <w:rPr>
                                <w:b/>
                                <w:sz w:val="32"/>
                              </w:rPr>
                              <w:t xml:space="preserve">     Monster</w:t>
                            </w:r>
                          </w:p>
                          <w:p w14:paraId="390D3A45" w14:textId="77777777" w:rsidR="0031073C" w:rsidRPr="009B4D85" w:rsidRDefault="0031073C" w:rsidP="00D316A6">
                            <w:pPr>
                              <w:ind w:left="435"/>
                              <w:rPr>
                                <w:b/>
                                <w:sz w:val="32"/>
                              </w:rPr>
                            </w:pPr>
                            <w:r w:rsidRPr="00B913CC">
                              <w:rPr>
                                <w:b/>
                                <w:color w:val="FF33CC"/>
                                <w:sz w:val="32"/>
                              </w:rPr>
                              <w:t>^</w:t>
                            </w:r>
                            <w:r>
                              <w:rPr>
                                <w:b/>
                                <w:sz w:val="32"/>
                              </w:rPr>
                              <w:t xml:space="preserve">    Artifa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6A5B6" id="Text Box 10" o:spid="_x0000_s1034" type="#_x0000_t202" style="position:absolute;left:0;text-align:left;margin-left:-3.2pt;margin-top:237.9pt;width:174pt;height:128.9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" filled="f" strokecolor="black [3213]" strokeweight=".5pt">
                <v:textbox>
                  <w:txbxContent>
                    <w:p w14:paraId="32AC3B7E" w14:textId="77777777" w:rsidR="0031073C" w:rsidRDefault="0031073C" w:rsidP="00D316A6">
                      <w:pPr>
                        <w:jc w:val="center"/>
                        <w:rPr>
                          <w:b/>
                          <w:sz w:val="32"/>
                        </w:rPr>
                      </w:pPr>
                      <w:r w:rsidRPr="00DC14B7">
                        <w:rPr>
                          <w:b/>
                          <w:sz w:val="32"/>
                        </w:rPr>
                        <w:t>KEY</w:t>
                      </w:r>
                    </w:p>
                    <w:p w14:paraId="14732B37" w14:textId="77777777" w:rsidR="0031073C" w:rsidRDefault="0031073C" w:rsidP="00D316A6">
                      <w:pPr>
                        <w:ind w:left="435"/>
                        <w:rPr>
                          <w:b/>
                          <w:sz w:val="32"/>
                        </w:rPr>
                      </w:pPr>
                      <w:r w:rsidRPr="000667BF">
                        <w:rPr>
                          <w:b/>
                          <w:color w:val="E36C0A" w:themeColor="accent6" w:themeShade="BF"/>
                          <w:sz w:val="32"/>
                        </w:rPr>
                        <w:t>*</w:t>
                      </w:r>
                      <w:r>
                        <w:rPr>
                          <w:b/>
                          <w:sz w:val="32"/>
                        </w:rPr>
                        <w:t xml:space="preserve">    Puzzle</w:t>
                      </w:r>
                    </w:p>
                    <w:p w14:paraId="214D99AD" w14:textId="77777777" w:rsidR="0031073C" w:rsidRDefault="0031073C" w:rsidP="00D316A6">
                      <w:pPr>
                        <w:ind w:left="435"/>
                        <w:rPr>
                          <w:b/>
                          <w:sz w:val="32"/>
                        </w:rPr>
                      </w:pPr>
                      <w:r w:rsidRPr="00E63B12">
                        <w:rPr>
                          <w:b/>
                          <w:color w:val="7030A0"/>
                          <w:sz w:val="32"/>
                        </w:rPr>
                        <w:t>!</w:t>
                      </w:r>
                      <w:r>
                        <w:rPr>
                          <w:b/>
                          <w:sz w:val="32"/>
                        </w:rPr>
                        <w:t xml:space="preserve">     Monster</w:t>
                      </w:r>
                    </w:p>
                    <w:p w14:paraId="390D3A45" w14:textId="77777777" w:rsidR="0031073C" w:rsidRPr="009B4D85" w:rsidRDefault="0031073C" w:rsidP="00D316A6">
                      <w:pPr>
                        <w:ind w:left="435"/>
                        <w:rPr>
                          <w:b/>
                          <w:sz w:val="32"/>
                        </w:rPr>
                      </w:pPr>
                      <w:r w:rsidRPr="00B913CC">
                        <w:rPr>
                          <w:b/>
                          <w:color w:val="FF33CC"/>
                          <w:sz w:val="32"/>
                        </w:rPr>
                        <w:t>^</w:t>
                      </w:r>
                      <w:r>
                        <w:rPr>
                          <w:b/>
                          <w:sz w:val="32"/>
                        </w:rPr>
                        <w:t xml:space="preserve">    Artifacts </w:t>
                      </w:r>
                    </w:p>
                  </w:txbxContent>
                </v:textbox>
              </v:shape>
            </w:pict>
          </mc:Fallback>
        </mc:AlternateContent>
      </w:r>
      <w:r w:rsidR="00432DD0">
        <w:rPr>
          <w:noProof/>
        </w:rPr>
        <mc:AlternateContent>
          <mc:Choice Requires="wps">
            <w:drawing>
              <wp:anchor distT="0" distB="0" distL="114300" distR="114300" simplePos="0" relativeHeight="251658290" behindDoc="0" locked="0" layoutInCell="1" allowOverlap="1" wp14:anchorId="0B09A7A3" wp14:editId="7482F956">
                <wp:simplePos x="0" y="0"/>
                <wp:positionH relativeFrom="column">
                  <wp:posOffset>5191718</wp:posOffset>
                </wp:positionH>
                <wp:positionV relativeFrom="paragraph">
                  <wp:posOffset>5018551</wp:posOffset>
                </wp:positionV>
                <wp:extent cx="227394" cy="84292"/>
                <wp:effectExtent l="0" t="4445" r="15875" b="15875"/>
                <wp:wrapNone/>
                <wp:docPr id="464" name="Left Arrow 464"/>
                <wp:cNvGraphicFramePr/>
                <a:graphic xmlns:a="http://schemas.openxmlformats.org/drawingml/2006/main">
                  <a:graphicData uri="http://schemas.microsoft.com/office/word/2010/wordprocessingShape">
                    <wps:wsp>
                      <wps:cNvSpPr/>
                      <wps:spPr>
                        <a:xfrm rot="5400000">
                          <a:off x="0" y="0"/>
                          <a:ext cx="227394" cy="8429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8AE0B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64" o:spid="_x0000_s1026" type="#_x0000_t66" style="position:absolute;margin-left:408.8pt;margin-top:395.15pt;width:17.9pt;height:6.65pt;rotation:90;z-index:251658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" adj="4003" fillcolor="#4f81bd [3204]" strokecolor="#243f60 [1604]" strokeweight="2pt"/>
            </w:pict>
          </mc:Fallback>
        </mc:AlternateContent>
      </w:r>
      <w:r w:rsidR="00432DD0">
        <w:rPr>
          <w:noProof/>
        </w:rPr>
        <mc:AlternateContent>
          <mc:Choice Requires="wps">
            <w:drawing>
              <wp:anchor distT="0" distB="0" distL="114300" distR="114300" simplePos="0" relativeHeight="251658291" behindDoc="0" locked="0" layoutInCell="1" allowOverlap="1" wp14:anchorId="07F715A4" wp14:editId="5D1F0D09">
                <wp:simplePos x="0" y="0"/>
                <wp:positionH relativeFrom="column">
                  <wp:posOffset>5567375</wp:posOffset>
                </wp:positionH>
                <wp:positionV relativeFrom="paragraph">
                  <wp:posOffset>5039709</wp:posOffset>
                </wp:positionV>
                <wp:extent cx="227394" cy="59229"/>
                <wp:effectExtent l="7937" t="0" r="28258" b="28257"/>
                <wp:wrapNone/>
                <wp:docPr id="465" name="Left Arrow 465"/>
                <wp:cNvGraphicFramePr/>
                <a:graphic xmlns:a="http://schemas.openxmlformats.org/drawingml/2006/main">
                  <a:graphicData uri="http://schemas.microsoft.com/office/word/2010/wordprocessingShape">
                    <wps:wsp>
                      <wps:cNvSpPr/>
                      <wps:spPr>
                        <a:xfrm rot="5400000">
                          <a:off x="0" y="0"/>
                          <a:ext cx="227394" cy="5922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29379" id="Left Arrow 465" o:spid="_x0000_s1026" type="#_x0000_t66" style="position:absolute;margin-left:438.4pt;margin-top:396.85pt;width:17.9pt;height:4.65pt;rotation:90;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" adj="2813" fillcolor="#4f81bd [3204]" strokecolor="#243f60 [1604]" strokeweight="2pt"/>
            </w:pict>
          </mc:Fallback>
        </mc:AlternateContent>
      </w:r>
      <w:r w:rsidR="00432DD0">
        <w:rPr>
          <w:noProof/>
        </w:rPr>
        <mc:AlternateContent>
          <mc:Choice Requires="wps">
            <w:drawing>
              <wp:anchor distT="0" distB="0" distL="114300" distR="114300" simplePos="0" relativeHeight="251658279" behindDoc="0" locked="0" layoutInCell="1" allowOverlap="1" wp14:anchorId="2AD26BF6" wp14:editId="5B45BD48">
                <wp:simplePos x="0" y="0"/>
                <wp:positionH relativeFrom="column">
                  <wp:posOffset>5198015</wp:posOffset>
                </wp:positionH>
                <wp:positionV relativeFrom="paragraph">
                  <wp:posOffset>5144686</wp:posOffset>
                </wp:positionV>
                <wp:extent cx="533400" cy="25717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33400" cy="257175"/>
                        </a:xfrm>
                        <a:prstGeom prst="rect">
                          <a:avLst/>
                        </a:prstGeom>
                        <a:noFill/>
                        <a:ln w="6350">
                          <a:noFill/>
                        </a:ln>
                      </wps:spPr>
                      <wps:txbx>
                        <w:txbxContent>
                          <w:p w14:paraId="57BE6AA5" w14:textId="0EDB3FD8" w:rsidR="0031073C" w:rsidRPr="001D7506" w:rsidRDefault="0031073C" w:rsidP="001C62F4">
                            <w:pPr>
                              <w:rPr>
                                <w:b/>
                                <w:color w:val="1F497D" w:themeColor="text2"/>
                              </w:rPr>
                            </w:pPr>
                            <w:r>
                              <w:rPr>
                                <w:b/>
                                <w:color w:val="1F497D" w:themeColor="text2"/>
                              </w:rPr>
                              <w:t>RM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26BF6" id="Text Box 32" o:spid="_x0000_s1035" type="#_x0000_t202" style="position:absolute;left:0;text-align:left;margin-left:409.3pt;margin-top:405.1pt;width:42pt;height:20.2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" filled="f" stroked="f" strokeweight=".5pt">
                <v:textbox>
                  <w:txbxContent>
                    <w:p w14:paraId="57BE6AA5" w14:textId="0EDB3FD8" w:rsidR="0031073C" w:rsidRPr="001D7506" w:rsidRDefault="0031073C" w:rsidP="001C62F4">
                      <w:pPr>
                        <w:rPr>
                          <w:b/>
                          <w:color w:val="1F497D" w:themeColor="text2"/>
                        </w:rPr>
                      </w:pPr>
                      <w:r>
                        <w:rPr>
                          <w:b/>
                          <w:color w:val="1F497D" w:themeColor="text2"/>
                        </w:rPr>
                        <w:t>RM06</w:t>
                      </w:r>
                    </w:p>
                  </w:txbxContent>
                </v:textbox>
              </v:shape>
            </w:pict>
          </mc:Fallback>
        </mc:AlternateContent>
      </w:r>
      <w:r w:rsidR="004074A5">
        <w:rPr>
          <w:noProof/>
        </w:rPr>
        <mc:AlternateContent>
          <mc:Choice Requires="wps">
            <w:drawing>
              <wp:anchor distT="0" distB="0" distL="114300" distR="114300" simplePos="0" relativeHeight="251658280" behindDoc="0" locked="0" layoutInCell="1" allowOverlap="1" wp14:anchorId="5D86C807" wp14:editId="4F187D7D">
                <wp:simplePos x="0" y="0"/>
                <wp:positionH relativeFrom="column">
                  <wp:posOffset>3190503</wp:posOffset>
                </wp:positionH>
                <wp:positionV relativeFrom="paragraph">
                  <wp:posOffset>3449835</wp:posOffset>
                </wp:positionV>
                <wp:extent cx="552450" cy="25717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52450" cy="257175"/>
                        </a:xfrm>
                        <a:prstGeom prst="rect">
                          <a:avLst/>
                        </a:prstGeom>
                        <a:noFill/>
                        <a:ln w="6350">
                          <a:noFill/>
                        </a:ln>
                      </wps:spPr>
                      <wps:txbx>
                        <w:txbxContent>
                          <w:p w14:paraId="0B0F0CA6" w14:textId="48C1E55D" w:rsidR="0031073C" w:rsidRPr="001D7506" w:rsidRDefault="0031073C" w:rsidP="001C62F4">
                            <w:pPr>
                              <w:rPr>
                                <w:b/>
                                <w:color w:val="1F497D" w:themeColor="text2"/>
                              </w:rPr>
                            </w:pPr>
                            <w:r>
                              <w:rPr>
                                <w:b/>
                                <w:color w:val="1F497D" w:themeColor="text2"/>
                              </w:rPr>
                              <w:t>RM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6C807" id="Text Box 33" o:spid="_x0000_s1036" type="#_x0000_t202" style="position:absolute;left:0;text-align:left;margin-left:251.2pt;margin-top:271.65pt;width:43.5pt;height:20.2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" filled="f" stroked="f" strokeweight=".5pt">
                <v:textbox>
                  <w:txbxContent>
                    <w:p w14:paraId="0B0F0CA6" w14:textId="48C1E55D" w:rsidR="0031073C" w:rsidRPr="001D7506" w:rsidRDefault="0031073C" w:rsidP="001C62F4">
                      <w:pPr>
                        <w:rPr>
                          <w:b/>
                          <w:color w:val="1F497D" w:themeColor="text2"/>
                        </w:rPr>
                      </w:pPr>
                      <w:r>
                        <w:rPr>
                          <w:b/>
                          <w:color w:val="1F497D" w:themeColor="text2"/>
                        </w:rPr>
                        <w:t>RM09</w:t>
                      </w:r>
                    </w:p>
                  </w:txbxContent>
                </v:textbox>
              </v:shape>
            </w:pict>
          </mc:Fallback>
        </mc:AlternateContent>
      </w:r>
      <w:r w:rsidR="004074A5">
        <w:rPr>
          <w:noProof/>
        </w:rPr>
        <mc:AlternateContent>
          <mc:Choice Requires="wps">
            <w:drawing>
              <wp:anchor distT="0" distB="0" distL="114300" distR="114300" simplePos="0" relativeHeight="251658289" behindDoc="0" locked="0" layoutInCell="1" allowOverlap="1" wp14:anchorId="606379F6" wp14:editId="4DB886FE">
                <wp:simplePos x="0" y="0"/>
                <wp:positionH relativeFrom="margin">
                  <wp:posOffset>3456940</wp:posOffset>
                </wp:positionH>
                <wp:positionV relativeFrom="paragraph">
                  <wp:posOffset>3435123</wp:posOffset>
                </wp:positionV>
                <wp:extent cx="257175" cy="51758"/>
                <wp:effectExtent l="0" t="0" r="28575" b="24765"/>
                <wp:wrapNone/>
                <wp:docPr id="462" name="Left Arrow 462"/>
                <wp:cNvGraphicFramePr/>
                <a:graphic xmlns:a="http://schemas.openxmlformats.org/drawingml/2006/main">
                  <a:graphicData uri="http://schemas.microsoft.com/office/word/2010/wordprocessingShape">
                    <wps:wsp>
                      <wps:cNvSpPr/>
                      <wps:spPr>
                        <a:xfrm rot="10800000">
                          <a:off x="0" y="0"/>
                          <a:ext cx="257175" cy="51758"/>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8DB92" id="Left Arrow 462" o:spid="_x0000_s1026" type="#_x0000_t66" style="position:absolute;margin-left:272.2pt;margin-top:270.5pt;width:20.25pt;height:4.1pt;rotation:180;z-index:251658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" adj="2174" fillcolor="#4f81bd [3204]" strokecolor="#243f60 [1604]" strokeweight="2pt">
                <w10:wrap anchorx="margin"/>
              </v:shape>
            </w:pict>
          </mc:Fallback>
        </mc:AlternateContent>
      </w:r>
      <w:r w:rsidR="00A47638">
        <w:rPr>
          <w:noProof/>
        </w:rPr>
        <mc:AlternateContent>
          <mc:Choice Requires="wps">
            <w:drawing>
              <wp:anchor distT="0" distB="0" distL="114300" distR="114300" simplePos="0" relativeHeight="251658288" behindDoc="0" locked="0" layoutInCell="1" allowOverlap="1" wp14:anchorId="1A532F59" wp14:editId="3625DC7B">
                <wp:simplePos x="0" y="0"/>
                <wp:positionH relativeFrom="column">
                  <wp:posOffset>3269406</wp:posOffset>
                </wp:positionH>
                <wp:positionV relativeFrom="paragraph">
                  <wp:posOffset>3298082</wp:posOffset>
                </wp:positionV>
                <wp:extent cx="185735" cy="45719"/>
                <wp:effectExtent l="0" t="6033" r="18098" b="18097"/>
                <wp:wrapNone/>
                <wp:docPr id="461" name="Left Arrow 461"/>
                <wp:cNvGraphicFramePr/>
                <a:graphic xmlns:a="http://schemas.openxmlformats.org/drawingml/2006/main">
                  <a:graphicData uri="http://schemas.microsoft.com/office/word/2010/wordprocessingShape">
                    <wps:wsp>
                      <wps:cNvSpPr/>
                      <wps:spPr>
                        <a:xfrm rot="5400000">
                          <a:off x="0" y="0"/>
                          <a:ext cx="185735"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198D5" id="Left Arrow 461" o:spid="_x0000_s1026" type="#_x0000_t66" style="position:absolute;margin-left:257.45pt;margin-top:259.7pt;width:14.6pt;height:3.6pt;rotation:90;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" adj="2658" fillcolor="#4f81bd [3204]" strokecolor="#243f60 [1604]" strokeweight="2pt"/>
            </w:pict>
          </mc:Fallback>
        </mc:AlternateContent>
      </w:r>
      <w:r w:rsidR="006C36DC">
        <w:rPr>
          <w:noProof/>
        </w:rPr>
        <mc:AlternateContent>
          <mc:Choice Requires="wps">
            <w:drawing>
              <wp:anchor distT="0" distB="0" distL="114300" distR="114300" simplePos="0" relativeHeight="251658287" behindDoc="0" locked="0" layoutInCell="1" allowOverlap="1" wp14:anchorId="1F6508C7" wp14:editId="233145A4">
                <wp:simplePos x="0" y="0"/>
                <wp:positionH relativeFrom="column">
                  <wp:posOffset>3918585</wp:posOffset>
                </wp:positionH>
                <wp:positionV relativeFrom="paragraph">
                  <wp:posOffset>3291205</wp:posOffset>
                </wp:positionV>
                <wp:extent cx="723900" cy="419100"/>
                <wp:effectExtent l="0" t="0" r="0" b="0"/>
                <wp:wrapNone/>
                <wp:docPr id="38" name="Text Box 38"/>
                <wp:cNvGraphicFramePr/>
                <a:graphic xmlns:a="http://schemas.openxmlformats.org/drawingml/2006/main">
                  <a:graphicData uri="http://schemas.microsoft.com/office/word/2010/wordprocessingShape">
                    <wps:wsp>
                      <wps:cNvSpPr txBox="1"/>
                      <wps:spPr>
                        <a:xfrm flipH="1">
                          <a:off x="0" y="0"/>
                          <a:ext cx="723900" cy="419100"/>
                        </a:xfrm>
                        <a:prstGeom prst="rect">
                          <a:avLst/>
                        </a:prstGeom>
                        <a:noFill/>
                        <a:ln w="6350">
                          <a:noFill/>
                        </a:ln>
                      </wps:spPr>
                      <wps:txbx>
                        <w:txbxContent>
                          <w:p w14:paraId="32FA5186" w14:textId="0ABE0390" w:rsidR="006C36DC" w:rsidRPr="006C36DC" w:rsidRDefault="006C36DC">
                            <w:pPr>
                              <w:rPr>
                                <w:color w:val="FFFF00"/>
                              </w:rPr>
                            </w:pPr>
                            <w:r w:rsidRPr="006C36DC">
                              <w:rPr>
                                <w:color w:val="FFFF00"/>
                              </w:rPr>
                              <w:t>RM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508C7" id="Text Box 38" o:spid="_x0000_s1037" type="#_x0000_t202" style="position:absolute;left:0;text-align:left;margin-left:308.55pt;margin-top:259.15pt;width:57pt;height:33pt;flip:x;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" filled="f" stroked="f" strokeweight=".5pt">
                <v:textbox>
                  <w:txbxContent>
                    <w:p w14:paraId="32FA5186" w14:textId="0ABE0390" w:rsidR="006C36DC" w:rsidRPr="006C36DC" w:rsidRDefault="006C36DC">
                      <w:pPr>
                        <w:rPr>
                          <w:color w:val="FFFF00"/>
                        </w:rPr>
                      </w:pPr>
                      <w:r w:rsidRPr="006C36DC">
                        <w:rPr>
                          <w:color w:val="FFFF00"/>
                        </w:rPr>
                        <w:t>RM23</w:t>
                      </w:r>
                    </w:p>
                  </w:txbxContent>
                </v:textbox>
              </v:shape>
            </w:pict>
          </mc:Fallback>
        </mc:AlternateContent>
      </w:r>
      <w:r w:rsidR="001C5261">
        <w:rPr>
          <w:noProof/>
        </w:rPr>
        <mc:AlternateContent>
          <mc:Choice Requires="wps">
            <w:drawing>
              <wp:anchor distT="0" distB="0" distL="114300" distR="114300" simplePos="0" relativeHeight="251658286" behindDoc="0" locked="0" layoutInCell="1" allowOverlap="1" wp14:anchorId="6B95ABDB" wp14:editId="7FE2FECD">
                <wp:simplePos x="0" y="0"/>
                <wp:positionH relativeFrom="column">
                  <wp:posOffset>4749800</wp:posOffset>
                </wp:positionH>
                <wp:positionV relativeFrom="paragraph">
                  <wp:posOffset>5704205</wp:posOffset>
                </wp:positionV>
                <wp:extent cx="669290" cy="3683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69290" cy="368300"/>
                        </a:xfrm>
                        <a:prstGeom prst="rect">
                          <a:avLst/>
                        </a:prstGeom>
                        <a:noFill/>
                        <a:ln w="6350">
                          <a:noFill/>
                        </a:ln>
                      </wps:spPr>
                      <wps:txbx>
                        <w:txbxContent>
                          <w:p w14:paraId="1E1D24CE" w14:textId="24D73B68" w:rsidR="001C5261" w:rsidRPr="001C5261" w:rsidRDefault="001C5261">
                            <w:pPr>
                              <w:rPr>
                                <w:color w:val="FFFF00"/>
                              </w:rPr>
                            </w:pPr>
                            <w:r w:rsidRPr="001C5261">
                              <w:rPr>
                                <w:color w:val="FFFF00"/>
                              </w:rPr>
                              <w:t>RM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95ABDB" id="Text Box 37" o:spid="_x0000_s1038" type="#_x0000_t202" style="position:absolute;left:0;text-align:left;margin-left:374pt;margin-top:449.15pt;width:52.7pt;height:29pt;z-index:25165828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" filled="f" stroked="f" strokeweight=".5pt">
                <v:textbox>
                  <w:txbxContent>
                    <w:p w14:paraId="1E1D24CE" w14:textId="24D73B68" w:rsidR="001C5261" w:rsidRPr="001C5261" w:rsidRDefault="001C5261">
                      <w:pPr>
                        <w:rPr>
                          <w:color w:val="FFFF00"/>
                        </w:rPr>
                      </w:pPr>
                      <w:r w:rsidRPr="001C5261">
                        <w:rPr>
                          <w:color w:val="FFFF00"/>
                        </w:rPr>
                        <w:t>RM24</w:t>
                      </w:r>
                    </w:p>
                  </w:txbxContent>
                </v:textbox>
              </v:shape>
            </w:pict>
          </mc:Fallback>
        </mc:AlternateContent>
      </w:r>
      <w:r w:rsidR="00DB23E1">
        <w:rPr>
          <w:noProof/>
        </w:rPr>
        <mc:AlternateContent>
          <mc:Choice Requires="wps">
            <w:drawing>
              <wp:anchor distT="0" distB="0" distL="114300" distR="114300" simplePos="0" relativeHeight="251658285" behindDoc="0" locked="0" layoutInCell="1" allowOverlap="1" wp14:anchorId="1070D693" wp14:editId="5C099756">
                <wp:simplePos x="0" y="0"/>
                <wp:positionH relativeFrom="column">
                  <wp:posOffset>3911600</wp:posOffset>
                </wp:positionH>
                <wp:positionV relativeFrom="paragraph">
                  <wp:posOffset>894079</wp:posOffset>
                </wp:positionV>
                <wp:extent cx="596900" cy="30162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596900" cy="301625"/>
                        </a:xfrm>
                        <a:prstGeom prst="rect">
                          <a:avLst/>
                        </a:prstGeom>
                        <a:noFill/>
                        <a:ln w="6350">
                          <a:noFill/>
                        </a:ln>
                      </wps:spPr>
                      <wps:txbx>
                        <w:txbxContent>
                          <w:p w14:paraId="3F02B1EE" w14:textId="0D374323" w:rsidR="00DB23E1" w:rsidRPr="00DB23E1" w:rsidRDefault="00DB23E1">
                            <w:pPr>
                              <w:rPr>
                                <w:color w:val="FFFF00"/>
                              </w:rPr>
                            </w:pPr>
                            <w:r w:rsidRPr="00DB23E1">
                              <w:rPr>
                                <w:color w:val="FFFF00"/>
                              </w:rPr>
                              <w:t>RM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0D693" id="Text Box 36" o:spid="_x0000_s1039" type="#_x0000_t202" style="position:absolute;left:0;text-align:left;margin-left:308pt;margin-top:70.4pt;width:47pt;height:23.7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" filled="f" stroked="f" strokeweight=".5pt">
                <v:textbox>
                  <w:txbxContent>
                    <w:p w14:paraId="3F02B1EE" w14:textId="0D374323" w:rsidR="00DB23E1" w:rsidRPr="00DB23E1" w:rsidRDefault="00DB23E1">
                      <w:pPr>
                        <w:rPr>
                          <w:color w:val="FFFF00"/>
                        </w:rPr>
                      </w:pPr>
                      <w:r w:rsidRPr="00DB23E1">
                        <w:rPr>
                          <w:color w:val="FFFF00"/>
                        </w:rPr>
                        <w:t>RM29</w:t>
                      </w:r>
                    </w:p>
                  </w:txbxContent>
                </v:textbox>
              </v:shape>
            </w:pict>
          </mc:Fallback>
        </mc:AlternateContent>
      </w:r>
      <w:r w:rsidR="006A3597">
        <w:rPr>
          <w:noProof/>
        </w:rPr>
        <mc:AlternateContent>
          <mc:Choice Requires="wps">
            <w:drawing>
              <wp:anchor distT="0" distB="0" distL="114300" distR="114300" simplePos="0" relativeHeight="251658284" behindDoc="0" locked="0" layoutInCell="1" allowOverlap="1" wp14:anchorId="1D891253" wp14:editId="186DA4C5">
                <wp:simplePos x="0" y="0"/>
                <wp:positionH relativeFrom="column">
                  <wp:posOffset>9639300</wp:posOffset>
                </wp:positionH>
                <wp:positionV relativeFrom="paragraph">
                  <wp:posOffset>1283335</wp:posOffset>
                </wp:positionV>
                <wp:extent cx="673100" cy="33718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673100" cy="337185"/>
                        </a:xfrm>
                        <a:prstGeom prst="rect">
                          <a:avLst/>
                        </a:prstGeom>
                        <a:noFill/>
                        <a:ln w="6350">
                          <a:noFill/>
                        </a:ln>
                      </wps:spPr>
                      <wps:txbx>
                        <w:txbxContent>
                          <w:p w14:paraId="30AE1810" w14:textId="28D16744" w:rsidR="006A3597" w:rsidRPr="006A3597" w:rsidRDefault="006A3597">
                            <w:pPr>
                              <w:rPr>
                                <w:color w:val="FFFF00"/>
                              </w:rPr>
                            </w:pPr>
                            <w:r w:rsidRPr="006A3597">
                              <w:rPr>
                                <w:color w:val="FFFF00"/>
                              </w:rPr>
                              <w:t>RM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891253" id="Text Box 35" o:spid="_x0000_s1040" type="#_x0000_t202" style="position:absolute;left:0;text-align:left;margin-left:759pt;margin-top:101.05pt;width:53pt;height:26.55pt;z-index:2516582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" filled="f" stroked="f" strokeweight=".5pt">
                <v:textbox>
                  <w:txbxContent>
                    <w:p w14:paraId="30AE1810" w14:textId="28D16744" w:rsidR="006A3597" w:rsidRPr="006A3597" w:rsidRDefault="006A3597">
                      <w:pPr>
                        <w:rPr>
                          <w:color w:val="FFFF00"/>
                        </w:rPr>
                      </w:pPr>
                      <w:r w:rsidRPr="006A3597">
                        <w:rPr>
                          <w:color w:val="FFFF00"/>
                        </w:rPr>
                        <w:t>RM28</w:t>
                      </w:r>
                    </w:p>
                  </w:txbxContent>
                </v:textbox>
              </v:shape>
            </w:pict>
          </mc:Fallback>
        </mc:AlternateContent>
      </w:r>
      <w:r w:rsidR="006A3597">
        <w:rPr>
          <w:noProof/>
        </w:rPr>
        <mc:AlternateContent>
          <mc:Choice Requires="wps">
            <w:drawing>
              <wp:anchor distT="0" distB="0" distL="114300" distR="114300" simplePos="0" relativeHeight="251658283" behindDoc="0" locked="0" layoutInCell="1" allowOverlap="1" wp14:anchorId="3FE080AB" wp14:editId="275C7AA9">
                <wp:simplePos x="0" y="0"/>
                <wp:positionH relativeFrom="column">
                  <wp:posOffset>9245600</wp:posOffset>
                </wp:positionH>
                <wp:positionV relativeFrom="paragraph">
                  <wp:posOffset>827405</wp:posOffset>
                </wp:positionV>
                <wp:extent cx="622300" cy="2921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622300" cy="292100"/>
                        </a:xfrm>
                        <a:prstGeom prst="rect">
                          <a:avLst/>
                        </a:prstGeom>
                        <a:noFill/>
                        <a:ln w="6350">
                          <a:noFill/>
                        </a:ln>
                      </wps:spPr>
                      <wps:txbx>
                        <w:txbxContent>
                          <w:p w14:paraId="3E6B5250" w14:textId="3B1750AE" w:rsidR="006A3597" w:rsidRPr="006A3597" w:rsidRDefault="006A3597">
                            <w:pPr>
                              <w:rPr>
                                <w:color w:val="FFFF00"/>
                              </w:rPr>
                            </w:pPr>
                            <w:r w:rsidRPr="006A3597">
                              <w:rPr>
                                <w:color w:val="FFFF00"/>
                              </w:rPr>
                              <w:t>RM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E080AB" id="Text Box 34" o:spid="_x0000_s1041" type="#_x0000_t202" style="position:absolute;left:0;text-align:left;margin-left:728pt;margin-top:65.15pt;width:49pt;height:23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" filled="f" stroked="f" strokeweight=".5pt">
                <v:textbox>
                  <w:txbxContent>
                    <w:p w14:paraId="3E6B5250" w14:textId="3B1750AE" w:rsidR="006A3597" w:rsidRPr="006A3597" w:rsidRDefault="006A3597">
                      <w:pPr>
                        <w:rPr>
                          <w:color w:val="FFFF00"/>
                        </w:rPr>
                      </w:pPr>
                      <w:r w:rsidRPr="006A3597">
                        <w:rPr>
                          <w:color w:val="FFFF00"/>
                        </w:rPr>
                        <w:t>RM27</w:t>
                      </w:r>
                    </w:p>
                  </w:txbxContent>
                </v:textbox>
              </v:shape>
            </w:pict>
          </mc:Fallback>
        </mc:AlternateContent>
      </w:r>
      <w:r w:rsidR="002C497A">
        <w:rPr>
          <w:noProof/>
        </w:rPr>
        <mc:AlternateContent>
          <mc:Choice Requires="wps">
            <w:drawing>
              <wp:anchor distT="0" distB="0" distL="114300" distR="114300" simplePos="0" relativeHeight="251658282" behindDoc="0" locked="0" layoutInCell="1" allowOverlap="1" wp14:anchorId="534FAD04" wp14:editId="74601289">
                <wp:simplePos x="0" y="0"/>
                <wp:positionH relativeFrom="column">
                  <wp:posOffset>8978900</wp:posOffset>
                </wp:positionH>
                <wp:positionV relativeFrom="paragraph">
                  <wp:posOffset>1192530</wp:posOffset>
                </wp:positionV>
                <wp:extent cx="660400" cy="2921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60400" cy="292100"/>
                        </a:xfrm>
                        <a:prstGeom prst="rect">
                          <a:avLst/>
                        </a:prstGeom>
                        <a:noFill/>
                        <a:ln w="6350">
                          <a:noFill/>
                        </a:ln>
                      </wps:spPr>
                      <wps:txbx>
                        <w:txbxContent>
                          <w:p w14:paraId="6C15CE13" w14:textId="67C46B55" w:rsidR="002C497A" w:rsidRPr="006A3597" w:rsidRDefault="002C497A">
                            <w:pPr>
                              <w:rPr>
                                <w:color w:val="FFFF00"/>
                              </w:rPr>
                            </w:pPr>
                            <w:r w:rsidRPr="006A3597">
                              <w:rPr>
                                <w:color w:val="FFFF00"/>
                              </w:rPr>
                              <w:t>R</w:t>
                            </w:r>
                            <w:r w:rsidR="00D101BF" w:rsidRPr="006A3597">
                              <w:rPr>
                                <w:color w:val="FFFF00"/>
                              </w:rPr>
                              <w:t>M</w:t>
                            </w:r>
                            <w:r w:rsidR="006A3597" w:rsidRPr="006A3597">
                              <w:rPr>
                                <w:color w:val="FFFF00"/>
                              </w:rPr>
                              <w:t>26</w:t>
                            </w:r>
                          </w:p>
                          <w:p w14:paraId="1566F20C" w14:textId="77777777" w:rsidR="006A3597" w:rsidRDefault="006A35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FAD04" id="Text Box 20" o:spid="_x0000_s1042" type="#_x0000_t202" style="position:absolute;left:0;text-align:left;margin-left:707pt;margin-top:93.9pt;width:52pt;height:23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" filled="f" stroked="f" strokeweight=".5pt">
                <v:textbox>
                  <w:txbxContent>
                    <w:p w14:paraId="6C15CE13" w14:textId="67C46B55" w:rsidR="002C497A" w:rsidRPr="006A3597" w:rsidRDefault="002C497A">
                      <w:pPr>
                        <w:rPr>
                          <w:color w:val="FFFF00"/>
                        </w:rPr>
                      </w:pPr>
                      <w:r w:rsidRPr="006A3597">
                        <w:rPr>
                          <w:color w:val="FFFF00"/>
                        </w:rPr>
                        <w:t>R</w:t>
                      </w:r>
                      <w:r w:rsidR="00D101BF" w:rsidRPr="006A3597">
                        <w:rPr>
                          <w:color w:val="FFFF00"/>
                        </w:rPr>
                        <w:t>M</w:t>
                      </w:r>
                      <w:r w:rsidR="006A3597" w:rsidRPr="006A3597">
                        <w:rPr>
                          <w:color w:val="FFFF00"/>
                        </w:rPr>
                        <w:t>26</w:t>
                      </w:r>
                    </w:p>
                    <w:p w14:paraId="1566F20C" w14:textId="77777777" w:rsidR="006A3597" w:rsidRDefault="006A3597"/>
                  </w:txbxContent>
                </v:textbox>
              </v:shape>
            </w:pict>
          </mc:Fallback>
        </mc:AlternateContent>
      </w:r>
      <w:r w:rsidR="006105EC">
        <w:rPr>
          <w:noProof/>
        </w:rPr>
        <mc:AlternateContent>
          <mc:Choice Requires="wps">
            <w:drawing>
              <wp:anchor distT="0" distB="0" distL="114300" distR="114300" simplePos="0" relativeHeight="251658281" behindDoc="0" locked="0" layoutInCell="1" allowOverlap="1" wp14:anchorId="1F362770" wp14:editId="0C0E9E86">
                <wp:simplePos x="0" y="0"/>
                <wp:positionH relativeFrom="column">
                  <wp:posOffset>3613150</wp:posOffset>
                </wp:positionH>
                <wp:positionV relativeFrom="paragraph">
                  <wp:posOffset>6275705</wp:posOffset>
                </wp:positionV>
                <wp:extent cx="622300" cy="360680"/>
                <wp:effectExtent l="0" t="0" r="0" b="0"/>
                <wp:wrapNone/>
                <wp:docPr id="4" name="Text Box 4"/>
                <wp:cNvGraphicFramePr/>
                <a:graphic xmlns:a="http://schemas.openxmlformats.org/drawingml/2006/main">
                  <a:graphicData uri="http://schemas.microsoft.com/office/word/2010/wordprocessingShape">
                    <wps:wsp>
                      <wps:cNvSpPr txBox="1"/>
                      <wps:spPr>
                        <a:xfrm>
                          <a:off x="0" y="0"/>
                          <a:ext cx="622300" cy="360680"/>
                        </a:xfrm>
                        <a:prstGeom prst="rect">
                          <a:avLst/>
                        </a:prstGeom>
                        <a:noFill/>
                        <a:ln w="6350">
                          <a:noFill/>
                        </a:ln>
                      </wps:spPr>
                      <wps:txbx>
                        <w:txbxContent>
                          <w:p w14:paraId="7A81B664" w14:textId="17F07156" w:rsidR="006105EC" w:rsidRPr="006105EC" w:rsidRDefault="006105EC">
                            <w:pPr>
                              <w:rPr>
                                <w:color w:val="FFFF00"/>
                              </w:rPr>
                            </w:pPr>
                            <w:r w:rsidRPr="006105EC">
                              <w:rPr>
                                <w:color w:val="FFFF00"/>
                              </w:rPr>
                              <w:t>RM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62770" id="Text Box 4" o:spid="_x0000_s1043" type="#_x0000_t202" style="position:absolute;left:0;text-align:left;margin-left:284.5pt;margin-top:494.15pt;width:49pt;height:28.4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" filled="f" stroked="f" strokeweight=".5pt">
                <v:textbox>
                  <w:txbxContent>
                    <w:p w14:paraId="7A81B664" w14:textId="17F07156" w:rsidR="006105EC" w:rsidRPr="006105EC" w:rsidRDefault="006105EC">
                      <w:pPr>
                        <w:rPr>
                          <w:color w:val="FFFF00"/>
                        </w:rPr>
                      </w:pPr>
                      <w:r w:rsidRPr="006105EC">
                        <w:rPr>
                          <w:color w:val="FFFF00"/>
                        </w:rPr>
                        <w:t>RM07</w:t>
                      </w:r>
                    </w:p>
                  </w:txbxContent>
                </v:textbox>
              </v:shape>
            </w:pict>
          </mc:Fallback>
        </mc:AlternateContent>
      </w:r>
      <w:r w:rsidR="00BA4B19">
        <w:rPr>
          <w:noProof/>
        </w:rPr>
        <mc:AlternateContent>
          <mc:Choice Requires="wps">
            <w:drawing>
              <wp:anchor distT="0" distB="0" distL="114300" distR="114300" simplePos="0" relativeHeight="251658278" behindDoc="0" locked="0" layoutInCell="1" allowOverlap="1" wp14:anchorId="2A234F35" wp14:editId="4B7CBEFF">
                <wp:simplePos x="0" y="0"/>
                <wp:positionH relativeFrom="column">
                  <wp:posOffset>5139690</wp:posOffset>
                </wp:positionH>
                <wp:positionV relativeFrom="paragraph">
                  <wp:posOffset>4173220</wp:posOffset>
                </wp:positionV>
                <wp:extent cx="153035" cy="62865"/>
                <wp:effectExtent l="6985" t="0" r="25400" b="25400"/>
                <wp:wrapNone/>
                <wp:docPr id="27" name="Left Arrow 27"/>
                <wp:cNvGraphicFramePr/>
                <a:graphic xmlns:a="http://schemas.openxmlformats.org/drawingml/2006/main">
                  <a:graphicData uri="http://schemas.microsoft.com/office/word/2010/wordprocessingShape">
                    <wps:wsp>
                      <wps:cNvSpPr/>
                      <wps:spPr>
                        <a:xfrm rot="16200000" flipV="1">
                          <a:off x="0" y="0"/>
                          <a:ext cx="153035" cy="6286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3D918" id="Left Arrow 27" o:spid="_x0000_s1026" type="#_x0000_t66" style="position:absolute;margin-left:404.7pt;margin-top:328.6pt;width:12.05pt;height:4.95pt;rotation:90;flip:y;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" adj="4437" fillcolor="#4f81bd [3204]" strokecolor="#243f60 [1604]" strokeweight="2pt"/>
            </w:pict>
          </mc:Fallback>
        </mc:AlternateContent>
      </w:r>
      <w:r w:rsidR="00BE5AF1">
        <w:rPr>
          <w:noProof/>
        </w:rPr>
        <mc:AlternateContent>
          <mc:Choice Requires="wps">
            <w:drawing>
              <wp:anchor distT="0" distB="0" distL="114300" distR="114300" simplePos="0" relativeHeight="251658277" behindDoc="0" locked="0" layoutInCell="1" allowOverlap="1" wp14:anchorId="04D009BC" wp14:editId="5B5F527B">
                <wp:simplePos x="0" y="0"/>
                <wp:positionH relativeFrom="column">
                  <wp:posOffset>5555456</wp:posOffset>
                </wp:positionH>
                <wp:positionV relativeFrom="paragraph">
                  <wp:posOffset>4180681</wp:posOffset>
                </wp:positionV>
                <wp:extent cx="166688" cy="57150"/>
                <wp:effectExtent l="0" t="2540" r="21590" b="21590"/>
                <wp:wrapNone/>
                <wp:docPr id="26" name="Left Arrow 26"/>
                <wp:cNvGraphicFramePr/>
                <a:graphic xmlns:a="http://schemas.openxmlformats.org/drawingml/2006/main">
                  <a:graphicData uri="http://schemas.microsoft.com/office/word/2010/wordprocessingShape">
                    <wps:wsp>
                      <wps:cNvSpPr/>
                      <wps:spPr>
                        <a:xfrm rot="16200000">
                          <a:off x="0" y="0"/>
                          <a:ext cx="166688" cy="571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05B3B" id="Left Arrow 26" o:spid="_x0000_s1026" type="#_x0000_t66" style="position:absolute;margin-left:437.45pt;margin-top:329.2pt;width:13.15pt;height:4.5pt;rotation:-90;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" adj="3703" fillcolor="#4f81bd [3204]" strokecolor="#243f60 [1604]" strokeweight="2pt"/>
            </w:pict>
          </mc:Fallback>
        </mc:AlternateContent>
      </w:r>
      <w:r w:rsidR="0090600D">
        <w:rPr>
          <w:noProof/>
        </w:rPr>
        <mc:AlternateContent>
          <mc:Choice Requires="wps">
            <w:drawing>
              <wp:anchor distT="0" distB="0" distL="114300" distR="114300" simplePos="0" relativeHeight="251658276" behindDoc="0" locked="0" layoutInCell="1" allowOverlap="1" wp14:anchorId="2D938733" wp14:editId="5EFEEBB4">
                <wp:simplePos x="0" y="0"/>
                <wp:positionH relativeFrom="column">
                  <wp:posOffset>5744845</wp:posOffset>
                </wp:positionH>
                <wp:positionV relativeFrom="paragraph">
                  <wp:posOffset>3857455</wp:posOffset>
                </wp:positionV>
                <wp:extent cx="236707" cy="194627"/>
                <wp:effectExtent l="1905" t="0" r="13335" b="13335"/>
                <wp:wrapNone/>
                <wp:docPr id="25" name="Bent Arrow 25"/>
                <wp:cNvGraphicFramePr/>
                <a:graphic xmlns:a="http://schemas.openxmlformats.org/drawingml/2006/main">
                  <a:graphicData uri="http://schemas.microsoft.com/office/word/2010/wordprocessingShape">
                    <wps:wsp>
                      <wps:cNvSpPr/>
                      <wps:spPr>
                        <a:xfrm rot="5400000" flipH="1">
                          <a:off x="0" y="0"/>
                          <a:ext cx="236707" cy="194627"/>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EF2F5" id="Bent Arrow 25" o:spid="_x0000_s1026" style="position:absolute;margin-left:452.35pt;margin-top:303.75pt;width:18.65pt;height:15.3pt;rotation:-90;flip:x;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6707,194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" path="m,194627l,109478c,62452,38123,24329,85149,24329r102901,-1l188050,r48657,48657l188050,97314r,-24329l85149,72985v-20155,,-36493,16338,-36493,36493c48656,137861,48657,166244,48657,194627l,194627xe" fillcolor="#4f81bd [3204]" strokecolor="#243f60 [1604]" strokeweight="2pt">
                <v:path arrowok="t" o:connecttype="custom" o:connectlocs="0,194627;0,109478;85149,24329;188050,24328;188050,0;236707,48657;188050,97314;188050,72985;85149,72985;48656,109478;48657,194627;0,194627" o:connectangles="0,0,0,0,0,0,0,0,0,0,0,0"/>
              </v:shape>
            </w:pict>
          </mc:Fallback>
        </mc:AlternateContent>
      </w:r>
      <w:r w:rsidR="0090600D">
        <w:rPr>
          <w:noProof/>
        </w:rPr>
        <mc:AlternateContent>
          <mc:Choice Requires="wps">
            <w:drawing>
              <wp:anchor distT="0" distB="0" distL="114300" distR="114300" simplePos="0" relativeHeight="251658275" behindDoc="0" locked="0" layoutInCell="1" allowOverlap="1" wp14:anchorId="7ACCE860" wp14:editId="79E61E65">
                <wp:simplePos x="0" y="0"/>
                <wp:positionH relativeFrom="column">
                  <wp:posOffset>5121007</wp:posOffset>
                </wp:positionH>
                <wp:positionV relativeFrom="paragraph">
                  <wp:posOffset>3858408</wp:posOffset>
                </wp:positionV>
                <wp:extent cx="237412" cy="193334"/>
                <wp:effectExtent l="21908" t="16192" r="13652" b="32703"/>
                <wp:wrapNone/>
                <wp:docPr id="24" name="Bent Arrow 24"/>
                <wp:cNvGraphicFramePr/>
                <a:graphic xmlns:a="http://schemas.openxmlformats.org/drawingml/2006/main">
                  <a:graphicData uri="http://schemas.microsoft.com/office/word/2010/wordprocessingShape">
                    <wps:wsp>
                      <wps:cNvSpPr/>
                      <wps:spPr>
                        <a:xfrm rot="16455368">
                          <a:off x="0" y="0"/>
                          <a:ext cx="237412" cy="193334"/>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1BD4A" id="Bent Arrow 24" o:spid="_x0000_s1026" style="position:absolute;margin-left:403.25pt;margin-top:303.8pt;width:18.7pt;height:15.2pt;rotation:-5619310fd;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7412,193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" path="m,193334l,108750c,62036,37870,24166,84584,24166r104495,1l189079,r48333,48334l189079,96667r,-24167l84584,72500v-20020,,-36250,16230,-36250,36250l48334,193334,,193334xe" fillcolor="#4f81bd [3204]" strokecolor="#243f60 [1604]" strokeweight="2pt">
                <v:path arrowok="t" o:connecttype="custom" o:connectlocs="0,193334;0,108750;84584,24166;189079,24167;189079,0;237412,48334;189079,96667;189079,72500;84584,72500;48334,108750;48334,193334;0,193334" o:connectangles="0,0,0,0,0,0,0,0,0,0,0,0"/>
              </v:shape>
            </w:pict>
          </mc:Fallback>
        </mc:AlternateContent>
      </w:r>
      <w:r w:rsidR="0090600D">
        <w:rPr>
          <w:noProof/>
        </w:rPr>
        <mc:AlternateContent>
          <mc:Choice Requires="wps">
            <w:drawing>
              <wp:anchor distT="0" distB="0" distL="114300" distR="114300" simplePos="0" relativeHeight="251658274" behindDoc="0" locked="0" layoutInCell="1" allowOverlap="1" wp14:anchorId="4FBE066A" wp14:editId="4E832CF5">
                <wp:simplePos x="0" y="0"/>
                <wp:positionH relativeFrom="column">
                  <wp:posOffset>5295900</wp:posOffset>
                </wp:positionH>
                <wp:positionV relativeFrom="paragraph">
                  <wp:posOffset>3848100</wp:posOffset>
                </wp:positionV>
                <wp:extent cx="575310" cy="2571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75310" cy="257175"/>
                        </a:xfrm>
                        <a:prstGeom prst="rect">
                          <a:avLst/>
                        </a:prstGeom>
                        <a:noFill/>
                        <a:ln w="6350">
                          <a:noFill/>
                        </a:ln>
                      </wps:spPr>
                      <wps:txbx>
                        <w:txbxContent>
                          <w:p w14:paraId="23F4D8E6" w14:textId="17F9FAAF" w:rsidR="0031073C" w:rsidRPr="001D7506" w:rsidRDefault="0031073C" w:rsidP="0090600D">
                            <w:pPr>
                              <w:rPr>
                                <w:b/>
                                <w:color w:val="1F497D" w:themeColor="text2"/>
                              </w:rPr>
                            </w:pPr>
                            <w:r w:rsidRPr="001D7506">
                              <w:rPr>
                                <w:b/>
                                <w:color w:val="1F497D" w:themeColor="text2"/>
                              </w:rPr>
                              <w:t>RM1</w:t>
                            </w:r>
                            <w:r>
                              <w:rPr>
                                <w:b/>
                                <w:color w:val="1F497D" w:themeColor="text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E066A" id="Text Box 19" o:spid="_x0000_s1044" type="#_x0000_t202" style="position:absolute;left:0;text-align:left;margin-left:417pt;margin-top:303pt;width:45.3pt;height:20.2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" filled="f" stroked="f" strokeweight=".5pt">
                <v:textbox>
                  <w:txbxContent>
                    <w:p w14:paraId="23F4D8E6" w14:textId="17F9FAAF" w:rsidR="0031073C" w:rsidRPr="001D7506" w:rsidRDefault="0031073C" w:rsidP="0090600D">
                      <w:pPr>
                        <w:rPr>
                          <w:b/>
                          <w:color w:val="1F497D" w:themeColor="text2"/>
                        </w:rPr>
                      </w:pPr>
                      <w:r w:rsidRPr="001D7506">
                        <w:rPr>
                          <w:b/>
                          <w:color w:val="1F497D" w:themeColor="text2"/>
                        </w:rPr>
                        <w:t>RM1</w:t>
                      </w:r>
                      <w:r>
                        <w:rPr>
                          <w:b/>
                          <w:color w:val="1F497D" w:themeColor="text2"/>
                        </w:rPr>
                        <w:t>3</w:t>
                      </w:r>
                    </w:p>
                  </w:txbxContent>
                </v:textbox>
              </v:shape>
            </w:pict>
          </mc:Fallback>
        </mc:AlternateContent>
      </w:r>
      <w:r w:rsidR="0090600D">
        <w:rPr>
          <w:noProof/>
        </w:rPr>
        <mc:AlternateContent>
          <mc:Choice Requires="wps">
            <w:drawing>
              <wp:anchor distT="0" distB="0" distL="114300" distR="114300" simplePos="0" relativeHeight="251658262" behindDoc="0" locked="0" layoutInCell="1" allowOverlap="1" wp14:anchorId="12F9E9E0" wp14:editId="3493AD24">
                <wp:simplePos x="0" y="0"/>
                <wp:positionH relativeFrom="column">
                  <wp:posOffset>5505450</wp:posOffset>
                </wp:positionH>
                <wp:positionV relativeFrom="paragraph">
                  <wp:posOffset>2554605</wp:posOffset>
                </wp:positionV>
                <wp:extent cx="552450" cy="257175"/>
                <wp:effectExtent l="0" t="0" r="0" b="0"/>
                <wp:wrapNone/>
                <wp:docPr id="3" name="Text Box 3"/>
                <wp:cNvGraphicFramePr/>
                <a:graphic xmlns:a="http://schemas.openxmlformats.org/drawingml/2006/main">
                  <a:graphicData uri="http://schemas.microsoft.com/office/word/2010/wordprocessingShape">
                    <wps:wsp>
                      <wps:cNvSpPr txBox="1"/>
                      <wps:spPr>
                        <a:xfrm>
                          <a:off x="0" y="0"/>
                          <a:ext cx="552450" cy="257175"/>
                        </a:xfrm>
                        <a:prstGeom prst="rect">
                          <a:avLst/>
                        </a:prstGeom>
                        <a:noFill/>
                        <a:ln w="6350">
                          <a:noFill/>
                        </a:ln>
                      </wps:spPr>
                      <wps:txbx>
                        <w:txbxContent>
                          <w:p w14:paraId="42541934" w14:textId="4298E5BE" w:rsidR="0031073C" w:rsidRPr="001D7506" w:rsidRDefault="0031073C" w:rsidP="001D7506">
                            <w:pPr>
                              <w:rPr>
                                <w:b/>
                                <w:color w:val="1F497D" w:themeColor="text2"/>
                              </w:rPr>
                            </w:pPr>
                            <w:r w:rsidRPr="001D7506">
                              <w:rPr>
                                <w:b/>
                                <w:color w:val="1F497D" w:themeColor="text2"/>
                              </w:rPr>
                              <w:t>RM1</w:t>
                            </w:r>
                            <w:r>
                              <w:rPr>
                                <w:b/>
                                <w:color w:val="1F497D" w:themeColor="text2"/>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9E9E0" id="Text Box 3" o:spid="_x0000_s1045" type="#_x0000_t202" style="position:absolute;left:0;text-align:left;margin-left:433.5pt;margin-top:201.15pt;width:43.5pt;height:20.2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" filled="f" stroked="f" strokeweight=".5pt">
                <v:textbox>
                  <w:txbxContent>
                    <w:p w14:paraId="42541934" w14:textId="4298E5BE" w:rsidR="0031073C" w:rsidRPr="001D7506" w:rsidRDefault="0031073C" w:rsidP="001D7506">
                      <w:pPr>
                        <w:rPr>
                          <w:b/>
                          <w:color w:val="1F497D" w:themeColor="text2"/>
                        </w:rPr>
                      </w:pPr>
                      <w:r w:rsidRPr="001D7506">
                        <w:rPr>
                          <w:b/>
                          <w:color w:val="1F497D" w:themeColor="text2"/>
                        </w:rPr>
                        <w:t>RM1</w:t>
                      </w:r>
                      <w:r>
                        <w:rPr>
                          <w:b/>
                          <w:color w:val="1F497D" w:themeColor="text2"/>
                        </w:rPr>
                        <w:t>8</w:t>
                      </w:r>
                    </w:p>
                  </w:txbxContent>
                </v:textbox>
              </v:shape>
            </w:pict>
          </mc:Fallback>
        </mc:AlternateContent>
      </w:r>
      <w:r w:rsidR="008159E0">
        <w:rPr>
          <w:noProof/>
        </w:rPr>
        <mc:AlternateContent>
          <mc:Choice Requires="wps">
            <w:drawing>
              <wp:anchor distT="0" distB="0" distL="114300" distR="114300" simplePos="0" relativeHeight="251658272" behindDoc="0" locked="0" layoutInCell="1" allowOverlap="1" wp14:anchorId="5710642E" wp14:editId="66ED23F3">
                <wp:simplePos x="0" y="0"/>
                <wp:positionH relativeFrom="column">
                  <wp:posOffset>7381875</wp:posOffset>
                </wp:positionH>
                <wp:positionV relativeFrom="paragraph">
                  <wp:posOffset>1165224</wp:posOffset>
                </wp:positionV>
                <wp:extent cx="361950" cy="217805"/>
                <wp:effectExtent l="0" t="0" r="19050" b="10795"/>
                <wp:wrapNone/>
                <wp:docPr id="15" name="Bent Arrow 15"/>
                <wp:cNvGraphicFramePr/>
                <a:graphic xmlns:a="http://schemas.openxmlformats.org/drawingml/2006/main">
                  <a:graphicData uri="http://schemas.microsoft.com/office/word/2010/wordprocessingShape">
                    <wps:wsp>
                      <wps:cNvSpPr/>
                      <wps:spPr>
                        <a:xfrm rot="10800000">
                          <a:off x="0" y="0"/>
                          <a:ext cx="361950" cy="21780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659DF" id="Bent Arrow 15" o:spid="_x0000_s1026" style="position:absolute;margin-left:581.25pt;margin-top:91.75pt;width:28.5pt;height:17.15pt;rotation:180;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1950,217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" path="m,217805l,122515c,69888,42663,27225,95290,27225r212209,1l307499,r54451,54451l307499,108903r,-27226l95290,81677v-22554,,-40838,18284,-40838,40838c54452,154278,54451,186042,54451,217805l,217805xe" fillcolor="#4f81bd [3204]" strokecolor="#243f60 [1604]" strokeweight="2pt">
                <v:path arrowok="t" o:connecttype="custom" o:connectlocs="0,217805;0,122515;95290,27225;307499,27226;307499,0;361950,54451;307499,108903;307499,81677;95290,81677;54452,122515;54451,217805;0,217805" o:connectangles="0,0,0,0,0,0,0,0,0,0,0,0"/>
              </v:shape>
            </w:pict>
          </mc:Fallback>
        </mc:AlternateContent>
      </w:r>
      <w:r w:rsidR="008159E0">
        <w:rPr>
          <w:noProof/>
        </w:rPr>
        <mc:AlternateContent>
          <mc:Choice Requires="wps">
            <w:drawing>
              <wp:anchor distT="0" distB="0" distL="114300" distR="114300" simplePos="0" relativeHeight="251658273" behindDoc="0" locked="0" layoutInCell="1" allowOverlap="1" wp14:anchorId="359F8FB7" wp14:editId="1DDDAFE7">
                <wp:simplePos x="0" y="0"/>
                <wp:positionH relativeFrom="column">
                  <wp:posOffset>7385685</wp:posOffset>
                </wp:positionH>
                <wp:positionV relativeFrom="paragraph">
                  <wp:posOffset>716280</wp:posOffset>
                </wp:positionV>
                <wp:extent cx="361950" cy="180975"/>
                <wp:effectExtent l="0" t="0" r="19050" b="28575"/>
                <wp:wrapNone/>
                <wp:docPr id="16" name="Bent Arrow 16"/>
                <wp:cNvGraphicFramePr/>
                <a:graphic xmlns:a="http://schemas.openxmlformats.org/drawingml/2006/main">
                  <a:graphicData uri="http://schemas.microsoft.com/office/word/2010/wordprocessingShape">
                    <wps:wsp>
                      <wps:cNvSpPr/>
                      <wps:spPr>
                        <a:xfrm flipH="1">
                          <a:off x="0" y="0"/>
                          <a:ext cx="361950" cy="18097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600461" id="Bent Arrow 16" o:spid="_x0000_s1026" style="position:absolute;margin-left:581.55pt;margin-top:56.4pt;width:28.5pt;height:14.25pt;flip:x;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1950,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" path="m,180975l,101798c,58070,35449,22621,79177,22621r237529,1l316706,r45244,45244l316706,90488r,-22622l79177,67866v-18741,,-33933,15192,-33933,33933l45244,180975,,180975xe" fillcolor="#4f81bd [3204]" strokecolor="#243f60 [1604]" strokeweight="2pt">
                <v:path arrowok="t" o:connecttype="custom" o:connectlocs="0,180975;0,101798;79177,22621;316706,22622;316706,0;361950,45244;316706,90488;316706,67866;79177,67866;45244,101799;45244,180975;0,180975" o:connectangles="0,0,0,0,0,0,0,0,0,0,0,0"/>
              </v:shape>
            </w:pict>
          </mc:Fallback>
        </mc:AlternateContent>
      </w:r>
      <w:r w:rsidR="008159E0">
        <w:rPr>
          <w:noProof/>
        </w:rPr>
        <mc:AlternateContent>
          <mc:Choice Requires="wps">
            <w:drawing>
              <wp:anchor distT="0" distB="0" distL="114300" distR="114300" simplePos="0" relativeHeight="251658271" behindDoc="0" locked="0" layoutInCell="1" allowOverlap="1" wp14:anchorId="2EB63340" wp14:editId="5B5AD527">
                <wp:simplePos x="0" y="0"/>
                <wp:positionH relativeFrom="column">
                  <wp:posOffset>7496175</wp:posOffset>
                </wp:positionH>
                <wp:positionV relativeFrom="paragraph">
                  <wp:posOffset>849630</wp:posOffset>
                </wp:positionV>
                <wp:extent cx="542925" cy="2667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42925" cy="266700"/>
                        </a:xfrm>
                        <a:prstGeom prst="rect">
                          <a:avLst/>
                        </a:prstGeom>
                        <a:noFill/>
                        <a:ln w="6350">
                          <a:noFill/>
                        </a:ln>
                      </wps:spPr>
                      <wps:txbx>
                        <w:txbxContent>
                          <w:p w14:paraId="415451E9" w14:textId="31F2820A" w:rsidR="0031073C" w:rsidRPr="001D7506" w:rsidRDefault="0031073C" w:rsidP="008159E0">
                            <w:pPr>
                              <w:rPr>
                                <w:b/>
                                <w:color w:val="1F497D" w:themeColor="text2"/>
                              </w:rPr>
                            </w:pPr>
                            <w:r>
                              <w:rPr>
                                <w:b/>
                                <w:color w:val="1F497D" w:themeColor="text2"/>
                              </w:rPr>
                              <w:t>RM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63340" id="Text Box 14" o:spid="_x0000_s1046" type="#_x0000_t202" style="position:absolute;left:0;text-align:left;margin-left:590.25pt;margin-top:66.9pt;width:42.75pt;height:21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" filled="f" stroked="f" strokeweight=".5pt">
                <v:textbox>
                  <w:txbxContent>
                    <w:p w14:paraId="415451E9" w14:textId="31F2820A" w:rsidR="0031073C" w:rsidRPr="001D7506" w:rsidRDefault="0031073C" w:rsidP="008159E0">
                      <w:pPr>
                        <w:rPr>
                          <w:b/>
                          <w:color w:val="1F497D" w:themeColor="text2"/>
                        </w:rPr>
                      </w:pPr>
                      <w:r>
                        <w:rPr>
                          <w:b/>
                          <w:color w:val="1F497D" w:themeColor="text2"/>
                        </w:rPr>
                        <w:t>RM12</w:t>
                      </w:r>
                    </w:p>
                  </w:txbxContent>
                </v:textbox>
              </v:shape>
            </w:pict>
          </mc:Fallback>
        </mc:AlternateContent>
      </w:r>
      <w:r w:rsidR="00560CF7">
        <w:rPr>
          <w:noProof/>
        </w:rPr>
        <mc:AlternateContent>
          <mc:Choice Requires="wps">
            <w:drawing>
              <wp:anchor distT="0" distB="0" distL="114300" distR="114300" simplePos="0" relativeHeight="251658269" behindDoc="0" locked="0" layoutInCell="1" allowOverlap="1" wp14:anchorId="6BBFC7D9" wp14:editId="6517E4E8">
                <wp:simplePos x="0" y="0"/>
                <wp:positionH relativeFrom="column">
                  <wp:posOffset>7458075</wp:posOffset>
                </wp:positionH>
                <wp:positionV relativeFrom="paragraph">
                  <wp:posOffset>2202180</wp:posOffset>
                </wp:positionV>
                <wp:extent cx="285750" cy="45719"/>
                <wp:effectExtent l="0" t="0" r="19050" b="12065"/>
                <wp:wrapNone/>
                <wp:docPr id="12" name="Left Arrow 12"/>
                <wp:cNvGraphicFramePr/>
                <a:graphic xmlns:a="http://schemas.openxmlformats.org/drawingml/2006/main">
                  <a:graphicData uri="http://schemas.microsoft.com/office/word/2010/wordprocessingShape">
                    <wps:wsp>
                      <wps:cNvSpPr/>
                      <wps:spPr>
                        <a:xfrm rot="10800000" flipV="1">
                          <a:off x="0" y="0"/>
                          <a:ext cx="28575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8F88E3" id="Left Arrow 12" o:spid="_x0000_s1026" type="#_x0000_t66" style="position:absolute;margin-left:587.25pt;margin-top:173.4pt;width:22.5pt;height:3.6pt;rotation:180;flip:y;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" adj="1728" fillcolor="#4f81bd [3204]" strokecolor="#243f60 [1604]" strokeweight="2pt"/>
            </w:pict>
          </mc:Fallback>
        </mc:AlternateContent>
      </w:r>
      <w:r w:rsidR="00560CF7">
        <w:rPr>
          <w:noProof/>
        </w:rPr>
        <mc:AlternateContent>
          <mc:Choice Requires="wps">
            <w:drawing>
              <wp:anchor distT="0" distB="0" distL="114300" distR="114300" simplePos="0" relativeHeight="251658270" behindDoc="0" locked="0" layoutInCell="1" allowOverlap="1" wp14:anchorId="667F9568" wp14:editId="12234A48">
                <wp:simplePos x="0" y="0"/>
                <wp:positionH relativeFrom="column">
                  <wp:posOffset>6895465</wp:posOffset>
                </wp:positionH>
                <wp:positionV relativeFrom="paragraph">
                  <wp:posOffset>2163445</wp:posOffset>
                </wp:positionV>
                <wp:extent cx="153035" cy="153035"/>
                <wp:effectExtent l="0" t="0" r="18415" b="18415"/>
                <wp:wrapNone/>
                <wp:docPr id="13" name="Bent Arrow 13"/>
                <wp:cNvGraphicFramePr/>
                <a:graphic xmlns:a="http://schemas.openxmlformats.org/drawingml/2006/main">
                  <a:graphicData uri="http://schemas.microsoft.com/office/word/2010/wordprocessingShape">
                    <wps:wsp>
                      <wps:cNvSpPr/>
                      <wps:spPr>
                        <a:xfrm rot="5400000" flipV="1">
                          <a:off x="0" y="0"/>
                          <a:ext cx="153035" cy="15303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DCB87" id="Bent Arrow 13" o:spid="_x0000_s1026" style="position:absolute;margin-left:542.95pt;margin-top:170.35pt;width:12.05pt;height:12.05pt;rotation:-90;flip:y;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53035,153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" path="m,153035l,86082c,49105,29976,19129,66953,19129r47823,l114776,r38259,38259l114776,76518r,-19130l66953,57388v-15847,,-28694,12847,-28694,28694l38259,153035,,153035xe" fillcolor="#4f81bd [3204]" strokecolor="#243f60 [1604]" strokeweight="2pt">
                <v:path arrowok="t" o:connecttype="custom" o:connectlocs="0,153035;0,86082;66953,19129;114776,19129;114776,0;153035,38259;114776,76518;114776,57388;66953,57388;38259,86082;38259,153035;0,153035" o:connectangles="0,0,0,0,0,0,0,0,0,0,0,0"/>
              </v:shape>
            </w:pict>
          </mc:Fallback>
        </mc:AlternateContent>
      </w:r>
      <w:r w:rsidR="00560CF7">
        <w:rPr>
          <w:noProof/>
        </w:rPr>
        <mc:AlternateContent>
          <mc:Choice Requires="wps">
            <w:drawing>
              <wp:anchor distT="0" distB="0" distL="114300" distR="114300" simplePos="0" relativeHeight="251658268" behindDoc="0" locked="0" layoutInCell="1" allowOverlap="1" wp14:anchorId="6D40F023" wp14:editId="12A2B33F">
                <wp:simplePos x="0" y="0"/>
                <wp:positionH relativeFrom="column">
                  <wp:posOffset>6976110</wp:posOffset>
                </wp:positionH>
                <wp:positionV relativeFrom="paragraph">
                  <wp:posOffset>2087880</wp:posOffset>
                </wp:positionV>
                <wp:extent cx="575310" cy="2667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75310" cy="266700"/>
                        </a:xfrm>
                        <a:prstGeom prst="rect">
                          <a:avLst/>
                        </a:prstGeom>
                        <a:noFill/>
                        <a:ln w="6350">
                          <a:noFill/>
                        </a:ln>
                      </wps:spPr>
                      <wps:txbx>
                        <w:txbxContent>
                          <w:p w14:paraId="0EDC5D7D" w14:textId="1F203008" w:rsidR="0031073C" w:rsidRPr="001D7506" w:rsidRDefault="0031073C" w:rsidP="00560CF7">
                            <w:pPr>
                              <w:rPr>
                                <w:b/>
                                <w:color w:val="1F497D" w:themeColor="text2"/>
                              </w:rPr>
                            </w:pPr>
                            <w:r>
                              <w:rPr>
                                <w:b/>
                                <w:color w:val="1F497D" w:themeColor="text2"/>
                              </w:rPr>
                              <w:t>RM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40F023" id="Text Box 11" o:spid="_x0000_s1047" type="#_x0000_t202" style="position:absolute;left:0;text-align:left;margin-left:549.3pt;margin-top:164.4pt;width:45.3pt;height:21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" filled="f" stroked="f" strokeweight=".5pt">
                <v:textbox>
                  <w:txbxContent>
                    <w:p w14:paraId="0EDC5D7D" w14:textId="1F203008" w:rsidR="0031073C" w:rsidRPr="001D7506" w:rsidRDefault="0031073C" w:rsidP="00560CF7">
                      <w:pPr>
                        <w:rPr>
                          <w:b/>
                          <w:color w:val="1F497D" w:themeColor="text2"/>
                        </w:rPr>
                      </w:pPr>
                      <w:r>
                        <w:rPr>
                          <w:b/>
                          <w:color w:val="1F497D" w:themeColor="text2"/>
                        </w:rPr>
                        <w:t>RM14</w:t>
                      </w:r>
                    </w:p>
                  </w:txbxContent>
                </v:textbox>
              </v:shape>
            </w:pict>
          </mc:Fallback>
        </mc:AlternateContent>
      </w:r>
      <w:r w:rsidR="00560CF7">
        <w:rPr>
          <w:noProof/>
        </w:rPr>
        <mc:AlternateContent>
          <mc:Choice Requires="wps">
            <w:drawing>
              <wp:anchor distT="0" distB="0" distL="114300" distR="114300" simplePos="0" relativeHeight="251658267" behindDoc="0" locked="0" layoutInCell="1" allowOverlap="1" wp14:anchorId="4C42C84D" wp14:editId="53B38722">
                <wp:simplePos x="0" y="0"/>
                <wp:positionH relativeFrom="column">
                  <wp:posOffset>5724525</wp:posOffset>
                </wp:positionH>
                <wp:positionV relativeFrom="paragraph">
                  <wp:posOffset>1059179</wp:posOffset>
                </wp:positionV>
                <wp:extent cx="314325" cy="428625"/>
                <wp:effectExtent l="0" t="0" r="28575" b="28575"/>
                <wp:wrapNone/>
                <wp:docPr id="9" name="Bent Arrow 9"/>
                <wp:cNvGraphicFramePr/>
                <a:graphic xmlns:a="http://schemas.openxmlformats.org/drawingml/2006/main">
                  <a:graphicData uri="http://schemas.microsoft.com/office/word/2010/wordprocessingShape">
                    <wps:wsp>
                      <wps:cNvSpPr/>
                      <wps:spPr>
                        <a:xfrm flipV="1">
                          <a:off x="0" y="0"/>
                          <a:ext cx="314325" cy="428625"/>
                        </a:xfrm>
                        <a:prstGeom prst="bentArrow">
                          <a:avLst>
                            <a:gd name="adj1" fmla="val 18750"/>
                            <a:gd name="adj2" fmla="val 25000"/>
                            <a:gd name="adj3" fmla="val 25000"/>
                            <a:gd name="adj4" fmla="val 375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9FD94" id="Bent Arrow 9" o:spid="_x0000_s1026" style="position:absolute;margin-left:450.75pt;margin-top:83.4pt;width:24.75pt;height:33.75pt;flip:y;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" path="m,428625l,166985c,101886,52773,49113,117872,49113r117872,l235744,r78581,78581l235744,157163r,-49114l117872,108049v-32549,,-58936,26387,-58936,58936l58936,428625,,428625xe" fillcolor="#4f81bd [3204]" strokecolor="#243f60 [1604]" strokeweight="2pt">
                <v:path arrowok="t" o:connecttype="custom" o:connectlocs="0,428625;0,166985;117872,49113;235744,49113;235744,0;314325,78581;235744,157163;235744,108049;117872,108049;58936,166985;58936,428625;0,428625" o:connectangles="0,0,0,0,0,0,0,0,0,0,0,0"/>
              </v:shape>
            </w:pict>
          </mc:Fallback>
        </mc:AlternateContent>
      </w:r>
      <w:r w:rsidR="00F32F1A">
        <w:rPr>
          <w:noProof/>
        </w:rPr>
        <mc:AlternateContent>
          <mc:Choice Requires="wps">
            <w:drawing>
              <wp:anchor distT="0" distB="0" distL="114300" distR="114300" simplePos="0" relativeHeight="251658260" behindDoc="0" locked="0" layoutInCell="1" allowOverlap="1" wp14:anchorId="2B384F78" wp14:editId="05A19214">
                <wp:simplePos x="0" y="0"/>
                <wp:positionH relativeFrom="column">
                  <wp:posOffset>5558790</wp:posOffset>
                </wp:positionH>
                <wp:positionV relativeFrom="paragraph">
                  <wp:posOffset>830580</wp:posOffset>
                </wp:positionV>
                <wp:extent cx="575310" cy="266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75310" cy="266700"/>
                        </a:xfrm>
                        <a:prstGeom prst="rect">
                          <a:avLst/>
                        </a:prstGeom>
                        <a:noFill/>
                        <a:ln w="6350">
                          <a:noFill/>
                        </a:ln>
                      </wps:spPr>
                      <wps:txbx>
                        <w:txbxContent>
                          <w:p w14:paraId="2D2BA0BE" w14:textId="1C32FCA7" w:rsidR="0031073C" w:rsidRPr="001D7506" w:rsidRDefault="0031073C">
                            <w:pPr>
                              <w:rPr>
                                <w:b/>
                                <w:color w:val="1F497D" w:themeColor="text2"/>
                              </w:rPr>
                            </w:pPr>
                            <w:r w:rsidRPr="001D7506">
                              <w:rPr>
                                <w:b/>
                                <w:color w:val="1F497D" w:themeColor="text2"/>
                              </w:rPr>
                              <w:t>RM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84F78" id="Text Box 1" o:spid="_x0000_s1048" type="#_x0000_t202" style="position:absolute;left:0;text-align:left;margin-left:437.7pt;margin-top:65.4pt;width:45.3pt;height:21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" filled="f" stroked="f" strokeweight=".5pt">
                <v:textbox>
                  <w:txbxContent>
                    <w:p w14:paraId="2D2BA0BE" w14:textId="1C32FCA7" w:rsidR="0031073C" w:rsidRPr="001D7506" w:rsidRDefault="0031073C">
                      <w:pPr>
                        <w:rPr>
                          <w:b/>
                          <w:color w:val="1F497D" w:themeColor="text2"/>
                        </w:rPr>
                      </w:pPr>
                      <w:r w:rsidRPr="001D7506">
                        <w:rPr>
                          <w:b/>
                          <w:color w:val="1F497D" w:themeColor="text2"/>
                        </w:rPr>
                        <w:t>RM16</w:t>
                      </w:r>
                    </w:p>
                  </w:txbxContent>
                </v:textbox>
              </v:shape>
            </w:pict>
          </mc:Fallback>
        </mc:AlternateContent>
      </w:r>
      <w:r w:rsidR="00F32F1A">
        <w:rPr>
          <w:noProof/>
        </w:rPr>
        <mc:AlternateContent>
          <mc:Choice Requires="wps">
            <w:drawing>
              <wp:anchor distT="0" distB="0" distL="114300" distR="114300" simplePos="0" relativeHeight="251658266" behindDoc="0" locked="0" layoutInCell="1" allowOverlap="1" wp14:anchorId="4F164868" wp14:editId="61FDB3ED">
                <wp:simplePos x="0" y="0"/>
                <wp:positionH relativeFrom="column">
                  <wp:posOffset>5772150</wp:posOffset>
                </wp:positionH>
                <wp:positionV relativeFrom="paragraph">
                  <wp:posOffset>582930</wp:posOffset>
                </wp:positionV>
                <wp:extent cx="247650" cy="133350"/>
                <wp:effectExtent l="0" t="0" r="19050" b="19050"/>
                <wp:wrapNone/>
                <wp:docPr id="8" name="Bent Arrow 8"/>
                <wp:cNvGraphicFramePr/>
                <a:graphic xmlns:a="http://schemas.openxmlformats.org/drawingml/2006/main">
                  <a:graphicData uri="http://schemas.microsoft.com/office/word/2010/wordprocessingShape">
                    <wps:wsp>
                      <wps:cNvSpPr/>
                      <wps:spPr>
                        <a:xfrm>
                          <a:off x="0" y="0"/>
                          <a:ext cx="247650" cy="13335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743B4A" id="Bent Arrow 8" o:spid="_x0000_s1026" style="position:absolute;margin-left:454.5pt;margin-top:45.9pt;width:19.5pt;height:10.5pt;z-index:251658266;visibility:visible;mso-wrap-style:square;mso-wrap-distance-left:9pt;mso-wrap-distance-top:0;mso-wrap-distance-right:9pt;mso-wrap-distance-bottom:0;mso-position-horizontal:absolute;mso-position-horizontal-relative:text;mso-position-vertical:absolute;mso-position-vertical-relative:text;v-text-anchor:middle" coordsize="247650,133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" path="m,133350l,75009c,42788,26120,16668,58341,16668r155972,1l214313,r33337,33338l214313,66675r,-16669l58341,50006v-13809,,-25003,11194,-25003,25003l33338,133350,,133350xe" fillcolor="#4f81bd [3204]" strokecolor="#243f60 [1604]" strokeweight="2pt">
                <v:path arrowok="t" o:connecttype="custom" o:connectlocs="0,133350;0,75009;58341,16668;214313,16669;214313,0;247650,33338;214313,66675;214313,50006;58341,50006;33338,75009;33338,133350;0,133350" o:connectangles="0,0,0,0,0,0,0,0,0,0,0,0"/>
              </v:shape>
            </w:pict>
          </mc:Fallback>
        </mc:AlternateContent>
      </w:r>
      <w:r w:rsidR="001D7506">
        <w:rPr>
          <w:noProof/>
        </w:rPr>
        <mc:AlternateContent>
          <mc:Choice Requires="wps">
            <w:drawing>
              <wp:anchor distT="0" distB="0" distL="114300" distR="114300" simplePos="0" relativeHeight="251658264" behindDoc="0" locked="0" layoutInCell="1" allowOverlap="1" wp14:anchorId="39C4BEF4" wp14:editId="2A047D1B">
                <wp:simplePos x="0" y="0"/>
                <wp:positionH relativeFrom="column">
                  <wp:posOffset>4772025</wp:posOffset>
                </wp:positionH>
                <wp:positionV relativeFrom="paragraph">
                  <wp:posOffset>3278505</wp:posOffset>
                </wp:positionV>
                <wp:extent cx="575310" cy="257175"/>
                <wp:effectExtent l="0" t="0" r="0" b="0"/>
                <wp:wrapNone/>
                <wp:docPr id="6" name="Text Box 6"/>
                <wp:cNvGraphicFramePr/>
                <a:graphic xmlns:a="http://schemas.openxmlformats.org/drawingml/2006/main">
                  <a:graphicData uri="http://schemas.microsoft.com/office/word/2010/wordprocessingShape">
                    <wps:wsp>
                      <wps:cNvSpPr txBox="1"/>
                      <wps:spPr>
                        <a:xfrm>
                          <a:off x="0" y="0"/>
                          <a:ext cx="575310" cy="257175"/>
                        </a:xfrm>
                        <a:prstGeom prst="rect">
                          <a:avLst/>
                        </a:prstGeom>
                        <a:noFill/>
                        <a:ln w="6350">
                          <a:noFill/>
                        </a:ln>
                      </wps:spPr>
                      <wps:txbx>
                        <w:txbxContent>
                          <w:p w14:paraId="3CEE6E10" w14:textId="3D4642A7" w:rsidR="0031073C" w:rsidRPr="001D7506" w:rsidRDefault="0031073C" w:rsidP="001D7506">
                            <w:pPr>
                              <w:rPr>
                                <w:b/>
                                <w:color w:val="1F497D" w:themeColor="text2"/>
                              </w:rPr>
                            </w:pPr>
                            <w:r w:rsidRPr="001D7506">
                              <w:rPr>
                                <w:b/>
                                <w:color w:val="1F497D" w:themeColor="text2"/>
                              </w:rPr>
                              <w:t>RM1</w:t>
                            </w:r>
                            <w:r>
                              <w:rPr>
                                <w:b/>
                                <w:color w:val="1F497D" w:themeColor="text2"/>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C4BEF4" id="Text Box 6" o:spid="_x0000_s1049" type="#_x0000_t202" style="position:absolute;left:0;text-align:left;margin-left:375.75pt;margin-top:258.15pt;width:45.3pt;height:20.2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" filled="f" stroked="f" strokeweight=".5pt">
                <v:textbox>
                  <w:txbxContent>
                    <w:p w14:paraId="3CEE6E10" w14:textId="3D4642A7" w:rsidR="0031073C" w:rsidRPr="001D7506" w:rsidRDefault="0031073C" w:rsidP="001D7506">
                      <w:pPr>
                        <w:rPr>
                          <w:b/>
                          <w:color w:val="1F497D" w:themeColor="text2"/>
                        </w:rPr>
                      </w:pPr>
                      <w:r w:rsidRPr="001D7506">
                        <w:rPr>
                          <w:b/>
                          <w:color w:val="1F497D" w:themeColor="text2"/>
                        </w:rPr>
                        <w:t>RM1</w:t>
                      </w:r>
                      <w:r>
                        <w:rPr>
                          <w:b/>
                          <w:color w:val="1F497D" w:themeColor="text2"/>
                        </w:rPr>
                        <w:t>9</w:t>
                      </w:r>
                    </w:p>
                  </w:txbxContent>
                </v:textbox>
              </v:shape>
            </w:pict>
          </mc:Fallback>
        </mc:AlternateContent>
      </w:r>
      <w:r w:rsidR="001D7506">
        <w:rPr>
          <w:noProof/>
        </w:rPr>
        <mc:AlternateContent>
          <mc:Choice Requires="wps">
            <w:drawing>
              <wp:anchor distT="0" distB="0" distL="114300" distR="114300" simplePos="0" relativeHeight="251658265" behindDoc="0" locked="0" layoutInCell="1" allowOverlap="1" wp14:anchorId="0317CA80" wp14:editId="4E646594">
                <wp:simplePos x="0" y="0"/>
                <wp:positionH relativeFrom="column">
                  <wp:posOffset>4648200</wp:posOffset>
                </wp:positionH>
                <wp:positionV relativeFrom="paragraph">
                  <wp:posOffset>3230880</wp:posOffset>
                </wp:positionV>
                <wp:extent cx="193040" cy="257175"/>
                <wp:effectExtent l="19050" t="19050" r="16510" b="47625"/>
                <wp:wrapNone/>
                <wp:docPr id="7" name="Left-Up Arrow 7"/>
                <wp:cNvGraphicFramePr/>
                <a:graphic xmlns:a="http://schemas.openxmlformats.org/drawingml/2006/main">
                  <a:graphicData uri="http://schemas.microsoft.com/office/word/2010/wordprocessingShape">
                    <wps:wsp>
                      <wps:cNvSpPr/>
                      <wps:spPr>
                        <a:xfrm>
                          <a:off x="0" y="0"/>
                          <a:ext cx="193040" cy="257175"/>
                        </a:xfrm>
                        <a:prstGeom prst="lef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E904F" id="Left-Up Arrow 7" o:spid="_x0000_s1026" style="position:absolute;margin-left:366pt;margin-top:254.4pt;width:15.2pt;height:20.2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3040,25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" path="m,208915l48260,160655r,24130l120650,184785r,-136525l96520,48260,144780,r48260,48260l168910,48260r,184785l48260,233045r,24130l,208915xe" fillcolor="#4f81bd [3204]" strokecolor="#243f60 [1604]" strokeweight="2pt">
                <v:path arrowok="t" o:connecttype="custom" o:connectlocs="0,208915;48260,160655;48260,184785;120650,184785;120650,48260;96520,48260;144780,0;193040,48260;168910,48260;168910,233045;48260,233045;48260,257175;0,208915" o:connectangles="0,0,0,0,0,0,0,0,0,0,0,0,0"/>
              </v:shape>
            </w:pict>
          </mc:Fallback>
        </mc:AlternateContent>
      </w:r>
      <w:r w:rsidR="001D7506">
        <w:rPr>
          <w:noProof/>
        </w:rPr>
        <mc:AlternateContent>
          <mc:Choice Requires="wps">
            <w:drawing>
              <wp:anchor distT="0" distB="0" distL="114300" distR="114300" simplePos="0" relativeHeight="251658263" behindDoc="0" locked="0" layoutInCell="1" allowOverlap="1" wp14:anchorId="4918D47F" wp14:editId="7419934A">
                <wp:simplePos x="0" y="0"/>
                <wp:positionH relativeFrom="column">
                  <wp:posOffset>5939790</wp:posOffset>
                </wp:positionH>
                <wp:positionV relativeFrom="paragraph">
                  <wp:posOffset>2554605</wp:posOffset>
                </wp:positionV>
                <wp:extent cx="270510" cy="266700"/>
                <wp:effectExtent l="0" t="0" r="0" b="0"/>
                <wp:wrapNone/>
                <wp:docPr id="5" name="Quad Arrow 5"/>
                <wp:cNvGraphicFramePr/>
                <a:graphic xmlns:a="http://schemas.openxmlformats.org/drawingml/2006/main">
                  <a:graphicData uri="http://schemas.microsoft.com/office/word/2010/wordprocessingShape">
                    <wps:wsp>
                      <wps:cNvSpPr/>
                      <wps:spPr>
                        <a:xfrm>
                          <a:off x="0" y="0"/>
                          <a:ext cx="270510" cy="266700"/>
                        </a:xfrm>
                        <a:prstGeom prst="quadArrow">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DDE789" id="Quad Arrow 5" o:spid="_x0000_s1026" style="position:absolute;margin-left:467.7pt;margin-top:201.15pt;width:21.3pt;height:21pt;z-index:251658263;visibility:visible;mso-wrap-style:square;mso-wrap-distance-left:9pt;mso-wrap-distance-top:0;mso-wrap-distance-right:9pt;mso-wrap-distance-bottom:0;mso-position-horizontal:absolute;mso-position-horizontal-relative:text;mso-position-vertical:absolute;mso-position-vertical-relative:text;v-text-anchor:middle" coordsize="270510,266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" path="m,133350l60008,73343r,30003l105251,103346r,-43338l75248,60008,135255,r60008,60008l165259,60008r,43338l210503,103346r,-30003l270510,133350r-60007,60008l210503,163354r-45244,l165259,206693r30004,l135255,266700,75248,206693r30003,l105251,163354r-45243,l60008,193358,,133350xe" fillcolor="#1f497d [3215]" stroked="f" strokeweight="2pt">
                <v:path arrowok="t" o:connecttype="custom" o:connectlocs="0,133350;60008,73343;60008,103346;105251,103346;105251,60008;75248,60008;135255,0;195263,60008;165259,60008;165259,103346;210503,103346;210503,73343;270510,133350;210503,193358;210503,163354;165259,163354;165259,206693;195263,206693;135255,266700;75248,206693;105251,206693;105251,163354;60008,163354;60008,193358;0,133350" o:connectangles="0,0,0,0,0,0,0,0,0,0,0,0,0,0,0,0,0,0,0,0,0,0,0,0,0"/>
              </v:shape>
            </w:pict>
          </mc:Fallback>
        </mc:AlternateContent>
      </w:r>
      <w:r w:rsidR="001D7506">
        <w:rPr>
          <w:noProof/>
        </w:rPr>
        <mc:AlternateContent>
          <mc:Choice Requires="wps">
            <w:drawing>
              <wp:anchor distT="0" distB="0" distL="114300" distR="114300" simplePos="0" relativeHeight="251658261" behindDoc="0" locked="0" layoutInCell="1" allowOverlap="1" wp14:anchorId="6ED9B478" wp14:editId="793320AB">
                <wp:simplePos x="0" y="0"/>
                <wp:positionH relativeFrom="column">
                  <wp:posOffset>5505449</wp:posOffset>
                </wp:positionH>
                <wp:positionV relativeFrom="paragraph">
                  <wp:posOffset>754380</wp:posOffset>
                </wp:positionV>
                <wp:extent cx="257175" cy="114300"/>
                <wp:effectExtent l="0" t="0" r="28575" b="19050"/>
                <wp:wrapNone/>
                <wp:docPr id="2" name="Left Arrow 2"/>
                <wp:cNvGraphicFramePr/>
                <a:graphic xmlns:a="http://schemas.openxmlformats.org/drawingml/2006/main">
                  <a:graphicData uri="http://schemas.microsoft.com/office/word/2010/wordprocessingShape">
                    <wps:wsp>
                      <wps:cNvSpPr/>
                      <wps:spPr>
                        <a:xfrm>
                          <a:off x="0" y="0"/>
                          <a:ext cx="257175" cy="1143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72122" id="Left Arrow 2" o:spid="_x0000_s1026" type="#_x0000_t66" style="position:absolute;margin-left:433.5pt;margin-top:59.4pt;width:20.25pt;height:9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" adj="4800" fillcolor="#4f81bd [3204]" strokecolor="#243f60 [1604]" strokeweight="2pt"/>
            </w:pict>
          </mc:Fallback>
        </mc:AlternateContent>
      </w:r>
      <w:r w:rsidR="00D316A6">
        <w:rPr>
          <w:noProof/>
        </w:rPr>
        <mc:AlternateContent>
          <mc:Choice Requires="wps">
            <w:drawing>
              <wp:anchor distT="0" distB="0" distL="114300" distR="114300" simplePos="0" relativeHeight="251658259" behindDoc="0" locked="0" layoutInCell="1" allowOverlap="1" wp14:anchorId="359B7DEC" wp14:editId="27C783C3">
                <wp:simplePos x="0" y="0"/>
                <wp:positionH relativeFrom="column">
                  <wp:posOffset>4067503</wp:posOffset>
                </wp:positionH>
                <wp:positionV relativeFrom="paragraph">
                  <wp:posOffset>-451354</wp:posOffset>
                </wp:positionV>
                <wp:extent cx="4382814" cy="488731"/>
                <wp:effectExtent l="0" t="0" r="0" b="6985"/>
                <wp:wrapNone/>
                <wp:docPr id="17" name="Text Box 17"/>
                <wp:cNvGraphicFramePr/>
                <a:graphic xmlns:a="http://schemas.openxmlformats.org/drawingml/2006/main">
                  <a:graphicData uri="http://schemas.microsoft.com/office/word/2010/wordprocessingShape">
                    <wps:wsp>
                      <wps:cNvSpPr txBox="1"/>
                      <wps:spPr>
                        <a:xfrm>
                          <a:off x="0" y="0"/>
                          <a:ext cx="4382814" cy="488731"/>
                        </a:xfrm>
                        <a:prstGeom prst="rect">
                          <a:avLst/>
                        </a:prstGeom>
                        <a:noFill/>
                        <a:ln w="6350">
                          <a:noFill/>
                        </a:ln>
                      </wps:spPr>
                      <wps:txbx>
                        <w:txbxContent>
                          <w:p w14:paraId="37A5FED4" w14:textId="77777777" w:rsidR="0031073C" w:rsidRPr="00D316A6" w:rsidRDefault="0031073C" w:rsidP="00D316A6">
                            <w:pPr>
                              <w:jc w:val="center"/>
                              <w:rPr>
                                <w:b/>
                                <w:sz w:val="36"/>
                              </w:rPr>
                            </w:pPr>
                            <w:r w:rsidRPr="00D316A6">
                              <w:rPr>
                                <w:b/>
                                <w:sz w:val="36"/>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B7DEC" id="Text Box 17" o:spid="_x0000_s1050" type="#_x0000_t202" style="position:absolute;left:0;text-align:left;margin-left:320.3pt;margin-top:-35.55pt;width:345.1pt;height:38.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" filled="f" stroked="f" strokeweight=".5pt">
                <v:textbox>
                  <w:txbxContent>
                    <w:p w14:paraId="37A5FED4" w14:textId="77777777" w:rsidR="0031073C" w:rsidRPr="00D316A6" w:rsidRDefault="0031073C" w:rsidP="00D316A6">
                      <w:pPr>
                        <w:jc w:val="center"/>
                        <w:rPr>
                          <w:b/>
                          <w:sz w:val="36"/>
                        </w:rPr>
                      </w:pPr>
                      <w:r w:rsidRPr="00D316A6">
                        <w:rPr>
                          <w:b/>
                          <w:sz w:val="36"/>
                        </w:rPr>
                        <w:t>MAP</w:t>
                      </w:r>
                    </w:p>
                  </w:txbxContent>
                </v:textbox>
              </v:shape>
            </w:pict>
          </mc:Fallback>
        </mc:AlternateContent>
      </w:r>
      <w:r w:rsidR="00D316A6">
        <w:rPr>
          <w:noProof/>
        </w:rPr>
        <mc:AlternateContent>
          <mc:Choice Requires="wps">
            <w:drawing>
              <wp:anchor distT="0" distB="0" distL="114300" distR="114300" simplePos="0" relativeHeight="251658258" behindDoc="0" locked="0" layoutInCell="1" allowOverlap="1" wp14:anchorId="48C1BDFD" wp14:editId="4BA26F72">
                <wp:simplePos x="0" y="0"/>
                <wp:positionH relativeFrom="column">
                  <wp:posOffset>6794204</wp:posOffset>
                </wp:positionH>
                <wp:positionV relativeFrom="paragraph">
                  <wp:posOffset>478465</wp:posOffset>
                </wp:positionV>
                <wp:extent cx="404038" cy="287079"/>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55E8C2D0" w14:textId="77777777" w:rsidR="0031073C" w:rsidRPr="00461A8D" w:rsidRDefault="0031073C" w:rsidP="00D316A6">
                            <w:pPr>
                              <w:rPr>
                                <w:b/>
                                <w:color w:val="FF33CC"/>
                                <w:sz w:val="24"/>
                              </w:rPr>
                            </w:pPr>
                            <w:r w:rsidRPr="00461A8D">
                              <w:rPr>
                                <w:b/>
                                <w:color w:val="FF33CC"/>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C1BDFD" id="Text Box 18" o:spid="_x0000_s1051" type="#_x0000_t202" style="position:absolute;left:0;text-align:left;margin-left:535pt;margin-top:37.65pt;width:31.8pt;height:22.6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" filled="f" stroked="f" strokeweight=".5pt">
                <v:textbox>
                  <w:txbxContent>
                    <w:p w14:paraId="55E8C2D0" w14:textId="77777777" w:rsidR="0031073C" w:rsidRPr="00461A8D" w:rsidRDefault="0031073C" w:rsidP="00D316A6">
                      <w:pPr>
                        <w:rPr>
                          <w:b/>
                          <w:color w:val="FF33CC"/>
                          <w:sz w:val="24"/>
                        </w:rPr>
                      </w:pPr>
                      <w:r w:rsidRPr="00461A8D">
                        <w:rPr>
                          <w:b/>
                          <w:color w:val="FF33CC"/>
                          <w:sz w:val="24"/>
                        </w:rPr>
                        <w:t>^</w:t>
                      </w:r>
                    </w:p>
                  </w:txbxContent>
                </v:textbox>
              </v:shape>
            </w:pict>
          </mc:Fallback>
        </mc:AlternateContent>
      </w:r>
      <w:r w:rsidR="00D316A6">
        <w:rPr>
          <w:noProof/>
        </w:rPr>
        <mc:AlternateContent>
          <mc:Choice Requires="wps">
            <w:drawing>
              <wp:anchor distT="0" distB="0" distL="114300" distR="114300" simplePos="0" relativeHeight="251658257" behindDoc="0" locked="0" layoutInCell="1" allowOverlap="1" wp14:anchorId="319A4EC4" wp14:editId="07CC93B1">
                <wp:simplePos x="0" y="0"/>
                <wp:positionH relativeFrom="column">
                  <wp:posOffset>6827328</wp:posOffset>
                </wp:positionH>
                <wp:positionV relativeFrom="paragraph">
                  <wp:posOffset>1254583</wp:posOffset>
                </wp:positionV>
                <wp:extent cx="404038" cy="287079"/>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0CEC176B" w14:textId="77777777" w:rsidR="0031073C" w:rsidRPr="00104834" w:rsidRDefault="0031073C" w:rsidP="00D316A6">
                            <w:pPr>
                              <w:rPr>
                                <w:b/>
                                <w:sz w:val="24"/>
                              </w:rPr>
                            </w:pPr>
                            <w:r w:rsidRPr="00104834">
                              <w:rPr>
                                <w:b/>
                                <w:color w:val="E36C0A" w:themeColor="accent6" w:themeShade="BF"/>
                                <w:sz w:val="24"/>
                              </w:rPr>
                              <w:t>*</w:t>
                            </w:r>
                            <w:r>
                              <w:rPr>
                                <w:b/>
                                <w:color w:val="7030A0"/>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9A4EC4" id="Text Box 21" o:spid="_x0000_s1052" type="#_x0000_t202" style="position:absolute;left:0;text-align:left;margin-left:537.6pt;margin-top:98.8pt;width:31.8pt;height:22.6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" filled="f" stroked="f" strokeweight=".5pt">
                <v:textbox>
                  <w:txbxContent>
                    <w:p w14:paraId="0CEC176B" w14:textId="77777777" w:rsidR="0031073C" w:rsidRPr="00104834" w:rsidRDefault="0031073C" w:rsidP="00D316A6">
                      <w:pPr>
                        <w:rPr>
                          <w:b/>
                          <w:sz w:val="24"/>
                        </w:rPr>
                      </w:pPr>
                      <w:r w:rsidRPr="00104834">
                        <w:rPr>
                          <w:b/>
                          <w:color w:val="E36C0A" w:themeColor="accent6" w:themeShade="BF"/>
                          <w:sz w:val="24"/>
                        </w:rPr>
                        <w:t>*</w:t>
                      </w:r>
                      <w:r>
                        <w:rPr>
                          <w:b/>
                          <w:color w:val="7030A0"/>
                          <w:sz w:val="24"/>
                        </w:rPr>
                        <w:t xml:space="preserve"> </w:t>
                      </w:r>
                    </w:p>
                  </w:txbxContent>
                </v:textbox>
              </v:shape>
            </w:pict>
          </mc:Fallback>
        </mc:AlternateContent>
      </w:r>
      <w:r w:rsidR="00D316A6">
        <w:rPr>
          <w:noProof/>
        </w:rPr>
        <mc:AlternateContent>
          <mc:Choice Requires="wps">
            <w:drawing>
              <wp:anchor distT="0" distB="0" distL="114300" distR="114300" simplePos="0" relativeHeight="251658255" behindDoc="0" locked="0" layoutInCell="1" allowOverlap="1" wp14:anchorId="4E4AA2A6" wp14:editId="204EA0BC">
                <wp:simplePos x="0" y="0"/>
                <wp:positionH relativeFrom="column">
                  <wp:posOffset>8392160</wp:posOffset>
                </wp:positionH>
                <wp:positionV relativeFrom="paragraph">
                  <wp:posOffset>1591059</wp:posOffset>
                </wp:positionV>
                <wp:extent cx="404038" cy="287079"/>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5671E47B" w14:textId="77777777" w:rsidR="0031073C" w:rsidRPr="00E63B12" w:rsidRDefault="0031073C" w:rsidP="00D316A6">
                            <w:pPr>
                              <w:rPr>
                                <w:b/>
                                <w:sz w:val="24"/>
                              </w:rPr>
                            </w:pPr>
                            <w:r w:rsidRPr="00E63B12">
                              <w:rPr>
                                <w:b/>
                                <w:color w:val="7030A0"/>
                                <w:sz w:val="24"/>
                              </w:rPr>
                              <w:t>!</w:t>
                            </w:r>
                            <w:r>
                              <w:rPr>
                                <w:b/>
                                <w:color w:val="7030A0"/>
                                <w:sz w:val="24"/>
                              </w:rPr>
                              <w:t xml:space="preserve"> </w:t>
                            </w:r>
                            <w:r w:rsidRPr="00104834">
                              <w:rPr>
                                <w:b/>
                                <w:color w:val="FF33CC"/>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4AA2A6" id="Text Box 22" o:spid="_x0000_s1053" type="#_x0000_t202" style="position:absolute;left:0;text-align:left;margin-left:660.8pt;margin-top:125.3pt;width:31.8pt;height:22.6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" filled="f" stroked="f" strokeweight=".5pt">
                <v:textbox>
                  <w:txbxContent>
                    <w:p w14:paraId="5671E47B" w14:textId="77777777" w:rsidR="0031073C" w:rsidRPr="00E63B12" w:rsidRDefault="0031073C" w:rsidP="00D316A6">
                      <w:pPr>
                        <w:rPr>
                          <w:b/>
                          <w:sz w:val="24"/>
                        </w:rPr>
                      </w:pPr>
                      <w:r w:rsidRPr="00E63B12">
                        <w:rPr>
                          <w:b/>
                          <w:color w:val="7030A0"/>
                          <w:sz w:val="24"/>
                        </w:rPr>
                        <w:t>!</w:t>
                      </w:r>
                      <w:r>
                        <w:rPr>
                          <w:b/>
                          <w:color w:val="7030A0"/>
                          <w:sz w:val="24"/>
                        </w:rPr>
                        <w:t xml:space="preserve"> </w:t>
                      </w:r>
                      <w:r w:rsidRPr="00104834">
                        <w:rPr>
                          <w:b/>
                          <w:color w:val="FF33CC"/>
                          <w:sz w:val="24"/>
                        </w:rPr>
                        <w:t>^</w:t>
                      </w:r>
                    </w:p>
                  </w:txbxContent>
                </v:textbox>
              </v:shape>
            </w:pict>
          </mc:Fallback>
        </mc:AlternateContent>
      </w:r>
      <w:r w:rsidR="00D316A6">
        <w:rPr>
          <w:noProof/>
        </w:rPr>
        <mc:AlternateContent>
          <mc:Choice Requires="wps">
            <w:drawing>
              <wp:anchor distT="0" distB="0" distL="114300" distR="114300" simplePos="0" relativeHeight="251658256" behindDoc="0" locked="0" layoutInCell="1" allowOverlap="1" wp14:anchorId="03790B64" wp14:editId="55B6AC8E">
                <wp:simplePos x="0" y="0"/>
                <wp:positionH relativeFrom="column">
                  <wp:posOffset>3051027</wp:posOffset>
                </wp:positionH>
                <wp:positionV relativeFrom="paragraph">
                  <wp:posOffset>2732611</wp:posOffset>
                </wp:positionV>
                <wp:extent cx="404038" cy="287079"/>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2E972831" w14:textId="77777777" w:rsidR="0031073C" w:rsidRPr="00BF3119" w:rsidRDefault="0031073C" w:rsidP="00D316A6">
                            <w:pPr>
                              <w:rPr>
                                <w:b/>
                                <w:color w:val="FF33CC"/>
                                <w:sz w:val="24"/>
                              </w:rPr>
                            </w:pPr>
                            <w:r w:rsidRPr="00BF3119">
                              <w:rPr>
                                <w:b/>
                                <w:color w:val="FF33CC"/>
                                <w:sz w:val="24"/>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90B64" id="Text Box 23" o:spid="_x0000_s1054" type="#_x0000_t202" style="position:absolute;left:0;text-align:left;margin-left:240.25pt;margin-top:215.15pt;width:31.8pt;height:22.6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" filled="f" stroked="f" strokeweight=".5pt">
                <v:textbox>
                  <w:txbxContent>
                    <w:p w14:paraId="2E972831" w14:textId="77777777" w:rsidR="0031073C" w:rsidRPr="00BF3119" w:rsidRDefault="0031073C" w:rsidP="00D316A6">
                      <w:pPr>
                        <w:rPr>
                          <w:b/>
                          <w:color w:val="FF33CC"/>
                          <w:sz w:val="24"/>
                        </w:rPr>
                      </w:pPr>
                      <w:r w:rsidRPr="00BF3119">
                        <w:rPr>
                          <w:b/>
                          <w:color w:val="FF33CC"/>
                          <w:sz w:val="24"/>
                        </w:rPr>
                        <w:t>^ ^</w:t>
                      </w:r>
                    </w:p>
                  </w:txbxContent>
                </v:textbox>
              </v:shape>
            </w:pict>
          </mc:Fallback>
        </mc:AlternateContent>
      </w:r>
      <w:r w:rsidR="00D316A6">
        <w:rPr>
          <w:noProof/>
        </w:rPr>
        <mc:AlternateContent>
          <mc:Choice Requires="wps">
            <w:drawing>
              <wp:anchor distT="0" distB="0" distL="114300" distR="114300" simplePos="0" relativeHeight="251658254" behindDoc="0" locked="0" layoutInCell="1" allowOverlap="1" wp14:anchorId="5C06AA63" wp14:editId="06C379E6">
                <wp:simplePos x="0" y="0"/>
                <wp:positionH relativeFrom="column">
                  <wp:posOffset>6262370</wp:posOffset>
                </wp:positionH>
                <wp:positionV relativeFrom="paragraph">
                  <wp:posOffset>3295001</wp:posOffset>
                </wp:positionV>
                <wp:extent cx="499331" cy="222899"/>
                <wp:effectExtent l="0" t="0" r="0" b="5715"/>
                <wp:wrapNone/>
                <wp:docPr id="28" name="Text Box 28"/>
                <wp:cNvGraphicFramePr/>
                <a:graphic xmlns:a="http://schemas.openxmlformats.org/drawingml/2006/main">
                  <a:graphicData uri="http://schemas.microsoft.com/office/word/2010/wordprocessingShape">
                    <wps:wsp>
                      <wps:cNvSpPr txBox="1"/>
                      <wps:spPr>
                        <a:xfrm>
                          <a:off x="0" y="0"/>
                          <a:ext cx="499331" cy="222899"/>
                        </a:xfrm>
                        <a:prstGeom prst="rect">
                          <a:avLst/>
                        </a:prstGeom>
                        <a:noFill/>
                        <a:ln w="6350">
                          <a:noFill/>
                        </a:ln>
                      </wps:spPr>
                      <wps:txbx>
                        <w:txbxContent>
                          <w:p w14:paraId="75C99C51" w14:textId="77777777" w:rsidR="0031073C" w:rsidRPr="00897609" w:rsidRDefault="0031073C" w:rsidP="00D316A6">
                            <w:pPr>
                              <w:rPr>
                                <w:b/>
                                <w:color w:val="FF33CC"/>
                                <w:sz w:val="24"/>
                              </w:rPr>
                            </w:pPr>
                            <w:r w:rsidRPr="00897609">
                              <w:rPr>
                                <w:b/>
                                <w:color w:val="FF33CC"/>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6AA63" id="Text Box 28" o:spid="_x0000_s1055" type="#_x0000_t202" style="position:absolute;left:0;text-align:left;margin-left:493.1pt;margin-top:259.45pt;width:39.3pt;height:17.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" filled="f" stroked="f" strokeweight=".5pt">
                <v:textbox>
                  <w:txbxContent>
                    <w:p w14:paraId="75C99C51" w14:textId="77777777" w:rsidR="0031073C" w:rsidRPr="00897609" w:rsidRDefault="0031073C" w:rsidP="00D316A6">
                      <w:pPr>
                        <w:rPr>
                          <w:b/>
                          <w:color w:val="FF33CC"/>
                          <w:sz w:val="24"/>
                        </w:rPr>
                      </w:pPr>
                      <w:r w:rsidRPr="00897609">
                        <w:rPr>
                          <w:b/>
                          <w:color w:val="FF33CC"/>
                          <w:sz w:val="24"/>
                        </w:rPr>
                        <w:t>^</w:t>
                      </w:r>
                    </w:p>
                  </w:txbxContent>
                </v:textbox>
              </v:shape>
            </w:pict>
          </mc:Fallback>
        </mc:AlternateContent>
      </w:r>
      <w:r w:rsidR="00D316A6">
        <w:rPr>
          <w:noProof/>
        </w:rPr>
        <mc:AlternateContent>
          <mc:Choice Requires="wps">
            <w:drawing>
              <wp:anchor distT="0" distB="0" distL="114300" distR="114300" simplePos="0" relativeHeight="251658253" behindDoc="0" locked="0" layoutInCell="1" allowOverlap="1" wp14:anchorId="14282F8B" wp14:editId="64B4A9CE">
                <wp:simplePos x="0" y="0"/>
                <wp:positionH relativeFrom="column">
                  <wp:posOffset>5667153</wp:posOffset>
                </wp:positionH>
                <wp:positionV relativeFrom="paragraph">
                  <wp:posOffset>4475553</wp:posOffset>
                </wp:positionV>
                <wp:extent cx="404038" cy="287079"/>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6446B860" w14:textId="77777777" w:rsidR="0031073C" w:rsidRPr="00104834" w:rsidRDefault="0031073C" w:rsidP="00D316A6">
                            <w:pPr>
                              <w:rPr>
                                <w:b/>
                                <w:sz w:val="24"/>
                              </w:rPr>
                            </w:pPr>
                            <w:r w:rsidRPr="00104834">
                              <w:rPr>
                                <w:b/>
                                <w:color w:val="E36C0A" w:themeColor="accent6" w:themeShade="BF"/>
                                <w:sz w:val="24"/>
                              </w:rPr>
                              <w:t>*</w:t>
                            </w:r>
                            <w:r>
                              <w:rPr>
                                <w:b/>
                                <w:color w:val="7030A0"/>
                                <w:sz w:val="24"/>
                              </w:rPr>
                              <w:t xml:space="preserve"> </w:t>
                            </w:r>
                            <w:r w:rsidRPr="00104834">
                              <w:rPr>
                                <w:b/>
                                <w:color w:val="7030A0"/>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282F8B" id="Text Box 29" o:spid="_x0000_s1056" type="#_x0000_t202" style="position:absolute;left:0;text-align:left;margin-left:446.25pt;margin-top:352.4pt;width:31.8pt;height:22.6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" filled="f" stroked="f" strokeweight=".5pt">
                <v:textbox>
                  <w:txbxContent>
                    <w:p w14:paraId="6446B860" w14:textId="77777777" w:rsidR="0031073C" w:rsidRPr="00104834" w:rsidRDefault="0031073C" w:rsidP="00D316A6">
                      <w:pPr>
                        <w:rPr>
                          <w:b/>
                          <w:sz w:val="24"/>
                        </w:rPr>
                      </w:pPr>
                      <w:r w:rsidRPr="00104834">
                        <w:rPr>
                          <w:b/>
                          <w:color w:val="E36C0A" w:themeColor="accent6" w:themeShade="BF"/>
                          <w:sz w:val="24"/>
                        </w:rPr>
                        <w:t>*</w:t>
                      </w:r>
                      <w:r>
                        <w:rPr>
                          <w:b/>
                          <w:color w:val="7030A0"/>
                          <w:sz w:val="24"/>
                        </w:rPr>
                        <w:t xml:space="preserve"> </w:t>
                      </w:r>
                      <w:r w:rsidRPr="00104834">
                        <w:rPr>
                          <w:b/>
                          <w:color w:val="7030A0"/>
                          <w:sz w:val="24"/>
                        </w:rPr>
                        <w:t>!</w:t>
                      </w:r>
                    </w:p>
                  </w:txbxContent>
                </v:textbox>
              </v:shape>
            </w:pict>
          </mc:Fallback>
        </mc:AlternateContent>
      </w:r>
      <w:r w:rsidR="00D316A6">
        <w:rPr>
          <w:noProof/>
        </w:rPr>
        <mc:AlternateContent>
          <mc:Choice Requires="wps">
            <w:drawing>
              <wp:anchor distT="0" distB="0" distL="114300" distR="114300" simplePos="0" relativeHeight="251658252" behindDoc="0" locked="0" layoutInCell="1" allowOverlap="1" wp14:anchorId="01E33A87" wp14:editId="7C7E4F4A">
                <wp:simplePos x="0" y="0"/>
                <wp:positionH relativeFrom="column">
                  <wp:posOffset>4731045</wp:posOffset>
                </wp:positionH>
                <wp:positionV relativeFrom="paragraph">
                  <wp:posOffset>6346752</wp:posOffset>
                </wp:positionV>
                <wp:extent cx="796822" cy="360960"/>
                <wp:effectExtent l="0" t="0" r="0" b="1270"/>
                <wp:wrapNone/>
                <wp:docPr id="30" name="Text Box 30"/>
                <wp:cNvGraphicFramePr/>
                <a:graphic xmlns:a="http://schemas.openxmlformats.org/drawingml/2006/main">
                  <a:graphicData uri="http://schemas.microsoft.com/office/word/2010/wordprocessingShape">
                    <wps:wsp>
                      <wps:cNvSpPr txBox="1"/>
                      <wps:spPr>
                        <a:xfrm>
                          <a:off x="0" y="0"/>
                          <a:ext cx="796822" cy="360960"/>
                        </a:xfrm>
                        <a:prstGeom prst="rect">
                          <a:avLst/>
                        </a:prstGeom>
                        <a:noFill/>
                        <a:ln w="6350">
                          <a:noFill/>
                        </a:ln>
                      </wps:spPr>
                      <wps:txbx>
                        <w:txbxContent>
                          <w:p w14:paraId="38B81DA0" w14:textId="77777777" w:rsidR="0031073C" w:rsidRPr="00C37BB5" w:rsidRDefault="0031073C" w:rsidP="00D316A6">
                            <w:pPr>
                              <w:rPr>
                                <w:b/>
                                <w:sz w:val="24"/>
                              </w:rPr>
                            </w:pPr>
                            <w:r w:rsidRPr="00C37BB5">
                              <w:rPr>
                                <w:b/>
                                <w:color w:val="E36C0A" w:themeColor="accent6" w:themeShade="BF"/>
                                <w:sz w:val="24"/>
                              </w:rPr>
                              <w:t>*</w:t>
                            </w:r>
                            <w:r w:rsidRPr="00C37BB5">
                              <w:rPr>
                                <w:b/>
                                <w:color w:val="7030A0"/>
                                <w:sz w:val="24"/>
                              </w:rPr>
                              <w:t xml:space="preserve"> !</w:t>
                            </w:r>
                            <w:r w:rsidRPr="00C37BB5">
                              <w:rPr>
                                <w:b/>
                                <w:color w:val="FF33CC"/>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33A87" id="Text Box 30" o:spid="_x0000_s1057" type="#_x0000_t202" style="position:absolute;left:0;text-align:left;margin-left:372.5pt;margin-top:499.75pt;width:62.75pt;height:28.4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" filled="f" stroked="f" strokeweight=".5pt">
                <v:textbox>
                  <w:txbxContent>
                    <w:p w14:paraId="38B81DA0" w14:textId="77777777" w:rsidR="0031073C" w:rsidRPr="00C37BB5" w:rsidRDefault="0031073C" w:rsidP="00D316A6">
                      <w:pPr>
                        <w:rPr>
                          <w:b/>
                          <w:sz w:val="24"/>
                        </w:rPr>
                      </w:pPr>
                      <w:r w:rsidRPr="00C37BB5">
                        <w:rPr>
                          <w:b/>
                          <w:color w:val="E36C0A" w:themeColor="accent6" w:themeShade="BF"/>
                          <w:sz w:val="24"/>
                        </w:rPr>
                        <w:t>*</w:t>
                      </w:r>
                      <w:r w:rsidRPr="00C37BB5">
                        <w:rPr>
                          <w:b/>
                          <w:color w:val="7030A0"/>
                          <w:sz w:val="24"/>
                        </w:rPr>
                        <w:t xml:space="preserve"> !</w:t>
                      </w:r>
                      <w:r w:rsidRPr="00C37BB5">
                        <w:rPr>
                          <w:b/>
                          <w:color w:val="FF33CC"/>
                          <w:sz w:val="24"/>
                        </w:rPr>
                        <w:t xml:space="preserve"> ^</w:t>
                      </w:r>
                    </w:p>
                  </w:txbxContent>
                </v:textbox>
              </v:shape>
            </w:pict>
          </mc:Fallback>
        </mc:AlternateContent>
      </w:r>
      <w:r w:rsidR="00D316A6">
        <w:rPr>
          <w:noProof/>
        </w:rPr>
        <mc:AlternateContent>
          <mc:Choice Requires="wps">
            <w:drawing>
              <wp:anchor distT="0" distB="0" distL="114300" distR="114300" simplePos="0" relativeHeight="251658249" behindDoc="0" locked="0" layoutInCell="1" allowOverlap="1" wp14:anchorId="4B262549" wp14:editId="11713465">
                <wp:simplePos x="0" y="0"/>
                <wp:positionH relativeFrom="column">
                  <wp:posOffset>6677247</wp:posOffset>
                </wp:positionH>
                <wp:positionV relativeFrom="paragraph">
                  <wp:posOffset>1350335</wp:posOffset>
                </wp:positionV>
                <wp:extent cx="628650" cy="238125"/>
                <wp:effectExtent l="0" t="0" r="0" b="0"/>
                <wp:wrapNone/>
                <wp:docPr id="448" name="Text Box 448"/>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092C9246" w14:textId="77777777" w:rsidR="0031073C" w:rsidRPr="00C43101" w:rsidRDefault="0031073C" w:rsidP="00D316A6">
                            <w:pPr>
                              <w:rPr>
                                <w:b/>
                                <w:color w:val="00B050"/>
                              </w:rPr>
                            </w:pPr>
                            <w:r>
                              <w:rPr>
                                <w:b/>
                                <w:color w:val="00B050"/>
                              </w:rPr>
                              <w:t>RM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62549" id="Text Box 448" o:spid="_x0000_s1058" type="#_x0000_t202" style="position:absolute;left:0;text-align:left;margin-left:525.75pt;margin-top:106.35pt;width:49.5pt;height:18.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" filled="f" stroked="f" strokeweight=".5pt">
                <v:textbox>
                  <w:txbxContent>
                    <w:p w14:paraId="092C9246" w14:textId="77777777" w:rsidR="0031073C" w:rsidRPr="00C43101" w:rsidRDefault="0031073C" w:rsidP="00D316A6">
                      <w:pPr>
                        <w:rPr>
                          <w:b/>
                          <w:color w:val="00B050"/>
                        </w:rPr>
                      </w:pPr>
                      <w:r>
                        <w:rPr>
                          <w:b/>
                          <w:color w:val="00B050"/>
                        </w:rPr>
                        <w:t>RM22</w:t>
                      </w:r>
                    </w:p>
                  </w:txbxContent>
                </v:textbox>
              </v:shape>
            </w:pict>
          </mc:Fallback>
        </mc:AlternateContent>
      </w:r>
      <w:r w:rsidR="00D316A6">
        <w:rPr>
          <w:noProof/>
        </w:rPr>
        <mc:AlternateContent>
          <mc:Choice Requires="wps">
            <w:drawing>
              <wp:anchor distT="0" distB="0" distL="114300" distR="114300" simplePos="0" relativeHeight="251658248" behindDoc="0" locked="0" layoutInCell="1" allowOverlap="1" wp14:anchorId="3EF3B61F" wp14:editId="269E9C47">
                <wp:simplePos x="0" y="0"/>
                <wp:positionH relativeFrom="column">
                  <wp:posOffset>6666614</wp:posOffset>
                </wp:positionH>
                <wp:positionV relativeFrom="paragraph">
                  <wp:posOffset>574158</wp:posOffset>
                </wp:positionV>
                <wp:extent cx="628650" cy="238125"/>
                <wp:effectExtent l="0" t="0" r="0" b="0"/>
                <wp:wrapNone/>
                <wp:docPr id="449" name="Text Box 449"/>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6FEEAC25" w14:textId="77777777" w:rsidR="0031073C" w:rsidRPr="00C43101" w:rsidRDefault="0031073C" w:rsidP="00D316A6">
                            <w:pPr>
                              <w:rPr>
                                <w:b/>
                                <w:color w:val="00B050"/>
                              </w:rPr>
                            </w:pPr>
                            <w:r>
                              <w:rPr>
                                <w:b/>
                                <w:color w:val="00B050"/>
                              </w:rPr>
                              <w:t>RM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3B61F" id="Text Box 449" o:spid="_x0000_s1059" type="#_x0000_t202" style="position:absolute;left:0;text-align:left;margin-left:524.95pt;margin-top:45.2pt;width:49.5pt;height:18.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" filled="f" stroked="f" strokeweight=".5pt">
                <v:textbox>
                  <w:txbxContent>
                    <w:p w14:paraId="6FEEAC25" w14:textId="77777777" w:rsidR="0031073C" w:rsidRPr="00C43101" w:rsidRDefault="0031073C" w:rsidP="00D316A6">
                      <w:pPr>
                        <w:rPr>
                          <w:b/>
                          <w:color w:val="00B050"/>
                        </w:rPr>
                      </w:pPr>
                      <w:r>
                        <w:rPr>
                          <w:b/>
                          <w:color w:val="00B050"/>
                        </w:rPr>
                        <w:t>RM21</w:t>
                      </w:r>
                    </w:p>
                  </w:txbxContent>
                </v:textbox>
              </v:shape>
            </w:pict>
          </mc:Fallback>
        </mc:AlternateContent>
      </w:r>
      <w:r w:rsidR="00D316A6">
        <w:rPr>
          <w:noProof/>
        </w:rPr>
        <mc:AlternateContent>
          <mc:Choice Requires="wps">
            <w:drawing>
              <wp:anchor distT="0" distB="0" distL="114300" distR="114300" simplePos="0" relativeHeight="251658247" behindDoc="0" locked="0" layoutInCell="1" allowOverlap="1" wp14:anchorId="2DDE218B" wp14:editId="3DB98B7E">
                <wp:simplePos x="0" y="0"/>
                <wp:positionH relativeFrom="column">
                  <wp:posOffset>2980203</wp:posOffset>
                </wp:positionH>
                <wp:positionV relativeFrom="paragraph">
                  <wp:posOffset>2852080</wp:posOffset>
                </wp:positionV>
                <wp:extent cx="628650" cy="238125"/>
                <wp:effectExtent l="0" t="0" r="0" b="0"/>
                <wp:wrapNone/>
                <wp:docPr id="450" name="Text Box 450"/>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1C46FDBB" w14:textId="77777777" w:rsidR="0031073C" w:rsidRPr="00C43101" w:rsidRDefault="0031073C" w:rsidP="00D316A6">
                            <w:pPr>
                              <w:rPr>
                                <w:b/>
                                <w:color w:val="00B050"/>
                              </w:rPr>
                            </w:pPr>
                            <w:r>
                              <w:rPr>
                                <w:b/>
                                <w:color w:val="00B050"/>
                              </w:rPr>
                              <w:t>RM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E218B" id="Text Box 450" o:spid="_x0000_s1060" type="#_x0000_t202" style="position:absolute;left:0;text-align:left;margin-left:234.65pt;margin-top:224.55pt;width:49.5pt;height:18.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" filled="f" stroked="f" strokeweight=".5pt">
                <v:textbox>
                  <w:txbxContent>
                    <w:p w14:paraId="1C46FDBB" w14:textId="77777777" w:rsidR="0031073C" w:rsidRPr="00C43101" w:rsidRDefault="0031073C" w:rsidP="00D316A6">
                      <w:pPr>
                        <w:rPr>
                          <w:b/>
                          <w:color w:val="00B050"/>
                        </w:rPr>
                      </w:pPr>
                      <w:r>
                        <w:rPr>
                          <w:b/>
                          <w:color w:val="00B050"/>
                        </w:rPr>
                        <w:t>RM11</w:t>
                      </w:r>
                    </w:p>
                  </w:txbxContent>
                </v:textbox>
              </v:shape>
            </w:pict>
          </mc:Fallback>
        </mc:AlternateContent>
      </w:r>
      <w:r w:rsidR="00D316A6">
        <w:rPr>
          <w:noProof/>
        </w:rPr>
        <mc:AlternateContent>
          <mc:Choice Requires="wps">
            <w:drawing>
              <wp:anchor distT="0" distB="0" distL="114300" distR="114300" simplePos="0" relativeHeight="251658246" behindDoc="0" locked="0" layoutInCell="1" allowOverlap="1" wp14:anchorId="12292AE1" wp14:editId="505EC5DD">
                <wp:simplePos x="0" y="0"/>
                <wp:positionH relativeFrom="column">
                  <wp:posOffset>8285790</wp:posOffset>
                </wp:positionH>
                <wp:positionV relativeFrom="paragraph">
                  <wp:posOffset>1724837</wp:posOffset>
                </wp:positionV>
                <wp:extent cx="628650" cy="238125"/>
                <wp:effectExtent l="0" t="0" r="0" b="0"/>
                <wp:wrapNone/>
                <wp:docPr id="451" name="Text Box 451"/>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634B0EAB" w14:textId="77777777" w:rsidR="0031073C" w:rsidRPr="00C43101" w:rsidRDefault="0031073C" w:rsidP="00D316A6">
                            <w:pPr>
                              <w:rPr>
                                <w:b/>
                                <w:color w:val="00B050"/>
                              </w:rPr>
                            </w:pPr>
                            <w:r>
                              <w:rPr>
                                <w:b/>
                                <w:color w:val="00B050"/>
                              </w:rPr>
                              <w:t>RM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92AE1" id="Text Box 451" o:spid="_x0000_s1061" type="#_x0000_t202" style="position:absolute;left:0;text-align:left;margin-left:652.4pt;margin-top:135.8pt;width:49.5pt;height:18.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" filled="f" stroked="f" strokeweight=".5pt">
                <v:textbox>
                  <w:txbxContent>
                    <w:p w14:paraId="634B0EAB" w14:textId="77777777" w:rsidR="0031073C" w:rsidRPr="00C43101" w:rsidRDefault="0031073C" w:rsidP="00D316A6">
                      <w:pPr>
                        <w:rPr>
                          <w:b/>
                          <w:color w:val="00B050"/>
                        </w:rPr>
                      </w:pPr>
                      <w:r>
                        <w:rPr>
                          <w:b/>
                          <w:color w:val="00B050"/>
                        </w:rPr>
                        <w:t>RM05</w:t>
                      </w:r>
                    </w:p>
                  </w:txbxContent>
                </v:textbox>
              </v:shape>
            </w:pict>
          </mc:Fallback>
        </mc:AlternateContent>
      </w:r>
      <w:r w:rsidR="00D316A6">
        <w:rPr>
          <w:noProof/>
        </w:rPr>
        <mc:AlternateContent>
          <mc:Choice Requires="wps">
            <w:drawing>
              <wp:anchor distT="0" distB="0" distL="114300" distR="114300" simplePos="0" relativeHeight="251658245" behindDoc="0" locked="0" layoutInCell="1" allowOverlap="1" wp14:anchorId="5ED99E1A" wp14:editId="5D933E16">
                <wp:simplePos x="0" y="0"/>
                <wp:positionH relativeFrom="column">
                  <wp:posOffset>6102527</wp:posOffset>
                </wp:positionH>
                <wp:positionV relativeFrom="paragraph">
                  <wp:posOffset>3391697</wp:posOffset>
                </wp:positionV>
                <wp:extent cx="628650" cy="238125"/>
                <wp:effectExtent l="0" t="0" r="0" b="0"/>
                <wp:wrapNone/>
                <wp:docPr id="453" name="Text Box 453"/>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0350D4E9" w14:textId="77777777" w:rsidR="0031073C" w:rsidRPr="00C43101" w:rsidRDefault="0031073C" w:rsidP="00D316A6">
                            <w:pPr>
                              <w:rPr>
                                <w:b/>
                                <w:color w:val="00B050"/>
                              </w:rPr>
                            </w:pPr>
                            <w:r>
                              <w:rPr>
                                <w:b/>
                                <w:color w:val="00B050"/>
                              </w:rPr>
                              <w:t>RM04</w:t>
                            </w:r>
                            <w:r w:rsidRPr="00CE221C">
                              <w:rPr>
                                <w:b/>
                                <w:noProof/>
                                <w:color w:val="00B050"/>
                              </w:rPr>
                              <w:drawing>
                                <wp:inline distT="0" distB="0" distL="0" distR="0" wp14:anchorId="7CE9922B" wp14:editId="27998351">
                                  <wp:extent cx="439420" cy="163671"/>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420" cy="163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D99E1A" id="Text Box 453" o:spid="_x0000_s1062" type="#_x0000_t202" style="position:absolute;left:0;text-align:left;margin-left:480.5pt;margin-top:267.05pt;width:49.5pt;height:18.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" filled="f" stroked="f" strokeweight=".5pt">
                <v:textbox>
                  <w:txbxContent>
                    <w:p w14:paraId="0350D4E9" w14:textId="77777777" w:rsidR="0031073C" w:rsidRPr="00C43101" w:rsidRDefault="0031073C" w:rsidP="00D316A6">
                      <w:pPr>
                        <w:rPr>
                          <w:b/>
                          <w:color w:val="00B050"/>
                        </w:rPr>
                      </w:pPr>
                      <w:r>
                        <w:rPr>
                          <w:b/>
                          <w:color w:val="00B050"/>
                        </w:rPr>
                        <w:t>RM04</w:t>
                      </w:r>
                      <w:r w:rsidRPr="00CE221C">
                        <w:rPr>
                          <w:b/>
                          <w:noProof/>
                          <w:color w:val="00B050"/>
                        </w:rPr>
                        <w:drawing>
                          <wp:inline distT="0" distB="0" distL="0" distR="0" wp14:anchorId="7CE9922B" wp14:editId="27998351">
                            <wp:extent cx="439420" cy="163671"/>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420" cy="163671"/>
                                    </a:xfrm>
                                    <a:prstGeom prst="rect">
                                      <a:avLst/>
                                    </a:prstGeom>
                                    <a:noFill/>
                                    <a:ln>
                                      <a:noFill/>
                                    </a:ln>
                                  </pic:spPr>
                                </pic:pic>
                              </a:graphicData>
                            </a:graphic>
                          </wp:inline>
                        </w:drawing>
                      </w:r>
                    </w:p>
                  </w:txbxContent>
                </v:textbox>
              </v:shape>
            </w:pict>
          </mc:Fallback>
        </mc:AlternateContent>
      </w:r>
      <w:r w:rsidR="00D316A6">
        <w:rPr>
          <w:noProof/>
        </w:rPr>
        <mc:AlternateContent>
          <mc:Choice Requires="wps">
            <w:drawing>
              <wp:anchor distT="0" distB="0" distL="114300" distR="114300" simplePos="0" relativeHeight="251658244" behindDoc="0" locked="0" layoutInCell="1" allowOverlap="1" wp14:anchorId="74C1A862" wp14:editId="4465A200">
                <wp:simplePos x="0" y="0"/>
                <wp:positionH relativeFrom="column">
                  <wp:posOffset>5574030</wp:posOffset>
                </wp:positionH>
                <wp:positionV relativeFrom="paragraph">
                  <wp:posOffset>4595170</wp:posOffset>
                </wp:positionV>
                <wp:extent cx="628650" cy="238125"/>
                <wp:effectExtent l="0" t="0" r="0" b="0"/>
                <wp:wrapNone/>
                <wp:docPr id="454" name="Text Box 454"/>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474F9277" w14:textId="77777777" w:rsidR="0031073C" w:rsidRPr="00C43101" w:rsidRDefault="0031073C" w:rsidP="00D316A6">
                            <w:pPr>
                              <w:rPr>
                                <w:b/>
                                <w:color w:val="00B050"/>
                              </w:rPr>
                            </w:pPr>
                            <w:r>
                              <w:rPr>
                                <w:b/>
                                <w:color w:val="00B050"/>
                              </w:rPr>
                              <w:t>RM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1A862" id="Text Box 454" o:spid="_x0000_s1063" type="#_x0000_t202" style="position:absolute;left:0;text-align:left;margin-left:438.9pt;margin-top:361.8pt;width:49.5pt;height:18.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" filled="f" stroked="f" strokeweight=".5pt">
                <v:textbox>
                  <w:txbxContent>
                    <w:p w14:paraId="474F9277" w14:textId="77777777" w:rsidR="0031073C" w:rsidRPr="00C43101" w:rsidRDefault="0031073C" w:rsidP="00D316A6">
                      <w:pPr>
                        <w:rPr>
                          <w:b/>
                          <w:color w:val="00B050"/>
                        </w:rPr>
                      </w:pPr>
                      <w:r>
                        <w:rPr>
                          <w:b/>
                          <w:color w:val="00B050"/>
                        </w:rPr>
                        <w:t>RM02</w:t>
                      </w:r>
                    </w:p>
                  </w:txbxContent>
                </v:textbox>
              </v:shape>
            </w:pict>
          </mc:Fallback>
        </mc:AlternateContent>
      </w:r>
      <w:r w:rsidR="00D316A6">
        <w:rPr>
          <w:noProof/>
        </w:rPr>
        <mc:AlternateContent>
          <mc:Choice Requires="wps">
            <w:drawing>
              <wp:anchor distT="0" distB="0" distL="114300" distR="114300" simplePos="0" relativeHeight="251658240" behindDoc="0" locked="0" layoutInCell="1" allowOverlap="1" wp14:anchorId="0A04B125" wp14:editId="710C956E">
                <wp:simplePos x="0" y="0"/>
                <wp:positionH relativeFrom="column">
                  <wp:posOffset>4697786</wp:posOffset>
                </wp:positionH>
                <wp:positionV relativeFrom="paragraph">
                  <wp:posOffset>6494890</wp:posOffset>
                </wp:positionV>
                <wp:extent cx="628650" cy="238125"/>
                <wp:effectExtent l="0" t="0" r="0" b="0"/>
                <wp:wrapNone/>
                <wp:docPr id="455" name="Text Box 455"/>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2FE83CE4" w14:textId="77777777" w:rsidR="0031073C" w:rsidRPr="00C43101" w:rsidRDefault="0031073C" w:rsidP="00D316A6">
                            <w:pPr>
                              <w:rPr>
                                <w:b/>
                                <w:color w:val="00B050"/>
                              </w:rPr>
                            </w:pPr>
                            <w:r>
                              <w:rPr>
                                <w:b/>
                                <w:color w:val="00B050"/>
                              </w:rPr>
                              <w:t>RM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04B125" id="Text Box 455" o:spid="_x0000_s1064" type="#_x0000_t202" style="position:absolute;left:0;text-align:left;margin-left:369.9pt;margin-top:511.4pt;width:49.5pt;height:1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" filled="f" stroked="f" strokeweight=".5pt">
                <v:textbox>
                  <w:txbxContent>
                    <w:p w14:paraId="2FE83CE4" w14:textId="77777777" w:rsidR="0031073C" w:rsidRPr="00C43101" w:rsidRDefault="0031073C" w:rsidP="00D316A6">
                      <w:pPr>
                        <w:rPr>
                          <w:b/>
                          <w:color w:val="00B050"/>
                        </w:rPr>
                      </w:pPr>
                      <w:r>
                        <w:rPr>
                          <w:b/>
                          <w:color w:val="00B050"/>
                        </w:rPr>
                        <w:t>RM01</w:t>
                      </w:r>
                    </w:p>
                  </w:txbxContent>
                </v:textbox>
              </v:shape>
            </w:pict>
          </mc:Fallback>
        </mc:AlternateContent>
      </w:r>
      <w:r w:rsidR="00D316A6">
        <w:rPr>
          <w:noProof/>
        </w:rPr>
        <mc:AlternateContent>
          <mc:Choice Requires="wps">
            <w:drawing>
              <wp:anchor distT="0" distB="0" distL="114300" distR="114300" simplePos="0" relativeHeight="251658243" behindDoc="0" locked="0" layoutInCell="1" allowOverlap="1" wp14:anchorId="0ACD979F" wp14:editId="0C3E6F94">
                <wp:simplePos x="0" y="0"/>
                <wp:positionH relativeFrom="column">
                  <wp:posOffset>4599830</wp:posOffset>
                </wp:positionH>
                <wp:positionV relativeFrom="paragraph">
                  <wp:posOffset>6731689</wp:posOffset>
                </wp:positionV>
                <wp:extent cx="45719" cy="172306"/>
                <wp:effectExtent l="76200" t="38100" r="50165" b="18415"/>
                <wp:wrapNone/>
                <wp:docPr id="456" name="Straight Arrow Connector 456"/>
                <wp:cNvGraphicFramePr/>
                <a:graphic xmlns:a="http://schemas.openxmlformats.org/drawingml/2006/main">
                  <a:graphicData uri="http://schemas.microsoft.com/office/word/2010/wordprocessingShape">
                    <wps:wsp>
                      <wps:cNvCnPr/>
                      <wps:spPr>
                        <a:xfrm flipV="1">
                          <a:off x="0" y="0"/>
                          <a:ext cx="45719" cy="172306"/>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76191008" id="_x0000_t32" coordsize="21600,21600" o:spt="32" o:oned="t" path="m,l21600,21600e" filled="f">
                <v:path arrowok="t" fillok="f" o:connecttype="none"/>
                <o:lock v:ext="edit" shapetype="t"/>
              </v:shapetype>
              <v:shape id="Straight Arrow Connector 456" o:spid="_x0000_s1026" type="#_x0000_t32" style="position:absolute;margin-left:362.2pt;margin-top:530.05pt;width:3.6pt;height:13.55pt;flip:y;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" strokecolor="black [3040]" strokeweight="3pt">
                <v:stroke endarrow="block"/>
              </v:shape>
            </w:pict>
          </mc:Fallback>
        </mc:AlternateContent>
      </w:r>
      <w:r w:rsidR="00D316A6">
        <w:rPr>
          <w:noProof/>
        </w:rPr>
        <mc:AlternateContent>
          <mc:Choice Requires="wps">
            <w:drawing>
              <wp:anchor distT="0" distB="0" distL="114300" distR="114300" simplePos="0" relativeHeight="251658242" behindDoc="0" locked="0" layoutInCell="1" allowOverlap="1" wp14:anchorId="524B38D0" wp14:editId="2ACF584F">
                <wp:simplePos x="0" y="0"/>
                <wp:positionH relativeFrom="column">
                  <wp:posOffset>1837319</wp:posOffset>
                </wp:positionH>
                <wp:positionV relativeFrom="paragraph">
                  <wp:posOffset>366012</wp:posOffset>
                </wp:positionV>
                <wp:extent cx="267419" cy="1250831"/>
                <wp:effectExtent l="0" t="0" r="0" b="6985"/>
                <wp:wrapNone/>
                <wp:docPr id="457" name="Text Box 457"/>
                <wp:cNvGraphicFramePr/>
                <a:graphic xmlns:a="http://schemas.openxmlformats.org/drawingml/2006/main">
                  <a:graphicData uri="http://schemas.microsoft.com/office/word/2010/wordprocessingShape">
                    <wps:wsp>
                      <wps:cNvSpPr txBox="1"/>
                      <wps:spPr>
                        <a:xfrm>
                          <a:off x="0" y="0"/>
                          <a:ext cx="267419" cy="1250831"/>
                        </a:xfrm>
                        <a:prstGeom prst="rect">
                          <a:avLst/>
                        </a:prstGeom>
                        <a:noFill/>
                        <a:ln w="6350">
                          <a:noFill/>
                        </a:ln>
                      </wps:spPr>
                      <wps:txbx>
                        <w:txbxContent>
                          <w:p w14:paraId="485F855B" w14:textId="77777777" w:rsidR="0031073C" w:rsidRPr="004B3C37" w:rsidRDefault="0031073C" w:rsidP="00D316A6">
                            <w:pPr>
                              <w:spacing w:after="0" w:line="240" w:lineRule="auto"/>
                              <w:jc w:val="center"/>
                              <w:rPr>
                                <w:b/>
                                <w:sz w:val="24"/>
                              </w:rPr>
                            </w:pPr>
                            <w:r w:rsidRPr="004B3C37">
                              <w:rPr>
                                <w:b/>
                                <w:sz w:val="24"/>
                              </w:rPr>
                              <w:t>FI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4B38D0" id="Text Box 457" o:spid="_x0000_s1065" type="#_x0000_t202" style="position:absolute;left:0;text-align:left;margin-left:144.65pt;margin-top:28.8pt;width:21.05pt;height:98.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" filled="f" stroked="f" strokeweight=".5pt">
                <v:textbox>
                  <w:txbxContent>
                    <w:p w14:paraId="485F855B" w14:textId="77777777" w:rsidR="0031073C" w:rsidRPr="004B3C37" w:rsidRDefault="0031073C" w:rsidP="00D316A6">
                      <w:pPr>
                        <w:spacing w:after="0" w:line="240" w:lineRule="auto"/>
                        <w:jc w:val="center"/>
                        <w:rPr>
                          <w:b/>
                          <w:sz w:val="24"/>
                        </w:rPr>
                      </w:pPr>
                      <w:r w:rsidRPr="004B3C37">
                        <w:rPr>
                          <w:b/>
                          <w:sz w:val="24"/>
                        </w:rPr>
                        <w:t>FINISH</w:t>
                      </w:r>
                    </w:p>
                  </w:txbxContent>
                </v:textbox>
              </v:shape>
            </w:pict>
          </mc:Fallback>
        </mc:AlternateContent>
      </w:r>
      <w:r w:rsidR="00D316A6">
        <w:rPr>
          <w:noProof/>
        </w:rPr>
        <mc:AlternateContent>
          <mc:Choice Requires="wps">
            <w:drawing>
              <wp:anchor distT="0" distB="0" distL="114300" distR="114300" simplePos="0" relativeHeight="251658241" behindDoc="0" locked="0" layoutInCell="1" allowOverlap="1" wp14:anchorId="6F7B92E2" wp14:editId="3FE17F84">
                <wp:simplePos x="0" y="0"/>
                <wp:positionH relativeFrom="column">
                  <wp:posOffset>4304030</wp:posOffset>
                </wp:positionH>
                <wp:positionV relativeFrom="paragraph">
                  <wp:posOffset>6835619</wp:posOffset>
                </wp:positionV>
                <wp:extent cx="685213" cy="301924"/>
                <wp:effectExtent l="0" t="0" r="0" b="3175"/>
                <wp:wrapNone/>
                <wp:docPr id="458" name="Text Box 458"/>
                <wp:cNvGraphicFramePr/>
                <a:graphic xmlns:a="http://schemas.openxmlformats.org/drawingml/2006/main">
                  <a:graphicData uri="http://schemas.microsoft.com/office/word/2010/wordprocessingShape">
                    <wps:wsp>
                      <wps:cNvSpPr txBox="1"/>
                      <wps:spPr>
                        <a:xfrm>
                          <a:off x="0" y="0"/>
                          <a:ext cx="685213" cy="301924"/>
                        </a:xfrm>
                        <a:prstGeom prst="rect">
                          <a:avLst/>
                        </a:prstGeom>
                        <a:noFill/>
                        <a:ln w="6350">
                          <a:noFill/>
                        </a:ln>
                      </wps:spPr>
                      <wps:txbx>
                        <w:txbxContent>
                          <w:p w14:paraId="78749F0C" w14:textId="77777777" w:rsidR="0031073C" w:rsidRPr="00617A7B" w:rsidRDefault="0031073C" w:rsidP="00D316A6">
                            <w:pPr>
                              <w:rPr>
                                <w:b/>
                                <w:sz w:val="24"/>
                              </w:rPr>
                            </w:pPr>
                            <w:r>
                              <w:rPr>
                                <w:b/>
                                <w:sz w:val="24"/>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B92E2" id="Text Box 458" o:spid="_x0000_s1066" type="#_x0000_t202" style="position:absolute;left:0;text-align:left;margin-left:338.9pt;margin-top:538.25pt;width:53.95pt;height:23.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" filled="f" stroked="f" strokeweight=".5pt">
                <v:textbox>
                  <w:txbxContent>
                    <w:p w14:paraId="78749F0C" w14:textId="77777777" w:rsidR="0031073C" w:rsidRPr="00617A7B" w:rsidRDefault="0031073C" w:rsidP="00D316A6">
                      <w:pPr>
                        <w:rPr>
                          <w:b/>
                          <w:sz w:val="24"/>
                        </w:rPr>
                      </w:pPr>
                      <w:r>
                        <w:rPr>
                          <w:b/>
                          <w:sz w:val="24"/>
                        </w:rPr>
                        <w:t>START</w:t>
                      </w:r>
                    </w:p>
                  </w:txbxContent>
                </v:textbox>
              </v:shape>
            </w:pict>
          </mc:Fallback>
        </mc:AlternateContent>
      </w:r>
      <w:r w:rsidR="00D316A6">
        <w:rPr>
          <w:noProof/>
        </w:rPr>
        <w:drawing>
          <wp:inline distT="0" distB="0" distL="0" distR="0" wp14:anchorId="1CD238E7" wp14:editId="65FC3DD3">
            <wp:extent cx="8086524" cy="6747642"/>
            <wp:effectExtent l="0" t="0" r="3810" b="0"/>
            <wp:docPr id="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126306" cy="6780837"/>
                    </a:xfrm>
                    <a:prstGeom prst="rect">
                      <a:avLst/>
                    </a:prstGeom>
                  </pic:spPr>
                </pic:pic>
              </a:graphicData>
            </a:graphic>
          </wp:inline>
        </w:drawing>
      </w:r>
    </w:p>
    <w:p w14:paraId="774D9955" w14:textId="77777777" w:rsidR="000B7806" w:rsidRDefault="000B7806" w:rsidP="004C7F69">
      <w:pPr>
        <w:pStyle w:val="BodyText"/>
        <w:spacing w:after="0" w:line="240" w:lineRule="auto"/>
        <w:rPr>
          <w:rFonts w:ascii="Arial" w:hAnsi="Arial" w:cs="Arial"/>
          <w:b/>
        </w:rPr>
      </w:pPr>
    </w:p>
    <w:p w14:paraId="3728CDD8" w14:textId="77777777" w:rsidR="004C7F69" w:rsidRDefault="004C7F69" w:rsidP="004C7F69">
      <w:pPr>
        <w:pStyle w:val="BodyText"/>
        <w:spacing w:after="0" w:line="240" w:lineRule="auto"/>
        <w:rPr>
          <w:rFonts w:ascii="Arial" w:hAnsi="Arial" w:cs="Arial"/>
          <w:b/>
        </w:rPr>
      </w:pPr>
    </w:p>
    <w:p w14:paraId="748BE8E2" w14:textId="3FF2B918" w:rsidR="00FD462A" w:rsidRPr="00F7618F" w:rsidRDefault="1EEC3E92" w:rsidP="1EEC3E92">
      <w:pPr>
        <w:pStyle w:val="IntenseQuote"/>
        <w:rPr>
          <w:rFonts w:ascii="Times New Roman" w:eastAsia="Times New Roman" w:hAnsi="Times New Roman" w:cs="Times New Roman"/>
          <w:i w:val="0"/>
          <w:iCs w:val="0"/>
          <w:color w:val="auto"/>
        </w:rPr>
      </w:pPr>
      <w:r w:rsidRPr="1EEC3E92">
        <w:rPr>
          <w:rFonts w:ascii="Times New Roman" w:eastAsia="Times New Roman" w:hAnsi="Times New Roman" w:cs="Times New Roman"/>
          <w:i w:val="0"/>
          <w:iCs w:val="0"/>
          <w:color w:val="auto"/>
          <w:sz w:val="24"/>
          <w:szCs w:val="24"/>
        </w:rPr>
        <w:t>ROOMS</w:t>
      </w:r>
    </w:p>
    <w:tbl>
      <w:tblPr>
        <w:tblStyle w:val="TableGrid"/>
        <w:tblW w:w="19435" w:type="dxa"/>
        <w:tblLook w:val="04A0" w:firstRow="1" w:lastRow="0" w:firstColumn="1" w:lastColumn="0" w:noHBand="0" w:noVBand="1"/>
      </w:tblPr>
      <w:tblGrid>
        <w:gridCol w:w="2456"/>
        <w:gridCol w:w="1391"/>
        <w:gridCol w:w="1889"/>
        <w:gridCol w:w="1296"/>
        <w:gridCol w:w="1124"/>
        <w:gridCol w:w="6289"/>
        <w:gridCol w:w="4990"/>
      </w:tblGrid>
      <w:tr w:rsidR="00720348" w:rsidRPr="00B866A2" w14:paraId="4434E73A" w14:textId="77777777" w:rsidTr="2360D8CD">
        <w:tc>
          <w:tcPr>
            <w:tcW w:w="2463" w:type="dxa"/>
            <w:shd w:val="clear" w:color="auto" w:fill="0070C0"/>
          </w:tcPr>
          <w:p w14:paraId="3672258E" w14:textId="3FF2B918"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Room Name</w:t>
            </w:r>
          </w:p>
        </w:tc>
        <w:tc>
          <w:tcPr>
            <w:tcW w:w="1395" w:type="dxa"/>
            <w:shd w:val="clear" w:color="auto" w:fill="0070C0"/>
          </w:tcPr>
          <w:p w14:paraId="54179160" w14:textId="3FF2B918"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Room ID</w:t>
            </w:r>
          </w:p>
        </w:tc>
        <w:tc>
          <w:tcPr>
            <w:tcW w:w="1890" w:type="dxa"/>
            <w:shd w:val="clear" w:color="auto" w:fill="0070C0"/>
          </w:tcPr>
          <w:p w14:paraId="5E1F8F81"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Monsters</w:t>
            </w:r>
          </w:p>
          <w:p w14:paraId="3FFC18BA"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Included</w:t>
            </w:r>
          </w:p>
        </w:tc>
        <w:tc>
          <w:tcPr>
            <w:tcW w:w="1296" w:type="dxa"/>
            <w:shd w:val="clear" w:color="auto" w:fill="0070C0"/>
          </w:tcPr>
          <w:p w14:paraId="1543AEEE" w14:textId="1405AC55"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Artifact</w:t>
            </w:r>
          </w:p>
          <w:p w14:paraId="2730F315"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Included</w:t>
            </w:r>
          </w:p>
        </w:tc>
        <w:tc>
          <w:tcPr>
            <w:tcW w:w="1056" w:type="dxa"/>
            <w:shd w:val="clear" w:color="auto" w:fill="0070C0"/>
          </w:tcPr>
          <w:p w14:paraId="6E5ACC2C"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Puzzle</w:t>
            </w:r>
          </w:p>
          <w:p w14:paraId="4C4CE8E5"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Included</w:t>
            </w:r>
          </w:p>
        </w:tc>
        <w:tc>
          <w:tcPr>
            <w:tcW w:w="6322" w:type="dxa"/>
            <w:shd w:val="clear" w:color="auto" w:fill="0070C0"/>
          </w:tcPr>
          <w:p w14:paraId="1BEA32FD"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Description</w:t>
            </w:r>
          </w:p>
        </w:tc>
        <w:tc>
          <w:tcPr>
            <w:tcW w:w="5013" w:type="dxa"/>
            <w:shd w:val="clear" w:color="auto" w:fill="0070C0"/>
          </w:tcPr>
          <w:p w14:paraId="22D0ED86"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Value / Worth</w:t>
            </w:r>
          </w:p>
        </w:tc>
      </w:tr>
      <w:tr w:rsidR="00720348" w:rsidRPr="00B866A2" w14:paraId="199A23E1" w14:textId="77777777" w:rsidTr="2360D8CD">
        <w:tc>
          <w:tcPr>
            <w:tcW w:w="2463" w:type="dxa"/>
          </w:tcPr>
          <w:p w14:paraId="3C9779BB"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color w:val="00B050"/>
                <w:sz w:val="24"/>
                <w:szCs w:val="24"/>
              </w:rPr>
              <w:t>Jungle Furry</w:t>
            </w:r>
            <w:r w:rsidRPr="1EEC3E92">
              <w:rPr>
                <w:rFonts w:ascii="Times New Roman" w:eastAsia="Times New Roman" w:hAnsi="Times New Roman" w:cs="Times New Roman"/>
                <w:sz w:val="24"/>
                <w:szCs w:val="24"/>
              </w:rPr>
              <w:t xml:space="preserve"> </w:t>
            </w:r>
          </w:p>
        </w:tc>
        <w:tc>
          <w:tcPr>
            <w:tcW w:w="1395" w:type="dxa"/>
          </w:tcPr>
          <w:p w14:paraId="1A25D6B9" w14:textId="2B2E8E92"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RM01</w:t>
            </w:r>
          </w:p>
        </w:tc>
        <w:tc>
          <w:tcPr>
            <w:tcW w:w="1890" w:type="dxa"/>
          </w:tcPr>
          <w:p w14:paraId="418A54A0" w14:textId="64133B1C" w:rsidR="00635B36" w:rsidRPr="6F6379A4"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Homo habilis (HOM32)</w:t>
            </w:r>
          </w:p>
        </w:tc>
        <w:tc>
          <w:tcPr>
            <w:tcW w:w="1296" w:type="dxa"/>
          </w:tcPr>
          <w:p w14:paraId="1582A71D" w14:textId="6B1F0547"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BA448</w:t>
            </w:r>
          </w:p>
          <w:p w14:paraId="38AB3E3D" w14:textId="1DE343F7"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1056" w:type="dxa"/>
          </w:tcPr>
          <w:p w14:paraId="30E30079" w14:textId="07F7451A" w:rsidR="00635B36" w:rsidRPr="3B7F5B06"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2</w:t>
            </w:r>
          </w:p>
        </w:tc>
        <w:tc>
          <w:tcPr>
            <w:tcW w:w="6322" w:type="dxa"/>
          </w:tcPr>
          <w:p w14:paraId="580F702C" w14:textId="2FE7A94E" w:rsidR="00635B36" w:rsidRPr="00B866A2" w:rsidRDefault="290A869B" w:rsidP="290A869B">
            <w:pPr>
              <w:pStyle w:val="BodyText"/>
              <w:spacing w:after="0"/>
              <w:rPr>
                <w:rFonts w:ascii="Arial" w:hAnsi="Arial" w:cs="Arial"/>
                <w:color w:val="00B050"/>
              </w:rPr>
            </w:pPr>
            <w:r w:rsidRPr="290A869B">
              <w:rPr>
                <w:rFonts w:ascii="Times" w:eastAsia="Times" w:hAnsi="Times" w:cs="Times"/>
                <w:color w:val="00B050"/>
              </w:rPr>
              <w:t>You have entered the Jungle to go after your spouse! There is a trail of blood that leads to a clue/puzzle that the kidnappers or your spouse seemed to have dropped (PZ02). There is another room to the left, slightly to the right and exit straight ahead. Player must fight and defeat Homo habilis (HOM32) to exit room</w:t>
            </w:r>
            <w:r w:rsidRPr="290A869B">
              <w:rPr>
                <w:rFonts w:ascii="Arial" w:hAnsi="Arial" w:cs="Arial"/>
                <w:color w:val="00B050"/>
              </w:rPr>
              <w:t>.</w:t>
            </w:r>
          </w:p>
          <w:p w14:paraId="1C7F8B7F" w14:textId="13397555"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5013" w:type="dxa"/>
          </w:tcPr>
          <w:p w14:paraId="69E88DF0" w14:textId="55DF5FB6" w:rsidR="00635B36" w:rsidRPr="00B866A2" w:rsidRDefault="290A869B" w:rsidP="290A869B">
            <w:pPr>
              <w:rPr>
                <w:color w:val="00B050"/>
              </w:rPr>
            </w:pPr>
            <w:r w:rsidRPr="290A869B">
              <w:rPr>
                <w:color w:val="00B050"/>
              </w:rPr>
              <w:t xml:space="preserve">Solving the puzzle and defeating the monster will fetch player 10 points each totaling to 20 points </w:t>
            </w:r>
          </w:p>
        </w:tc>
      </w:tr>
      <w:tr w:rsidR="00720348" w:rsidRPr="00B866A2" w14:paraId="474B3373" w14:textId="77777777" w:rsidTr="2360D8CD">
        <w:tc>
          <w:tcPr>
            <w:tcW w:w="2463" w:type="dxa"/>
          </w:tcPr>
          <w:p w14:paraId="495F3399"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The Snake Keeper</w:t>
            </w:r>
          </w:p>
        </w:tc>
        <w:tc>
          <w:tcPr>
            <w:tcW w:w="1395" w:type="dxa"/>
          </w:tcPr>
          <w:p w14:paraId="644B4BA6"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02</w:t>
            </w:r>
          </w:p>
        </w:tc>
        <w:tc>
          <w:tcPr>
            <w:tcW w:w="1890" w:type="dxa"/>
          </w:tcPr>
          <w:p w14:paraId="01C42419" w14:textId="6DE00BD0" w:rsidR="00635B36" w:rsidRPr="00B866A2" w:rsidRDefault="1EEC3E92" w:rsidP="1EEC3E92">
            <w:pPr>
              <w:pStyle w:val="BodyText"/>
              <w:spacing w:after="0"/>
              <w:rPr>
                <w:rFonts w:ascii="Times New Roman" w:eastAsia="Times New Roman" w:hAnsi="Times New Roman" w:cs="Times New Roman"/>
                <w:color w:val="00B050"/>
              </w:rPr>
            </w:pPr>
            <w:proofErr w:type="gramStart"/>
            <w:r w:rsidRPr="1EEC3E92">
              <w:rPr>
                <w:rFonts w:ascii="Times New Roman" w:eastAsia="Times New Roman" w:hAnsi="Times New Roman" w:cs="Times New Roman"/>
                <w:color w:val="00B050"/>
                <w:sz w:val="24"/>
                <w:szCs w:val="24"/>
              </w:rPr>
              <w:t>Snake(</w:t>
            </w:r>
            <w:proofErr w:type="gramEnd"/>
            <w:r w:rsidRPr="1EEC3E92">
              <w:rPr>
                <w:rFonts w:ascii="Times New Roman" w:eastAsia="Times New Roman" w:hAnsi="Times New Roman" w:cs="Times New Roman"/>
                <w:color w:val="00B050"/>
                <w:sz w:val="24"/>
                <w:szCs w:val="24"/>
              </w:rPr>
              <w:t>SNK78)</w:t>
            </w:r>
          </w:p>
          <w:p w14:paraId="267994F9" w14:textId="7E757964" w:rsidR="00635B36" w:rsidRPr="00B866A2" w:rsidRDefault="00635B36" w:rsidP="00982FD5">
            <w:pPr>
              <w:pStyle w:val="BodyText"/>
              <w:spacing w:after="0"/>
              <w:rPr>
                <w:rFonts w:ascii="Times New Roman" w:eastAsia="Times New Roman" w:hAnsi="Times New Roman" w:cs="Times New Roman"/>
                <w:color w:val="00B050"/>
                <w:sz w:val="24"/>
                <w:szCs w:val="24"/>
              </w:rPr>
            </w:pPr>
          </w:p>
        </w:tc>
        <w:tc>
          <w:tcPr>
            <w:tcW w:w="1296" w:type="dxa"/>
          </w:tcPr>
          <w:p w14:paraId="37A1FBB1" w14:textId="2F0B137B"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056" w:type="dxa"/>
          </w:tcPr>
          <w:p w14:paraId="0097B8C3" w14:textId="6258D363" w:rsidR="00635B36" w:rsidRPr="5C7D076D"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9</w:t>
            </w:r>
          </w:p>
        </w:tc>
        <w:tc>
          <w:tcPr>
            <w:tcW w:w="6322" w:type="dxa"/>
          </w:tcPr>
          <w:p w14:paraId="5C418DB7" w14:textId="14A5FEA0" w:rsidR="00635B36" w:rsidRPr="00B866A2" w:rsidRDefault="290A869B" w:rsidP="290A869B">
            <w:pPr>
              <w:pStyle w:val="BodyText"/>
              <w:spacing w:after="0" w:line="276" w:lineRule="auto"/>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 xml:space="preserve">Solve puzzle (PZ09) to enter room. As soon as you enter the room a snake (SNK78) has attacked you. Once you have defeated the snake you can exit straight ahead or to the left.  </w:t>
            </w:r>
          </w:p>
        </w:tc>
        <w:tc>
          <w:tcPr>
            <w:tcW w:w="5013" w:type="dxa"/>
          </w:tcPr>
          <w:p w14:paraId="7C9DA837" w14:textId="0F29EFDD" w:rsidR="00635B36" w:rsidRPr="00B866A2" w:rsidRDefault="290A869B" w:rsidP="290A869B">
            <w:pPr>
              <w:pStyle w:val="BodyText"/>
              <w:spacing w:after="0"/>
              <w:rPr>
                <w:color w:val="00B050"/>
              </w:rPr>
            </w:pPr>
            <w:r w:rsidRPr="290A869B">
              <w:rPr>
                <w:color w:val="00B050"/>
              </w:rPr>
              <w:t>Solving the puzzle and defeating the monster will fetch player 10 points each totaling to 20 points</w:t>
            </w:r>
          </w:p>
        </w:tc>
      </w:tr>
      <w:tr w:rsidR="00720348" w:rsidRPr="00B866A2" w14:paraId="3D5D6196" w14:textId="77777777" w:rsidTr="2360D8CD">
        <w:tc>
          <w:tcPr>
            <w:tcW w:w="2463" w:type="dxa"/>
          </w:tcPr>
          <w:p w14:paraId="2B01AB27" w14:textId="6DE00BD0"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Lake Finder</w:t>
            </w:r>
          </w:p>
        </w:tc>
        <w:tc>
          <w:tcPr>
            <w:tcW w:w="1395" w:type="dxa"/>
          </w:tcPr>
          <w:p w14:paraId="7A0FD1FA" w14:textId="6DE00BD0"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3</w:t>
            </w:r>
          </w:p>
        </w:tc>
        <w:tc>
          <w:tcPr>
            <w:tcW w:w="1890" w:type="dxa"/>
          </w:tcPr>
          <w:p w14:paraId="7C91361B" w14:textId="6D436E59" w:rsidR="00635B36" w:rsidRPr="00B300F0" w:rsidRDefault="00B300F0" w:rsidP="00D157A5">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N/A</w:t>
            </w:r>
          </w:p>
        </w:tc>
        <w:tc>
          <w:tcPr>
            <w:tcW w:w="1296" w:type="dxa"/>
          </w:tcPr>
          <w:p w14:paraId="151B650E" w14:textId="021D0601"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Water</w:t>
            </w:r>
          </w:p>
          <w:p w14:paraId="4BF769B7" w14:textId="0CA03947"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H2O82)</w:t>
            </w:r>
          </w:p>
        </w:tc>
        <w:tc>
          <w:tcPr>
            <w:tcW w:w="1056" w:type="dxa"/>
          </w:tcPr>
          <w:p w14:paraId="39D2ECBC" w14:textId="52C6761F" w:rsidR="00635B36" w:rsidRPr="00B300F0" w:rsidRDefault="00B300F0" w:rsidP="00D157A5">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N/A</w:t>
            </w:r>
          </w:p>
        </w:tc>
        <w:tc>
          <w:tcPr>
            <w:tcW w:w="6322" w:type="dxa"/>
          </w:tcPr>
          <w:p w14:paraId="6D9F8218" w14:textId="5C924DF5"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Contain clean water of life helping the player to keep them alive by drinking it to heal life points, store it for later to heal, or clean tools.</w:t>
            </w:r>
          </w:p>
        </w:tc>
        <w:tc>
          <w:tcPr>
            <w:tcW w:w="5013" w:type="dxa"/>
          </w:tcPr>
          <w:p w14:paraId="3A07192B" w14:textId="2EC905E0" w:rsidR="00635B36" w:rsidRPr="00B866A2" w:rsidRDefault="00043DA4" w:rsidP="00D157A5">
            <w:pPr>
              <w:pStyle w:val="BodyText"/>
              <w:spacing w:after="0"/>
              <w:rPr>
                <w:rFonts w:ascii="Times New Roman" w:eastAsia="Times New Roman" w:hAnsi="Times New Roman" w:cs="Times New Roman"/>
                <w:sz w:val="24"/>
                <w:szCs w:val="24"/>
              </w:rPr>
            </w:pPr>
            <w:r w:rsidRPr="00043DA4">
              <w:rPr>
                <w:rFonts w:ascii="Times New Roman" w:eastAsia="Times New Roman" w:hAnsi="Times New Roman" w:cs="Times New Roman"/>
                <w:color w:val="FF0000"/>
                <w:sz w:val="24"/>
                <w:szCs w:val="24"/>
              </w:rPr>
              <w:t>Heal Health</w:t>
            </w:r>
          </w:p>
        </w:tc>
      </w:tr>
      <w:tr w:rsidR="00720348" w:rsidRPr="00B866A2" w14:paraId="3A48A2EF" w14:textId="77777777" w:rsidTr="2360D8CD">
        <w:tc>
          <w:tcPr>
            <w:tcW w:w="2463" w:type="dxa"/>
          </w:tcPr>
          <w:p w14:paraId="42757E99"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The Tree of Faith</w:t>
            </w:r>
          </w:p>
        </w:tc>
        <w:tc>
          <w:tcPr>
            <w:tcW w:w="1395" w:type="dxa"/>
          </w:tcPr>
          <w:p w14:paraId="30869BE2" w14:textId="07324DEF"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4</w:t>
            </w:r>
          </w:p>
        </w:tc>
        <w:tc>
          <w:tcPr>
            <w:tcW w:w="1890" w:type="dxa"/>
          </w:tcPr>
          <w:p w14:paraId="47CC5C74" w14:textId="671FE00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166FFD84" w14:textId="58EEBEC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Wood/Log (WLG18)</w:t>
            </w:r>
          </w:p>
          <w:p w14:paraId="371700F2" w14:textId="1D3B0278"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277A2EB1" w14:textId="15695C69"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088C2793" w14:textId="240BE2FC" w:rsidR="00635B36" w:rsidRPr="00B866A2" w:rsidRDefault="290A869B" w:rsidP="290A869B">
            <w:pPr>
              <w:pStyle w:val="BodyText"/>
              <w:spacing w:after="0"/>
              <w:rPr>
                <w:rFonts w:ascii="Arial" w:hAnsi="Arial" w:cs="Arial"/>
                <w:color w:val="00B050"/>
              </w:rPr>
            </w:pPr>
            <w:r w:rsidRPr="290A869B">
              <w:rPr>
                <w:rFonts w:ascii="Times New Roman" w:eastAsia="Times New Roman" w:hAnsi="Times New Roman" w:cs="Times New Roman"/>
                <w:color w:val="00B050"/>
                <w:sz w:val="24"/>
                <w:szCs w:val="24"/>
              </w:rPr>
              <w:t>Your health has decreased, and you are hungry. There is a tree with some unknown fruits; you will do anything for survival. You spotted a wood/log (WLG18) that will be able to help you get the fruit out of the tree.  There is an exit to the left or right up ahead.</w:t>
            </w:r>
          </w:p>
        </w:tc>
        <w:tc>
          <w:tcPr>
            <w:tcW w:w="5013" w:type="dxa"/>
          </w:tcPr>
          <w:p w14:paraId="63D69616" w14:textId="3217D797"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Getting the fruit out of the tree will increase the player health by 15.</w:t>
            </w:r>
          </w:p>
        </w:tc>
      </w:tr>
      <w:tr w:rsidR="00720348" w:rsidRPr="00B866A2" w14:paraId="0F3DFD8C" w14:textId="77777777" w:rsidTr="2360D8CD">
        <w:tc>
          <w:tcPr>
            <w:tcW w:w="2463" w:type="dxa"/>
          </w:tcPr>
          <w:p w14:paraId="0F9F759B" w14:textId="58EE895D"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Land of the Tiger</w:t>
            </w:r>
          </w:p>
        </w:tc>
        <w:tc>
          <w:tcPr>
            <w:tcW w:w="1395" w:type="dxa"/>
          </w:tcPr>
          <w:p w14:paraId="736F796C"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5</w:t>
            </w:r>
          </w:p>
        </w:tc>
        <w:tc>
          <w:tcPr>
            <w:tcW w:w="1890" w:type="dxa"/>
          </w:tcPr>
          <w:p w14:paraId="64231258"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Tiger (TIG01)</w:t>
            </w:r>
          </w:p>
          <w:p w14:paraId="0C149430" w14:textId="3BD8CE9E"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921454"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Band-Aid (BA448)</w:t>
            </w:r>
          </w:p>
        </w:tc>
        <w:tc>
          <w:tcPr>
            <w:tcW w:w="1056" w:type="dxa"/>
          </w:tcPr>
          <w:p w14:paraId="4CB4BD40" w14:textId="395E24D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7D22AA29" w14:textId="50EA1E9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You see footprints that lead you to RM05 when you enter there is a monster (TIG01) with an exit to the left or right.</w:t>
            </w:r>
          </w:p>
        </w:tc>
        <w:tc>
          <w:tcPr>
            <w:tcW w:w="5013" w:type="dxa"/>
          </w:tcPr>
          <w:p w14:paraId="76B81657" w14:textId="603F671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Defeating the monster will give the player 20 points.</w:t>
            </w:r>
          </w:p>
        </w:tc>
      </w:tr>
      <w:tr w:rsidR="00720348" w:rsidRPr="00B866A2" w14:paraId="7E4AB4FD" w14:textId="77777777" w:rsidTr="2360D8CD">
        <w:tc>
          <w:tcPr>
            <w:tcW w:w="2463" w:type="dxa"/>
          </w:tcPr>
          <w:p w14:paraId="53520F2B" w14:textId="58EE895D"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wampy ditch</w:t>
            </w:r>
          </w:p>
        </w:tc>
        <w:tc>
          <w:tcPr>
            <w:tcW w:w="1395" w:type="dxa"/>
          </w:tcPr>
          <w:p w14:paraId="2B769E0D" w14:textId="58EE895D"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06</w:t>
            </w:r>
          </w:p>
        </w:tc>
        <w:tc>
          <w:tcPr>
            <w:tcW w:w="1890" w:type="dxa"/>
          </w:tcPr>
          <w:p w14:paraId="74D50C1D" w14:textId="21011EF6"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36F5FE00" w14:textId="4E91A5D3"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152EE278" w14:textId="7777777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1</w:t>
            </w:r>
          </w:p>
          <w:p w14:paraId="0E386BA8" w14:textId="42B2C121" w:rsidR="00D271DF"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5</w:t>
            </w:r>
          </w:p>
        </w:tc>
        <w:tc>
          <w:tcPr>
            <w:tcW w:w="6322" w:type="dxa"/>
          </w:tcPr>
          <w:p w14:paraId="23B08535" w14:textId="756257F4"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A ditch is beside player’s pathway, it leads closer to mission destination (</w:t>
            </w:r>
            <w:r w:rsidRPr="1EEC3E92">
              <w:rPr>
                <w:rFonts w:ascii="Times New Roman" w:eastAsia="Times New Roman" w:hAnsi="Times New Roman" w:cs="Times New Roman"/>
                <w:i/>
                <w:iCs/>
                <w:color w:val="1F497D" w:themeColor="text2"/>
                <w:sz w:val="24"/>
                <w:szCs w:val="24"/>
              </w:rPr>
              <w:t>sort of a short cut</w:t>
            </w:r>
            <w:r w:rsidRPr="1EEC3E92">
              <w:rPr>
                <w:rFonts w:ascii="Times New Roman" w:eastAsia="Times New Roman" w:hAnsi="Times New Roman" w:cs="Times New Roman"/>
                <w:color w:val="1F497D" w:themeColor="text2"/>
                <w:sz w:val="24"/>
                <w:szCs w:val="24"/>
              </w:rPr>
              <w:t>). Player must solve 2 puzzles to move ahead. You can also exit the room if the puzzle gets too hard to answer.</w:t>
            </w:r>
          </w:p>
        </w:tc>
        <w:tc>
          <w:tcPr>
            <w:tcW w:w="5013" w:type="dxa"/>
          </w:tcPr>
          <w:p w14:paraId="1A8FA15D" w14:textId="4806B5B3"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olving both puzzles will fetch player 20points towards other needed artifact. 10 point for each puzzle.</w:t>
            </w:r>
          </w:p>
        </w:tc>
      </w:tr>
      <w:tr w:rsidR="00720348" w:rsidRPr="00B866A2" w14:paraId="4416BBF0" w14:textId="77777777" w:rsidTr="2360D8CD">
        <w:tc>
          <w:tcPr>
            <w:tcW w:w="2463" w:type="dxa"/>
          </w:tcPr>
          <w:p w14:paraId="49139839" w14:textId="3C67301B"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Treasure room</w:t>
            </w:r>
            <w:r w:rsidRPr="1EEC3E92">
              <w:rPr>
                <w:rFonts w:ascii="Times New Roman" w:eastAsia="Times New Roman" w:hAnsi="Times New Roman" w:cs="Times New Roman"/>
                <w:sz w:val="24"/>
                <w:szCs w:val="24"/>
              </w:rPr>
              <w:t xml:space="preserve"> </w:t>
            </w:r>
          </w:p>
        </w:tc>
        <w:tc>
          <w:tcPr>
            <w:tcW w:w="1395" w:type="dxa"/>
          </w:tcPr>
          <w:p w14:paraId="1D763E7B" w14:textId="58EE895D" w:rsidR="00635B36" w:rsidRPr="00B866A2" w:rsidRDefault="1EEC3E92" w:rsidP="1EEC3E92">
            <w:pPr>
              <w:pStyle w:val="BodyText"/>
              <w:spacing w:after="0"/>
              <w:rPr>
                <w:rFonts w:ascii="Times New Roman" w:eastAsia="Times New Roman" w:hAnsi="Times New Roman" w:cs="Times New Roman"/>
                <w:highlight w:val="yellow"/>
              </w:rPr>
            </w:pPr>
            <w:r w:rsidRPr="1EEC3E92">
              <w:rPr>
                <w:rFonts w:ascii="Times New Roman" w:eastAsia="Times New Roman" w:hAnsi="Times New Roman" w:cs="Times New Roman"/>
                <w:sz w:val="24"/>
                <w:szCs w:val="24"/>
                <w:highlight w:val="yellow"/>
              </w:rPr>
              <w:t>RM07</w:t>
            </w:r>
          </w:p>
        </w:tc>
        <w:tc>
          <w:tcPr>
            <w:tcW w:w="1890" w:type="dxa"/>
          </w:tcPr>
          <w:p w14:paraId="2E351C5E" w14:textId="15542114"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none</w:t>
            </w:r>
          </w:p>
        </w:tc>
        <w:tc>
          <w:tcPr>
            <w:tcW w:w="1296" w:type="dxa"/>
          </w:tcPr>
          <w:p w14:paraId="2E8DAF6A" w14:textId="71D72FE0" w:rsidR="00635B36" w:rsidRPr="00B866A2" w:rsidRDefault="00635B36" w:rsidP="00D157A5">
            <w:pPr>
              <w:pStyle w:val="BodyText"/>
              <w:spacing w:after="0"/>
              <w:rPr>
                <w:rFonts w:ascii="Times New Roman" w:eastAsia="Times New Roman" w:hAnsi="Times New Roman" w:cs="Times New Roman"/>
                <w:sz w:val="24"/>
                <w:szCs w:val="24"/>
              </w:rPr>
            </w:pPr>
          </w:p>
        </w:tc>
        <w:tc>
          <w:tcPr>
            <w:tcW w:w="1056" w:type="dxa"/>
          </w:tcPr>
          <w:p w14:paraId="1B1B955D" w14:textId="3CF1D712"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PZ03</w:t>
            </w:r>
          </w:p>
        </w:tc>
        <w:tc>
          <w:tcPr>
            <w:tcW w:w="6322" w:type="dxa"/>
          </w:tcPr>
          <w:p w14:paraId="1C24D867" w14:textId="3B1F7145"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An empty room with just a golden treasure chest</w:t>
            </w:r>
          </w:p>
        </w:tc>
        <w:tc>
          <w:tcPr>
            <w:tcW w:w="5013" w:type="dxa"/>
          </w:tcPr>
          <w:p w14:paraId="53B74549" w14:textId="6A6178B9"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626AA601" w14:textId="77777777" w:rsidTr="2360D8CD">
        <w:tc>
          <w:tcPr>
            <w:tcW w:w="2463" w:type="dxa"/>
          </w:tcPr>
          <w:p w14:paraId="1FBEF4F9" w14:textId="35A9FE49"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rap Room</w:t>
            </w:r>
          </w:p>
        </w:tc>
        <w:tc>
          <w:tcPr>
            <w:tcW w:w="1395" w:type="dxa"/>
          </w:tcPr>
          <w:p w14:paraId="4F96A8C1" w14:textId="58EE895D"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8</w:t>
            </w:r>
          </w:p>
        </w:tc>
        <w:tc>
          <w:tcPr>
            <w:tcW w:w="1890" w:type="dxa"/>
          </w:tcPr>
          <w:p w14:paraId="3714B11C" w14:textId="07C0049D" w:rsidR="00635B36" w:rsidRPr="00B866A2" w:rsidRDefault="290A869B" w:rsidP="290A869B">
            <w:pPr>
              <w:pStyle w:val="BodyText"/>
              <w:spacing w:after="0"/>
              <w:rPr>
                <w:rFonts w:ascii="Times New Roman" w:eastAsia="Times New Roman" w:hAnsi="Times New Roman" w:cs="Times New Roman"/>
                <w:color w:val="C00000"/>
                <w:sz w:val="24"/>
                <w:szCs w:val="24"/>
              </w:rPr>
            </w:pPr>
            <w:r w:rsidRPr="290A869B">
              <w:rPr>
                <w:rFonts w:ascii="Times New Roman" w:eastAsia="Times New Roman" w:hAnsi="Times New Roman" w:cs="Times New Roman"/>
                <w:color w:val="C00000"/>
                <w:sz w:val="24"/>
                <w:szCs w:val="24"/>
              </w:rPr>
              <w:t>N/A</w:t>
            </w:r>
          </w:p>
        </w:tc>
        <w:tc>
          <w:tcPr>
            <w:tcW w:w="1296" w:type="dxa"/>
          </w:tcPr>
          <w:p w14:paraId="6F9B0893" w14:textId="7B19F16A" w:rsidR="00635B36" w:rsidRPr="00B866A2" w:rsidRDefault="290A869B" w:rsidP="290A869B">
            <w:pPr>
              <w:pStyle w:val="BodyText"/>
              <w:spacing w:after="0"/>
              <w:rPr>
                <w:rFonts w:ascii="Arial" w:hAnsi="Arial" w:cs="Arial"/>
                <w:color w:val="C00000"/>
              </w:rPr>
            </w:pPr>
            <w:r w:rsidRPr="290A869B">
              <w:rPr>
                <w:rFonts w:ascii="Arial" w:hAnsi="Arial" w:cs="Arial"/>
                <w:color w:val="C00000"/>
              </w:rPr>
              <w:t>N/A</w:t>
            </w:r>
          </w:p>
        </w:tc>
        <w:tc>
          <w:tcPr>
            <w:tcW w:w="1056" w:type="dxa"/>
          </w:tcPr>
          <w:p w14:paraId="2B469F3C" w14:textId="6C4AD9E2"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 PZ08</w:t>
            </w:r>
          </w:p>
        </w:tc>
        <w:tc>
          <w:tcPr>
            <w:tcW w:w="6322" w:type="dxa"/>
          </w:tcPr>
          <w:p w14:paraId="24BCA8E0" w14:textId="55CDECB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rap floor that will break down and fall to death.</w:t>
            </w:r>
          </w:p>
        </w:tc>
        <w:tc>
          <w:tcPr>
            <w:tcW w:w="5013" w:type="dxa"/>
          </w:tcPr>
          <w:p w14:paraId="4A762532" w14:textId="304E211A"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GAME OVER</w:t>
            </w:r>
          </w:p>
        </w:tc>
      </w:tr>
      <w:tr w:rsidR="00720348" w:rsidRPr="00B866A2" w14:paraId="6C5CD9AD" w14:textId="77777777" w:rsidTr="2360D8CD">
        <w:tc>
          <w:tcPr>
            <w:tcW w:w="2463" w:type="dxa"/>
          </w:tcPr>
          <w:p w14:paraId="48DDECF8" w14:textId="4792F9AD"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ees Highland</w:t>
            </w:r>
          </w:p>
        </w:tc>
        <w:tc>
          <w:tcPr>
            <w:tcW w:w="1395" w:type="dxa"/>
          </w:tcPr>
          <w:p w14:paraId="74A3E4D8" w14:textId="58EE895D" w:rsidR="00635B36" w:rsidRPr="006F3816" w:rsidRDefault="1EEC3E92" w:rsidP="1EEC3E92">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09</w:t>
            </w:r>
          </w:p>
        </w:tc>
        <w:tc>
          <w:tcPr>
            <w:tcW w:w="1890" w:type="dxa"/>
          </w:tcPr>
          <w:p w14:paraId="5CB5DCC5" w14:textId="7FC5048A"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244E2C8B" w14:textId="7777777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anket</w:t>
            </w:r>
          </w:p>
          <w:p w14:paraId="4192EA07" w14:textId="36129A3B" w:rsidR="001C7921"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KT77)</w:t>
            </w:r>
          </w:p>
        </w:tc>
        <w:tc>
          <w:tcPr>
            <w:tcW w:w="1056" w:type="dxa"/>
          </w:tcPr>
          <w:p w14:paraId="31A49E5F" w14:textId="35903C8C"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0201AA59" w14:textId="2CF21C0C"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ouses a lot of bees. The player needs to take caution. He also needs to purchase blanket before going into the room, to avoid being bitten. The blanket is the only protect available. Hence, he must have enough points to purchase one.</w:t>
            </w:r>
          </w:p>
        </w:tc>
        <w:tc>
          <w:tcPr>
            <w:tcW w:w="5013" w:type="dxa"/>
          </w:tcPr>
          <w:p w14:paraId="342F0BA7" w14:textId="146F9946" w:rsidR="00311989"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anket require</w:t>
            </w:r>
            <w:r w:rsidR="00470536">
              <w:rPr>
                <w:rFonts w:ascii="Times New Roman" w:eastAsia="Times New Roman" w:hAnsi="Times New Roman" w:cs="Times New Roman"/>
                <w:color w:val="1F497D" w:themeColor="text2"/>
                <w:sz w:val="24"/>
                <w:szCs w:val="24"/>
              </w:rPr>
              <w:t>s</w:t>
            </w:r>
            <w:r w:rsidRPr="1EEC3E92">
              <w:rPr>
                <w:rFonts w:ascii="Times New Roman" w:eastAsia="Times New Roman" w:hAnsi="Times New Roman" w:cs="Times New Roman"/>
                <w:color w:val="1F497D" w:themeColor="text2"/>
                <w:sz w:val="24"/>
                <w:szCs w:val="24"/>
              </w:rPr>
              <w:t xml:space="preserve"> 20 points to purchase</w:t>
            </w:r>
          </w:p>
        </w:tc>
      </w:tr>
      <w:tr w:rsidR="00720348" w:rsidRPr="00B866A2" w14:paraId="0EC80E97" w14:textId="77777777" w:rsidTr="2360D8CD">
        <w:tc>
          <w:tcPr>
            <w:tcW w:w="2463" w:type="dxa"/>
          </w:tcPr>
          <w:p w14:paraId="42D03F25" w14:textId="022EF95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lastRenderedPageBreak/>
              <w:t>Marsh pit</w:t>
            </w:r>
          </w:p>
        </w:tc>
        <w:tc>
          <w:tcPr>
            <w:tcW w:w="1395" w:type="dxa"/>
          </w:tcPr>
          <w:p w14:paraId="522A4E8E" w14:textId="58EE895D"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0</w:t>
            </w:r>
          </w:p>
        </w:tc>
        <w:tc>
          <w:tcPr>
            <w:tcW w:w="1890" w:type="dxa"/>
          </w:tcPr>
          <w:p w14:paraId="5D883D48" w14:textId="01371D6B"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Scorpion </w:t>
            </w:r>
          </w:p>
          <w:p w14:paraId="2C9194B2" w14:textId="21D854FF"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SCR93)</w:t>
            </w:r>
          </w:p>
          <w:p w14:paraId="0E0FD844" w14:textId="3A7B70C8"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296" w:type="dxa"/>
          </w:tcPr>
          <w:p w14:paraId="0729009E" w14:textId="3F7ECC69" w:rsidR="00635B36"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ntidote Potion</w:t>
            </w:r>
          </w:p>
          <w:p w14:paraId="4EF80506" w14:textId="0BA4C565" w:rsidR="0667EF67"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OR78)</w:t>
            </w:r>
          </w:p>
          <w:p w14:paraId="14AF3823" w14:textId="3F7ECC69" w:rsidR="0667EF67" w:rsidRDefault="0667EF67" w:rsidP="0667EF67">
            <w:pPr>
              <w:pStyle w:val="BodyText"/>
              <w:spacing w:after="0"/>
              <w:rPr>
                <w:rFonts w:ascii="Times New Roman" w:eastAsia="Times New Roman" w:hAnsi="Times New Roman" w:cs="Times New Roman"/>
                <w:color w:val="C00000"/>
                <w:sz w:val="24"/>
                <w:szCs w:val="24"/>
              </w:rPr>
            </w:pPr>
          </w:p>
          <w:p w14:paraId="1385FC7D" w14:textId="1A323AD0"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056" w:type="dxa"/>
          </w:tcPr>
          <w:p w14:paraId="35DF4300" w14:textId="5A28A405"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0</w:t>
            </w:r>
          </w:p>
        </w:tc>
        <w:tc>
          <w:tcPr>
            <w:tcW w:w="6322" w:type="dxa"/>
          </w:tcPr>
          <w:p w14:paraId="2368D8BF" w14:textId="5176E673"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A pit fall trap full of scorpion must solve the puzzle to get out or a given a chance to kill a scorpion it </w:t>
            </w:r>
            <w:proofErr w:type="gramStart"/>
            <w:r w:rsidRPr="1EEC3E92">
              <w:rPr>
                <w:rFonts w:ascii="Times New Roman" w:eastAsia="Times New Roman" w:hAnsi="Times New Roman" w:cs="Times New Roman"/>
                <w:color w:val="C00000"/>
                <w:sz w:val="24"/>
                <w:szCs w:val="24"/>
              </w:rPr>
              <w:t>drop</w:t>
            </w:r>
            <w:proofErr w:type="gramEnd"/>
            <w:r w:rsidRPr="1EEC3E92">
              <w:rPr>
                <w:rFonts w:ascii="Times New Roman" w:eastAsia="Times New Roman" w:hAnsi="Times New Roman" w:cs="Times New Roman"/>
                <w:color w:val="C00000"/>
                <w:sz w:val="24"/>
                <w:szCs w:val="24"/>
              </w:rPr>
              <w:t xml:space="preserve"> antidote potion.</w:t>
            </w:r>
          </w:p>
        </w:tc>
        <w:tc>
          <w:tcPr>
            <w:tcW w:w="5013" w:type="dxa"/>
          </w:tcPr>
          <w:p w14:paraId="5DCD0400" w14:textId="111EB12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The puzzle </w:t>
            </w:r>
            <w:proofErr w:type="gramStart"/>
            <w:r w:rsidRPr="1EEC3E92">
              <w:rPr>
                <w:rFonts w:ascii="Times New Roman" w:eastAsia="Times New Roman" w:hAnsi="Times New Roman" w:cs="Times New Roman"/>
                <w:color w:val="C00000"/>
                <w:sz w:val="24"/>
                <w:szCs w:val="24"/>
              </w:rPr>
              <w:t>solve</w:t>
            </w:r>
            <w:proofErr w:type="gramEnd"/>
            <w:r w:rsidRPr="1EEC3E92">
              <w:rPr>
                <w:rFonts w:ascii="Times New Roman" w:eastAsia="Times New Roman" w:hAnsi="Times New Roman" w:cs="Times New Roman"/>
                <w:color w:val="C00000"/>
                <w:sz w:val="24"/>
                <w:szCs w:val="24"/>
              </w:rPr>
              <w:t xml:space="preserve"> matching picture to open the door to escape. If stun player loses 5 health points.</w:t>
            </w:r>
          </w:p>
        </w:tc>
      </w:tr>
      <w:tr w:rsidR="00720348" w:rsidRPr="00B866A2" w14:paraId="1F16B27A" w14:textId="77777777" w:rsidTr="2360D8CD">
        <w:tc>
          <w:tcPr>
            <w:tcW w:w="2463" w:type="dxa"/>
          </w:tcPr>
          <w:p w14:paraId="53A61261" w14:textId="39060C0E"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e Path Less Traveled</w:t>
            </w:r>
          </w:p>
        </w:tc>
        <w:tc>
          <w:tcPr>
            <w:tcW w:w="1395" w:type="dxa"/>
          </w:tcPr>
          <w:p w14:paraId="792505F2" w14:textId="06DBDC16"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11</w:t>
            </w:r>
          </w:p>
        </w:tc>
        <w:tc>
          <w:tcPr>
            <w:tcW w:w="1890" w:type="dxa"/>
          </w:tcPr>
          <w:p w14:paraId="5D1E40A0" w14:textId="6F1994CB"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5B37C69C" w14:textId="23DBC972" w:rsidR="00CE4977" w:rsidRPr="00CE4977"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Stone (ST45)</w:t>
            </w:r>
          </w:p>
          <w:p w14:paraId="3CBDB202" w14:textId="6E51D903" w:rsidR="0528CA83"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Pistol (GUN78)</w:t>
            </w:r>
          </w:p>
          <w:p w14:paraId="068100EF" w14:textId="734C36B5" w:rsidR="26D12F51" w:rsidRDefault="26D12F51" w:rsidP="26D12F51">
            <w:pPr>
              <w:pStyle w:val="BodyText"/>
              <w:spacing w:after="0"/>
              <w:rPr>
                <w:rFonts w:ascii="Times New Roman" w:eastAsia="Times New Roman" w:hAnsi="Times New Roman" w:cs="Times New Roman"/>
                <w:color w:val="00B050"/>
                <w:sz w:val="24"/>
                <w:szCs w:val="24"/>
              </w:rPr>
            </w:pPr>
          </w:p>
          <w:p w14:paraId="183FFE6A" w14:textId="1A323AD0"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53A6C29F" w14:textId="455B41AD"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480DBD7D" w14:textId="537A458D"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As you enter the room there are two artifacts (ST45 &amp; GUN78). There is an exit to left and right.</w:t>
            </w:r>
          </w:p>
        </w:tc>
        <w:tc>
          <w:tcPr>
            <w:tcW w:w="5013" w:type="dxa"/>
          </w:tcPr>
          <w:p w14:paraId="460BB911" w14:textId="456C9CBB" w:rsidR="00635B36" w:rsidRPr="00B866A2" w:rsidRDefault="290A869B" w:rsidP="290A869B">
            <w:pPr>
              <w:pStyle w:val="BodyText"/>
              <w:spacing w:after="0"/>
              <w:rPr>
                <w:rFonts w:ascii="Times New Roman" w:eastAsia="Times New Roman" w:hAnsi="Times New Roman" w:cs="Times New Roman"/>
                <w:sz w:val="24"/>
                <w:szCs w:val="24"/>
              </w:rPr>
            </w:pPr>
            <w:r w:rsidRPr="290A869B">
              <w:rPr>
                <w:rFonts w:ascii="Times New Roman" w:eastAsia="Times New Roman" w:hAnsi="Times New Roman" w:cs="Times New Roman"/>
                <w:color w:val="00B050"/>
                <w:sz w:val="24"/>
                <w:szCs w:val="24"/>
              </w:rPr>
              <w:t>ST45 has a value of 2 points and GUN78 has a value of 20 points if sold</w:t>
            </w:r>
            <w:r w:rsidRPr="290A869B">
              <w:rPr>
                <w:rFonts w:ascii="Times New Roman" w:eastAsia="Times New Roman" w:hAnsi="Times New Roman" w:cs="Times New Roman"/>
                <w:sz w:val="24"/>
                <w:szCs w:val="24"/>
              </w:rPr>
              <w:t>.</w:t>
            </w:r>
          </w:p>
        </w:tc>
      </w:tr>
      <w:tr w:rsidR="00720348" w:rsidRPr="00B866A2" w14:paraId="367CF1CE" w14:textId="77777777" w:rsidTr="2360D8CD">
        <w:tc>
          <w:tcPr>
            <w:tcW w:w="2463" w:type="dxa"/>
          </w:tcPr>
          <w:p w14:paraId="6D5C5688" w14:textId="26CED9F8"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tone Mountain</w:t>
            </w:r>
          </w:p>
        </w:tc>
        <w:tc>
          <w:tcPr>
            <w:tcW w:w="1395" w:type="dxa"/>
          </w:tcPr>
          <w:p w14:paraId="532A3186" w14:textId="06DBDC16" w:rsidR="00635B36" w:rsidRPr="008F358E"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2</w:t>
            </w:r>
          </w:p>
        </w:tc>
        <w:tc>
          <w:tcPr>
            <w:tcW w:w="1890" w:type="dxa"/>
          </w:tcPr>
          <w:p w14:paraId="4ABE30E6" w14:textId="5D8FDB86"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47DED840" w14:textId="2D50949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w:t>
            </w:r>
          </w:p>
          <w:p w14:paraId="7253D04E" w14:textId="0A2A8ECE" w:rsidR="008F358E"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784)</w:t>
            </w:r>
          </w:p>
        </w:tc>
        <w:tc>
          <w:tcPr>
            <w:tcW w:w="1056" w:type="dxa"/>
          </w:tcPr>
          <w:p w14:paraId="60CF9001" w14:textId="4C06E3FA"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7FEC141A" w14:textId="35377AC4"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is a hill. Player in this room must climb to the top to be able to access the artifacts that lies at the top of the hill. One useful artifact lies at the top of the hill. However, player needs enough strength (***20 health points) to be able to climb the hill successfully.</w:t>
            </w:r>
          </w:p>
        </w:tc>
        <w:tc>
          <w:tcPr>
            <w:tcW w:w="5013" w:type="dxa"/>
          </w:tcPr>
          <w:p w14:paraId="260BF0F0" w14:textId="3ABF4F83"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Reaching the top of the hill fetches player a partner (WARRIOR). </w:t>
            </w:r>
          </w:p>
          <w:p w14:paraId="18EDA219" w14:textId="77777777" w:rsidR="00A7680B"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 is worth 50 points if player is not willing to climb the hill.</w:t>
            </w:r>
          </w:p>
          <w:p w14:paraId="15D9220F" w14:textId="73173B90" w:rsidR="00D743F0"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 is worth 50 points if player avoids this room.</w:t>
            </w:r>
          </w:p>
        </w:tc>
      </w:tr>
      <w:tr w:rsidR="00D22894" w:rsidRPr="00B866A2" w14:paraId="08944197" w14:textId="77777777" w:rsidTr="2360D8CD">
        <w:tc>
          <w:tcPr>
            <w:tcW w:w="2463" w:type="dxa"/>
          </w:tcPr>
          <w:p w14:paraId="1D48DDE4" w14:textId="0B0673FD"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Distraction Highland.</w:t>
            </w:r>
          </w:p>
        </w:tc>
        <w:tc>
          <w:tcPr>
            <w:tcW w:w="1395" w:type="dxa"/>
          </w:tcPr>
          <w:p w14:paraId="2D4C1293" w14:textId="06DBDC16" w:rsidR="00D22894" w:rsidRPr="002D60CD" w:rsidRDefault="1EEC3E92" w:rsidP="1EEC3E92">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13</w:t>
            </w:r>
          </w:p>
        </w:tc>
        <w:tc>
          <w:tcPr>
            <w:tcW w:w="1890" w:type="dxa"/>
          </w:tcPr>
          <w:p w14:paraId="17040AD1" w14:textId="37B68C5E" w:rsidR="00C23CCD"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etah</w:t>
            </w:r>
          </w:p>
          <w:p w14:paraId="092D8EC9" w14:textId="6D7BF6BA" w:rsidR="00D22894"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87)</w:t>
            </w:r>
          </w:p>
          <w:p w14:paraId="13EC6608" w14:textId="63EA2BD7" w:rsidR="00C23CCD"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Homo-Erectus</w:t>
            </w:r>
          </w:p>
          <w:p w14:paraId="21FFE981" w14:textId="70D9C588" w:rsidR="00D22894"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ERE31)</w:t>
            </w:r>
          </w:p>
          <w:p w14:paraId="098B3F7B" w14:textId="0445E9F8"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72BD7BEB" w14:textId="6A47D676" w:rsidR="0083609F"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ood/Log</w:t>
            </w:r>
          </w:p>
          <w:p w14:paraId="3EB62C14" w14:textId="1C0E7C26"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LG18</w:t>
            </w:r>
          </w:p>
        </w:tc>
        <w:tc>
          <w:tcPr>
            <w:tcW w:w="1056" w:type="dxa"/>
          </w:tcPr>
          <w:p w14:paraId="7BE7A830" w14:textId="58A74875" w:rsidR="00D22894" w:rsidRPr="00000D4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5</w:t>
            </w:r>
          </w:p>
          <w:p w14:paraId="6C9B1C9B" w14:textId="3C697D78" w:rsidR="00D22894" w:rsidRPr="00000D4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7</w:t>
            </w:r>
          </w:p>
          <w:p w14:paraId="6F6DE894" w14:textId="0DF00766"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9</w:t>
            </w:r>
          </w:p>
        </w:tc>
        <w:tc>
          <w:tcPr>
            <w:tcW w:w="6322" w:type="dxa"/>
          </w:tcPr>
          <w:p w14:paraId="217B8602" w14:textId="33F8FEB2"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ere are side attractions in this room, the player enjoys what is going on, helpful hints are also in this room. Unaware to the player, there are monsters hidden in this room as well.  Player must solve puzzles to get more hints, he also must fight monsters to get on in this room. Player can purchase more artifacts as needed.</w:t>
            </w:r>
          </w:p>
        </w:tc>
        <w:tc>
          <w:tcPr>
            <w:tcW w:w="5013" w:type="dxa"/>
          </w:tcPr>
          <w:p w14:paraId="729DB6D5"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Each puzzle solved, leads to more hints for the mission. </w:t>
            </w:r>
          </w:p>
          <w:p w14:paraId="6F6EC953" w14:textId="633031D8"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Every monster killed adds 10points each to players points. Otherwise, the player loses 10 points for not defeating a monster.</w:t>
            </w:r>
          </w:p>
        </w:tc>
      </w:tr>
      <w:tr w:rsidR="00D22894" w:rsidRPr="00B866A2" w14:paraId="579F6613" w14:textId="77777777" w:rsidTr="2360D8CD">
        <w:tc>
          <w:tcPr>
            <w:tcW w:w="2463" w:type="dxa"/>
          </w:tcPr>
          <w:p w14:paraId="5C4DEDB5" w14:textId="1BFE8E4E"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reasure Storage</w:t>
            </w:r>
          </w:p>
        </w:tc>
        <w:tc>
          <w:tcPr>
            <w:tcW w:w="1395" w:type="dxa"/>
          </w:tcPr>
          <w:p w14:paraId="7A77DE0F" w14:textId="06DBDC16"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4</w:t>
            </w:r>
          </w:p>
        </w:tc>
        <w:tc>
          <w:tcPr>
            <w:tcW w:w="1890" w:type="dxa"/>
          </w:tcPr>
          <w:p w14:paraId="39BFFC45"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er</w:t>
            </w:r>
          </w:p>
          <w:p w14:paraId="4E57D2E0" w14:textId="2EBE94CF" w:rsidR="00AB54C2"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01)</w:t>
            </w:r>
          </w:p>
        </w:tc>
        <w:tc>
          <w:tcPr>
            <w:tcW w:w="1296" w:type="dxa"/>
          </w:tcPr>
          <w:p w14:paraId="26C211F2" w14:textId="27E5E9A5"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554A623A" w14:textId="359D5569"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1DD906DF" w14:textId="1AC1655D"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ouses the details of all kidnapped fellow in this jungle. Player sees the photo size image of the kidnapped spouse here. Also finds a small note saying “I am alive— keep looking…” There is only one monster to fight in this room.</w:t>
            </w:r>
          </w:p>
        </w:tc>
        <w:tc>
          <w:tcPr>
            <w:tcW w:w="5013" w:type="dxa"/>
          </w:tcPr>
          <w:p w14:paraId="6934E2B7"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layer can purchase artifacts as needed</w:t>
            </w:r>
          </w:p>
          <w:p w14:paraId="178023E5" w14:textId="602928C6" w:rsidR="00DA48E2" w:rsidRPr="002D25A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Killing the tiger fetched 15 points</w:t>
            </w:r>
          </w:p>
        </w:tc>
      </w:tr>
      <w:tr w:rsidR="00D22894" w:rsidRPr="00B866A2" w14:paraId="206057F6" w14:textId="77777777" w:rsidTr="2360D8CD">
        <w:tc>
          <w:tcPr>
            <w:tcW w:w="2463" w:type="dxa"/>
          </w:tcPr>
          <w:p w14:paraId="0A06DD8A" w14:textId="0F1B4762" w:rsidR="00D22894" w:rsidRPr="00B866A2" w:rsidRDefault="1DE6FCE4" w:rsidP="1EEC3E92">
            <w:pPr>
              <w:pStyle w:val="BodyText"/>
              <w:spacing w:after="0"/>
              <w:rPr>
                <w:rFonts w:ascii="Times New Roman" w:eastAsia="Times New Roman" w:hAnsi="Times New Roman" w:cs="Times New Roman"/>
                <w:color w:val="C00000"/>
                <w:sz w:val="24"/>
                <w:szCs w:val="24"/>
              </w:rPr>
            </w:pPr>
            <w:r w:rsidRPr="1DE6FCE4">
              <w:rPr>
                <w:rFonts w:ascii="Times New Roman" w:eastAsia="Times New Roman" w:hAnsi="Times New Roman" w:cs="Times New Roman"/>
                <w:color w:val="C00000"/>
                <w:sz w:val="24"/>
                <w:szCs w:val="24"/>
              </w:rPr>
              <w:t>Spike Room</w:t>
            </w:r>
          </w:p>
        </w:tc>
        <w:tc>
          <w:tcPr>
            <w:tcW w:w="1395" w:type="dxa"/>
          </w:tcPr>
          <w:p w14:paraId="35965EAE" w14:textId="69755829" w:rsidR="00D22894" w:rsidRPr="00DE1A5B" w:rsidRDefault="2360D8CD" w:rsidP="2360D8CD">
            <w:pPr>
              <w:pStyle w:val="BodyText"/>
              <w:spacing w:after="0"/>
              <w:rPr>
                <w:rFonts w:ascii="Times New Roman" w:eastAsia="Times New Roman" w:hAnsi="Times New Roman" w:cs="Times New Roman"/>
                <w:color w:val="C00000"/>
              </w:rPr>
            </w:pPr>
            <w:r w:rsidRPr="2360D8CD">
              <w:rPr>
                <w:rFonts w:ascii="Times New Roman" w:eastAsia="Times New Roman" w:hAnsi="Times New Roman" w:cs="Times New Roman"/>
                <w:color w:val="C00000"/>
              </w:rPr>
              <w:t>RM15</w:t>
            </w:r>
          </w:p>
        </w:tc>
        <w:tc>
          <w:tcPr>
            <w:tcW w:w="1890" w:type="dxa"/>
          </w:tcPr>
          <w:p w14:paraId="2736CDE6" w14:textId="4E21E957" w:rsidR="00D22894" w:rsidRPr="00C1580A"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34427E0C" w14:textId="1DD3B582" w:rsidR="00D22894" w:rsidRPr="00B300F0" w:rsidRDefault="00D22894" w:rsidP="2360D8CD">
            <w:pPr>
              <w:pStyle w:val="BodyText"/>
              <w:spacing w:after="0"/>
              <w:rPr>
                <w:rFonts w:ascii="Times New Roman" w:eastAsia="Times New Roman" w:hAnsi="Times New Roman" w:cs="Times New Roman"/>
                <w:color w:val="C00000"/>
                <w:sz w:val="24"/>
                <w:szCs w:val="24"/>
              </w:rPr>
            </w:pPr>
          </w:p>
        </w:tc>
        <w:tc>
          <w:tcPr>
            <w:tcW w:w="1056" w:type="dxa"/>
          </w:tcPr>
          <w:p w14:paraId="4D77F1AA" w14:textId="28A239D3" w:rsidR="00D22894" w:rsidRPr="00B866A2" w:rsidRDefault="2360D8CD" w:rsidP="2360D8CD">
            <w:pPr>
              <w:pStyle w:val="BodyText"/>
              <w:spacing w:after="0"/>
              <w:rPr>
                <w:rFonts w:ascii="Times New Roman" w:eastAsia="Times New Roman" w:hAnsi="Times New Roman" w:cs="Times New Roman"/>
                <w:color w:val="C00000"/>
                <w:sz w:val="24"/>
                <w:szCs w:val="24"/>
              </w:rPr>
            </w:pPr>
            <w:r w:rsidRPr="2360D8CD">
              <w:rPr>
                <w:rFonts w:ascii="Times New Roman" w:eastAsia="Times New Roman" w:hAnsi="Times New Roman" w:cs="Times New Roman"/>
                <w:color w:val="C00000"/>
                <w:sz w:val="24"/>
                <w:szCs w:val="24"/>
              </w:rPr>
              <w:t>PZ15</w:t>
            </w:r>
          </w:p>
        </w:tc>
        <w:tc>
          <w:tcPr>
            <w:tcW w:w="6322" w:type="dxa"/>
          </w:tcPr>
          <w:p w14:paraId="10AE5571" w14:textId="0D7DF842" w:rsidR="00D22894" w:rsidRPr="00B866A2" w:rsidRDefault="2360D8CD" w:rsidP="2360D8CD">
            <w:pPr>
              <w:pStyle w:val="BodyText"/>
              <w:spacing w:after="0"/>
              <w:rPr>
                <w:rFonts w:ascii="Times New Roman" w:eastAsia="Times New Roman" w:hAnsi="Times New Roman" w:cs="Times New Roman"/>
                <w:color w:val="C00000"/>
                <w:sz w:val="24"/>
                <w:szCs w:val="24"/>
              </w:rPr>
            </w:pPr>
            <w:r w:rsidRPr="2360D8CD">
              <w:rPr>
                <w:rFonts w:ascii="Times New Roman" w:eastAsia="Times New Roman" w:hAnsi="Times New Roman" w:cs="Times New Roman"/>
                <w:color w:val="C00000"/>
                <w:sz w:val="24"/>
                <w:szCs w:val="24"/>
              </w:rPr>
              <w:t xml:space="preserve">Spike trap walls that will move closer and closer to crush the player with spike. </w:t>
            </w:r>
          </w:p>
        </w:tc>
        <w:tc>
          <w:tcPr>
            <w:tcW w:w="5013" w:type="dxa"/>
          </w:tcPr>
          <w:p w14:paraId="33663C68" w14:textId="281CE602" w:rsidR="00D22894" w:rsidRPr="00B866A2" w:rsidRDefault="2360D8CD" w:rsidP="2360D8CD">
            <w:pPr>
              <w:pStyle w:val="BodyText"/>
              <w:spacing w:after="0"/>
              <w:rPr>
                <w:rFonts w:ascii="Times New Roman" w:eastAsia="Times New Roman" w:hAnsi="Times New Roman" w:cs="Times New Roman"/>
                <w:color w:val="C00000"/>
                <w:sz w:val="24"/>
                <w:szCs w:val="24"/>
              </w:rPr>
            </w:pPr>
            <w:r w:rsidRPr="2360D8CD">
              <w:rPr>
                <w:rFonts w:ascii="Times New Roman" w:eastAsia="Times New Roman" w:hAnsi="Times New Roman" w:cs="Times New Roman"/>
                <w:color w:val="C00000"/>
                <w:sz w:val="24"/>
                <w:szCs w:val="24"/>
              </w:rPr>
              <w:t>GAME OVER</w:t>
            </w:r>
          </w:p>
        </w:tc>
      </w:tr>
      <w:tr w:rsidR="00D22894" w:rsidRPr="00B866A2" w14:paraId="34F03D33" w14:textId="77777777" w:rsidTr="2360D8CD">
        <w:tc>
          <w:tcPr>
            <w:tcW w:w="2463" w:type="dxa"/>
          </w:tcPr>
          <w:p w14:paraId="6112C910" w14:textId="6AB8D95E"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Despondency Dungeon</w:t>
            </w:r>
          </w:p>
        </w:tc>
        <w:tc>
          <w:tcPr>
            <w:tcW w:w="1395" w:type="dxa"/>
          </w:tcPr>
          <w:p w14:paraId="796C50A6" w14:textId="06DBDC16"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6</w:t>
            </w:r>
          </w:p>
        </w:tc>
        <w:tc>
          <w:tcPr>
            <w:tcW w:w="1890" w:type="dxa"/>
          </w:tcPr>
          <w:p w14:paraId="0CB9343E" w14:textId="0F6CCD2A" w:rsidR="002C5650" w:rsidRP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orpion</w:t>
            </w:r>
          </w:p>
          <w:p w14:paraId="310454F8" w14:textId="05F47D05" w:rsidR="00D22894" w:rsidRP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R93)</w:t>
            </w:r>
          </w:p>
          <w:p w14:paraId="7E4E4A28" w14:textId="0F5C2423" w:rsid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ake</w:t>
            </w:r>
          </w:p>
          <w:p w14:paraId="27ABCD82" w14:textId="23C8712C" w:rsidR="002C5650"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K78)</w:t>
            </w:r>
          </w:p>
        </w:tc>
        <w:tc>
          <w:tcPr>
            <w:tcW w:w="1296" w:type="dxa"/>
          </w:tcPr>
          <w:p w14:paraId="5CEE6733" w14:textId="05668013"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25A1013B" w14:textId="7B15D465" w:rsidR="00A163BC" w:rsidRDefault="290A869B"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4</w:t>
            </w:r>
          </w:p>
          <w:p w14:paraId="382A627F" w14:textId="1EDD576A" w:rsidR="00A163BC"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6</w:t>
            </w:r>
          </w:p>
        </w:tc>
        <w:tc>
          <w:tcPr>
            <w:tcW w:w="6322" w:type="dxa"/>
          </w:tcPr>
          <w:p w14:paraId="68531EE2" w14:textId="2402D416"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This room is very close to </w:t>
            </w:r>
            <w:r w:rsidRPr="00DE1A5B">
              <w:rPr>
                <w:rFonts w:ascii="Times New Roman" w:eastAsia="Times New Roman" w:hAnsi="Times New Roman" w:cs="Times New Roman"/>
                <w:color w:val="1F497D" w:themeColor="text2"/>
                <w:sz w:val="24"/>
                <w:szCs w:val="24"/>
              </w:rPr>
              <w:t>the boss man. Hence it is designed to discourage players from moving forward with the game, by having several monster attacks and difficult puzzles. No artifact is provided for player by default</w:t>
            </w:r>
            <w:r w:rsidRPr="1EEC3E92">
              <w:rPr>
                <w:rFonts w:ascii="Times New Roman" w:eastAsia="Times New Roman" w:hAnsi="Times New Roman" w:cs="Times New Roman"/>
                <w:color w:val="1F497D" w:themeColor="text2"/>
                <w:sz w:val="24"/>
                <w:szCs w:val="24"/>
              </w:rPr>
              <w:t xml:space="preserve">. If player exits, he/she must still come back to this room </w:t>
            </w:r>
            <w:proofErr w:type="gramStart"/>
            <w:r w:rsidRPr="1EEC3E92">
              <w:rPr>
                <w:rFonts w:ascii="Times New Roman" w:eastAsia="Times New Roman" w:hAnsi="Times New Roman" w:cs="Times New Roman"/>
                <w:color w:val="1F497D" w:themeColor="text2"/>
                <w:sz w:val="24"/>
                <w:szCs w:val="24"/>
              </w:rPr>
              <w:t>in order to</w:t>
            </w:r>
            <w:proofErr w:type="gramEnd"/>
            <w:r w:rsidRPr="1EEC3E92">
              <w:rPr>
                <w:rFonts w:ascii="Times New Roman" w:eastAsia="Times New Roman" w:hAnsi="Times New Roman" w:cs="Times New Roman"/>
                <w:color w:val="1F497D" w:themeColor="text2"/>
                <w:sz w:val="24"/>
                <w:szCs w:val="24"/>
              </w:rPr>
              <w:t xml:space="preserve"> reach the boss.  </w:t>
            </w:r>
          </w:p>
        </w:tc>
        <w:tc>
          <w:tcPr>
            <w:tcW w:w="5013" w:type="dxa"/>
          </w:tcPr>
          <w:p w14:paraId="6A412F1E" w14:textId="484C06C2"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Players’ points increase by 10 for every puzzle and monster won. </w:t>
            </w:r>
          </w:p>
          <w:p w14:paraId="27AC209D" w14:textId="78277B71" w:rsidR="00A163BC"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layer purchases artifacts as needed so long as they have enough points to purchase.</w:t>
            </w:r>
          </w:p>
          <w:p w14:paraId="78D558D9" w14:textId="382615D3"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p>
        </w:tc>
      </w:tr>
      <w:tr w:rsidR="00D22894" w:rsidRPr="00B866A2" w14:paraId="7E238076" w14:textId="77777777" w:rsidTr="2360D8CD">
        <w:tc>
          <w:tcPr>
            <w:tcW w:w="2463" w:type="dxa"/>
          </w:tcPr>
          <w:p w14:paraId="1B69D23A" w14:textId="1E5EC1E2"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Ancient knife</w:t>
            </w:r>
          </w:p>
        </w:tc>
        <w:tc>
          <w:tcPr>
            <w:tcW w:w="1395" w:type="dxa"/>
          </w:tcPr>
          <w:p w14:paraId="7CAF21C3"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7</w:t>
            </w:r>
          </w:p>
        </w:tc>
        <w:tc>
          <w:tcPr>
            <w:tcW w:w="1890" w:type="dxa"/>
          </w:tcPr>
          <w:p w14:paraId="1061987F" w14:textId="2FB3B44F" w:rsidR="00D22894" w:rsidRPr="00B300F0"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2B76427E" w14:textId="4D5CF3B3" w:rsidR="00D22894" w:rsidRPr="00B300F0"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FDA350D" w14:textId="40F153C0"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7</w:t>
            </w:r>
          </w:p>
        </w:tc>
        <w:tc>
          <w:tcPr>
            <w:tcW w:w="6322" w:type="dxa"/>
          </w:tcPr>
          <w:p w14:paraId="1E44BC9F" w14:textId="5867615B"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 Room that contain ancient knife use by warrior from past era for hunting animals, fighting with honor, and tool to save them in harsh conations.</w:t>
            </w:r>
          </w:p>
        </w:tc>
        <w:tc>
          <w:tcPr>
            <w:tcW w:w="5013" w:type="dxa"/>
          </w:tcPr>
          <w:p w14:paraId="7CED2EEF" w14:textId="3299DA42" w:rsidR="00D22894"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color w:val="C00000"/>
                <w:sz w:val="24"/>
                <w:szCs w:val="24"/>
              </w:rPr>
              <w:t>Unlock the area to go back to the area when the player left off.</w:t>
            </w:r>
          </w:p>
        </w:tc>
      </w:tr>
      <w:tr w:rsidR="00D22894" w:rsidRPr="00B866A2" w14:paraId="0B2ACE40" w14:textId="77777777" w:rsidTr="2360D8CD">
        <w:tc>
          <w:tcPr>
            <w:tcW w:w="2463" w:type="dxa"/>
          </w:tcPr>
          <w:p w14:paraId="3BA81314" w14:textId="081F9C68"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Jungle Locomotive</w:t>
            </w:r>
          </w:p>
        </w:tc>
        <w:tc>
          <w:tcPr>
            <w:tcW w:w="1395" w:type="dxa"/>
          </w:tcPr>
          <w:p w14:paraId="73C81914" w14:textId="06DBDC16"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8</w:t>
            </w:r>
          </w:p>
        </w:tc>
        <w:tc>
          <w:tcPr>
            <w:tcW w:w="1890" w:type="dxa"/>
          </w:tcPr>
          <w:p w14:paraId="45173C6A" w14:textId="7428D22B"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61BACFC2" w14:textId="4ADBD8A3"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13E563D7" w14:textId="5B2A63AA"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10</w:t>
            </w:r>
          </w:p>
        </w:tc>
        <w:tc>
          <w:tcPr>
            <w:tcW w:w="6322" w:type="dxa"/>
          </w:tcPr>
          <w:p w14:paraId="77C14890" w14:textId="15184207" w:rsidR="009D74E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This room has a locomotive which moves people to their desired room in the game. The access pas is the attached </w:t>
            </w:r>
            <w:r w:rsidRPr="1EEC3E92">
              <w:rPr>
                <w:rFonts w:ascii="Times New Roman" w:eastAsia="Times New Roman" w:hAnsi="Times New Roman" w:cs="Times New Roman"/>
                <w:color w:val="1F497D" w:themeColor="text2"/>
                <w:sz w:val="24"/>
                <w:szCs w:val="24"/>
              </w:rPr>
              <w:lastRenderedPageBreak/>
              <w:t>puzzle. From this room, the player can jump to any desired room in the game except for two.</w:t>
            </w:r>
          </w:p>
          <w:p w14:paraId="4AE5443D" w14:textId="424636B2"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 (the boss’ room and the room right before it.)</w:t>
            </w:r>
          </w:p>
        </w:tc>
        <w:tc>
          <w:tcPr>
            <w:tcW w:w="5013" w:type="dxa"/>
          </w:tcPr>
          <w:p w14:paraId="5C1837AE" w14:textId="40332B9A" w:rsidR="00B4347C"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lastRenderedPageBreak/>
              <w:t>Solving the puzzle gives access to the locomotive.</w:t>
            </w:r>
          </w:p>
        </w:tc>
      </w:tr>
      <w:tr w:rsidR="00D22894" w:rsidRPr="00B866A2" w14:paraId="71C62B3D" w14:textId="77777777" w:rsidTr="2360D8CD">
        <w:tc>
          <w:tcPr>
            <w:tcW w:w="2463" w:type="dxa"/>
          </w:tcPr>
          <w:p w14:paraId="5588A6A4" w14:textId="5B5FB67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Farmland of Plenty</w:t>
            </w:r>
          </w:p>
        </w:tc>
        <w:tc>
          <w:tcPr>
            <w:tcW w:w="1395" w:type="dxa"/>
          </w:tcPr>
          <w:p w14:paraId="6C515A33" w14:textId="06DBDC16"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9</w:t>
            </w:r>
          </w:p>
        </w:tc>
        <w:tc>
          <w:tcPr>
            <w:tcW w:w="1890" w:type="dxa"/>
          </w:tcPr>
          <w:p w14:paraId="73552473" w14:textId="4F546DFD"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m King of the Jungle (TIM76)</w:t>
            </w:r>
          </w:p>
        </w:tc>
        <w:tc>
          <w:tcPr>
            <w:tcW w:w="1296" w:type="dxa"/>
          </w:tcPr>
          <w:p w14:paraId="0816F103" w14:textId="3A7D778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4CE6DCC0" w14:textId="54B9C286"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6C54783E" w14:textId="0E8269C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farmland produces and stores all food eaten in that jungle. The player needs food to have more strength and health point. He however must defeat the monster in charge of this room to be able to access the food.</w:t>
            </w:r>
          </w:p>
        </w:tc>
        <w:tc>
          <w:tcPr>
            <w:tcW w:w="5013" w:type="dxa"/>
          </w:tcPr>
          <w:p w14:paraId="17D68D6B" w14:textId="1CDFBBB5"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Player gets 15 points after defeating monster. He has access to good food which increases health points as well. </w:t>
            </w:r>
          </w:p>
        </w:tc>
      </w:tr>
      <w:tr w:rsidR="00D22894" w:rsidRPr="00B866A2" w14:paraId="0DFF5525" w14:textId="77777777" w:rsidTr="2360D8CD">
        <w:tc>
          <w:tcPr>
            <w:tcW w:w="2463" w:type="dxa"/>
          </w:tcPr>
          <w:p w14:paraId="181B5108" w14:textId="1AE6F74D"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Gun (no bullets)</w:t>
            </w:r>
          </w:p>
        </w:tc>
        <w:tc>
          <w:tcPr>
            <w:tcW w:w="1395" w:type="dxa"/>
          </w:tcPr>
          <w:p w14:paraId="05DF46EE"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0</w:t>
            </w:r>
          </w:p>
        </w:tc>
        <w:tc>
          <w:tcPr>
            <w:tcW w:w="1890" w:type="dxa"/>
          </w:tcPr>
          <w:p w14:paraId="24693ED5" w14:textId="192D19D6" w:rsidR="00D22894" w:rsidRPr="008A1CD3"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6C7AE589" w14:textId="49071DDA" w:rsidR="00D22894" w:rsidRPr="008A1CD3"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0EB1D6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826F455" w14:textId="7EC49F79"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Pistol can be found here in this room without bullets and must obtain the bullets from the shop owner with points you earn.</w:t>
            </w:r>
          </w:p>
        </w:tc>
        <w:tc>
          <w:tcPr>
            <w:tcW w:w="5013" w:type="dxa"/>
          </w:tcPr>
          <w:p w14:paraId="04DCDAF9" w14:textId="628DE584"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layer obtain the gun &amp; points to save up.</w:t>
            </w:r>
          </w:p>
        </w:tc>
      </w:tr>
      <w:tr w:rsidR="00D22894" w:rsidRPr="00B866A2" w14:paraId="21CC9E6A" w14:textId="77777777" w:rsidTr="2360D8CD">
        <w:tc>
          <w:tcPr>
            <w:tcW w:w="2463" w:type="dxa"/>
          </w:tcPr>
          <w:p w14:paraId="2D2A2D9A" w14:textId="0F07B4F8" w:rsidR="00D22894" w:rsidRPr="00B866A2" w:rsidRDefault="290A869B" w:rsidP="290A869B">
            <w:pPr>
              <w:pStyle w:val="BodyText"/>
              <w:spacing w:after="0"/>
              <w:rPr>
                <w:rFonts w:ascii="Times New Roman" w:eastAsia="Times New Roman" w:hAnsi="Times New Roman" w:cs="Times New Roman"/>
                <w:sz w:val="24"/>
                <w:szCs w:val="24"/>
              </w:rPr>
            </w:pPr>
            <w:r w:rsidRPr="290A869B">
              <w:rPr>
                <w:rFonts w:ascii="Times New Roman" w:eastAsia="Times New Roman" w:hAnsi="Times New Roman" w:cs="Times New Roman"/>
                <w:color w:val="00B050"/>
                <w:sz w:val="24"/>
                <w:szCs w:val="24"/>
              </w:rPr>
              <w:t>Lala Land</w:t>
            </w:r>
          </w:p>
        </w:tc>
        <w:tc>
          <w:tcPr>
            <w:tcW w:w="1395" w:type="dxa"/>
          </w:tcPr>
          <w:p w14:paraId="3EB48B91" w14:textId="06DBDC16" w:rsidR="00D22894" w:rsidRPr="00B866A2" w:rsidRDefault="290A869B" w:rsidP="290A869B">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1</w:t>
            </w:r>
          </w:p>
        </w:tc>
        <w:tc>
          <w:tcPr>
            <w:tcW w:w="1890" w:type="dxa"/>
          </w:tcPr>
          <w:p w14:paraId="2DB4E969" w14:textId="728AF779"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2A9EE6E4" w14:textId="13F6324A"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BLKT77</w:t>
            </w:r>
          </w:p>
        </w:tc>
        <w:tc>
          <w:tcPr>
            <w:tcW w:w="1056" w:type="dxa"/>
          </w:tcPr>
          <w:p w14:paraId="128746B9" w14:textId="6775BB95"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255E18F9" w14:textId="12053F5B" w:rsidR="00D22894"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is room only contains BLKT77 which you can use to increase your health at any time throughout the game. Exit can be found straight ahead.</w:t>
            </w:r>
          </w:p>
        </w:tc>
        <w:tc>
          <w:tcPr>
            <w:tcW w:w="5013" w:type="dxa"/>
          </w:tcPr>
          <w:p w14:paraId="283E785D" w14:textId="469343A0"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Using this will increase the player health by 30.</w:t>
            </w:r>
          </w:p>
        </w:tc>
      </w:tr>
      <w:tr w:rsidR="00D22894" w:rsidRPr="00B866A2" w14:paraId="7CE5A183" w14:textId="77777777" w:rsidTr="2360D8CD">
        <w:tc>
          <w:tcPr>
            <w:tcW w:w="2463" w:type="dxa"/>
          </w:tcPr>
          <w:p w14:paraId="5CDE6375" w14:textId="4473F523"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ever Alone</w:t>
            </w:r>
          </w:p>
        </w:tc>
        <w:tc>
          <w:tcPr>
            <w:tcW w:w="1395" w:type="dxa"/>
          </w:tcPr>
          <w:p w14:paraId="083095DD" w14:textId="06DBDC16" w:rsidR="00D22894" w:rsidRPr="00B866A2" w:rsidRDefault="290A869B" w:rsidP="290A869B">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2</w:t>
            </w:r>
          </w:p>
        </w:tc>
        <w:tc>
          <w:tcPr>
            <w:tcW w:w="1890" w:type="dxa"/>
          </w:tcPr>
          <w:p w14:paraId="17A1A1ED" w14:textId="191371A3"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p w14:paraId="2F78C0E7" w14:textId="5A109F36" w:rsidR="00D22894" w:rsidRPr="00B866A2" w:rsidRDefault="00D22894" w:rsidP="290A869B">
            <w:pPr>
              <w:pStyle w:val="BodyText"/>
              <w:spacing w:after="0"/>
              <w:rPr>
                <w:rFonts w:ascii="Times New Roman" w:eastAsia="Times New Roman" w:hAnsi="Times New Roman" w:cs="Times New Roman"/>
                <w:color w:val="00B050"/>
                <w:sz w:val="24"/>
                <w:szCs w:val="24"/>
              </w:rPr>
            </w:pPr>
          </w:p>
        </w:tc>
        <w:tc>
          <w:tcPr>
            <w:tcW w:w="1296" w:type="dxa"/>
          </w:tcPr>
          <w:p w14:paraId="4F7EDFC8" w14:textId="27FE44B8"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056" w:type="dxa"/>
          </w:tcPr>
          <w:p w14:paraId="3F5CE3FD" w14:textId="12B93760"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12</w:t>
            </w:r>
          </w:p>
        </w:tc>
        <w:tc>
          <w:tcPr>
            <w:tcW w:w="6322" w:type="dxa"/>
          </w:tcPr>
          <w:p w14:paraId="393D8C6C" w14:textId="0EB454C8" w:rsidR="00D22894"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is room has a puzzle (PZ11) that your spouse has left behind that will give you a clue to their next location. Exit can be found straight ahead.</w:t>
            </w:r>
          </w:p>
        </w:tc>
        <w:tc>
          <w:tcPr>
            <w:tcW w:w="5013" w:type="dxa"/>
          </w:tcPr>
          <w:p w14:paraId="2DB7AC14" w14:textId="4E3B7761" w:rsidR="00D22894" w:rsidRPr="00B866A2" w:rsidRDefault="290A869B" w:rsidP="290A869B">
            <w:pPr>
              <w:pStyle w:val="BodyText"/>
              <w:spacing w:after="0"/>
              <w:rPr>
                <w:color w:val="00B050"/>
              </w:rPr>
            </w:pPr>
            <w:r w:rsidRPr="290A869B">
              <w:rPr>
                <w:color w:val="00B050"/>
              </w:rPr>
              <w:t>Solving the puzzle and defeating the monster will fetch player 10 points</w:t>
            </w:r>
          </w:p>
        </w:tc>
      </w:tr>
      <w:tr w:rsidR="00D22894" w:rsidRPr="00B866A2" w14:paraId="33EDBE2F" w14:textId="77777777" w:rsidTr="2360D8CD">
        <w:tc>
          <w:tcPr>
            <w:tcW w:w="2463" w:type="dxa"/>
          </w:tcPr>
          <w:p w14:paraId="22350564" w14:textId="153921B5" w:rsidR="00D22894" w:rsidRPr="00B866A2" w:rsidRDefault="700637D2" w:rsidP="00D22894">
            <w:pPr>
              <w:pStyle w:val="BodyText"/>
              <w:spacing w:after="0"/>
              <w:rPr>
                <w:rFonts w:ascii="Times New Roman" w:eastAsia="Times New Roman" w:hAnsi="Times New Roman" w:cs="Times New Roman"/>
                <w:sz w:val="24"/>
                <w:szCs w:val="24"/>
                <w:highlight w:val="yellow"/>
              </w:rPr>
            </w:pPr>
            <w:r w:rsidRPr="700637D2">
              <w:rPr>
                <w:rFonts w:ascii="Times New Roman" w:eastAsia="Times New Roman" w:hAnsi="Times New Roman" w:cs="Times New Roman"/>
                <w:sz w:val="24"/>
                <w:szCs w:val="24"/>
                <w:highlight w:val="yellow"/>
              </w:rPr>
              <w:t>Hidden falls</w:t>
            </w:r>
          </w:p>
        </w:tc>
        <w:tc>
          <w:tcPr>
            <w:tcW w:w="1395" w:type="dxa"/>
          </w:tcPr>
          <w:p w14:paraId="7E0B4F3F"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3</w:t>
            </w:r>
          </w:p>
        </w:tc>
        <w:tc>
          <w:tcPr>
            <w:tcW w:w="1890" w:type="dxa"/>
          </w:tcPr>
          <w:p w14:paraId="2AB9C45D"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D6A5D48" w14:textId="32F11A1E"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B92F58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BC6F81C" w14:textId="56FC9BE5" w:rsidR="00D22894" w:rsidRPr="00B866A2" w:rsidRDefault="4CAF26A0" w:rsidP="4CAF26A0">
            <w:pPr>
              <w:pStyle w:val="BodyText"/>
              <w:spacing w:after="0"/>
              <w:rPr>
                <w:rFonts w:ascii="Times New Roman" w:eastAsia="Times New Roman" w:hAnsi="Times New Roman" w:cs="Times New Roman"/>
                <w:sz w:val="24"/>
                <w:szCs w:val="24"/>
              </w:rPr>
            </w:pPr>
            <w:r w:rsidRPr="4CAF26A0">
              <w:rPr>
                <w:rFonts w:ascii="Times New Roman" w:eastAsia="Times New Roman" w:hAnsi="Times New Roman" w:cs="Times New Roman"/>
                <w:sz w:val="24"/>
                <w:szCs w:val="24"/>
                <w:highlight w:val="yellow"/>
              </w:rPr>
              <w:t xml:space="preserve">This room is constantly wet from a hidden water fall above the room. Nothing in the room at all. </w:t>
            </w:r>
          </w:p>
        </w:tc>
        <w:tc>
          <w:tcPr>
            <w:tcW w:w="5013" w:type="dxa"/>
          </w:tcPr>
          <w:p w14:paraId="45B82134" w14:textId="711F8FCF"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03E21B1" w14:textId="77777777" w:rsidTr="2360D8CD">
        <w:tc>
          <w:tcPr>
            <w:tcW w:w="2463" w:type="dxa"/>
          </w:tcPr>
          <w:p w14:paraId="731830F8" w14:textId="37AF9F14"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Little Furry</w:t>
            </w:r>
            <w:r w:rsidRPr="1A30BF66">
              <w:rPr>
                <w:rFonts w:ascii="Times New Roman" w:eastAsia="Times New Roman" w:hAnsi="Times New Roman" w:cs="Times New Roman"/>
                <w:sz w:val="24"/>
                <w:szCs w:val="24"/>
              </w:rPr>
              <w:t xml:space="preserve"> </w:t>
            </w:r>
          </w:p>
        </w:tc>
        <w:tc>
          <w:tcPr>
            <w:tcW w:w="1395" w:type="dxa"/>
          </w:tcPr>
          <w:p w14:paraId="53EBA2FB"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4</w:t>
            </w:r>
          </w:p>
        </w:tc>
        <w:tc>
          <w:tcPr>
            <w:tcW w:w="1890" w:type="dxa"/>
          </w:tcPr>
          <w:p w14:paraId="1BD448C7"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0B5373" w14:textId="56DFF32C"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464FAD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64D2607C" w14:textId="08AA7DC8"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 xml:space="preserve">This is the small room located in jungle furry. There's a monster in this room and defeating the monster drops you </w:t>
            </w:r>
            <w:proofErr w:type="gramStart"/>
            <w:r w:rsidRPr="1A30BF66">
              <w:rPr>
                <w:rFonts w:ascii="Times New Roman" w:eastAsia="Times New Roman" w:hAnsi="Times New Roman" w:cs="Times New Roman"/>
                <w:sz w:val="24"/>
                <w:szCs w:val="24"/>
                <w:highlight w:val="yellow"/>
              </w:rPr>
              <w:t>an</w:t>
            </w:r>
            <w:proofErr w:type="gramEnd"/>
            <w:r w:rsidRPr="1A30BF66">
              <w:rPr>
                <w:rFonts w:ascii="Times New Roman" w:eastAsia="Times New Roman" w:hAnsi="Times New Roman" w:cs="Times New Roman"/>
                <w:sz w:val="24"/>
                <w:szCs w:val="24"/>
                <w:highlight w:val="yellow"/>
              </w:rPr>
              <w:t xml:space="preserve"> knife</w:t>
            </w:r>
          </w:p>
        </w:tc>
        <w:tc>
          <w:tcPr>
            <w:tcW w:w="5013" w:type="dxa"/>
          </w:tcPr>
          <w:p w14:paraId="7D57049E" w14:textId="3CAEE004"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0CF0B393" w14:textId="77777777" w:rsidTr="2360D8CD">
        <w:tc>
          <w:tcPr>
            <w:tcW w:w="2463" w:type="dxa"/>
          </w:tcPr>
          <w:p w14:paraId="19CB61D7" w14:textId="7762304F"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Shop Owner</w:t>
            </w:r>
          </w:p>
        </w:tc>
        <w:tc>
          <w:tcPr>
            <w:tcW w:w="1395" w:type="dxa"/>
          </w:tcPr>
          <w:p w14:paraId="2CFAC157"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5</w:t>
            </w:r>
          </w:p>
        </w:tc>
        <w:tc>
          <w:tcPr>
            <w:tcW w:w="1890" w:type="dxa"/>
          </w:tcPr>
          <w:p w14:paraId="11F74D5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1732EC4F" w14:textId="724D245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3F01C83" w14:textId="77777777"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7CD7EC72" w14:textId="3194EFFC"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rovide the things the hero such as the tools, the items need to fight on like bullets, but come with heavy price to pay.</w:t>
            </w:r>
          </w:p>
        </w:tc>
        <w:tc>
          <w:tcPr>
            <w:tcW w:w="5013" w:type="dxa"/>
          </w:tcPr>
          <w:p w14:paraId="7A4CD2B7" w14:textId="45973ABA" w:rsidR="00D22894" w:rsidRPr="00B866A2" w:rsidRDefault="2DB12586" w:rsidP="2DB12586">
            <w:pPr>
              <w:pStyle w:val="BodyText"/>
              <w:spacing w:after="0"/>
              <w:rPr>
                <w:rFonts w:ascii="Times New Roman" w:eastAsia="Times New Roman" w:hAnsi="Times New Roman" w:cs="Times New Roman"/>
                <w:color w:val="C00000"/>
                <w:sz w:val="24"/>
                <w:szCs w:val="24"/>
              </w:rPr>
            </w:pPr>
            <w:r w:rsidRPr="2DB12586">
              <w:rPr>
                <w:rFonts w:ascii="Times New Roman" w:eastAsia="Times New Roman" w:hAnsi="Times New Roman" w:cs="Times New Roman"/>
                <w:color w:val="C00000"/>
                <w:sz w:val="24"/>
                <w:szCs w:val="24"/>
              </w:rPr>
              <w:t xml:space="preserve">A greedy shop owner wants your points for trade items he </w:t>
            </w:r>
            <w:proofErr w:type="gramStart"/>
            <w:r w:rsidRPr="2DB12586">
              <w:rPr>
                <w:rFonts w:ascii="Times New Roman" w:eastAsia="Times New Roman" w:hAnsi="Times New Roman" w:cs="Times New Roman"/>
                <w:color w:val="C00000"/>
                <w:sz w:val="24"/>
                <w:szCs w:val="24"/>
              </w:rPr>
              <w:t>own</w:t>
            </w:r>
            <w:proofErr w:type="gramEnd"/>
            <w:r w:rsidRPr="2DB12586">
              <w:rPr>
                <w:rFonts w:ascii="Times New Roman" w:eastAsia="Times New Roman" w:hAnsi="Times New Roman" w:cs="Times New Roman"/>
                <w:color w:val="C00000"/>
                <w:sz w:val="24"/>
                <w:szCs w:val="24"/>
              </w:rPr>
              <w:t>.</w:t>
            </w:r>
          </w:p>
        </w:tc>
      </w:tr>
      <w:tr w:rsidR="00D22894" w:rsidRPr="00B866A2" w14:paraId="6D331CD7" w14:textId="77777777" w:rsidTr="2360D8CD">
        <w:tc>
          <w:tcPr>
            <w:tcW w:w="2463" w:type="dxa"/>
          </w:tcPr>
          <w:p w14:paraId="466AFD9C" w14:textId="284F1F18"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No escape</w:t>
            </w:r>
          </w:p>
        </w:tc>
        <w:tc>
          <w:tcPr>
            <w:tcW w:w="1395" w:type="dxa"/>
          </w:tcPr>
          <w:p w14:paraId="34672CB6"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6</w:t>
            </w:r>
          </w:p>
        </w:tc>
        <w:tc>
          <w:tcPr>
            <w:tcW w:w="1890" w:type="dxa"/>
          </w:tcPr>
          <w:p w14:paraId="4F7186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1DED91" w14:textId="5CE109E9"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2798764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38C75D6" w14:textId="20D7A622"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 xml:space="preserve">Once you enter in this room you </w:t>
            </w:r>
            <w:proofErr w:type="gramStart"/>
            <w:r w:rsidRPr="1A30BF66">
              <w:rPr>
                <w:rFonts w:ascii="Times New Roman" w:eastAsia="Times New Roman" w:hAnsi="Times New Roman" w:cs="Times New Roman"/>
                <w:sz w:val="24"/>
                <w:szCs w:val="24"/>
                <w:highlight w:val="yellow"/>
              </w:rPr>
              <w:t>have to</w:t>
            </w:r>
            <w:proofErr w:type="gramEnd"/>
            <w:r w:rsidRPr="1A30BF66">
              <w:rPr>
                <w:rFonts w:ascii="Times New Roman" w:eastAsia="Times New Roman" w:hAnsi="Times New Roman" w:cs="Times New Roman"/>
                <w:sz w:val="24"/>
                <w:szCs w:val="24"/>
                <w:highlight w:val="yellow"/>
              </w:rPr>
              <w:t xml:space="preserve"> keep moving forward and there's only one way out which is going forward</w:t>
            </w:r>
          </w:p>
        </w:tc>
        <w:tc>
          <w:tcPr>
            <w:tcW w:w="5013" w:type="dxa"/>
          </w:tcPr>
          <w:p w14:paraId="3EF90996" w14:textId="16C1B48C"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E4B3E6D" w14:textId="77777777" w:rsidTr="2360D8CD">
        <w:tc>
          <w:tcPr>
            <w:tcW w:w="2463" w:type="dxa"/>
          </w:tcPr>
          <w:p w14:paraId="2986C464" w14:textId="7CB446C5"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Unknown</w:t>
            </w:r>
          </w:p>
        </w:tc>
        <w:tc>
          <w:tcPr>
            <w:tcW w:w="1395" w:type="dxa"/>
          </w:tcPr>
          <w:p w14:paraId="5D5C2BE0"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7</w:t>
            </w:r>
          </w:p>
        </w:tc>
        <w:tc>
          <w:tcPr>
            <w:tcW w:w="1890" w:type="dxa"/>
          </w:tcPr>
          <w:p w14:paraId="495467A1" w14:textId="039ABE2D"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N/A</w:t>
            </w:r>
          </w:p>
        </w:tc>
        <w:tc>
          <w:tcPr>
            <w:tcW w:w="1296" w:type="dxa"/>
          </w:tcPr>
          <w:p w14:paraId="692D545E" w14:textId="54CF202A"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21C6FF8" w14:textId="033A4058"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N/A</w:t>
            </w:r>
          </w:p>
        </w:tc>
        <w:tc>
          <w:tcPr>
            <w:tcW w:w="6322" w:type="dxa"/>
          </w:tcPr>
          <w:p w14:paraId="36C1484F" w14:textId="13EF5008" w:rsidR="00D22894" w:rsidRPr="00B866A2" w:rsidRDefault="1A30BF66" w:rsidP="1A30BF66">
            <w:pPr>
              <w:pStyle w:val="BodyText"/>
              <w:spacing w:after="0"/>
              <w:rPr>
                <w:rFonts w:ascii="Times New Roman" w:eastAsia="Times New Roman" w:hAnsi="Times New Roman" w:cs="Times New Roman"/>
                <w:sz w:val="24"/>
                <w:szCs w:val="24"/>
              </w:rPr>
            </w:pPr>
            <w:r w:rsidRPr="1A30BF66">
              <w:rPr>
                <w:rFonts w:ascii="Times New Roman" w:eastAsia="Times New Roman" w:hAnsi="Times New Roman" w:cs="Times New Roman"/>
                <w:sz w:val="24"/>
                <w:szCs w:val="24"/>
                <w:highlight w:val="yellow"/>
              </w:rPr>
              <w:t xml:space="preserve">This is a follow up to No escape. </w:t>
            </w:r>
            <w:proofErr w:type="spellStart"/>
            <w:r w:rsidRPr="1A30BF66">
              <w:rPr>
                <w:rFonts w:ascii="Times New Roman" w:eastAsia="Times New Roman" w:hAnsi="Times New Roman" w:cs="Times New Roman"/>
                <w:sz w:val="24"/>
                <w:szCs w:val="24"/>
                <w:highlight w:val="yellow"/>
              </w:rPr>
              <w:t>Its</w:t>
            </w:r>
            <w:proofErr w:type="spellEnd"/>
            <w:r w:rsidRPr="1A30BF66">
              <w:rPr>
                <w:rFonts w:ascii="Times New Roman" w:eastAsia="Times New Roman" w:hAnsi="Times New Roman" w:cs="Times New Roman"/>
                <w:sz w:val="24"/>
                <w:szCs w:val="24"/>
                <w:highlight w:val="yellow"/>
              </w:rPr>
              <w:t xml:space="preserve"> really dark in the room, you </w:t>
            </w:r>
            <w:proofErr w:type="spellStart"/>
            <w:proofErr w:type="gramStart"/>
            <w:r w:rsidRPr="1A30BF66">
              <w:rPr>
                <w:rFonts w:ascii="Times New Roman" w:eastAsia="Times New Roman" w:hAnsi="Times New Roman" w:cs="Times New Roman"/>
                <w:sz w:val="24"/>
                <w:szCs w:val="24"/>
                <w:highlight w:val="yellow"/>
              </w:rPr>
              <w:t>cant</w:t>
            </w:r>
            <w:proofErr w:type="spellEnd"/>
            <w:proofErr w:type="gramEnd"/>
            <w:r w:rsidRPr="1A30BF66">
              <w:rPr>
                <w:rFonts w:ascii="Times New Roman" w:eastAsia="Times New Roman" w:hAnsi="Times New Roman" w:cs="Times New Roman"/>
                <w:sz w:val="24"/>
                <w:szCs w:val="24"/>
                <w:highlight w:val="yellow"/>
              </w:rPr>
              <w:t xml:space="preserve"> see at all. You see a little bit of light, you choose to move forward.</w:t>
            </w:r>
            <w:r w:rsidRPr="1A30BF66">
              <w:rPr>
                <w:rFonts w:ascii="Times New Roman" w:eastAsia="Times New Roman" w:hAnsi="Times New Roman" w:cs="Times New Roman"/>
                <w:sz w:val="24"/>
                <w:szCs w:val="24"/>
              </w:rPr>
              <w:t xml:space="preserve"> </w:t>
            </w:r>
          </w:p>
        </w:tc>
        <w:tc>
          <w:tcPr>
            <w:tcW w:w="5013" w:type="dxa"/>
          </w:tcPr>
          <w:p w14:paraId="463DEAA2" w14:textId="615945A8"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54A2AEAB" w14:textId="77777777" w:rsidTr="2360D8CD">
        <w:tc>
          <w:tcPr>
            <w:tcW w:w="2463" w:type="dxa"/>
          </w:tcPr>
          <w:p w14:paraId="4E4C6DCF" w14:textId="302C588C"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escape</w:t>
            </w:r>
          </w:p>
        </w:tc>
        <w:tc>
          <w:tcPr>
            <w:tcW w:w="1395" w:type="dxa"/>
          </w:tcPr>
          <w:p w14:paraId="3C7BA84C" w14:textId="34C92ECE"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8</w:t>
            </w:r>
          </w:p>
        </w:tc>
        <w:tc>
          <w:tcPr>
            <w:tcW w:w="1890" w:type="dxa"/>
          </w:tcPr>
          <w:p w14:paraId="34954D60"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9A1D322" w14:textId="527D8F5B"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67EA0015" w14:textId="7F6ED3CA"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POR78</w:t>
            </w:r>
          </w:p>
        </w:tc>
        <w:tc>
          <w:tcPr>
            <w:tcW w:w="6322" w:type="dxa"/>
          </w:tcPr>
          <w:p w14:paraId="38060719" w14:textId="20106B68"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 xml:space="preserve">You make it to a room with no escape. Your stuck in here for a while. You are </w:t>
            </w:r>
            <w:proofErr w:type="spellStart"/>
            <w:r w:rsidRPr="1A30BF66">
              <w:rPr>
                <w:rFonts w:ascii="Times New Roman" w:eastAsia="Times New Roman" w:hAnsi="Times New Roman" w:cs="Times New Roman"/>
                <w:sz w:val="24"/>
                <w:szCs w:val="24"/>
                <w:highlight w:val="yellow"/>
              </w:rPr>
              <w:t>rooming</w:t>
            </w:r>
            <w:proofErr w:type="spellEnd"/>
            <w:r w:rsidRPr="1A30BF66">
              <w:rPr>
                <w:rFonts w:ascii="Times New Roman" w:eastAsia="Times New Roman" w:hAnsi="Times New Roman" w:cs="Times New Roman"/>
                <w:sz w:val="24"/>
                <w:szCs w:val="24"/>
                <w:highlight w:val="yellow"/>
              </w:rPr>
              <w:t xml:space="preserve"> around the room looking for an exit and end up pressing a secret button. A small door </w:t>
            </w:r>
            <w:proofErr w:type="gramStart"/>
            <w:r w:rsidRPr="1A30BF66">
              <w:rPr>
                <w:rFonts w:ascii="Times New Roman" w:eastAsia="Times New Roman" w:hAnsi="Times New Roman" w:cs="Times New Roman"/>
                <w:sz w:val="24"/>
                <w:szCs w:val="24"/>
                <w:highlight w:val="yellow"/>
              </w:rPr>
              <w:t>opens</w:t>
            </w:r>
            <w:proofErr w:type="gramEnd"/>
            <w:r w:rsidRPr="1A30BF66">
              <w:rPr>
                <w:rFonts w:ascii="Times New Roman" w:eastAsia="Times New Roman" w:hAnsi="Times New Roman" w:cs="Times New Roman"/>
                <w:sz w:val="24"/>
                <w:szCs w:val="24"/>
                <w:highlight w:val="yellow"/>
              </w:rPr>
              <w:t xml:space="preserve"> and you see a slide.</w:t>
            </w:r>
            <w:r w:rsidRPr="1A30BF66">
              <w:rPr>
                <w:rFonts w:ascii="Times New Roman" w:eastAsia="Times New Roman" w:hAnsi="Times New Roman" w:cs="Times New Roman"/>
                <w:sz w:val="24"/>
                <w:szCs w:val="24"/>
              </w:rPr>
              <w:t xml:space="preserve"> </w:t>
            </w:r>
          </w:p>
        </w:tc>
        <w:tc>
          <w:tcPr>
            <w:tcW w:w="5013" w:type="dxa"/>
          </w:tcPr>
          <w:p w14:paraId="126B2856" w14:textId="004F4EDB"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35587077" w14:textId="77777777" w:rsidTr="2360D8CD">
        <w:tc>
          <w:tcPr>
            <w:tcW w:w="2463" w:type="dxa"/>
          </w:tcPr>
          <w:p w14:paraId="1F308B48" w14:textId="339A171F" w:rsidR="00D22894" w:rsidRPr="00B866A2" w:rsidRDefault="2DB12586" w:rsidP="2DB12586">
            <w:pPr>
              <w:pStyle w:val="BodyText"/>
              <w:spacing w:after="0"/>
              <w:rPr>
                <w:rFonts w:ascii="Times New Roman" w:eastAsia="Times New Roman" w:hAnsi="Times New Roman" w:cs="Times New Roman"/>
                <w:sz w:val="24"/>
                <w:szCs w:val="24"/>
                <w:highlight w:val="yellow"/>
              </w:rPr>
            </w:pPr>
            <w:r w:rsidRPr="2DB12586">
              <w:rPr>
                <w:rFonts w:ascii="Times New Roman" w:eastAsia="Times New Roman" w:hAnsi="Times New Roman" w:cs="Times New Roman"/>
                <w:sz w:val="24"/>
                <w:szCs w:val="24"/>
                <w:highlight w:val="yellow"/>
              </w:rPr>
              <w:t>Bridge</w:t>
            </w:r>
            <w:r w:rsidRPr="2DB12586">
              <w:rPr>
                <w:rFonts w:ascii="Times New Roman" w:eastAsia="Times New Roman" w:hAnsi="Times New Roman" w:cs="Times New Roman"/>
                <w:sz w:val="24"/>
                <w:szCs w:val="24"/>
              </w:rPr>
              <w:t xml:space="preserve"> </w:t>
            </w:r>
          </w:p>
        </w:tc>
        <w:tc>
          <w:tcPr>
            <w:tcW w:w="1395" w:type="dxa"/>
          </w:tcPr>
          <w:p w14:paraId="70C2031A" w14:textId="34C92ECE"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9</w:t>
            </w:r>
          </w:p>
        </w:tc>
        <w:tc>
          <w:tcPr>
            <w:tcW w:w="1890" w:type="dxa"/>
          </w:tcPr>
          <w:p w14:paraId="5606C79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7F07024" w14:textId="4F113776"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378FDE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476A20D" w14:textId="765BF8A5" w:rsidR="00D22894" w:rsidRPr="00B866A2" w:rsidRDefault="2DB12586" w:rsidP="2DB12586">
            <w:pPr>
              <w:pStyle w:val="BodyText"/>
              <w:spacing w:after="0"/>
              <w:rPr>
                <w:rFonts w:ascii="Times New Roman" w:eastAsia="Times New Roman" w:hAnsi="Times New Roman" w:cs="Times New Roman"/>
                <w:sz w:val="24"/>
                <w:szCs w:val="24"/>
              </w:rPr>
            </w:pPr>
            <w:r w:rsidRPr="2DB12586">
              <w:rPr>
                <w:rFonts w:ascii="Times New Roman" w:eastAsia="Times New Roman" w:hAnsi="Times New Roman" w:cs="Times New Roman"/>
                <w:sz w:val="24"/>
                <w:szCs w:val="24"/>
                <w:highlight w:val="yellow"/>
              </w:rPr>
              <w:t>An old bridge on the verge of collapse, the fall nothing but darkness and all you see is the shining light coming from a room at the end of the bridge where you believe your wife is.</w:t>
            </w:r>
            <w:r w:rsidRPr="2DB12586">
              <w:rPr>
                <w:rFonts w:ascii="Times New Roman" w:eastAsia="Times New Roman" w:hAnsi="Times New Roman" w:cs="Times New Roman"/>
                <w:sz w:val="24"/>
                <w:szCs w:val="24"/>
              </w:rPr>
              <w:t xml:space="preserve"> </w:t>
            </w:r>
          </w:p>
        </w:tc>
        <w:tc>
          <w:tcPr>
            <w:tcW w:w="5013" w:type="dxa"/>
          </w:tcPr>
          <w:p w14:paraId="52C7828B" w14:textId="30D91F60" w:rsidR="00D22894" w:rsidRPr="00B866A2" w:rsidRDefault="2DB12586" w:rsidP="2DB12586">
            <w:pPr>
              <w:pStyle w:val="BodyText"/>
              <w:spacing w:after="0"/>
              <w:rPr>
                <w:rFonts w:ascii="Times New Roman" w:eastAsia="Times New Roman" w:hAnsi="Times New Roman" w:cs="Times New Roman"/>
                <w:sz w:val="24"/>
                <w:szCs w:val="24"/>
                <w:highlight w:val="yellow"/>
              </w:rPr>
            </w:pPr>
            <w:r w:rsidRPr="2DB12586">
              <w:rPr>
                <w:rFonts w:ascii="Times New Roman" w:eastAsia="Times New Roman" w:hAnsi="Times New Roman" w:cs="Times New Roman"/>
                <w:sz w:val="24"/>
                <w:szCs w:val="24"/>
                <w:highlight w:val="yellow"/>
              </w:rPr>
              <w:t>No checkpoints. Last time to turn back and collect items or explore rooms. Once you cross the bridge it collapses.</w:t>
            </w:r>
          </w:p>
        </w:tc>
      </w:tr>
      <w:tr w:rsidR="00D22894" w:rsidRPr="00B866A2" w14:paraId="0DE7CAAA" w14:textId="77777777" w:rsidTr="2360D8CD">
        <w:tc>
          <w:tcPr>
            <w:tcW w:w="2463" w:type="dxa"/>
          </w:tcPr>
          <w:p w14:paraId="0D273D1A" w14:textId="7C547584"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Boss Room Final Battle for your wife.</w:t>
            </w:r>
          </w:p>
        </w:tc>
        <w:tc>
          <w:tcPr>
            <w:tcW w:w="1395" w:type="dxa"/>
          </w:tcPr>
          <w:p w14:paraId="6C057232" w14:textId="34C92ECE"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30</w:t>
            </w:r>
          </w:p>
        </w:tc>
        <w:tc>
          <w:tcPr>
            <w:tcW w:w="1890" w:type="dxa"/>
          </w:tcPr>
          <w:p w14:paraId="00CFB813" w14:textId="0970E572" w:rsidR="00D22894"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k the Overlord</w:t>
            </w:r>
          </w:p>
          <w:p w14:paraId="04BA305E" w14:textId="411FF2D5" w:rsidR="00D22894" w:rsidRPr="72F1B54C"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23)</w:t>
            </w:r>
          </w:p>
        </w:tc>
        <w:tc>
          <w:tcPr>
            <w:tcW w:w="1296" w:type="dxa"/>
          </w:tcPr>
          <w:p w14:paraId="317CD849" w14:textId="66C34D75" w:rsidR="00D22894" w:rsidRPr="72F1B54C"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304F7D9" w14:textId="65A89F40"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69E7C625" w14:textId="46A2F57C"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Fight the boss in the most epic final battle to save your wife to end the game once and for all.</w:t>
            </w:r>
          </w:p>
        </w:tc>
        <w:tc>
          <w:tcPr>
            <w:tcW w:w="5013" w:type="dxa"/>
          </w:tcPr>
          <w:p w14:paraId="5E141B6D" w14:textId="4D2B5F4B"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YOU WIN GAME OVER.</w:t>
            </w:r>
          </w:p>
        </w:tc>
      </w:tr>
    </w:tbl>
    <w:p w14:paraId="583493BD" w14:textId="7288C6CA" w:rsidR="00FD462A" w:rsidRDefault="00FD462A" w:rsidP="00982FD5">
      <w:pPr>
        <w:pStyle w:val="BodyText"/>
        <w:spacing w:after="0" w:line="240" w:lineRule="auto"/>
        <w:jc w:val="center"/>
        <w:rPr>
          <w:rFonts w:ascii="Times New Roman" w:eastAsia="Times New Roman" w:hAnsi="Times New Roman" w:cs="Times New Roman"/>
          <w:sz w:val="24"/>
          <w:szCs w:val="24"/>
        </w:rPr>
      </w:pPr>
    </w:p>
    <w:p w14:paraId="496AB4A7" w14:textId="0DBFE8A2" w:rsidR="00097656" w:rsidRDefault="00097656" w:rsidP="042148D9">
      <w:pPr>
        <w:pStyle w:val="BodyText"/>
        <w:spacing w:after="0" w:line="240" w:lineRule="auto"/>
        <w:jc w:val="center"/>
        <w:rPr>
          <w:rFonts w:ascii="Times New Roman" w:eastAsia="Times New Roman" w:hAnsi="Times New Roman" w:cs="Times New Roman"/>
          <w:sz w:val="24"/>
          <w:szCs w:val="24"/>
        </w:rPr>
      </w:pPr>
    </w:p>
    <w:p w14:paraId="4C4C29B6" w14:textId="0DBFE8A2" w:rsidR="00B51F28" w:rsidRDefault="00B51F28" w:rsidP="042148D9">
      <w:pPr>
        <w:pStyle w:val="BodyText"/>
        <w:spacing w:after="0" w:line="240" w:lineRule="auto"/>
        <w:jc w:val="center"/>
        <w:rPr>
          <w:rFonts w:ascii="Times New Roman" w:eastAsia="Times New Roman" w:hAnsi="Times New Roman" w:cs="Times New Roman"/>
          <w:sz w:val="24"/>
          <w:szCs w:val="24"/>
        </w:rPr>
      </w:pPr>
    </w:p>
    <w:p w14:paraId="29559B50" w14:textId="0DBFE8A2" w:rsidR="00B51F28" w:rsidRDefault="00B51F28" w:rsidP="042148D9">
      <w:pPr>
        <w:pStyle w:val="BodyText"/>
        <w:spacing w:after="0" w:line="240" w:lineRule="auto"/>
        <w:jc w:val="center"/>
        <w:rPr>
          <w:rFonts w:ascii="Arial" w:hAnsi="Arial" w:cs="Arial"/>
        </w:rPr>
      </w:pPr>
    </w:p>
    <w:p w14:paraId="6B7190B2" w14:textId="0DBFE8A2" w:rsidR="00B51F28" w:rsidRDefault="00B51F28" w:rsidP="042148D9">
      <w:pPr>
        <w:pStyle w:val="BodyText"/>
        <w:spacing w:after="0" w:line="240" w:lineRule="auto"/>
        <w:jc w:val="center"/>
        <w:rPr>
          <w:rFonts w:ascii="Arial" w:hAnsi="Arial" w:cs="Arial"/>
        </w:rPr>
      </w:pPr>
    </w:p>
    <w:p w14:paraId="4972A463" w14:textId="7F09DA87" w:rsidR="00DF4A5C" w:rsidRDefault="00DF4A5C" w:rsidP="00982FD5">
      <w:pPr>
        <w:pStyle w:val="BodyText"/>
        <w:spacing w:after="0" w:line="240" w:lineRule="auto"/>
        <w:jc w:val="center"/>
        <w:rPr>
          <w:rFonts w:ascii="Arial" w:hAnsi="Arial" w:cs="Arial"/>
        </w:rPr>
      </w:pPr>
    </w:p>
    <w:p w14:paraId="3C44F0BF" w14:textId="7F09DA87" w:rsidR="00DF4A5C" w:rsidRDefault="00DF4A5C" w:rsidP="00982FD5">
      <w:pPr>
        <w:pStyle w:val="BodyText"/>
        <w:spacing w:after="0" w:line="240" w:lineRule="auto"/>
        <w:jc w:val="center"/>
        <w:rPr>
          <w:rFonts w:ascii="Arial" w:hAnsi="Arial" w:cs="Arial"/>
        </w:rPr>
      </w:pPr>
    </w:p>
    <w:p w14:paraId="68E5A24F" w14:textId="7F09DA87" w:rsidR="00DF4A5C" w:rsidRDefault="00DF4A5C" w:rsidP="00982FD5">
      <w:pPr>
        <w:pStyle w:val="BodyText"/>
        <w:spacing w:after="0" w:line="240" w:lineRule="auto"/>
        <w:jc w:val="center"/>
        <w:rPr>
          <w:rFonts w:ascii="Arial" w:hAnsi="Arial" w:cs="Arial"/>
        </w:rPr>
      </w:pPr>
    </w:p>
    <w:p w14:paraId="0EC57D14" w14:textId="77777777" w:rsidR="004C7F69" w:rsidRDefault="004C7F69" w:rsidP="00982FD5">
      <w:pPr>
        <w:pStyle w:val="BodyText"/>
        <w:spacing w:after="0" w:line="240" w:lineRule="auto"/>
        <w:jc w:val="center"/>
        <w:rPr>
          <w:rFonts w:ascii="Arial" w:hAnsi="Arial" w:cs="Arial"/>
        </w:rPr>
      </w:pPr>
    </w:p>
    <w:p w14:paraId="6D703BE4" w14:textId="77777777" w:rsidR="004C7F69" w:rsidRDefault="004C7F69" w:rsidP="00982FD5">
      <w:pPr>
        <w:pStyle w:val="BodyText"/>
        <w:spacing w:after="0" w:line="240" w:lineRule="auto"/>
        <w:jc w:val="center"/>
        <w:rPr>
          <w:rFonts w:ascii="Arial" w:hAnsi="Arial" w:cs="Arial"/>
        </w:rPr>
      </w:pPr>
    </w:p>
    <w:p w14:paraId="482EE2DD" w14:textId="77777777" w:rsidR="004C7F69" w:rsidRDefault="004C7F69" w:rsidP="00982FD5">
      <w:pPr>
        <w:pStyle w:val="BodyText"/>
        <w:spacing w:after="0" w:line="240" w:lineRule="auto"/>
        <w:jc w:val="center"/>
        <w:rPr>
          <w:rFonts w:ascii="Arial" w:hAnsi="Arial" w:cs="Arial"/>
        </w:rPr>
      </w:pPr>
    </w:p>
    <w:p w14:paraId="51B15B2C" w14:textId="77777777" w:rsidR="004C7F69" w:rsidRDefault="004C7F69" w:rsidP="004C7F69">
      <w:pPr>
        <w:pStyle w:val="BodyText"/>
      </w:pPr>
    </w:p>
    <w:p w14:paraId="1C039A4D" w14:textId="77777777" w:rsidR="004C7F69" w:rsidRPr="00F7618F" w:rsidRDefault="004C7F69" w:rsidP="004C7F69">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MONSTERS</w:t>
      </w:r>
    </w:p>
    <w:p w14:paraId="5143445A" w14:textId="77777777" w:rsidR="004C7F69" w:rsidRPr="00F7618F" w:rsidRDefault="004C7F69" w:rsidP="004C7F69">
      <w:pPr>
        <w:pStyle w:val="BodyText"/>
        <w:spacing w:after="0" w:line="240" w:lineRule="auto"/>
        <w:jc w:val="center"/>
        <w:rPr>
          <w:rFonts w:ascii="Times New Roman" w:eastAsia="Times New Roman" w:hAnsi="Times New Roman" w:cs="Times New Roman"/>
          <w:sz w:val="24"/>
          <w:szCs w:val="24"/>
        </w:rPr>
      </w:pPr>
    </w:p>
    <w:tbl>
      <w:tblPr>
        <w:tblStyle w:val="GridTable1Light-Accent1"/>
        <w:tblW w:w="1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525"/>
        <w:gridCol w:w="1260"/>
        <w:gridCol w:w="1440"/>
        <w:gridCol w:w="2250"/>
        <w:gridCol w:w="12559"/>
      </w:tblGrid>
      <w:tr w:rsidR="004C7F69" w:rsidRPr="00B866A2" w14:paraId="204C9113" w14:textId="77777777" w:rsidTr="00F81C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Borders>
              <w:bottom w:val="none" w:sz="0" w:space="0" w:color="auto"/>
            </w:tcBorders>
            <w:shd w:val="clear" w:color="auto" w:fill="0070C0"/>
          </w:tcPr>
          <w:p w14:paraId="1CA21C5F" w14:textId="77777777" w:rsidR="004C7F69" w:rsidRPr="00737038" w:rsidRDefault="004C7F69" w:rsidP="00737038">
            <w:pPr>
              <w:pStyle w:val="BodyText"/>
              <w:spacing w:after="0"/>
              <w:jc w:val="center"/>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Monster Name</w:t>
            </w:r>
          </w:p>
        </w:tc>
        <w:tc>
          <w:tcPr>
            <w:tcW w:w="1260" w:type="dxa"/>
            <w:tcBorders>
              <w:bottom w:val="none" w:sz="0" w:space="0" w:color="auto"/>
            </w:tcBorders>
            <w:shd w:val="clear" w:color="auto" w:fill="0070C0"/>
          </w:tcPr>
          <w:p w14:paraId="12271CAA" w14:textId="77777777" w:rsidR="004C7F69" w:rsidRPr="00737038" w:rsidRDefault="004C7F69" w:rsidP="00737038">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Monster ID</w:t>
            </w:r>
          </w:p>
        </w:tc>
        <w:tc>
          <w:tcPr>
            <w:tcW w:w="1440" w:type="dxa"/>
            <w:tcBorders>
              <w:bottom w:val="none" w:sz="0" w:space="0" w:color="auto"/>
            </w:tcBorders>
            <w:shd w:val="clear" w:color="auto" w:fill="0070C0"/>
          </w:tcPr>
          <w:p w14:paraId="0183696C" w14:textId="77777777" w:rsidR="004C7F69" w:rsidRPr="00737038" w:rsidRDefault="004C7F69" w:rsidP="00737038">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Monster Room ID</w:t>
            </w:r>
          </w:p>
        </w:tc>
        <w:tc>
          <w:tcPr>
            <w:tcW w:w="2250" w:type="dxa"/>
            <w:tcBorders>
              <w:bottom w:val="none" w:sz="0" w:space="0" w:color="auto"/>
            </w:tcBorders>
            <w:shd w:val="clear" w:color="auto" w:fill="0070C0"/>
          </w:tcPr>
          <w:p w14:paraId="29700889" w14:textId="77777777" w:rsidR="004C7F69" w:rsidRPr="00737038" w:rsidRDefault="004C7F69" w:rsidP="00737038">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Items Dropped</w:t>
            </w:r>
          </w:p>
        </w:tc>
        <w:tc>
          <w:tcPr>
            <w:tcW w:w="12559" w:type="dxa"/>
            <w:tcBorders>
              <w:bottom w:val="none" w:sz="0" w:space="0" w:color="auto"/>
            </w:tcBorders>
            <w:shd w:val="clear" w:color="auto" w:fill="0070C0"/>
          </w:tcPr>
          <w:p w14:paraId="4A04415E" w14:textId="77777777" w:rsidR="004C7F69" w:rsidRPr="00737038" w:rsidRDefault="004C7F69" w:rsidP="00737038">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Chance (Player will win or lose)</w:t>
            </w:r>
          </w:p>
        </w:tc>
      </w:tr>
      <w:tr w:rsidR="004C7F69" w:rsidRPr="00B866A2" w14:paraId="710323EA"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3466407F" w14:textId="77777777" w:rsidR="004C7F69" w:rsidRPr="008E4F30" w:rsidRDefault="004C7F69" w:rsidP="00DC5796">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Tiger</w:t>
            </w:r>
          </w:p>
        </w:tc>
        <w:tc>
          <w:tcPr>
            <w:tcW w:w="1260" w:type="dxa"/>
          </w:tcPr>
          <w:p w14:paraId="51C523A0"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IG01</w:t>
            </w:r>
          </w:p>
        </w:tc>
        <w:tc>
          <w:tcPr>
            <w:tcW w:w="1440" w:type="dxa"/>
          </w:tcPr>
          <w:p w14:paraId="12F482A6" w14:textId="2A6DE4AE" w:rsidR="004C7F69" w:rsidRPr="00DC5796" w:rsidRDefault="00DC5796"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RM05</w:t>
            </w:r>
          </w:p>
        </w:tc>
        <w:tc>
          <w:tcPr>
            <w:tcW w:w="2250" w:type="dxa"/>
          </w:tcPr>
          <w:p w14:paraId="4944E5C2"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Gun no bullets</w:t>
            </w:r>
          </w:p>
        </w:tc>
        <w:tc>
          <w:tcPr>
            <w:tcW w:w="12559" w:type="dxa"/>
          </w:tcPr>
          <w:p w14:paraId="732F19F1"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25% chance to win vs 75% to lose. (Depend on the weapon chance may go up 55%-win vs 45% lost)</w:t>
            </w:r>
          </w:p>
        </w:tc>
      </w:tr>
      <w:tr w:rsidR="004C7F69" w:rsidRPr="00B866A2" w14:paraId="159F48CA"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2085C178" w14:textId="77777777" w:rsidR="004C7F69" w:rsidRPr="008E4F30" w:rsidRDefault="004C7F69" w:rsidP="00DC5796">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Scorpion</w:t>
            </w:r>
          </w:p>
        </w:tc>
        <w:tc>
          <w:tcPr>
            <w:tcW w:w="1260" w:type="dxa"/>
          </w:tcPr>
          <w:p w14:paraId="465BDD01"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SCR93</w:t>
            </w:r>
          </w:p>
        </w:tc>
        <w:tc>
          <w:tcPr>
            <w:tcW w:w="1440" w:type="dxa"/>
          </w:tcPr>
          <w:p w14:paraId="4D3A42FC"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250" w:type="dxa"/>
          </w:tcPr>
          <w:p w14:paraId="4F288C4C"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ntidote Potion</w:t>
            </w:r>
          </w:p>
        </w:tc>
        <w:tc>
          <w:tcPr>
            <w:tcW w:w="12559" w:type="dxa"/>
          </w:tcPr>
          <w:p w14:paraId="619B15C6"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25% of getting poison, 50% to win, and 25% to lose</w:t>
            </w:r>
          </w:p>
        </w:tc>
      </w:tr>
      <w:tr w:rsidR="004C7F69" w:rsidRPr="00B866A2" w14:paraId="7F03A79B"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1AB82A87" w14:textId="77777777" w:rsidR="004C7F69" w:rsidRPr="008E4F30" w:rsidRDefault="004C7F69" w:rsidP="00DC5796">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Cheetah</w:t>
            </w:r>
          </w:p>
        </w:tc>
        <w:tc>
          <w:tcPr>
            <w:tcW w:w="1260" w:type="dxa"/>
          </w:tcPr>
          <w:p w14:paraId="264438E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CHE87</w:t>
            </w:r>
          </w:p>
        </w:tc>
        <w:tc>
          <w:tcPr>
            <w:tcW w:w="1440" w:type="dxa"/>
          </w:tcPr>
          <w:p w14:paraId="22482182"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color w:val="0070C0"/>
                <w:sz w:val="24"/>
                <w:szCs w:val="24"/>
              </w:rPr>
              <w:t>RM 13</w:t>
            </w:r>
          </w:p>
        </w:tc>
        <w:tc>
          <w:tcPr>
            <w:tcW w:w="2250" w:type="dxa"/>
          </w:tcPr>
          <w:p w14:paraId="443A2A0E"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2DB12586">
              <w:rPr>
                <w:rFonts w:ascii="Times New Roman" w:eastAsia="Times New Roman" w:hAnsi="Times New Roman" w:cs="Times New Roman"/>
                <w:sz w:val="24"/>
                <w:szCs w:val="24"/>
              </w:rPr>
              <w:t xml:space="preserve">Drop 7 </w:t>
            </w:r>
            <w:r w:rsidRPr="2DB12586">
              <w:rPr>
                <w:rFonts w:ascii="Times New Roman" w:eastAsia="Times New Roman" w:hAnsi="Times New Roman" w:cs="Times New Roman"/>
                <w:sz w:val="24"/>
                <w:szCs w:val="24"/>
                <w:highlight w:val="yellow"/>
              </w:rPr>
              <w:t>Bullets</w:t>
            </w:r>
          </w:p>
        </w:tc>
        <w:tc>
          <w:tcPr>
            <w:tcW w:w="12559" w:type="dxa"/>
          </w:tcPr>
          <w:p w14:paraId="066C2CE9"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40% chance to win vs 60% to lose. (Depend on the weapon chance may go up 52%-win vs 48% lost)</w:t>
            </w:r>
          </w:p>
        </w:tc>
      </w:tr>
      <w:tr w:rsidR="004C7F69" w:rsidRPr="00B866A2" w14:paraId="5E5CEFAF"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4A41D1A8" w14:textId="77777777" w:rsidR="004C7F69" w:rsidRPr="008E4F30" w:rsidRDefault="004C7F69" w:rsidP="00DC5796">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Snake</w:t>
            </w:r>
          </w:p>
        </w:tc>
        <w:tc>
          <w:tcPr>
            <w:tcW w:w="1260" w:type="dxa"/>
          </w:tcPr>
          <w:p w14:paraId="5A14E6AE"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SNK78</w:t>
            </w:r>
          </w:p>
        </w:tc>
        <w:tc>
          <w:tcPr>
            <w:tcW w:w="1440" w:type="dxa"/>
          </w:tcPr>
          <w:p w14:paraId="6EE29A71" w14:textId="298436DD" w:rsidR="004C7F69" w:rsidRPr="00F81CBF" w:rsidRDefault="00F81CBF"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RM02</w:t>
            </w:r>
          </w:p>
        </w:tc>
        <w:tc>
          <w:tcPr>
            <w:tcW w:w="2250" w:type="dxa"/>
          </w:tcPr>
          <w:p w14:paraId="064BDD36"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Knife</w:t>
            </w:r>
          </w:p>
        </w:tc>
        <w:tc>
          <w:tcPr>
            <w:tcW w:w="12559" w:type="dxa"/>
          </w:tcPr>
          <w:p w14:paraId="27721358"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25% of getting poison, 50% to win, and 25% to lose</w:t>
            </w:r>
          </w:p>
        </w:tc>
      </w:tr>
      <w:tr w:rsidR="004C7F69" w:rsidRPr="00B866A2" w14:paraId="3FE27A25"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2E63E8D0" w14:textId="77777777" w:rsidR="004C7F69" w:rsidRPr="008E4F30" w:rsidRDefault="004C7F69" w:rsidP="00DC5796">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Homo habilis</w:t>
            </w:r>
          </w:p>
        </w:tc>
        <w:tc>
          <w:tcPr>
            <w:tcW w:w="1260" w:type="dxa"/>
          </w:tcPr>
          <w:p w14:paraId="49E73E0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HOM32</w:t>
            </w:r>
          </w:p>
        </w:tc>
        <w:tc>
          <w:tcPr>
            <w:tcW w:w="1440" w:type="dxa"/>
          </w:tcPr>
          <w:p w14:paraId="4743F49A" w14:textId="4994F0CC" w:rsidR="004C7F69" w:rsidRPr="00F81CBF" w:rsidRDefault="00F81CBF"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RM01</w:t>
            </w:r>
          </w:p>
        </w:tc>
        <w:tc>
          <w:tcPr>
            <w:tcW w:w="2250" w:type="dxa"/>
          </w:tcPr>
          <w:p w14:paraId="150B9229"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and aid or Umbrella</w:t>
            </w:r>
          </w:p>
        </w:tc>
        <w:tc>
          <w:tcPr>
            <w:tcW w:w="12559" w:type="dxa"/>
          </w:tcPr>
          <w:p w14:paraId="77F2FD0B"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64% chance to win vs 36% to lose.</w:t>
            </w:r>
          </w:p>
        </w:tc>
      </w:tr>
      <w:tr w:rsidR="004C7F69" w:rsidRPr="00B866A2" w14:paraId="114EE7DD"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6E74ADB0" w14:textId="77777777" w:rsidR="004C7F69" w:rsidRPr="008E4F30" w:rsidRDefault="004C7F69" w:rsidP="00DC5796">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Homo erectus</w:t>
            </w:r>
          </w:p>
        </w:tc>
        <w:tc>
          <w:tcPr>
            <w:tcW w:w="1260" w:type="dxa"/>
          </w:tcPr>
          <w:p w14:paraId="0D382763"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ERE31</w:t>
            </w:r>
          </w:p>
        </w:tc>
        <w:tc>
          <w:tcPr>
            <w:tcW w:w="1440" w:type="dxa"/>
          </w:tcPr>
          <w:p w14:paraId="3E4BAA8D"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color w:val="0070C0"/>
                <w:sz w:val="24"/>
                <w:szCs w:val="24"/>
              </w:rPr>
              <w:t>RM 13</w:t>
            </w:r>
          </w:p>
        </w:tc>
        <w:tc>
          <w:tcPr>
            <w:tcW w:w="2250" w:type="dxa"/>
          </w:tcPr>
          <w:p w14:paraId="77DAB5C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lanket</w:t>
            </w:r>
          </w:p>
          <w:p w14:paraId="1C7D0D08"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559" w:type="dxa"/>
          </w:tcPr>
          <w:p w14:paraId="0469AF1F"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41% chance to win vs 59% to lose.</w:t>
            </w:r>
          </w:p>
          <w:p w14:paraId="656FE91D"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p>
        </w:tc>
      </w:tr>
      <w:tr w:rsidR="004C7F69" w:rsidRPr="00B866A2" w14:paraId="1639329B"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1B21B319" w14:textId="77777777" w:rsidR="004C7F69" w:rsidRPr="00B84A56" w:rsidRDefault="004C7F69" w:rsidP="00DC5796">
            <w:pPr>
              <w:pStyle w:val="BodyText"/>
              <w:spacing w:after="0"/>
              <w:rPr>
                <w:rFonts w:ascii="Times New Roman" w:eastAsia="Times New Roman" w:hAnsi="Times New Roman" w:cs="Times New Roman"/>
                <w:b w:val="0"/>
                <w:bCs w:val="0"/>
                <w:color w:val="0070C0"/>
                <w:sz w:val="24"/>
                <w:szCs w:val="24"/>
              </w:rPr>
            </w:pPr>
            <w:r w:rsidRPr="00B84A56">
              <w:rPr>
                <w:rFonts w:ascii="Times New Roman" w:eastAsia="Times New Roman" w:hAnsi="Times New Roman" w:cs="Times New Roman"/>
                <w:b w:val="0"/>
                <w:bCs w:val="0"/>
                <w:color w:val="0070C0"/>
                <w:sz w:val="24"/>
                <w:szCs w:val="24"/>
              </w:rPr>
              <w:t>Bees</w:t>
            </w:r>
          </w:p>
        </w:tc>
        <w:tc>
          <w:tcPr>
            <w:tcW w:w="1260" w:type="dxa"/>
          </w:tcPr>
          <w:p w14:paraId="76E08731" w14:textId="77777777" w:rsidR="004C7F69" w:rsidRPr="1EEC3E92"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BE755</w:t>
            </w:r>
          </w:p>
        </w:tc>
        <w:tc>
          <w:tcPr>
            <w:tcW w:w="1440" w:type="dxa"/>
          </w:tcPr>
          <w:p w14:paraId="1EAF5D16" w14:textId="77777777" w:rsidR="004C7F69" w:rsidRPr="1EEC3E92"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RM09</w:t>
            </w:r>
          </w:p>
        </w:tc>
        <w:tc>
          <w:tcPr>
            <w:tcW w:w="2250" w:type="dxa"/>
          </w:tcPr>
          <w:p w14:paraId="4892D940" w14:textId="77777777" w:rsidR="004C7F69" w:rsidRPr="00B84A5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B84A56">
              <w:rPr>
                <w:rFonts w:ascii="Times New Roman" w:eastAsia="Times New Roman" w:hAnsi="Times New Roman" w:cs="Times New Roman"/>
                <w:color w:val="0070C0"/>
                <w:sz w:val="24"/>
                <w:szCs w:val="24"/>
              </w:rPr>
              <w:t>Blanket</w:t>
            </w:r>
          </w:p>
        </w:tc>
        <w:tc>
          <w:tcPr>
            <w:tcW w:w="12559" w:type="dxa"/>
          </w:tcPr>
          <w:p w14:paraId="44A5584C" w14:textId="77777777" w:rsidR="004C7F69" w:rsidRPr="00B84A5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B84A56">
              <w:rPr>
                <w:rFonts w:ascii="Times New Roman" w:eastAsia="Times New Roman" w:hAnsi="Times New Roman" w:cs="Times New Roman"/>
                <w:color w:val="0070C0"/>
                <w:sz w:val="24"/>
                <w:szCs w:val="24"/>
              </w:rPr>
              <w:t>65% chance of winning 35 % losing</w:t>
            </w:r>
          </w:p>
        </w:tc>
      </w:tr>
      <w:tr w:rsidR="004C7F69" w:rsidRPr="00B866A2" w14:paraId="76840A8D"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2B57135D" w14:textId="77777777" w:rsidR="004C7F69" w:rsidRPr="008E4F30" w:rsidRDefault="004C7F69" w:rsidP="00DC5796">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Tim King of the Jungle</w:t>
            </w:r>
          </w:p>
        </w:tc>
        <w:tc>
          <w:tcPr>
            <w:tcW w:w="1260" w:type="dxa"/>
          </w:tcPr>
          <w:p w14:paraId="468EB352"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IM76</w:t>
            </w:r>
          </w:p>
        </w:tc>
        <w:tc>
          <w:tcPr>
            <w:tcW w:w="1440" w:type="dxa"/>
          </w:tcPr>
          <w:p w14:paraId="6B823724"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250" w:type="dxa"/>
          </w:tcPr>
          <w:p w14:paraId="7D8A3E8F"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ullets</w:t>
            </w:r>
          </w:p>
        </w:tc>
        <w:tc>
          <w:tcPr>
            <w:tcW w:w="12559" w:type="dxa"/>
          </w:tcPr>
          <w:p w14:paraId="3B8EF61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46% chance to win vs 54% to lose.</w:t>
            </w:r>
          </w:p>
        </w:tc>
      </w:tr>
      <w:tr w:rsidR="004C7F69" w:rsidRPr="00B866A2" w14:paraId="1F038C21"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4295AB86" w14:textId="77777777" w:rsidR="004C7F69" w:rsidRPr="008E4F30" w:rsidRDefault="004C7F69" w:rsidP="00DC5796">
            <w:pPr>
              <w:pStyle w:val="BodyText"/>
              <w:spacing w:after="0"/>
              <w:rPr>
                <w:rFonts w:ascii="Times New Roman" w:eastAsia="Times New Roman" w:hAnsi="Times New Roman" w:cs="Times New Roman"/>
                <w:b w:val="0"/>
                <w:bCs w:val="0"/>
                <w:color w:val="C00000"/>
                <w:sz w:val="24"/>
                <w:szCs w:val="24"/>
              </w:rPr>
            </w:pPr>
            <w:r w:rsidRPr="1EEC3E92">
              <w:rPr>
                <w:rFonts w:ascii="Times New Roman" w:eastAsia="Times New Roman" w:hAnsi="Times New Roman" w:cs="Times New Roman"/>
                <w:b w:val="0"/>
                <w:bCs w:val="0"/>
                <w:color w:val="C00000"/>
                <w:sz w:val="24"/>
                <w:szCs w:val="24"/>
              </w:rPr>
              <w:t>Jack the Overlord</w:t>
            </w:r>
          </w:p>
        </w:tc>
        <w:tc>
          <w:tcPr>
            <w:tcW w:w="1260" w:type="dxa"/>
          </w:tcPr>
          <w:p w14:paraId="02E20787"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23</w:t>
            </w:r>
          </w:p>
        </w:tc>
        <w:tc>
          <w:tcPr>
            <w:tcW w:w="1440" w:type="dxa"/>
          </w:tcPr>
          <w:p w14:paraId="34478356"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250" w:type="dxa"/>
          </w:tcPr>
          <w:p w14:paraId="3686440D"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ife/Spouse</w:t>
            </w:r>
          </w:p>
          <w:p w14:paraId="57ED6DF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559" w:type="dxa"/>
          </w:tcPr>
          <w:p w14:paraId="4AA1060F"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Boss of the Game] 25% chance to win vs 75% to lose (Depend on the weapon chance may go up </w:t>
            </w:r>
            <w:proofErr w:type="gramStart"/>
            <w:r w:rsidRPr="1EEC3E92">
              <w:rPr>
                <w:rFonts w:ascii="Times New Roman" w:eastAsia="Times New Roman" w:hAnsi="Times New Roman" w:cs="Times New Roman"/>
                <w:color w:val="C00000"/>
                <w:sz w:val="24"/>
                <w:szCs w:val="24"/>
              </w:rPr>
              <w:t>75% win</w:t>
            </w:r>
            <w:proofErr w:type="gramEnd"/>
            <w:r w:rsidRPr="1EEC3E92">
              <w:rPr>
                <w:rFonts w:ascii="Times New Roman" w:eastAsia="Times New Roman" w:hAnsi="Times New Roman" w:cs="Times New Roman"/>
                <w:color w:val="C00000"/>
                <w:sz w:val="24"/>
                <w:szCs w:val="24"/>
              </w:rPr>
              <w:t xml:space="preserve"> vs 25% lost) YOU WIN THE GAME</w:t>
            </w:r>
          </w:p>
          <w:p w14:paraId="1E72390E"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662390BF" w14:textId="77777777" w:rsidR="004C7F69" w:rsidRPr="00F70F12" w:rsidRDefault="004C7F69" w:rsidP="004C7F69">
      <w:pPr>
        <w:pStyle w:val="BodyText"/>
        <w:spacing w:after="0" w:line="240" w:lineRule="auto"/>
        <w:rPr>
          <w:rFonts w:ascii="Arial" w:hAnsi="Arial" w:cs="Arial"/>
        </w:rPr>
      </w:pPr>
    </w:p>
    <w:p w14:paraId="7D74E984" w14:textId="77777777" w:rsidR="004C7F69" w:rsidRPr="00F70F12" w:rsidRDefault="004C7F69" w:rsidP="004C7F69">
      <w:pPr>
        <w:pStyle w:val="BodyText"/>
        <w:spacing w:after="0" w:line="240" w:lineRule="auto"/>
        <w:rPr>
          <w:rFonts w:ascii="Arial" w:hAnsi="Arial" w:cs="Arial"/>
        </w:rPr>
      </w:pPr>
    </w:p>
    <w:p w14:paraId="092F7002" w14:textId="77777777" w:rsidR="004C7F69" w:rsidRPr="00F70F12" w:rsidRDefault="004C7F69" w:rsidP="004C7F69">
      <w:pPr>
        <w:pStyle w:val="BodyText"/>
        <w:spacing w:after="0" w:line="240" w:lineRule="auto"/>
        <w:rPr>
          <w:rFonts w:ascii="Arial" w:hAnsi="Arial" w:cs="Arial"/>
        </w:rPr>
      </w:pPr>
    </w:p>
    <w:p w14:paraId="7BE8A45C" w14:textId="77777777" w:rsidR="004C7F69" w:rsidRDefault="004C7F69" w:rsidP="004C7F69">
      <w:pPr>
        <w:pStyle w:val="BodyText"/>
        <w:spacing w:after="0" w:line="240" w:lineRule="auto"/>
        <w:rPr>
          <w:rFonts w:ascii="Arial" w:hAnsi="Arial" w:cs="Arial"/>
        </w:rPr>
      </w:pPr>
    </w:p>
    <w:p w14:paraId="7548B6C3" w14:textId="77777777" w:rsidR="00A86E49" w:rsidRDefault="00A86E49" w:rsidP="004C7F69">
      <w:pPr>
        <w:pStyle w:val="BodyText"/>
        <w:spacing w:after="0" w:line="240" w:lineRule="auto"/>
        <w:rPr>
          <w:rFonts w:ascii="Arial" w:hAnsi="Arial" w:cs="Arial"/>
        </w:rPr>
      </w:pPr>
    </w:p>
    <w:p w14:paraId="4C69F181" w14:textId="77777777" w:rsidR="00A86E49" w:rsidRDefault="00A86E49" w:rsidP="004C7F69">
      <w:pPr>
        <w:pStyle w:val="BodyText"/>
        <w:spacing w:after="0" w:line="240" w:lineRule="auto"/>
        <w:rPr>
          <w:rFonts w:ascii="Arial" w:hAnsi="Arial" w:cs="Arial"/>
        </w:rPr>
      </w:pPr>
    </w:p>
    <w:p w14:paraId="41E7641B" w14:textId="77777777" w:rsidR="00A86E49" w:rsidRDefault="00A86E49" w:rsidP="004C7F69">
      <w:pPr>
        <w:pStyle w:val="BodyText"/>
        <w:spacing w:after="0" w:line="240" w:lineRule="auto"/>
        <w:rPr>
          <w:rFonts w:ascii="Arial" w:hAnsi="Arial" w:cs="Arial"/>
        </w:rPr>
      </w:pPr>
    </w:p>
    <w:p w14:paraId="1F78419F" w14:textId="77777777" w:rsidR="00A86E49" w:rsidRDefault="00A86E49" w:rsidP="004C7F69">
      <w:pPr>
        <w:pStyle w:val="BodyText"/>
        <w:spacing w:after="0" w:line="240" w:lineRule="auto"/>
        <w:rPr>
          <w:rFonts w:ascii="Arial" w:hAnsi="Arial" w:cs="Arial"/>
        </w:rPr>
      </w:pPr>
    </w:p>
    <w:p w14:paraId="75C4B8F8" w14:textId="77777777" w:rsidR="00A86E49" w:rsidRDefault="00A86E49" w:rsidP="004C7F69">
      <w:pPr>
        <w:pStyle w:val="BodyText"/>
        <w:spacing w:after="0" w:line="240" w:lineRule="auto"/>
        <w:rPr>
          <w:rFonts w:ascii="Arial" w:hAnsi="Arial" w:cs="Arial"/>
        </w:rPr>
      </w:pPr>
    </w:p>
    <w:p w14:paraId="4C9845EC" w14:textId="77777777" w:rsidR="00DC5796" w:rsidRDefault="00DC5796" w:rsidP="004C7F69">
      <w:pPr>
        <w:pStyle w:val="BodyText"/>
        <w:spacing w:after="0" w:line="240" w:lineRule="auto"/>
        <w:rPr>
          <w:rFonts w:ascii="Arial" w:hAnsi="Arial" w:cs="Arial"/>
        </w:rPr>
      </w:pPr>
    </w:p>
    <w:p w14:paraId="2BDD31C2" w14:textId="77777777" w:rsidR="00DC5796" w:rsidRDefault="00DC5796" w:rsidP="004C7F69">
      <w:pPr>
        <w:pStyle w:val="BodyText"/>
        <w:spacing w:after="0" w:line="240" w:lineRule="auto"/>
        <w:rPr>
          <w:rFonts w:ascii="Arial" w:hAnsi="Arial" w:cs="Arial"/>
        </w:rPr>
      </w:pPr>
    </w:p>
    <w:p w14:paraId="7E511450" w14:textId="77777777" w:rsidR="00DC5796" w:rsidRDefault="00DC5796" w:rsidP="004C7F69">
      <w:pPr>
        <w:pStyle w:val="BodyText"/>
        <w:spacing w:after="0" w:line="240" w:lineRule="auto"/>
        <w:rPr>
          <w:rFonts w:ascii="Arial" w:hAnsi="Arial" w:cs="Arial"/>
        </w:rPr>
      </w:pPr>
    </w:p>
    <w:p w14:paraId="1B206251" w14:textId="77777777" w:rsidR="00DC5796" w:rsidRDefault="00DC5796" w:rsidP="004C7F69">
      <w:pPr>
        <w:pStyle w:val="BodyText"/>
        <w:spacing w:after="0" w:line="240" w:lineRule="auto"/>
        <w:rPr>
          <w:rFonts w:ascii="Arial" w:hAnsi="Arial" w:cs="Arial"/>
        </w:rPr>
      </w:pPr>
    </w:p>
    <w:p w14:paraId="60798212" w14:textId="77777777" w:rsidR="00A86E49" w:rsidRDefault="00A86E49" w:rsidP="004C7F69">
      <w:pPr>
        <w:pStyle w:val="BodyText"/>
        <w:spacing w:after="0" w:line="240" w:lineRule="auto"/>
        <w:rPr>
          <w:rFonts w:ascii="Arial" w:hAnsi="Arial" w:cs="Arial"/>
        </w:rPr>
      </w:pPr>
    </w:p>
    <w:p w14:paraId="340964F5" w14:textId="77777777" w:rsidR="00A86E49" w:rsidRDefault="00A86E49" w:rsidP="004C7F69">
      <w:pPr>
        <w:pStyle w:val="BodyText"/>
        <w:spacing w:after="0" w:line="240" w:lineRule="auto"/>
        <w:rPr>
          <w:rFonts w:ascii="Arial" w:hAnsi="Arial" w:cs="Arial"/>
        </w:rPr>
      </w:pPr>
    </w:p>
    <w:p w14:paraId="0C20F8BE" w14:textId="77777777" w:rsidR="00A86E49" w:rsidRDefault="00A86E49" w:rsidP="004C7F69">
      <w:pPr>
        <w:pStyle w:val="BodyText"/>
        <w:spacing w:after="0" w:line="240" w:lineRule="auto"/>
        <w:rPr>
          <w:rFonts w:ascii="Arial" w:hAnsi="Arial" w:cs="Arial"/>
        </w:rPr>
      </w:pPr>
    </w:p>
    <w:p w14:paraId="79FF7204" w14:textId="77777777" w:rsidR="00A86E49" w:rsidRDefault="00A86E49" w:rsidP="004C7F69">
      <w:pPr>
        <w:pStyle w:val="BodyText"/>
        <w:spacing w:after="0" w:line="240" w:lineRule="auto"/>
        <w:rPr>
          <w:rFonts w:ascii="Arial" w:hAnsi="Arial" w:cs="Arial"/>
        </w:rPr>
      </w:pPr>
    </w:p>
    <w:p w14:paraId="62CC12AC" w14:textId="77777777" w:rsidR="00A86E49" w:rsidRDefault="00A86E49" w:rsidP="004C7F69">
      <w:pPr>
        <w:pStyle w:val="BodyText"/>
        <w:spacing w:after="0" w:line="240" w:lineRule="auto"/>
        <w:rPr>
          <w:rFonts w:ascii="Arial" w:hAnsi="Arial" w:cs="Arial"/>
        </w:rPr>
      </w:pPr>
    </w:p>
    <w:p w14:paraId="1FD663EA" w14:textId="77777777" w:rsidR="00A86E49" w:rsidRPr="00B51F28" w:rsidRDefault="00A86E49" w:rsidP="00A86E49">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PUZZLES</w:t>
      </w:r>
    </w:p>
    <w:tbl>
      <w:tblPr>
        <w:tblStyle w:val="TableGrid"/>
        <w:tblW w:w="0" w:type="auto"/>
        <w:tblLook w:val="04A0" w:firstRow="1" w:lastRow="0" w:firstColumn="1" w:lastColumn="0" w:noHBand="0" w:noVBand="1"/>
      </w:tblPr>
      <w:tblGrid>
        <w:gridCol w:w="1525"/>
        <w:gridCol w:w="10620"/>
        <w:gridCol w:w="7285"/>
      </w:tblGrid>
      <w:tr w:rsidR="00A86E49" w:rsidRPr="00097656" w14:paraId="65DBC8E4" w14:textId="77777777" w:rsidTr="2360D8CD">
        <w:tc>
          <w:tcPr>
            <w:tcW w:w="1525" w:type="dxa"/>
            <w:shd w:val="clear" w:color="auto" w:fill="0070C0"/>
          </w:tcPr>
          <w:p w14:paraId="7EC3D4A8" w14:textId="77777777" w:rsidR="00A86E49" w:rsidRPr="00737038" w:rsidRDefault="00A86E49" w:rsidP="00737038">
            <w:pPr>
              <w:pStyle w:val="BodyText"/>
              <w:spacing w:after="0"/>
              <w:jc w:val="center"/>
              <w:rPr>
                <w:rFonts w:ascii="Times New Roman" w:eastAsia="Times New Roman" w:hAnsi="Times New Roman" w:cs="Times New Roman"/>
                <w:b/>
                <w:sz w:val="28"/>
                <w:szCs w:val="28"/>
              </w:rPr>
            </w:pPr>
            <w:r w:rsidRPr="700637D2">
              <w:rPr>
                <w:rFonts w:ascii="Times New Roman" w:eastAsia="Times New Roman" w:hAnsi="Times New Roman" w:cs="Times New Roman"/>
                <w:b/>
                <w:sz w:val="28"/>
                <w:szCs w:val="28"/>
              </w:rPr>
              <w:t>Puzzle ID</w:t>
            </w:r>
          </w:p>
        </w:tc>
        <w:tc>
          <w:tcPr>
            <w:tcW w:w="10620" w:type="dxa"/>
            <w:shd w:val="clear" w:color="auto" w:fill="0070C0"/>
          </w:tcPr>
          <w:p w14:paraId="39C22A44" w14:textId="77777777" w:rsidR="00A86E49" w:rsidRPr="00737038" w:rsidRDefault="00A86E49" w:rsidP="00737038">
            <w:pPr>
              <w:pStyle w:val="BodyText"/>
              <w:spacing w:after="0"/>
              <w:jc w:val="center"/>
              <w:rPr>
                <w:rFonts w:ascii="Times New Roman" w:eastAsia="Times New Roman" w:hAnsi="Times New Roman" w:cs="Times New Roman"/>
                <w:b/>
                <w:sz w:val="28"/>
                <w:szCs w:val="28"/>
              </w:rPr>
            </w:pPr>
            <w:r w:rsidRPr="700637D2">
              <w:rPr>
                <w:rFonts w:ascii="Times New Roman" w:eastAsia="Times New Roman" w:hAnsi="Times New Roman" w:cs="Times New Roman"/>
                <w:b/>
                <w:sz w:val="28"/>
                <w:szCs w:val="28"/>
              </w:rPr>
              <w:t>Puzzle Details</w:t>
            </w:r>
          </w:p>
        </w:tc>
        <w:tc>
          <w:tcPr>
            <w:tcW w:w="7285" w:type="dxa"/>
            <w:shd w:val="clear" w:color="auto" w:fill="0070C0"/>
          </w:tcPr>
          <w:p w14:paraId="68DC48A5" w14:textId="77777777" w:rsidR="00A86E49" w:rsidRPr="00737038" w:rsidRDefault="00A86E49" w:rsidP="00737038">
            <w:pPr>
              <w:pStyle w:val="BodyText"/>
              <w:spacing w:after="0"/>
              <w:jc w:val="center"/>
              <w:rPr>
                <w:rFonts w:ascii="Times New Roman" w:eastAsia="Times New Roman" w:hAnsi="Times New Roman" w:cs="Times New Roman"/>
                <w:b/>
                <w:sz w:val="28"/>
                <w:szCs w:val="28"/>
              </w:rPr>
            </w:pPr>
            <w:r w:rsidRPr="700637D2">
              <w:rPr>
                <w:rFonts w:ascii="Times New Roman" w:eastAsia="Times New Roman" w:hAnsi="Times New Roman" w:cs="Times New Roman"/>
                <w:b/>
                <w:sz w:val="28"/>
                <w:szCs w:val="28"/>
              </w:rPr>
              <w:t>Puzzle answer</w:t>
            </w:r>
          </w:p>
        </w:tc>
      </w:tr>
      <w:tr w:rsidR="00A86E49" w14:paraId="2738A3B3" w14:textId="77777777" w:rsidTr="2360D8CD">
        <w:tc>
          <w:tcPr>
            <w:tcW w:w="1525" w:type="dxa"/>
          </w:tcPr>
          <w:p w14:paraId="3BB6C2B2" w14:textId="77777777" w:rsidR="00A86E49" w:rsidRPr="005C150F"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1</w:t>
            </w:r>
          </w:p>
        </w:tc>
        <w:tc>
          <w:tcPr>
            <w:tcW w:w="10620" w:type="dxa"/>
          </w:tcPr>
          <w:p w14:paraId="6D5807C5" w14:textId="77777777" w:rsidR="00A86E49" w:rsidRDefault="2360D8CD" w:rsidP="2360D8CD">
            <w:pPr>
              <w:pStyle w:val="NormalWeb"/>
              <w:shd w:val="clear" w:color="auto" w:fill="FFFFFF" w:themeFill="background1"/>
              <w:spacing w:before="0" w:beforeAutospacing="0" w:after="150" w:afterAutospacing="0"/>
              <w:rPr>
                <w:color w:val="1F487C"/>
              </w:rPr>
            </w:pPr>
            <w:r w:rsidRPr="2360D8CD">
              <w:rPr>
                <w:color w:val="1F487C"/>
              </w:rPr>
              <w:t>One is to three as three is to five and five is to four and four is the magic number.</w:t>
            </w:r>
          </w:p>
          <w:p w14:paraId="652EF9FD" w14:textId="77777777" w:rsidR="00A86E49" w:rsidRDefault="2360D8CD" w:rsidP="2360D8CD">
            <w:pPr>
              <w:pStyle w:val="NormalWeb"/>
              <w:shd w:val="clear" w:color="auto" w:fill="FFFFFF" w:themeFill="background1"/>
              <w:spacing w:before="0" w:beforeAutospacing="0" w:after="0" w:afterAutospacing="0"/>
              <w:rPr>
                <w:color w:val="1F487C"/>
              </w:rPr>
            </w:pPr>
            <w:r w:rsidRPr="2360D8CD">
              <w:rPr>
                <w:color w:val="1F487C"/>
              </w:rPr>
              <w:t>What is the pattern?</w:t>
            </w:r>
          </w:p>
          <w:p w14:paraId="56394EA1" w14:textId="77777777" w:rsidR="00A86E49" w:rsidRDefault="00A86E49" w:rsidP="00DC5796">
            <w:pPr>
              <w:pStyle w:val="BodyText"/>
              <w:spacing w:after="0"/>
              <w:rPr>
                <w:rFonts w:ascii="Times New Roman" w:eastAsia="Times New Roman" w:hAnsi="Times New Roman" w:cs="Times New Roman"/>
                <w:b/>
                <w:bCs/>
                <w:color w:val="1F497D" w:themeColor="text2"/>
                <w:sz w:val="24"/>
                <w:szCs w:val="24"/>
              </w:rPr>
            </w:pPr>
          </w:p>
        </w:tc>
        <w:tc>
          <w:tcPr>
            <w:tcW w:w="7285" w:type="dxa"/>
          </w:tcPr>
          <w:p w14:paraId="6F8A49A8" w14:textId="77777777" w:rsidR="00A86E49" w:rsidRPr="0042358D" w:rsidRDefault="00A86E49" w:rsidP="00DC5796">
            <w:pPr>
              <w:pStyle w:val="BodyText"/>
              <w:spacing w:after="0"/>
              <w:rPr>
                <w:rFonts w:ascii="Times New Roman" w:eastAsia="Times New Roman" w:hAnsi="Times New Roman" w:cs="Times New Roman"/>
                <w:b/>
                <w:bCs/>
                <w:color w:val="1F497D" w:themeColor="text2"/>
                <w:sz w:val="24"/>
                <w:szCs w:val="24"/>
              </w:rPr>
            </w:pPr>
            <w:r w:rsidRPr="290A869B">
              <w:rPr>
                <w:rStyle w:val="Strong"/>
                <w:rFonts w:ascii="Times New Roman" w:eastAsia="Times New Roman" w:hAnsi="Times New Roman" w:cs="Times New Roman"/>
                <w:b w:val="0"/>
                <w:bCs w:val="0"/>
                <w:color w:val="1F497D" w:themeColor="text2"/>
                <w:sz w:val="24"/>
                <w:szCs w:val="24"/>
                <w:shd w:val="clear" w:color="auto" w:fill="FFFFFF"/>
              </w:rPr>
              <w:t>Four</w:t>
            </w:r>
          </w:p>
        </w:tc>
      </w:tr>
      <w:tr w:rsidR="00A86E49" w14:paraId="783D104C" w14:textId="77777777" w:rsidTr="2360D8CD">
        <w:tc>
          <w:tcPr>
            <w:tcW w:w="1525" w:type="dxa"/>
          </w:tcPr>
          <w:p w14:paraId="42ECD2A2" w14:textId="77777777" w:rsidR="00A86E49" w:rsidRPr="005C150F"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2</w:t>
            </w:r>
          </w:p>
        </w:tc>
        <w:tc>
          <w:tcPr>
            <w:tcW w:w="10620" w:type="dxa"/>
          </w:tcPr>
          <w:p w14:paraId="12596B11"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One of these is Cupid. But it doesn’t have a bow. Instead it pulls a sleigh. Through the air and lands on snow</w:t>
            </w:r>
          </w:p>
        </w:tc>
        <w:tc>
          <w:tcPr>
            <w:tcW w:w="7285" w:type="dxa"/>
          </w:tcPr>
          <w:p w14:paraId="0B6D3954" w14:textId="77777777" w:rsidR="00A86E49" w:rsidRPr="00F95F86" w:rsidRDefault="00A86E49" w:rsidP="00DC5796">
            <w:pPr>
              <w:pStyle w:val="BodyText"/>
              <w:spacing w:after="0"/>
              <w:rPr>
                <w:rStyle w:val="Strong"/>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Reindeer</w:t>
            </w:r>
          </w:p>
        </w:tc>
      </w:tr>
      <w:tr w:rsidR="00A86E49" w14:paraId="6CE16E31" w14:textId="77777777" w:rsidTr="2360D8CD">
        <w:tc>
          <w:tcPr>
            <w:tcW w:w="1525" w:type="dxa"/>
          </w:tcPr>
          <w:p w14:paraId="59A72A12"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3</w:t>
            </w:r>
          </w:p>
        </w:tc>
        <w:tc>
          <w:tcPr>
            <w:tcW w:w="10620" w:type="dxa"/>
          </w:tcPr>
          <w:p w14:paraId="7D05D51E"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How do you put a giraffe in the refrigerator?</w:t>
            </w:r>
          </w:p>
        </w:tc>
        <w:tc>
          <w:tcPr>
            <w:tcW w:w="7285" w:type="dxa"/>
          </w:tcPr>
          <w:p w14:paraId="63CDE545" w14:textId="77777777" w:rsidR="00A86E49" w:rsidRDefault="00A86E49" w:rsidP="00DC5796">
            <w:pPr>
              <w:pStyle w:val="BodyText"/>
              <w:spacing w:after="0"/>
              <w:rPr>
                <w:rStyle w:val="Strong"/>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Open it up and put it in.</w:t>
            </w:r>
          </w:p>
        </w:tc>
      </w:tr>
      <w:tr w:rsidR="00A86E49" w14:paraId="3F50618D" w14:textId="77777777" w:rsidTr="2360D8CD">
        <w:tc>
          <w:tcPr>
            <w:tcW w:w="1525" w:type="dxa"/>
          </w:tcPr>
          <w:p w14:paraId="1F4D3DBF"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4</w:t>
            </w:r>
          </w:p>
        </w:tc>
        <w:tc>
          <w:tcPr>
            <w:tcW w:w="10620" w:type="dxa"/>
          </w:tcPr>
          <w:p w14:paraId="71468A3F"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wo scientists are trying to get across a crocodile infested river. There are no rocks or anything to get over, under, or around it. How do they get across?</w:t>
            </w:r>
          </w:p>
        </w:tc>
        <w:tc>
          <w:tcPr>
            <w:tcW w:w="7285" w:type="dxa"/>
          </w:tcPr>
          <w:p w14:paraId="3A328621"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wim, because the alligators are at the funeral.</w:t>
            </w:r>
          </w:p>
        </w:tc>
      </w:tr>
      <w:tr w:rsidR="00A86E49" w14:paraId="52FB7D38" w14:textId="77777777" w:rsidTr="2360D8CD">
        <w:tc>
          <w:tcPr>
            <w:tcW w:w="1525" w:type="dxa"/>
          </w:tcPr>
          <w:p w14:paraId="09BB3598"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5</w:t>
            </w:r>
          </w:p>
        </w:tc>
        <w:tc>
          <w:tcPr>
            <w:tcW w:w="10620" w:type="dxa"/>
          </w:tcPr>
          <w:p w14:paraId="6E03B3C0"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8 letter word can have a letter taken away and it still makes a word.  Take another letter away and it still makes a word. Keep on doing that until you have one letter left. What is the word?</w:t>
            </w:r>
          </w:p>
        </w:tc>
        <w:tc>
          <w:tcPr>
            <w:tcW w:w="7285" w:type="dxa"/>
          </w:tcPr>
          <w:p w14:paraId="1F13BB0C"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word is starting! starting, staring, string, sting, sing, sin, in, I.  Cool, huh?</w:t>
            </w:r>
          </w:p>
        </w:tc>
      </w:tr>
      <w:tr w:rsidR="00A86E49" w14:paraId="57936C41" w14:textId="77777777" w:rsidTr="2360D8CD">
        <w:tc>
          <w:tcPr>
            <w:tcW w:w="1525" w:type="dxa"/>
          </w:tcPr>
          <w:p w14:paraId="14FFC096"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6</w:t>
            </w:r>
          </w:p>
        </w:tc>
        <w:tc>
          <w:tcPr>
            <w:tcW w:w="10620" w:type="dxa"/>
          </w:tcPr>
          <w:p w14:paraId="328BFBE8"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more you take, the more you leave behind. What am I?</w:t>
            </w:r>
          </w:p>
        </w:tc>
        <w:tc>
          <w:tcPr>
            <w:tcW w:w="7285" w:type="dxa"/>
          </w:tcPr>
          <w:p w14:paraId="3F4BBCB6"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Footsteps.</w:t>
            </w:r>
          </w:p>
        </w:tc>
      </w:tr>
      <w:tr w:rsidR="00A86E49" w14:paraId="7BC26231" w14:textId="77777777" w:rsidTr="2360D8CD">
        <w:tc>
          <w:tcPr>
            <w:tcW w:w="1525" w:type="dxa"/>
          </w:tcPr>
          <w:p w14:paraId="4DACE728"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7</w:t>
            </w:r>
          </w:p>
        </w:tc>
        <w:tc>
          <w:tcPr>
            <w:tcW w:w="10620" w:type="dxa"/>
          </w:tcPr>
          <w:p w14:paraId="7D2CD8CC"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comes once in a minute, twice in a moment, but never in a thousand years?</w:t>
            </w:r>
          </w:p>
        </w:tc>
        <w:tc>
          <w:tcPr>
            <w:tcW w:w="7285" w:type="dxa"/>
          </w:tcPr>
          <w:p w14:paraId="3C860032"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letter "m".</w:t>
            </w:r>
          </w:p>
        </w:tc>
      </w:tr>
      <w:tr w:rsidR="00A86E49" w14:paraId="5608AC59" w14:textId="77777777" w:rsidTr="2360D8CD">
        <w:tc>
          <w:tcPr>
            <w:tcW w:w="1525" w:type="dxa"/>
          </w:tcPr>
          <w:p w14:paraId="6B3DDE72"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8</w:t>
            </w:r>
          </w:p>
        </w:tc>
        <w:tc>
          <w:tcPr>
            <w:tcW w:w="10620" w:type="dxa"/>
          </w:tcPr>
          <w:p w14:paraId="3F8BA3F0"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I like to use my long tongue. To eat leaves from tops of trees</w:t>
            </w:r>
            <w:r w:rsidRPr="002E0B6B">
              <w:rPr>
                <w:rFonts w:ascii="Arial" w:hAnsi="Arial" w:cs="Arial"/>
                <w:color w:val="333333"/>
                <w:sz w:val="26"/>
                <w:szCs w:val="26"/>
                <w:shd w:val="clear" w:color="auto" w:fill="FFFFFF"/>
              </w:rPr>
              <w:br/>
            </w:r>
            <w:r w:rsidRPr="290A869B">
              <w:rPr>
                <w:rFonts w:ascii="Times New Roman" w:eastAsia="Times New Roman" w:hAnsi="Times New Roman" w:cs="Times New Roman"/>
                <w:color w:val="1F497D" w:themeColor="text2"/>
                <w:sz w:val="24"/>
                <w:szCs w:val="24"/>
                <w:shd w:val="clear" w:color="auto" w:fill="FFFFFF"/>
              </w:rPr>
              <w:t>I don’t have to climb up though</w:t>
            </w:r>
            <w:r w:rsidRPr="002E0B6B">
              <w:rPr>
                <w:rFonts w:ascii="Arial" w:hAnsi="Arial" w:cs="Arial"/>
                <w:color w:val="333333"/>
                <w:sz w:val="26"/>
                <w:szCs w:val="26"/>
                <w:shd w:val="clear" w:color="auto" w:fill="FFFFFF"/>
              </w:rPr>
              <w:br/>
            </w:r>
            <w:r w:rsidRPr="290A869B">
              <w:rPr>
                <w:rFonts w:ascii="Times New Roman" w:eastAsia="Times New Roman" w:hAnsi="Times New Roman" w:cs="Times New Roman"/>
                <w:color w:val="1F497D" w:themeColor="text2"/>
                <w:sz w:val="24"/>
                <w:szCs w:val="24"/>
                <w:shd w:val="clear" w:color="auto" w:fill="FFFFFF"/>
              </w:rPr>
              <w:t>With my long neck it’s a breeze</w:t>
            </w:r>
          </w:p>
        </w:tc>
        <w:tc>
          <w:tcPr>
            <w:tcW w:w="7285" w:type="dxa"/>
          </w:tcPr>
          <w:p w14:paraId="6B1D1703"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Giraffe</w:t>
            </w:r>
          </w:p>
        </w:tc>
      </w:tr>
      <w:tr w:rsidR="00A86E49" w14:paraId="2B606D2E" w14:textId="77777777" w:rsidTr="2360D8CD">
        <w:tc>
          <w:tcPr>
            <w:tcW w:w="1525" w:type="dxa"/>
          </w:tcPr>
          <w:p w14:paraId="25C8BFA8"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9</w:t>
            </w:r>
          </w:p>
        </w:tc>
        <w:tc>
          <w:tcPr>
            <w:tcW w:w="10620" w:type="dxa"/>
          </w:tcPr>
          <w:p w14:paraId="216D4409" w14:textId="77777777" w:rsidR="00A86E49" w:rsidRPr="002E0B6B"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ome types slither on the ground. And some can live up in the trees. What kind of animals are these?</w:t>
            </w:r>
          </w:p>
        </w:tc>
        <w:tc>
          <w:tcPr>
            <w:tcW w:w="7285" w:type="dxa"/>
          </w:tcPr>
          <w:p w14:paraId="77D7C2FD"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nake</w:t>
            </w:r>
          </w:p>
        </w:tc>
      </w:tr>
      <w:tr w:rsidR="00A86E49" w14:paraId="3E738119" w14:textId="77777777" w:rsidTr="2360D8CD">
        <w:tc>
          <w:tcPr>
            <w:tcW w:w="1525" w:type="dxa"/>
          </w:tcPr>
          <w:p w14:paraId="2D494E8F" w14:textId="77777777" w:rsidR="00A86E49" w:rsidRPr="005C150F"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10</w:t>
            </w:r>
          </w:p>
        </w:tc>
        <w:tc>
          <w:tcPr>
            <w:tcW w:w="10620" w:type="dxa"/>
          </w:tcPr>
          <w:p w14:paraId="70579D69" w14:textId="77777777" w:rsidR="00A86E49" w:rsidRPr="00C348FC"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becomes wetter the more it dries?</w:t>
            </w:r>
          </w:p>
        </w:tc>
        <w:tc>
          <w:tcPr>
            <w:tcW w:w="7285" w:type="dxa"/>
          </w:tcPr>
          <w:p w14:paraId="6C3EC0B3"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owel</w:t>
            </w:r>
          </w:p>
        </w:tc>
      </w:tr>
      <w:tr w:rsidR="00A86E49" w14:paraId="318D0E82" w14:textId="77777777" w:rsidTr="2360D8CD">
        <w:tc>
          <w:tcPr>
            <w:tcW w:w="1525" w:type="dxa"/>
          </w:tcPr>
          <w:p w14:paraId="702C6F79" w14:textId="77777777" w:rsidR="00A86E49" w:rsidRPr="005C150F"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11</w:t>
            </w:r>
          </w:p>
        </w:tc>
        <w:tc>
          <w:tcPr>
            <w:tcW w:w="10620" w:type="dxa"/>
          </w:tcPr>
          <w:p w14:paraId="73BD7B87" w14:textId="77777777" w:rsidR="00A86E49" w:rsidRPr="00C348FC"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As I walked along the path, I saw something with four fingers and one thumb, but it was not flesh, fish, bone or fowl. What was it?</w:t>
            </w:r>
          </w:p>
        </w:tc>
        <w:tc>
          <w:tcPr>
            <w:tcW w:w="7285" w:type="dxa"/>
          </w:tcPr>
          <w:p w14:paraId="4738CC93"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Glove</w:t>
            </w:r>
          </w:p>
          <w:p w14:paraId="690CF7D8"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p>
        </w:tc>
      </w:tr>
      <w:tr w:rsidR="00A86E49" w14:paraId="29BD1E24" w14:textId="77777777" w:rsidTr="2360D8CD">
        <w:tc>
          <w:tcPr>
            <w:tcW w:w="1525" w:type="dxa"/>
          </w:tcPr>
          <w:p w14:paraId="0B72606E" w14:textId="77777777" w:rsidR="00A86E49" w:rsidRDefault="00A86E49" w:rsidP="00DC5796">
            <w:pPr>
              <w:pStyle w:val="BodyText"/>
              <w:jc w:val="center"/>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12</w:t>
            </w:r>
          </w:p>
        </w:tc>
        <w:tc>
          <w:tcPr>
            <w:tcW w:w="10620" w:type="dxa"/>
          </w:tcPr>
          <w:p w14:paraId="3DEA0F36" w14:textId="77777777" w:rsidR="00A86E49" w:rsidRDefault="00A86E49" w:rsidP="00DC5796">
            <w:pPr>
              <w:pStyle w:val="BodyText"/>
              <w:rPr>
                <w:color w:val="00B050"/>
                <w:sz w:val="24"/>
                <w:szCs w:val="24"/>
              </w:rPr>
            </w:pPr>
            <w:r w:rsidRPr="290A869B">
              <w:rPr>
                <w:color w:val="00B050"/>
                <w:sz w:val="24"/>
                <w:szCs w:val="24"/>
              </w:rPr>
              <w:t>I am a yellow fruit that you might eat at lunch. When there’s a group of me we are known as a bunch</w:t>
            </w:r>
          </w:p>
        </w:tc>
        <w:tc>
          <w:tcPr>
            <w:tcW w:w="7285" w:type="dxa"/>
          </w:tcPr>
          <w:p w14:paraId="57566DBF" w14:textId="77777777" w:rsidR="00A86E49" w:rsidRDefault="00A86E49" w:rsidP="00DC5796">
            <w:pPr>
              <w:pStyle w:val="BodyText"/>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Banana</w:t>
            </w:r>
          </w:p>
        </w:tc>
      </w:tr>
    </w:tbl>
    <w:p w14:paraId="573A182E" w14:textId="77777777" w:rsidR="00A86E49" w:rsidRPr="00F70F12" w:rsidRDefault="00A86E49" w:rsidP="00A86E49">
      <w:pPr>
        <w:pStyle w:val="BodyText"/>
        <w:spacing w:after="0" w:line="240" w:lineRule="auto"/>
        <w:jc w:val="center"/>
        <w:rPr>
          <w:rFonts w:ascii="Arial" w:hAnsi="Arial" w:cs="Arial"/>
          <w:b/>
          <w:bCs/>
        </w:rPr>
      </w:pPr>
    </w:p>
    <w:p w14:paraId="12E6D648" w14:textId="77777777" w:rsidR="00A86E49" w:rsidRPr="00F70F12" w:rsidRDefault="00A86E49" w:rsidP="004C7F69">
      <w:pPr>
        <w:pStyle w:val="BodyText"/>
        <w:spacing w:after="0" w:line="240" w:lineRule="auto"/>
        <w:rPr>
          <w:rFonts w:ascii="Arial" w:hAnsi="Arial" w:cs="Arial"/>
        </w:rPr>
      </w:pPr>
    </w:p>
    <w:p w14:paraId="26F660FF" w14:textId="77777777" w:rsidR="004C7F69" w:rsidRPr="00F7618F" w:rsidRDefault="004C7F69" w:rsidP="004C7F69">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lastRenderedPageBreak/>
        <w:t>ARTIFATCS TABLE</w:t>
      </w:r>
    </w:p>
    <w:tbl>
      <w:tblPr>
        <w:tblStyle w:val="TableGrid"/>
        <w:tblW w:w="17976" w:type="dxa"/>
        <w:jc w:val="center"/>
        <w:tblLook w:val="04A0" w:firstRow="1" w:lastRow="0" w:firstColumn="1" w:lastColumn="0" w:noHBand="0" w:noVBand="1"/>
      </w:tblPr>
      <w:tblGrid>
        <w:gridCol w:w="1975"/>
        <w:gridCol w:w="1175"/>
        <w:gridCol w:w="2044"/>
        <w:gridCol w:w="3981"/>
        <w:gridCol w:w="8801"/>
      </w:tblGrid>
      <w:tr w:rsidR="004C7F69" w:rsidRPr="00B866A2" w14:paraId="6CB9F3D2" w14:textId="77777777" w:rsidTr="00DD7C89">
        <w:trPr>
          <w:jc w:val="center"/>
        </w:trPr>
        <w:tc>
          <w:tcPr>
            <w:tcW w:w="1975" w:type="dxa"/>
            <w:shd w:val="clear" w:color="auto" w:fill="0070C0"/>
          </w:tcPr>
          <w:p w14:paraId="54F3EEFA"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Artifact Name</w:t>
            </w:r>
          </w:p>
        </w:tc>
        <w:tc>
          <w:tcPr>
            <w:tcW w:w="1175" w:type="dxa"/>
            <w:shd w:val="clear" w:color="auto" w:fill="0070C0"/>
          </w:tcPr>
          <w:p w14:paraId="2D23CC95"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ID</w:t>
            </w:r>
          </w:p>
        </w:tc>
        <w:tc>
          <w:tcPr>
            <w:tcW w:w="2044" w:type="dxa"/>
            <w:shd w:val="clear" w:color="auto" w:fill="0070C0"/>
          </w:tcPr>
          <w:p w14:paraId="516C28D9"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Artifact Room ID</w:t>
            </w:r>
          </w:p>
        </w:tc>
        <w:tc>
          <w:tcPr>
            <w:tcW w:w="3981" w:type="dxa"/>
            <w:shd w:val="clear" w:color="auto" w:fill="0070C0"/>
          </w:tcPr>
          <w:p w14:paraId="3D67F9EE"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Description</w:t>
            </w:r>
          </w:p>
        </w:tc>
        <w:tc>
          <w:tcPr>
            <w:tcW w:w="8801" w:type="dxa"/>
            <w:shd w:val="clear" w:color="auto" w:fill="0070C0"/>
          </w:tcPr>
          <w:p w14:paraId="58EBE4EB"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Value / Worth</w:t>
            </w:r>
          </w:p>
        </w:tc>
      </w:tr>
      <w:tr w:rsidR="004C7F69" w:rsidRPr="00B866A2" w14:paraId="3C25F861" w14:textId="77777777" w:rsidTr="00DD7C89">
        <w:trPr>
          <w:trHeight w:val="800"/>
          <w:jc w:val="center"/>
        </w:trPr>
        <w:tc>
          <w:tcPr>
            <w:tcW w:w="1975" w:type="dxa"/>
          </w:tcPr>
          <w:p w14:paraId="34CBA112" w14:textId="77777777" w:rsidR="004C7F69" w:rsidRPr="00742744" w:rsidRDefault="004C7F69" w:rsidP="00DC5796">
            <w:pPr>
              <w:pStyle w:val="BodyText"/>
              <w:spacing w:after="0"/>
              <w:rPr>
                <w:rFonts w:ascii="Times New Roman" w:eastAsia="Times New Roman" w:hAnsi="Times New Roman" w:cs="Times New Roman"/>
                <w:color w:val="1F497D" w:themeColor="text2"/>
                <w:sz w:val="24"/>
                <w:szCs w:val="24"/>
              </w:rPr>
            </w:pPr>
            <w:r w:rsidRPr="00742744">
              <w:rPr>
                <w:rFonts w:ascii="Times New Roman" w:eastAsia="Times New Roman" w:hAnsi="Times New Roman" w:cs="Times New Roman"/>
                <w:color w:val="1F497D" w:themeColor="text2"/>
                <w:sz w:val="24"/>
                <w:szCs w:val="24"/>
              </w:rPr>
              <w:t>Antidote Potion</w:t>
            </w:r>
          </w:p>
        </w:tc>
        <w:tc>
          <w:tcPr>
            <w:tcW w:w="1175" w:type="dxa"/>
          </w:tcPr>
          <w:p w14:paraId="02EF0B08" w14:textId="77777777" w:rsidR="004C7F69" w:rsidRPr="00742744" w:rsidRDefault="004C7F69" w:rsidP="00DC5796">
            <w:pPr>
              <w:pStyle w:val="BodyText"/>
              <w:spacing w:after="0"/>
              <w:rPr>
                <w:rFonts w:ascii="Times New Roman" w:eastAsia="Times New Roman" w:hAnsi="Times New Roman" w:cs="Times New Roman"/>
                <w:color w:val="1F497D" w:themeColor="text2"/>
                <w:sz w:val="24"/>
                <w:szCs w:val="24"/>
              </w:rPr>
            </w:pPr>
            <w:r w:rsidRPr="00742744">
              <w:rPr>
                <w:rFonts w:ascii="Times New Roman" w:eastAsia="Times New Roman" w:hAnsi="Times New Roman" w:cs="Times New Roman"/>
                <w:color w:val="1F497D" w:themeColor="text2"/>
                <w:sz w:val="24"/>
                <w:szCs w:val="24"/>
              </w:rPr>
              <w:t>POR78</w:t>
            </w:r>
          </w:p>
        </w:tc>
        <w:tc>
          <w:tcPr>
            <w:tcW w:w="2044" w:type="dxa"/>
          </w:tcPr>
          <w:p w14:paraId="2786DD11"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7BDBA0A1"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highlight w:val="yellow"/>
              </w:rPr>
              <w:t>Uncommon. Players calls this whenever he gets bitten by a creature in the jungle (SCR93 or SNK78).</w:t>
            </w:r>
            <w:r w:rsidRPr="1EEC3E92">
              <w:rPr>
                <w:rFonts w:ascii="Times New Roman" w:eastAsia="Times New Roman" w:hAnsi="Times New Roman" w:cs="Times New Roman"/>
                <w:sz w:val="24"/>
                <w:szCs w:val="24"/>
              </w:rPr>
              <w:t xml:space="preserve"> </w:t>
            </w:r>
          </w:p>
        </w:tc>
        <w:tc>
          <w:tcPr>
            <w:tcW w:w="8801" w:type="dxa"/>
          </w:tcPr>
          <w:p w14:paraId="33AE2DF6" w14:textId="77777777" w:rsidR="004C7F69" w:rsidRPr="00B866A2" w:rsidRDefault="004C7F69" w:rsidP="00DC5796">
            <w:pPr>
              <w:pStyle w:val="BodyText"/>
              <w:numPr>
                <w:ilvl w:val="0"/>
                <w:numId w:val="27"/>
              </w:numPr>
              <w:spacing w:after="0"/>
              <w:ind w:left="340"/>
              <w:rPr>
                <w:rFonts w:ascii="Arial" w:hAnsi="Arial" w:cs="Arial"/>
                <w:sz w:val="24"/>
                <w:szCs w:val="24"/>
              </w:rPr>
            </w:pPr>
            <w:r w:rsidRPr="1EEC3E92">
              <w:rPr>
                <w:rFonts w:ascii="Times New Roman" w:eastAsia="Times New Roman" w:hAnsi="Times New Roman" w:cs="Times New Roman"/>
                <w:sz w:val="24"/>
                <w:szCs w:val="24"/>
              </w:rPr>
              <w:t>5 points every single call</w:t>
            </w:r>
          </w:p>
        </w:tc>
      </w:tr>
      <w:tr w:rsidR="004C7F69" w:rsidRPr="00B866A2" w14:paraId="3C7ADC2D" w14:textId="77777777" w:rsidTr="00DD7C89">
        <w:trPr>
          <w:jc w:val="center"/>
        </w:trPr>
        <w:tc>
          <w:tcPr>
            <w:tcW w:w="1975" w:type="dxa"/>
          </w:tcPr>
          <w:p w14:paraId="17B67C0E"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Knife</w:t>
            </w:r>
          </w:p>
        </w:tc>
        <w:tc>
          <w:tcPr>
            <w:tcW w:w="1175" w:type="dxa"/>
          </w:tcPr>
          <w:p w14:paraId="4EC1DE41"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CUT89</w:t>
            </w:r>
          </w:p>
        </w:tc>
        <w:tc>
          <w:tcPr>
            <w:tcW w:w="2044" w:type="dxa"/>
          </w:tcPr>
          <w:p w14:paraId="7E785427"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p>
        </w:tc>
        <w:tc>
          <w:tcPr>
            <w:tcW w:w="3981" w:type="dxa"/>
          </w:tcPr>
          <w:p w14:paraId="694155A0"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Uncommon. Very sharp object to protect from creatures in the jungle and to cut items as needed</w:t>
            </w:r>
          </w:p>
        </w:tc>
        <w:tc>
          <w:tcPr>
            <w:tcW w:w="8801" w:type="dxa"/>
          </w:tcPr>
          <w:p w14:paraId="0A7EC5E7" w14:textId="77777777" w:rsidR="004C7F69" w:rsidRPr="00B866A2" w:rsidRDefault="004C7F69" w:rsidP="00DC5796">
            <w:pPr>
              <w:pStyle w:val="BodyText"/>
              <w:numPr>
                <w:ilvl w:val="0"/>
                <w:numId w:val="28"/>
              </w:numPr>
              <w:spacing w:after="0"/>
              <w:rPr>
                <w:color w:val="C00000"/>
                <w:sz w:val="24"/>
                <w:szCs w:val="24"/>
              </w:rPr>
            </w:pPr>
            <w:r w:rsidRPr="1EEC3E92">
              <w:rPr>
                <w:rFonts w:ascii="Times New Roman" w:eastAsia="Times New Roman" w:hAnsi="Times New Roman" w:cs="Times New Roman"/>
                <w:color w:val="C00000"/>
                <w:sz w:val="24"/>
                <w:szCs w:val="24"/>
              </w:rPr>
              <w:t>5points to use</w:t>
            </w:r>
          </w:p>
        </w:tc>
      </w:tr>
      <w:tr w:rsidR="004C7F69" w:rsidRPr="00B866A2" w14:paraId="1E83E74B" w14:textId="77777777" w:rsidTr="00DD7C89">
        <w:trPr>
          <w:jc w:val="center"/>
        </w:trPr>
        <w:tc>
          <w:tcPr>
            <w:tcW w:w="1975" w:type="dxa"/>
          </w:tcPr>
          <w:p w14:paraId="505D7919"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ter</w:t>
            </w:r>
          </w:p>
        </w:tc>
        <w:tc>
          <w:tcPr>
            <w:tcW w:w="1175" w:type="dxa"/>
          </w:tcPr>
          <w:p w14:paraId="2CFB8A40"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H2O82</w:t>
            </w:r>
          </w:p>
        </w:tc>
        <w:tc>
          <w:tcPr>
            <w:tcW w:w="2044" w:type="dxa"/>
          </w:tcPr>
          <w:p w14:paraId="48F38EBE"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42B7F287"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w:t>
            </w:r>
          </w:p>
        </w:tc>
        <w:tc>
          <w:tcPr>
            <w:tcW w:w="8801" w:type="dxa"/>
          </w:tcPr>
          <w:p w14:paraId="25E00747"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 3 point to use</w:t>
            </w:r>
          </w:p>
        </w:tc>
      </w:tr>
      <w:tr w:rsidR="004C7F69" w:rsidRPr="00B866A2" w14:paraId="0ED37B56" w14:textId="77777777" w:rsidTr="00DD7C89">
        <w:trPr>
          <w:jc w:val="center"/>
        </w:trPr>
        <w:tc>
          <w:tcPr>
            <w:tcW w:w="1975" w:type="dxa"/>
          </w:tcPr>
          <w:p w14:paraId="454CDA13"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istol</w:t>
            </w:r>
          </w:p>
        </w:tc>
        <w:tc>
          <w:tcPr>
            <w:tcW w:w="1175" w:type="dxa"/>
          </w:tcPr>
          <w:p w14:paraId="3056DCBA"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GUN78</w:t>
            </w:r>
          </w:p>
        </w:tc>
        <w:tc>
          <w:tcPr>
            <w:tcW w:w="2044" w:type="dxa"/>
          </w:tcPr>
          <w:p w14:paraId="0F5E8C89"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394229C1" w14:textId="77777777" w:rsidR="004C7F69" w:rsidRPr="00B866A2" w:rsidRDefault="004C7F69" w:rsidP="00DC5796">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Very rare. Strongest weapon in the game.</w:t>
            </w:r>
          </w:p>
        </w:tc>
        <w:tc>
          <w:tcPr>
            <w:tcW w:w="8801" w:type="dxa"/>
          </w:tcPr>
          <w:p w14:paraId="3A489D9E" w14:textId="77777777" w:rsidR="004C7F69" w:rsidRPr="00B866A2" w:rsidRDefault="004C7F69" w:rsidP="00DC5796">
            <w:pPr>
              <w:pStyle w:val="BodyText"/>
              <w:numPr>
                <w:ilvl w:val="0"/>
                <w:numId w:val="32"/>
              </w:numPr>
              <w:spacing w:after="0"/>
              <w:rPr>
                <w:sz w:val="24"/>
                <w:szCs w:val="24"/>
              </w:rPr>
            </w:pPr>
            <w:r w:rsidRPr="1EEC3E92">
              <w:rPr>
                <w:rFonts w:ascii="Times New Roman" w:eastAsia="Times New Roman" w:hAnsi="Times New Roman" w:cs="Times New Roman"/>
                <w:sz w:val="24"/>
                <w:szCs w:val="24"/>
              </w:rPr>
              <w:t xml:space="preserve">20 points to use </w:t>
            </w:r>
          </w:p>
        </w:tc>
      </w:tr>
      <w:tr w:rsidR="004C7F69" w:rsidRPr="00B866A2" w14:paraId="6BC1432F" w14:textId="77777777" w:rsidTr="00DD7C89">
        <w:trPr>
          <w:jc w:val="center"/>
        </w:trPr>
        <w:tc>
          <w:tcPr>
            <w:tcW w:w="1975" w:type="dxa"/>
          </w:tcPr>
          <w:p w14:paraId="622F49EA"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Band aid</w:t>
            </w:r>
          </w:p>
        </w:tc>
        <w:tc>
          <w:tcPr>
            <w:tcW w:w="1175" w:type="dxa"/>
          </w:tcPr>
          <w:p w14:paraId="4B336E46"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BA448</w:t>
            </w:r>
          </w:p>
        </w:tc>
        <w:tc>
          <w:tcPr>
            <w:tcW w:w="2044" w:type="dxa"/>
          </w:tcPr>
          <w:p w14:paraId="0F1A4C39"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7EEAE38C"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Common. Player me use this at any point in the game if their health has decreased.</w:t>
            </w:r>
          </w:p>
        </w:tc>
        <w:tc>
          <w:tcPr>
            <w:tcW w:w="8801" w:type="dxa"/>
          </w:tcPr>
          <w:p w14:paraId="14285E95"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0 point to use</w:t>
            </w:r>
          </w:p>
        </w:tc>
      </w:tr>
      <w:tr w:rsidR="004C7F69" w:rsidRPr="00B866A2" w14:paraId="6431578C" w14:textId="77777777" w:rsidTr="00DD7C89">
        <w:trPr>
          <w:jc w:val="center"/>
        </w:trPr>
        <w:tc>
          <w:tcPr>
            <w:tcW w:w="1975" w:type="dxa"/>
          </w:tcPr>
          <w:p w14:paraId="703B3FBB" w14:textId="77777777" w:rsidR="004C7F69" w:rsidRPr="00742744" w:rsidRDefault="004C7F69" w:rsidP="00DC5796">
            <w:pPr>
              <w:pStyle w:val="BodyText"/>
              <w:spacing w:after="0"/>
              <w:rPr>
                <w:rFonts w:ascii="Times New Roman" w:eastAsia="Times New Roman" w:hAnsi="Times New Roman" w:cs="Times New Roman"/>
                <w:color w:val="1F497D" w:themeColor="text2"/>
                <w:sz w:val="24"/>
                <w:szCs w:val="24"/>
              </w:rPr>
            </w:pPr>
            <w:r w:rsidRPr="00742744">
              <w:rPr>
                <w:rFonts w:ascii="Times New Roman" w:eastAsia="Times New Roman" w:hAnsi="Times New Roman" w:cs="Times New Roman"/>
                <w:color w:val="1F497D" w:themeColor="text2"/>
                <w:sz w:val="24"/>
                <w:szCs w:val="24"/>
              </w:rPr>
              <w:t>Blanket</w:t>
            </w:r>
          </w:p>
        </w:tc>
        <w:tc>
          <w:tcPr>
            <w:tcW w:w="1175" w:type="dxa"/>
          </w:tcPr>
          <w:p w14:paraId="2C08EB3C" w14:textId="77777777" w:rsidR="004C7F69" w:rsidRPr="00742744" w:rsidRDefault="004C7F69" w:rsidP="00DC5796">
            <w:pPr>
              <w:pStyle w:val="BodyText"/>
              <w:spacing w:after="0"/>
              <w:rPr>
                <w:rFonts w:ascii="Times New Roman" w:eastAsia="Times New Roman" w:hAnsi="Times New Roman" w:cs="Times New Roman"/>
                <w:color w:val="1F497D" w:themeColor="text2"/>
                <w:sz w:val="24"/>
                <w:szCs w:val="24"/>
              </w:rPr>
            </w:pPr>
            <w:r w:rsidRPr="00742744">
              <w:rPr>
                <w:rFonts w:ascii="Times New Roman" w:eastAsia="Times New Roman" w:hAnsi="Times New Roman" w:cs="Times New Roman"/>
                <w:color w:val="1F497D" w:themeColor="text2"/>
                <w:sz w:val="24"/>
                <w:szCs w:val="24"/>
              </w:rPr>
              <w:t>BLKT77</w:t>
            </w:r>
          </w:p>
        </w:tc>
        <w:tc>
          <w:tcPr>
            <w:tcW w:w="2044" w:type="dxa"/>
          </w:tcPr>
          <w:p w14:paraId="6D3531D7"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2CC5E52A"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rare. Player can </w:t>
            </w:r>
            <w:proofErr w:type="gramStart"/>
            <w:r w:rsidRPr="1EEC3E92">
              <w:rPr>
                <w:rFonts w:ascii="Times New Roman" w:eastAsia="Times New Roman" w:hAnsi="Times New Roman" w:cs="Times New Roman"/>
                <w:sz w:val="24"/>
                <w:szCs w:val="24"/>
              </w:rPr>
              <w:t>uses</w:t>
            </w:r>
            <w:proofErr w:type="gramEnd"/>
            <w:r w:rsidRPr="1EEC3E92">
              <w:rPr>
                <w:rFonts w:ascii="Times New Roman" w:eastAsia="Times New Roman" w:hAnsi="Times New Roman" w:cs="Times New Roman"/>
                <w:sz w:val="24"/>
                <w:szCs w:val="24"/>
              </w:rPr>
              <w:t xml:space="preserve"> this to take a nap. Gets full heath back </w:t>
            </w:r>
          </w:p>
        </w:tc>
        <w:tc>
          <w:tcPr>
            <w:tcW w:w="8801" w:type="dxa"/>
          </w:tcPr>
          <w:p w14:paraId="3EF55101"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20 point to use</w:t>
            </w:r>
          </w:p>
        </w:tc>
      </w:tr>
      <w:tr w:rsidR="004C7F69" w:rsidRPr="00B866A2" w14:paraId="453E6FBA" w14:textId="77777777" w:rsidTr="00DD7C89">
        <w:trPr>
          <w:jc w:val="center"/>
        </w:trPr>
        <w:tc>
          <w:tcPr>
            <w:tcW w:w="1975" w:type="dxa"/>
          </w:tcPr>
          <w:p w14:paraId="53F87AF0"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Umbrella</w:t>
            </w:r>
          </w:p>
        </w:tc>
        <w:tc>
          <w:tcPr>
            <w:tcW w:w="1175" w:type="dxa"/>
          </w:tcPr>
          <w:p w14:paraId="7E91244C"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UMB44</w:t>
            </w:r>
          </w:p>
        </w:tc>
        <w:tc>
          <w:tcPr>
            <w:tcW w:w="2044" w:type="dxa"/>
          </w:tcPr>
          <w:p w14:paraId="212A7305"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748B4095"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highlight w:val="yellow"/>
              </w:rPr>
              <w:t>Uncommon drop, attack and defensive item</w:t>
            </w:r>
            <w:r w:rsidRPr="1EEC3E92">
              <w:rPr>
                <w:rFonts w:ascii="Times New Roman" w:eastAsia="Times New Roman" w:hAnsi="Times New Roman" w:cs="Times New Roman"/>
                <w:sz w:val="24"/>
                <w:szCs w:val="24"/>
              </w:rPr>
              <w:t xml:space="preserve"> </w:t>
            </w:r>
          </w:p>
        </w:tc>
        <w:tc>
          <w:tcPr>
            <w:tcW w:w="8801" w:type="dxa"/>
          </w:tcPr>
          <w:p w14:paraId="1D39960F"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1 point to use</w:t>
            </w:r>
          </w:p>
        </w:tc>
      </w:tr>
      <w:tr w:rsidR="004C7F69" w:rsidRPr="00B866A2" w14:paraId="75B42EF7" w14:textId="77777777" w:rsidTr="00DD7C89">
        <w:trPr>
          <w:jc w:val="center"/>
        </w:trPr>
        <w:tc>
          <w:tcPr>
            <w:tcW w:w="1975" w:type="dxa"/>
          </w:tcPr>
          <w:p w14:paraId="075107D8"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r w:rsidRPr="00742744">
              <w:rPr>
                <w:rFonts w:ascii="Times New Roman" w:eastAsia="Times New Roman" w:hAnsi="Times New Roman" w:cs="Times New Roman"/>
                <w:color w:val="C00000"/>
                <w:sz w:val="24"/>
                <w:szCs w:val="24"/>
              </w:rPr>
              <w:t xml:space="preserve">**Jungle tools </w:t>
            </w:r>
          </w:p>
          <w:p w14:paraId="4AA691B4"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r w:rsidRPr="00742744">
              <w:rPr>
                <w:rFonts w:ascii="Times New Roman" w:eastAsia="Times New Roman" w:hAnsi="Times New Roman" w:cs="Times New Roman"/>
                <w:color w:val="C00000"/>
                <w:sz w:val="24"/>
                <w:szCs w:val="24"/>
              </w:rPr>
              <w:t>(Wooden Spear Bows and arrow)</w:t>
            </w:r>
          </w:p>
        </w:tc>
        <w:tc>
          <w:tcPr>
            <w:tcW w:w="1175" w:type="dxa"/>
          </w:tcPr>
          <w:p w14:paraId="733094FB"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r w:rsidRPr="00742744">
              <w:rPr>
                <w:rFonts w:ascii="Times New Roman" w:eastAsia="Times New Roman" w:hAnsi="Times New Roman" w:cs="Times New Roman"/>
                <w:color w:val="C00000"/>
                <w:sz w:val="24"/>
                <w:szCs w:val="24"/>
              </w:rPr>
              <w:t>JGTL99</w:t>
            </w:r>
          </w:p>
        </w:tc>
        <w:tc>
          <w:tcPr>
            <w:tcW w:w="2044" w:type="dxa"/>
          </w:tcPr>
          <w:p w14:paraId="29D06549"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p>
        </w:tc>
        <w:tc>
          <w:tcPr>
            <w:tcW w:w="3981" w:type="dxa"/>
          </w:tcPr>
          <w:p w14:paraId="3ACA5DFD"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r w:rsidRPr="00742744">
              <w:rPr>
                <w:rFonts w:ascii="Times New Roman" w:eastAsia="Times New Roman" w:hAnsi="Times New Roman" w:cs="Times New Roman"/>
                <w:color w:val="C00000"/>
                <w:sz w:val="24"/>
                <w:szCs w:val="24"/>
              </w:rPr>
              <w:t>Crafting items</w:t>
            </w:r>
          </w:p>
        </w:tc>
        <w:tc>
          <w:tcPr>
            <w:tcW w:w="8801" w:type="dxa"/>
          </w:tcPr>
          <w:p w14:paraId="00847CCB"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1 point to use</w:t>
            </w:r>
          </w:p>
        </w:tc>
      </w:tr>
      <w:tr w:rsidR="004C7F69" w:rsidRPr="00B866A2" w14:paraId="74F5A75B" w14:textId="77777777" w:rsidTr="00DD7C89">
        <w:trPr>
          <w:trHeight w:val="638"/>
          <w:jc w:val="center"/>
        </w:trPr>
        <w:tc>
          <w:tcPr>
            <w:tcW w:w="1975" w:type="dxa"/>
          </w:tcPr>
          <w:p w14:paraId="1C7AB4EB"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Stone</w:t>
            </w:r>
          </w:p>
        </w:tc>
        <w:tc>
          <w:tcPr>
            <w:tcW w:w="1175" w:type="dxa"/>
          </w:tcPr>
          <w:p w14:paraId="2A7B4BB4"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ST45</w:t>
            </w:r>
          </w:p>
        </w:tc>
        <w:tc>
          <w:tcPr>
            <w:tcW w:w="2044" w:type="dxa"/>
          </w:tcPr>
          <w:p w14:paraId="5713F1EF"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33354AD9"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Very hard rock that can be thrown at monsters. </w:t>
            </w:r>
          </w:p>
        </w:tc>
        <w:tc>
          <w:tcPr>
            <w:tcW w:w="8801" w:type="dxa"/>
          </w:tcPr>
          <w:p w14:paraId="1E852553"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2 points to use</w:t>
            </w:r>
          </w:p>
        </w:tc>
      </w:tr>
      <w:tr w:rsidR="004C7F69" w:rsidRPr="00B866A2" w14:paraId="567A0295" w14:textId="77777777" w:rsidTr="00DD7C89">
        <w:trPr>
          <w:jc w:val="center"/>
        </w:trPr>
        <w:tc>
          <w:tcPr>
            <w:tcW w:w="1975" w:type="dxa"/>
          </w:tcPr>
          <w:p w14:paraId="0F2255D5"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Wood/Log</w:t>
            </w:r>
          </w:p>
        </w:tc>
        <w:tc>
          <w:tcPr>
            <w:tcW w:w="1175" w:type="dxa"/>
          </w:tcPr>
          <w:p w14:paraId="334384F3"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WLG18</w:t>
            </w:r>
          </w:p>
        </w:tc>
        <w:tc>
          <w:tcPr>
            <w:tcW w:w="2044" w:type="dxa"/>
          </w:tcPr>
          <w:p w14:paraId="40503D70"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p>
        </w:tc>
        <w:tc>
          <w:tcPr>
            <w:tcW w:w="3981" w:type="dxa"/>
          </w:tcPr>
          <w:p w14:paraId="6151BF63"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 xml:space="preserve">Very common </w:t>
            </w:r>
          </w:p>
        </w:tc>
        <w:tc>
          <w:tcPr>
            <w:tcW w:w="8801" w:type="dxa"/>
          </w:tcPr>
          <w:p w14:paraId="182820AB"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3 point to use</w:t>
            </w:r>
          </w:p>
        </w:tc>
      </w:tr>
      <w:tr w:rsidR="004C7F69" w:rsidRPr="00B866A2" w14:paraId="05DC78A8" w14:textId="77777777" w:rsidTr="00DD7C89">
        <w:trPr>
          <w:jc w:val="center"/>
        </w:trPr>
        <w:tc>
          <w:tcPr>
            <w:tcW w:w="1975" w:type="dxa"/>
          </w:tcPr>
          <w:p w14:paraId="21C1EC64"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rrior</w:t>
            </w:r>
          </w:p>
        </w:tc>
        <w:tc>
          <w:tcPr>
            <w:tcW w:w="1175" w:type="dxa"/>
          </w:tcPr>
          <w:p w14:paraId="27967F23"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R784</w:t>
            </w:r>
          </w:p>
        </w:tc>
        <w:tc>
          <w:tcPr>
            <w:tcW w:w="2044" w:type="dxa"/>
          </w:tcPr>
          <w:p w14:paraId="53982E24"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102EFF69"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He is there to offer help to the player but can only be called ones throughout the game without points being deducted.</w:t>
            </w:r>
          </w:p>
        </w:tc>
        <w:tc>
          <w:tcPr>
            <w:tcW w:w="8801" w:type="dxa"/>
          </w:tcPr>
          <w:p w14:paraId="76091AEF" w14:textId="77777777" w:rsidR="004C7F69" w:rsidRDefault="004C7F69" w:rsidP="00DC5796">
            <w:pPr>
              <w:pStyle w:val="BodyText"/>
              <w:numPr>
                <w:ilvl w:val="0"/>
                <w:numId w:val="26"/>
              </w:numPr>
              <w:spacing w:after="0"/>
              <w:ind w:left="330"/>
              <w:rPr>
                <w:rFonts w:ascii="Arial" w:hAnsi="Arial" w:cs="Arial"/>
                <w:sz w:val="24"/>
                <w:szCs w:val="24"/>
              </w:rPr>
            </w:pPr>
            <w:r w:rsidRPr="1EEC3E92">
              <w:rPr>
                <w:rFonts w:ascii="Times New Roman" w:eastAsia="Times New Roman" w:hAnsi="Times New Roman" w:cs="Times New Roman"/>
                <w:sz w:val="24"/>
                <w:szCs w:val="24"/>
              </w:rPr>
              <w:t>Free only ones</w:t>
            </w:r>
          </w:p>
          <w:p w14:paraId="565B4114" w14:textId="77777777" w:rsidR="004C7F69" w:rsidRPr="00B866A2" w:rsidRDefault="004C7F69" w:rsidP="00DC5796">
            <w:pPr>
              <w:pStyle w:val="BodyText"/>
              <w:numPr>
                <w:ilvl w:val="0"/>
                <w:numId w:val="26"/>
              </w:numPr>
              <w:spacing w:after="0"/>
              <w:ind w:left="330"/>
              <w:rPr>
                <w:rFonts w:ascii="Arial" w:hAnsi="Arial" w:cs="Arial"/>
                <w:sz w:val="24"/>
                <w:szCs w:val="24"/>
              </w:rPr>
            </w:pPr>
            <w:r w:rsidRPr="1EEC3E92">
              <w:rPr>
                <w:rFonts w:ascii="Times New Roman" w:eastAsia="Times New Roman" w:hAnsi="Times New Roman" w:cs="Times New Roman"/>
                <w:sz w:val="24"/>
                <w:szCs w:val="24"/>
              </w:rPr>
              <w:t>10 points every other time</w:t>
            </w:r>
          </w:p>
        </w:tc>
      </w:tr>
    </w:tbl>
    <w:p w14:paraId="760D7715" w14:textId="77777777" w:rsidR="004C7F69" w:rsidRPr="00F70F12" w:rsidRDefault="004C7F69" w:rsidP="004C7F69">
      <w:pPr>
        <w:pStyle w:val="BodyText"/>
        <w:spacing w:after="0" w:line="240" w:lineRule="auto"/>
        <w:rPr>
          <w:rFonts w:ascii="Arial" w:hAnsi="Arial" w:cs="Arial"/>
        </w:rPr>
      </w:pPr>
    </w:p>
    <w:p w14:paraId="365ABA7F" w14:textId="77777777" w:rsidR="004C7F69" w:rsidRDefault="004C7F69" w:rsidP="00982FD5">
      <w:pPr>
        <w:pStyle w:val="BodyText"/>
        <w:spacing w:after="0" w:line="240" w:lineRule="auto"/>
        <w:jc w:val="center"/>
        <w:rPr>
          <w:rFonts w:ascii="Arial" w:hAnsi="Arial" w:cs="Arial"/>
        </w:rPr>
      </w:pPr>
    </w:p>
    <w:p w14:paraId="62DD023F" w14:textId="7F09DA87" w:rsidR="00DF4A5C" w:rsidRDefault="00DF4A5C" w:rsidP="00982FD5">
      <w:pPr>
        <w:pStyle w:val="BodyText"/>
        <w:spacing w:after="0" w:line="240" w:lineRule="auto"/>
        <w:jc w:val="center"/>
        <w:rPr>
          <w:rFonts w:ascii="Arial" w:hAnsi="Arial" w:cs="Arial"/>
        </w:rPr>
      </w:pPr>
    </w:p>
    <w:p w14:paraId="0DB631C6" w14:textId="0DBFE8A2" w:rsidR="00DF4A5C" w:rsidRDefault="00DF4A5C" w:rsidP="042148D9">
      <w:pPr>
        <w:pStyle w:val="BodyText"/>
        <w:spacing w:after="0" w:line="240" w:lineRule="auto"/>
        <w:jc w:val="center"/>
        <w:rPr>
          <w:rFonts w:ascii="Arial" w:hAnsi="Arial" w:cs="Arial"/>
        </w:rPr>
      </w:pPr>
    </w:p>
    <w:p w14:paraId="6375A0E5" w14:textId="0DBFE8A2" w:rsidR="00B51F28" w:rsidRDefault="00B51F28" w:rsidP="042148D9">
      <w:pPr>
        <w:pStyle w:val="BodyText"/>
        <w:spacing w:after="0" w:line="240" w:lineRule="auto"/>
        <w:jc w:val="center"/>
        <w:rPr>
          <w:rFonts w:ascii="Arial" w:hAnsi="Arial" w:cs="Arial"/>
        </w:rPr>
      </w:pPr>
    </w:p>
    <w:p w14:paraId="4D891C5D" w14:textId="1E5B6AE8" w:rsidR="002C4F23" w:rsidRDefault="002C4F23" w:rsidP="005E437E">
      <w:pPr>
        <w:pStyle w:val="BodyText"/>
        <w:spacing w:after="0" w:line="240" w:lineRule="auto"/>
        <w:rPr>
          <w:rFonts w:ascii="Arial" w:hAnsi="Arial" w:cs="Arial"/>
          <w:b/>
          <w:bCs/>
        </w:rPr>
      </w:pPr>
    </w:p>
    <w:p w14:paraId="34211A34" w14:textId="74F70126" w:rsidR="00A64915" w:rsidRDefault="00A64915" w:rsidP="005E437E">
      <w:pPr>
        <w:pStyle w:val="BodyText"/>
        <w:spacing w:after="0" w:line="240" w:lineRule="auto"/>
        <w:rPr>
          <w:rFonts w:ascii="Arial" w:hAnsi="Arial" w:cs="Arial"/>
          <w:b/>
          <w:bCs/>
        </w:rPr>
      </w:pPr>
    </w:p>
    <w:p w14:paraId="42F3FADA" w14:textId="24EB5457" w:rsidR="00A64915" w:rsidRDefault="00A64915" w:rsidP="005E437E">
      <w:pPr>
        <w:pStyle w:val="BodyText"/>
        <w:spacing w:after="0" w:line="240" w:lineRule="auto"/>
        <w:rPr>
          <w:rFonts w:ascii="Arial" w:hAnsi="Arial" w:cs="Arial"/>
          <w:b/>
          <w:bCs/>
        </w:rPr>
      </w:pPr>
    </w:p>
    <w:p w14:paraId="2CADA3E1" w14:textId="31C44476" w:rsidR="00A64915" w:rsidRPr="00F7618F" w:rsidRDefault="00A64915" w:rsidP="00A64915">
      <w:pPr>
        <w:pStyle w:val="IntenseQuote"/>
        <w:rPr>
          <w:rFonts w:ascii="Times New Roman" w:eastAsia="Times New Roman" w:hAnsi="Times New Roman" w:cs="Times New Roman"/>
          <w:i w:val="0"/>
          <w:iCs w:val="0"/>
          <w:color w:val="auto"/>
          <w:sz w:val="24"/>
          <w:szCs w:val="24"/>
        </w:rPr>
      </w:pPr>
      <w:r>
        <w:rPr>
          <w:rFonts w:ascii="Times New Roman" w:eastAsia="Times New Roman" w:hAnsi="Times New Roman" w:cs="Times New Roman"/>
          <w:i w:val="0"/>
          <w:iCs w:val="0"/>
          <w:color w:val="auto"/>
          <w:sz w:val="24"/>
          <w:szCs w:val="24"/>
        </w:rPr>
        <w:lastRenderedPageBreak/>
        <w:t>FIGHTING SYSTEM</w:t>
      </w:r>
    </w:p>
    <w:tbl>
      <w:tblPr>
        <w:tblStyle w:val="TableGrid"/>
        <w:tblW w:w="18535" w:type="dxa"/>
        <w:tblLook w:val="04A0" w:firstRow="1" w:lastRow="0" w:firstColumn="1" w:lastColumn="0" w:noHBand="0" w:noVBand="1"/>
      </w:tblPr>
      <w:tblGrid>
        <w:gridCol w:w="591"/>
        <w:gridCol w:w="2096"/>
        <w:gridCol w:w="1165"/>
        <w:gridCol w:w="1798"/>
        <w:gridCol w:w="2085"/>
        <w:gridCol w:w="1276"/>
        <w:gridCol w:w="4550"/>
        <w:gridCol w:w="4974"/>
      </w:tblGrid>
      <w:tr w:rsidR="00E85F9B" w:rsidRPr="00B866A2" w14:paraId="739F9509" w14:textId="042D6EE1" w:rsidTr="00957F8C">
        <w:tc>
          <w:tcPr>
            <w:tcW w:w="591" w:type="dxa"/>
            <w:shd w:val="clear" w:color="auto" w:fill="0070C0"/>
          </w:tcPr>
          <w:p w14:paraId="7290501B" w14:textId="47CC17FE" w:rsidR="00FF3717" w:rsidRPr="00DD7C89" w:rsidRDefault="00FF3717" w:rsidP="00641ECC">
            <w:pPr>
              <w:pStyle w:val="BodyText"/>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N</w:t>
            </w:r>
          </w:p>
        </w:tc>
        <w:tc>
          <w:tcPr>
            <w:tcW w:w="2096" w:type="dxa"/>
            <w:shd w:val="clear" w:color="auto" w:fill="0070C0"/>
          </w:tcPr>
          <w:p w14:paraId="07CC0425" w14:textId="62730B95" w:rsidR="00FF3717" w:rsidRPr="00DD7C89" w:rsidRDefault="00FF3717" w:rsidP="00641ECC">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Room Name</w:t>
            </w:r>
          </w:p>
        </w:tc>
        <w:tc>
          <w:tcPr>
            <w:tcW w:w="1165" w:type="dxa"/>
            <w:shd w:val="clear" w:color="auto" w:fill="0070C0"/>
          </w:tcPr>
          <w:p w14:paraId="38C7BCA9" w14:textId="77777777" w:rsidR="00FF3717" w:rsidRPr="00DD7C89" w:rsidRDefault="00FF3717" w:rsidP="00641ECC">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Room ID</w:t>
            </w:r>
          </w:p>
        </w:tc>
        <w:tc>
          <w:tcPr>
            <w:tcW w:w="1798" w:type="dxa"/>
            <w:shd w:val="clear" w:color="auto" w:fill="0070C0"/>
          </w:tcPr>
          <w:p w14:paraId="619D623B" w14:textId="77777777" w:rsidR="00FF3717" w:rsidRPr="00DD7C89" w:rsidRDefault="00FF3717" w:rsidP="00641ECC">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Monsters</w:t>
            </w:r>
          </w:p>
          <w:p w14:paraId="6DCE4C2B" w14:textId="77777777" w:rsidR="00FF3717" w:rsidRPr="00DD7C89" w:rsidRDefault="00FF3717" w:rsidP="00641ECC">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Included</w:t>
            </w:r>
          </w:p>
        </w:tc>
        <w:tc>
          <w:tcPr>
            <w:tcW w:w="2085" w:type="dxa"/>
            <w:shd w:val="clear" w:color="auto" w:fill="0070C0"/>
          </w:tcPr>
          <w:p w14:paraId="1E4D0C8D" w14:textId="77777777" w:rsidR="00FF3717" w:rsidRPr="00DD7C89" w:rsidRDefault="00FF3717" w:rsidP="00641ECC">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Artifact</w:t>
            </w:r>
          </w:p>
          <w:p w14:paraId="0CE74BAD" w14:textId="77777777" w:rsidR="00FF3717" w:rsidRPr="00DD7C89" w:rsidRDefault="00FF3717" w:rsidP="00641ECC">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Included</w:t>
            </w:r>
          </w:p>
        </w:tc>
        <w:tc>
          <w:tcPr>
            <w:tcW w:w="1276" w:type="dxa"/>
            <w:shd w:val="clear" w:color="auto" w:fill="0070C0"/>
          </w:tcPr>
          <w:p w14:paraId="204EE625" w14:textId="77777777" w:rsidR="00FF3717" w:rsidRPr="00DD7C89" w:rsidRDefault="00FF3717" w:rsidP="00641ECC">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Puzzle</w:t>
            </w:r>
          </w:p>
          <w:p w14:paraId="0DDFD90F" w14:textId="77777777" w:rsidR="00FF3717" w:rsidRPr="00DD7C89" w:rsidRDefault="00FF3717" w:rsidP="00641ECC">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Included</w:t>
            </w:r>
          </w:p>
        </w:tc>
        <w:tc>
          <w:tcPr>
            <w:tcW w:w="4550" w:type="dxa"/>
            <w:shd w:val="clear" w:color="auto" w:fill="0070C0"/>
          </w:tcPr>
          <w:p w14:paraId="4C0A948A" w14:textId="75D64C13" w:rsidR="00FF3717" w:rsidRPr="00DD7C89" w:rsidRDefault="00FF3717" w:rsidP="00641ECC">
            <w:pPr>
              <w:pStyle w:val="BodyText"/>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ttacker</w:t>
            </w:r>
          </w:p>
        </w:tc>
        <w:tc>
          <w:tcPr>
            <w:tcW w:w="4974" w:type="dxa"/>
            <w:shd w:val="clear" w:color="auto" w:fill="0070C0"/>
          </w:tcPr>
          <w:p w14:paraId="5E035766" w14:textId="2BEA7782" w:rsidR="00FF3717" w:rsidRPr="00DD7C89" w:rsidRDefault="00E85F9B" w:rsidP="00E85F9B">
            <w:pPr>
              <w:pStyle w:val="BodyText"/>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 and Points.</w:t>
            </w:r>
          </w:p>
        </w:tc>
      </w:tr>
      <w:tr w:rsidR="00E85F9B" w:rsidRPr="00B866A2" w14:paraId="7619B076" w14:textId="54790F1C" w:rsidTr="00957F8C">
        <w:tc>
          <w:tcPr>
            <w:tcW w:w="591" w:type="dxa"/>
          </w:tcPr>
          <w:p w14:paraId="1811C71E" w14:textId="0C7DAB31" w:rsidR="00FF3717" w:rsidRPr="1EEC3E92" w:rsidRDefault="00FF3717" w:rsidP="00641ECC">
            <w:pPr>
              <w:pStyle w:val="BodyText"/>
              <w:spacing w:after="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1.</w:t>
            </w:r>
          </w:p>
        </w:tc>
        <w:tc>
          <w:tcPr>
            <w:tcW w:w="2096" w:type="dxa"/>
          </w:tcPr>
          <w:p w14:paraId="4C257155" w14:textId="7159AB69" w:rsidR="00FF3717" w:rsidRPr="00B866A2" w:rsidRDefault="00FF3717" w:rsidP="00641ECC">
            <w:pPr>
              <w:pStyle w:val="BodyText"/>
              <w:spacing w:after="0"/>
              <w:rPr>
                <w:rFonts w:ascii="Times New Roman" w:eastAsia="Times New Roman" w:hAnsi="Times New Roman" w:cs="Times New Roman"/>
              </w:rPr>
            </w:pPr>
            <w:r w:rsidRPr="1EEC3E92">
              <w:rPr>
                <w:rFonts w:ascii="Times New Roman" w:eastAsia="Times New Roman" w:hAnsi="Times New Roman" w:cs="Times New Roman"/>
                <w:color w:val="00B050"/>
                <w:sz w:val="24"/>
                <w:szCs w:val="24"/>
              </w:rPr>
              <w:t>Jungle Furry</w:t>
            </w:r>
            <w:r w:rsidRPr="1EEC3E92">
              <w:rPr>
                <w:rFonts w:ascii="Times New Roman" w:eastAsia="Times New Roman" w:hAnsi="Times New Roman" w:cs="Times New Roman"/>
                <w:sz w:val="24"/>
                <w:szCs w:val="24"/>
              </w:rPr>
              <w:t xml:space="preserve"> </w:t>
            </w:r>
          </w:p>
        </w:tc>
        <w:tc>
          <w:tcPr>
            <w:tcW w:w="1165" w:type="dxa"/>
          </w:tcPr>
          <w:p w14:paraId="5379957B"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RM01</w:t>
            </w:r>
          </w:p>
        </w:tc>
        <w:tc>
          <w:tcPr>
            <w:tcW w:w="1798" w:type="dxa"/>
          </w:tcPr>
          <w:p w14:paraId="7A687416" w14:textId="77777777" w:rsidR="00FF3717" w:rsidRPr="6F6379A4" w:rsidRDefault="00FF3717" w:rsidP="00641ECC">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Homo habilis (HOM32)</w:t>
            </w:r>
          </w:p>
        </w:tc>
        <w:tc>
          <w:tcPr>
            <w:tcW w:w="2085" w:type="dxa"/>
          </w:tcPr>
          <w:p w14:paraId="143A591F"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BA448</w:t>
            </w:r>
          </w:p>
          <w:p w14:paraId="1D79A7BF"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p>
        </w:tc>
        <w:tc>
          <w:tcPr>
            <w:tcW w:w="1276" w:type="dxa"/>
          </w:tcPr>
          <w:p w14:paraId="5F2507AD" w14:textId="77777777" w:rsidR="00FF3717" w:rsidRPr="3B7F5B06"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2</w:t>
            </w:r>
          </w:p>
        </w:tc>
        <w:tc>
          <w:tcPr>
            <w:tcW w:w="4550" w:type="dxa"/>
          </w:tcPr>
          <w:p w14:paraId="5139F9D3"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c>
          <w:tcPr>
            <w:tcW w:w="4974" w:type="dxa"/>
          </w:tcPr>
          <w:p w14:paraId="43459843"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r>
      <w:tr w:rsidR="00E85F9B" w:rsidRPr="00B866A2" w14:paraId="61A470F0" w14:textId="1CB1A2FE" w:rsidTr="00957F8C">
        <w:tc>
          <w:tcPr>
            <w:tcW w:w="591" w:type="dxa"/>
          </w:tcPr>
          <w:p w14:paraId="6B725BEE" w14:textId="771821BB" w:rsidR="00FF3717" w:rsidRPr="1EEC3E92" w:rsidRDefault="00FF3717" w:rsidP="00641ECC">
            <w:pPr>
              <w:pStyle w:val="BodyText"/>
              <w:spacing w:after="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2.</w:t>
            </w:r>
          </w:p>
        </w:tc>
        <w:tc>
          <w:tcPr>
            <w:tcW w:w="2096" w:type="dxa"/>
          </w:tcPr>
          <w:p w14:paraId="529391BB" w14:textId="2C08DF7C" w:rsidR="00FF3717" w:rsidRPr="00B866A2" w:rsidRDefault="00FF3717" w:rsidP="00641ECC">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The Snake Keeper</w:t>
            </w:r>
          </w:p>
        </w:tc>
        <w:tc>
          <w:tcPr>
            <w:tcW w:w="1165" w:type="dxa"/>
          </w:tcPr>
          <w:p w14:paraId="024A9E4F" w14:textId="77777777" w:rsidR="00FF3717" w:rsidRPr="00B866A2" w:rsidRDefault="00FF3717" w:rsidP="00641ECC">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02</w:t>
            </w:r>
          </w:p>
        </w:tc>
        <w:tc>
          <w:tcPr>
            <w:tcW w:w="1798" w:type="dxa"/>
          </w:tcPr>
          <w:p w14:paraId="03A7FB58" w14:textId="77777777" w:rsidR="00FF3717" w:rsidRPr="00B866A2" w:rsidRDefault="00FF3717" w:rsidP="00641ECC">
            <w:pPr>
              <w:pStyle w:val="BodyText"/>
              <w:spacing w:after="0"/>
              <w:rPr>
                <w:rFonts w:ascii="Times New Roman" w:eastAsia="Times New Roman" w:hAnsi="Times New Roman" w:cs="Times New Roman"/>
                <w:color w:val="00B050"/>
              </w:rPr>
            </w:pPr>
            <w:proofErr w:type="gramStart"/>
            <w:r w:rsidRPr="1EEC3E92">
              <w:rPr>
                <w:rFonts w:ascii="Times New Roman" w:eastAsia="Times New Roman" w:hAnsi="Times New Roman" w:cs="Times New Roman"/>
                <w:color w:val="00B050"/>
                <w:sz w:val="24"/>
                <w:szCs w:val="24"/>
              </w:rPr>
              <w:t>Snake(</w:t>
            </w:r>
            <w:proofErr w:type="gramEnd"/>
            <w:r w:rsidRPr="1EEC3E92">
              <w:rPr>
                <w:rFonts w:ascii="Times New Roman" w:eastAsia="Times New Roman" w:hAnsi="Times New Roman" w:cs="Times New Roman"/>
                <w:color w:val="00B050"/>
                <w:sz w:val="24"/>
                <w:szCs w:val="24"/>
              </w:rPr>
              <w:t>SNK78)</w:t>
            </w:r>
          </w:p>
          <w:p w14:paraId="5E620CC0"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p>
        </w:tc>
        <w:tc>
          <w:tcPr>
            <w:tcW w:w="2085" w:type="dxa"/>
          </w:tcPr>
          <w:p w14:paraId="729011E8"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76" w:type="dxa"/>
          </w:tcPr>
          <w:p w14:paraId="1C0BDEFB" w14:textId="77777777" w:rsidR="00FF3717" w:rsidRPr="5C7D076D"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9</w:t>
            </w:r>
          </w:p>
        </w:tc>
        <w:tc>
          <w:tcPr>
            <w:tcW w:w="4550" w:type="dxa"/>
          </w:tcPr>
          <w:p w14:paraId="223BB051"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c>
          <w:tcPr>
            <w:tcW w:w="4974" w:type="dxa"/>
          </w:tcPr>
          <w:p w14:paraId="65C6B892"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r>
      <w:tr w:rsidR="00E85F9B" w:rsidRPr="00B866A2" w14:paraId="48666030" w14:textId="204478F1" w:rsidTr="00957F8C">
        <w:tc>
          <w:tcPr>
            <w:tcW w:w="591" w:type="dxa"/>
          </w:tcPr>
          <w:p w14:paraId="240AD4DE" w14:textId="7FD616C6" w:rsidR="00FF3717" w:rsidRPr="1EEC3E92"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3.</w:t>
            </w:r>
          </w:p>
        </w:tc>
        <w:tc>
          <w:tcPr>
            <w:tcW w:w="2096" w:type="dxa"/>
          </w:tcPr>
          <w:p w14:paraId="7C8D8CC9" w14:textId="3360CFA6" w:rsidR="00FF3717" w:rsidRPr="00B866A2" w:rsidRDefault="00FF3717" w:rsidP="00641ECC">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Lake Finder</w:t>
            </w:r>
          </w:p>
        </w:tc>
        <w:tc>
          <w:tcPr>
            <w:tcW w:w="1165" w:type="dxa"/>
          </w:tcPr>
          <w:p w14:paraId="5D5F06E9" w14:textId="77777777" w:rsidR="00FF3717" w:rsidRPr="00B866A2" w:rsidRDefault="00FF3717" w:rsidP="00641ECC">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3</w:t>
            </w:r>
          </w:p>
        </w:tc>
        <w:tc>
          <w:tcPr>
            <w:tcW w:w="1798" w:type="dxa"/>
          </w:tcPr>
          <w:p w14:paraId="2198F748" w14:textId="77777777" w:rsidR="00FF3717" w:rsidRPr="00B300F0"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N/A</w:t>
            </w:r>
          </w:p>
        </w:tc>
        <w:tc>
          <w:tcPr>
            <w:tcW w:w="2085" w:type="dxa"/>
          </w:tcPr>
          <w:p w14:paraId="04534872"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Water</w:t>
            </w:r>
          </w:p>
          <w:p w14:paraId="0A0EF53D"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H2O82)</w:t>
            </w:r>
          </w:p>
        </w:tc>
        <w:tc>
          <w:tcPr>
            <w:tcW w:w="1276" w:type="dxa"/>
          </w:tcPr>
          <w:p w14:paraId="7AE2E4FF" w14:textId="77777777" w:rsidR="00FF3717" w:rsidRPr="00B300F0"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N/A</w:t>
            </w:r>
          </w:p>
        </w:tc>
        <w:tc>
          <w:tcPr>
            <w:tcW w:w="4550" w:type="dxa"/>
          </w:tcPr>
          <w:p w14:paraId="43F10600" w14:textId="77777777" w:rsidR="00FF3717" w:rsidRDefault="00FF3717" w:rsidP="00641ECC">
            <w:pPr>
              <w:pStyle w:val="BodyText"/>
              <w:spacing w:after="0"/>
              <w:rPr>
                <w:rFonts w:ascii="Times New Roman" w:eastAsia="Times New Roman" w:hAnsi="Times New Roman" w:cs="Times New Roman"/>
                <w:color w:val="C00000"/>
                <w:sz w:val="24"/>
                <w:szCs w:val="24"/>
              </w:rPr>
            </w:pPr>
          </w:p>
        </w:tc>
        <w:tc>
          <w:tcPr>
            <w:tcW w:w="4974" w:type="dxa"/>
          </w:tcPr>
          <w:p w14:paraId="7DE0868B" w14:textId="77777777" w:rsidR="00FF3717" w:rsidRDefault="00FF3717" w:rsidP="00641ECC">
            <w:pPr>
              <w:pStyle w:val="BodyText"/>
              <w:spacing w:after="0"/>
              <w:rPr>
                <w:rFonts w:ascii="Times New Roman" w:eastAsia="Times New Roman" w:hAnsi="Times New Roman" w:cs="Times New Roman"/>
                <w:color w:val="C00000"/>
                <w:sz w:val="24"/>
                <w:szCs w:val="24"/>
              </w:rPr>
            </w:pPr>
          </w:p>
        </w:tc>
      </w:tr>
      <w:tr w:rsidR="00E85F9B" w:rsidRPr="00B866A2" w14:paraId="3D2FAB91" w14:textId="15D530A1" w:rsidTr="00957F8C">
        <w:tc>
          <w:tcPr>
            <w:tcW w:w="591" w:type="dxa"/>
          </w:tcPr>
          <w:p w14:paraId="3E39395A" w14:textId="25223B1A" w:rsidR="00FF3717" w:rsidRPr="1EEC3E92" w:rsidRDefault="00FF3717" w:rsidP="00641ECC">
            <w:pPr>
              <w:pStyle w:val="BodyText"/>
              <w:spacing w:after="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4.</w:t>
            </w:r>
          </w:p>
        </w:tc>
        <w:tc>
          <w:tcPr>
            <w:tcW w:w="2096" w:type="dxa"/>
          </w:tcPr>
          <w:p w14:paraId="1A84DA6C" w14:textId="189243A1" w:rsidR="00FF3717" w:rsidRPr="00B866A2" w:rsidRDefault="00FF3717" w:rsidP="00641ECC">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The Tree of Faith</w:t>
            </w:r>
          </w:p>
        </w:tc>
        <w:tc>
          <w:tcPr>
            <w:tcW w:w="1165" w:type="dxa"/>
          </w:tcPr>
          <w:p w14:paraId="75BC118F" w14:textId="77777777" w:rsidR="00FF3717" w:rsidRPr="00B866A2" w:rsidRDefault="00FF3717" w:rsidP="00641ECC">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4</w:t>
            </w:r>
          </w:p>
        </w:tc>
        <w:tc>
          <w:tcPr>
            <w:tcW w:w="1798" w:type="dxa"/>
          </w:tcPr>
          <w:p w14:paraId="4AFAA138"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2085" w:type="dxa"/>
          </w:tcPr>
          <w:p w14:paraId="0C07CE5E" w14:textId="77777777" w:rsidR="00FF3717" w:rsidRPr="00B866A2" w:rsidRDefault="00FF3717" w:rsidP="00641ECC">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Wood/Log (WLG18)</w:t>
            </w:r>
          </w:p>
          <w:p w14:paraId="2284AAA4"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p>
        </w:tc>
        <w:tc>
          <w:tcPr>
            <w:tcW w:w="1276" w:type="dxa"/>
          </w:tcPr>
          <w:p w14:paraId="56931BC9"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4550" w:type="dxa"/>
          </w:tcPr>
          <w:p w14:paraId="49F4EB0F"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c>
          <w:tcPr>
            <w:tcW w:w="4974" w:type="dxa"/>
          </w:tcPr>
          <w:p w14:paraId="2EB755CC"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r>
      <w:tr w:rsidR="00E85F9B" w:rsidRPr="00B866A2" w14:paraId="26029F32" w14:textId="166217B0" w:rsidTr="00957F8C">
        <w:tc>
          <w:tcPr>
            <w:tcW w:w="591" w:type="dxa"/>
          </w:tcPr>
          <w:p w14:paraId="684B4A32" w14:textId="5CD730A2" w:rsidR="00FF3717" w:rsidRPr="1EEC3E92" w:rsidRDefault="00FF3717" w:rsidP="00641ECC">
            <w:pPr>
              <w:pStyle w:val="BodyText"/>
              <w:spacing w:after="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5.</w:t>
            </w:r>
          </w:p>
        </w:tc>
        <w:tc>
          <w:tcPr>
            <w:tcW w:w="2096" w:type="dxa"/>
          </w:tcPr>
          <w:p w14:paraId="68D5A760" w14:textId="2DAD315B" w:rsidR="00FF3717" w:rsidRPr="00B866A2" w:rsidRDefault="00FF3717" w:rsidP="00641ECC">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Land of the Tiger</w:t>
            </w:r>
          </w:p>
        </w:tc>
        <w:tc>
          <w:tcPr>
            <w:tcW w:w="1165" w:type="dxa"/>
          </w:tcPr>
          <w:p w14:paraId="6782F593" w14:textId="77777777" w:rsidR="00FF3717" w:rsidRPr="00B866A2" w:rsidRDefault="00FF3717" w:rsidP="00641ECC">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5</w:t>
            </w:r>
          </w:p>
        </w:tc>
        <w:tc>
          <w:tcPr>
            <w:tcW w:w="1798" w:type="dxa"/>
          </w:tcPr>
          <w:p w14:paraId="2613F13B" w14:textId="77777777" w:rsidR="00FF3717" w:rsidRPr="00B866A2" w:rsidRDefault="00FF3717" w:rsidP="00641ECC">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Tiger (TIG01)</w:t>
            </w:r>
          </w:p>
          <w:p w14:paraId="661A1C54"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p>
        </w:tc>
        <w:tc>
          <w:tcPr>
            <w:tcW w:w="2085" w:type="dxa"/>
          </w:tcPr>
          <w:p w14:paraId="12BDAFB0" w14:textId="77777777" w:rsidR="00FF3717" w:rsidRPr="00B866A2" w:rsidRDefault="00FF3717" w:rsidP="00641ECC">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Band-Aid (BA448)</w:t>
            </w:r>
          </w:p>
        </w:tc>
        <w:tc>
          <w:tcPr>
            <w:tcW w:w="1276" w:type="dxa"/>
          </w:tcPr>
          <w:p w14:paraId="1209BF5E"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4550" w:type="dxa"/>
          </w:tcPr>
          <w:p w14:paraId="59EEEEBD"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c>
          <w:tcPr>
            <w:tcW w:w="4974" w:type="dxa"/>
          </w:tcPr>
          <w:p w14:paraId="4C33662C"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r>
      <w:tr w:rsidR="00E85F9B" w:rsidRPr="00B866A2" w14:paraId="74535EB5" w14:textId="1004BD72" w:rsidTr="00957F8C">
        <w:tc>
          <w:tcPr>
            <w:tcW w:w="591" w:type="dxa"/>
          </w:tcPr>
          <w:p w14:paraId="6ACA8AF2" w14:textId="0F74F4B5"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6.</w:t>
            </w:r>
          </w:p>
        </w:tc>
        <w:tc>
          <w:tcPr>
            <w:tcW w:w="2096" w:type="dxa"/>
          </w:tcPr>
          <w:p w14:paraId="4DA1F71D" w14:textId="6F249DE7" w:rsidR="00FF3717" w:rsidRPr="0099152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wampy ditch</w:t>
            </w:r>
          </w:p>
        </w:tc>
        <w:tc>
          <w:tcPr>
            <w:tcW w:w="1165" w:type="dxa"/>
          </w:tcPr>
          <w:p w14:paraId="5991E4FB" w14:textId="77777777" w:rsidR="00FF3717" w:rsidRPr="0099152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06</w:t>
            </w:r>
          </w:p>
        </w:tc>
        <w:tc>
          <w:tcPr>
            <w:tcW w:w="1798" w:type="dxa"/>
          </w:tcPr>
          <w:p w14:paraId="4D0A5C08" w14:textId="77777777" w:rsidR="00FF3717" w:rsidRPr="0099152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2085" w:type="dxa"/>
          </w:tcPr>
          <w:p w14:paraId="2179797F" w14:textId="77777777" w:rsidR="00FF3717" w:rsidRPr="0099152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76" w:type="dxa"/>
          </w:tcPr>
          <w:p w14:paraId="4C36C7C4" w14:textId="77777777" w:rsidR="00FF371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1</w:t>
            </w:r>
          </w:p>
          <w:p w14:paraId="6C9A80BE" w14:textId="77777777" w:rsidR="00FF3717" w:rsidRPr="0099152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5</w:t>
            </w:r>
          </w:p>
        </w:tc>
        <w:tc>
          <w:tcPr>
            <w:tcW w:w="4550" w:type="dxa"/>
          </w:tcPr>
          <w:p w14:paraId="558E93EF"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c>
          <w:tcPr>
            <w:tcW w:w="4974" w:type="dxa"/>
          </w:tcPr>
          <w:p w14:paraId="20E46E85"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r>
      <w:tr w:rsidR="00E85F9B" w:rsidRPr="00B866A2" w14:paraId="706A8A6A" w14:textId="6E1F7BED" w:rsidTr="00957F8C">
        <w:tc>
          <w:tcPr>
            <w:tcW w:w="591" w:type="dxa"/>
          </w:tcPr>
          <w:p w14:paraId="69BD7F3A" w14:textId="68BD0544" w:rsidR="00FF3717" w:rsidRPr="1EEC3E92" w:rsidRDefault="00FF3717" w:rsidP="00641ECC">
            <w:pPr>
              <w:pStyle w:val="BodyText"/>
              <w:spacing w:after="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7.</w:t>
            </w:r>
          </w:p>
        </w:tc>
        <w:tc>
          <w:tcPr>
            <w:tcW w:w="2096" w:type="dxa"/>
          </w:tcPr>
          <w:p w14:paraId="3D65382B" w14:textId="077334CE"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Treasure room</w:t>
            </w:r>
            <w:r w:rsidRPr="1EEC3E92">
              <w:rPr>
                <w:rFonts w:ascii="Times New Roman" w:eastAsia="Times New Roman" w:hAnsi="Times New Roman" w:cs="Times New Roman"/>
                <w:sz w:val="24"/>
                <w:szCs w:val="24"/>
              </w:rPr>
              <w:t xml:space="preserve"> </w:t>
            </w:r>
          </w:p>
        </w:tc>
        <w:tc>
          <w:tcPr>
            <w:tcW w:w="1165" w:type="dxa"/>
          </w:tcPr>
          <w:p w14:paraId="6F28B18B" w14:textId="77777777" w:rsidR="00FF3717" w:rsidRPr="00B866A2" w:rsidRDefault="00FF3717" w:rsidP="00641ECC">
            <w:pPr>
              <w:pStyle w:val="BodyText"/>
              <w:spacing w:after="0"/>
              <w:rPr>
                <w:rFonts w:ascii="Times New Roman" w:eastAsia="Times New Roman" w:hAnsi="Times New Roman" w:cs="Times New Roman"/>
                <w:highlight w:val="yellow"/>
              </w:rPr>
            </w:pPr>
            <w:r w:rsidRPr="1EEC3E92">
              <w:rPr>
                <w:rFonts w:ascii="Times New Roman" w:eastAsia="Times New Roman" w:hAnsi="Times New Roman" w:cs="Times New Roman"/>
                <w:sz w:val="24"/>
                <w:szCs w:val="24"/>
                <w:highlight w:val="yellow"/>
              </w:rPr>
              <w:t>RM07</w:t>
            </w:r>
          </w:p>
        </w:tc>
        <w:tc>
          <w:tcPr>
            <w:tcW w:w="1798" w:type="dxa"/>
          </w:tcPr>
          <w:p w14:paraId="07301F3B" w14:textId="77777777"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none</w:t>
            </w:r>
          </w:p>
        </w:tc>
        <w:tc>
          <w:tcPr>
            <w:tcW w:w="2085" w:type="dxa"/>
          </w:tcPr>
          <w:p w14:paraId="5C2AC61E"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1276" w:type="dxa"/>
          </w:tcPr>
          <w:p w14:paraId="6FFF42C3" w14:textId="77777777"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PZ03</w:t>
            </w:r>
          </w:p>
        </w:tc>
        <w:tc>
          <w:tcPr>
            <w:tcW w:w="4550" w:type="dxa"/>
          </w:tcPr>
          <w:p w14:paraId="1E9F438E" w14:textId="77777777" w:rsidR="00FF3717" w:rsidRPr="1EEC3E92" w:rsidRDefault="00FF3717" w:rsidP="00641ECC">
            <w:pPr>
              <w:pStyle w:val="BodyText"/>
              <w:spacing w:after="0"/>
              <w:rPr>
                <w:rFonts w:ascii="Times New Roman" w:eastAsia="Times New Roman" w:hAnsi="Times New Roman" w:cs="Times New Roman"/>
                <w:sz w:val="24"/>
                <w:szCs w:val="24"/>
                <w:highlight w:val="yellow"/>
              </w:rPr>
            </w:pPr>
          </w:p>
        </w:tc>
        <w:tc>
          <w:tcPr>
            <w:tcW w:w="4974" w:type="dxa"/>
          </w:tcPr>
          <w:p w14:paraId="48E22A3C" w14:textId="77777777" w:rsidR="00FF3717" w:rsidRPr="1EEC3E92" w:rsidRDefault="00FF3717" w:rsidP="00641ECC">
            <w:pPr>
              <w:pStyle w:val="BodyText"/>
              <w:spacing w:after="0"/>
              <w:rPr>
                <w:rFonts w:ascii="Times New Roman" w:eastAsia="Times New Roman" w:hAnsi="Times New Roman" w:cs="Times New Roman"/>
                <w:sz w:val="24"/>
                <w:szCs w:val="24"/>
                <w:highlight w:val="yellow"/>
              </w:rPr>
            </w:pPr>
          </w:p>
        </w:tc>
      </w:tr>
      <w:tr w:rsidR="00E85F9B" w:rsidRPr="00B866A2" w14:paraId="12FC0AB1" w14:textId="2C9E4F5A" w:rsidTr="00957F8C">
        <w:tc>
          <w:tcPr>
            <w:tcW w:w="591" w:type="dxa"/>
          </w:tcPr>
          <w:p w14:paraId="356032EC" w14:textId="6793D5ED" w:rsidR="00FF3717" w:rsidRPr="1EEC3E92"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8.</w:t>
            </w:r>
          </w:p>
        </w:tc>
        <w:tc>
          <w:tcPr>
            <w:tcW w:w="2096" w:type="dxa"/>
          </w:tcPr>
          <w:p w14:paraId="424CED55" w14:textId="37B8534B"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rap Room</w:t>
            </w:r>
          </w:p>
        </w:tc>
        <w:tc>
          <w:tcPr>
            <w:tcW w:w="1165" w:type="dxa"/>
          </w:tcPr>
          <w:p w14:paraId="1C39B437" w14:textId="77777777" w:rsidR="00FF3717" w:rsidRPr="00B866A2" w:rsidRDefault="00FF3717" w:rsidP="00641ECC">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8</w:t>
            </w:r>
          </w:p>
        </w:tc>
        <w:tc>
          <w:tcPr>
            <w:tcW w:w="1798" w:type="dxa"/>
          </w:tcPr>
          <w:p w14:paraId="6CC36FC1"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r w:rsidRPr="290A869B">
              <w:rPr>
                <w:rFonts w:ascii="Times New Roman" w:eastAsia="Times New Roman" w:hAnsi="Times New Roman" w:cs="Times New Roman"/>
                <w:color w:val="C00000"/>
                <w:sz w:val="24"/>
                <w:szCs w:val="24"/>
              </w:rPr>
              <w:t>N/A</w:t>
            </w:r>
          </w:p>
        </w:tc>
        <w:tc>
          <w:tcPr>
            <w:tcW w:w="2085" w:type="dxa"/>
          </w:tcPr>
          <w:p w14:paraId="20A32DC9" w14:textId="77777777" w:rsidR="00FF3717" w:rsidRPr="00B866A2" w:rsidRDefault="00FF3717" w:rsidP="00641ECC">
            <w:pPr>
              <w:pStyle w:val="BodyText"/>
              <w:spacing w:after="0"/>
              <w:rPr>
                <w:rFonts w:ascii="Arial" w:hAnsi="Arial" w:cs="Arial"/>
                <w:color w:val="C00000"/>
              </w:rPr>
            </w:pPr>
            <w:r w:rsidRPr="290A869B">
              <w:rPr>
                <w:rFonts w:ascii="Arial" w:hAnsi="Arial" w:cs="Arial"/>
                <w:color w:val="C00000"/>
              </w:rPr>
              <w:t>N/A</w:t>
            </w:r>
          </w:p>
        </w:tc>
        <w:tc>
          <w:tcPr>
            <w:tcW w:w="1276" w:type="dxa"/>
          </w:tcPr>
          <w:p w14:paraId="2F203670"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 PZ08</w:t>
            </w:r>
          </w:p>
        </w:tc>
        <w:tc>
          <w:tcPr>
            <w:tcW w:w="4550" w:type="dxa"/>
          </w:tcPr>
          <w:p w14:paraId="1BD8765C" w14:textId="77777777" w:rsidR="00FF3717" w:rsidRPr="1EEC3E92" w:rsidRDefault="00FF3717" w:rsidP="00641ECC">
            <w:pPr>
              <w:pStyle w:val="BodyText"/>
              <w:spacing w:after="0"/>
              <w:rPr>
                <w:rFonts w:ascii="Times New Roman" w:eastAsia="Times New Roman" w:hAnsi="Times New Roman" w:cs="Times New Roman"/>
                <w:color w:val="C00000"/>
                <w:sz w:val="24"/>
                <w:szCs w:val="24"/>
              </w:rPr>
            </w:pPr>
          </w:p>
        </w:tc>
        <w:tc>
          <w:tcPr>
            <w:tcW w:w="4974" w:type="dxa"/>
          </w:tcPr>
          <w:p w14:paraId="50570051" w14:textId="77777777" w:rsidR="00FF3717" w:rsidRPr="1EEC3E92" w:rsidRDefault="00FF3717" w:rsidP="00641ECC">
            <w:pPr>
              <w:pStyle w:val="BodyText"/>
              <w:spacing w:after="0"/>
              <w:rPr>
                <w:rFonts w:ascii="Times New Roman" w:eastAsia="Times New Roman" w:hAnsi="Times New Roman" w:cs="Times New Roman"/>
                <w:color w:val="C00000"/>
                <w:sz w:val="24"/>
                <w:szCs w:val="24"/>
              </w:rPr>
            </w:pPr>
          </w:p>
        </w:tc>
      </w:tr>
      <w:tr w:rsidR="00E85F9B" w:rsidRPr="00B866A2" w14:paraId="5B13CC2A" w14:textId="1993EA57" w:rsidTr="00957F8C">
        <w:tc>
          <w:tcPr>
            <w:tcW w:w="591" w:type="dxa"/>
          </w:tcPr>
          <w:p w14:paraId="6F047EAD" w14:textId="0E875079"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9.</w:t>
            </w:r>
          </w:p>
        </w:tc>
        <w:tc>
          <w:tcPr>
            <w:tcW w:w="2096" w:type="dxa"/>
          </w:tcPr>
          <w:p w14:paraId="6A32D541" w14:textId="5A46F3D1" w:rsidR="00FF3717" w:rsidRPr="006F3816"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ees Highland</w:t>
            </w:r>
          </w:p>
        </w:tc>
        <w:tc>
          <w:tcPr>
            <w:tcW w:w="1165" w:type="dxa"/>
          </w:tcPr>
          <w:p w14:paraId="3B2C1E37" w14:textId="77777777" w:rsidR="00FF3717" w:rsidRPr="006F3816" w:rsidRDefault="00FF3717" w:rsidP="00641ECC">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09</w:t>
            </w:r>
          </w:p>
        </w:tc>
        <w:tc>
          <w:tcPr>
            <w:tcW w:w="1798" w:type="dxa"/>
          </w:tcPr>
          <w:p w14:paraId="26900AA2" w14:textId="77777777" w:rsidR="00FF3717" w:rsidRPr="006F3816"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2085" w:type="dxa"/>
          </w:tcPr>
          <w:p w14:paraId="7EF4BCD8" w14:textId="77777777" w:rsidR="00FF371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anket</w:t>
            </w:r>
          </w:p>
          <w:p w14:paraId="0DFD9C10" w14:textId="77777777" w:rsidR="00FF3717" w:rsidRPr="006F3816"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KT77)</w:t>
            </w:r>
          </w:p>
        </w:tc>
        <w:tc>
          <w:tcPr>
            <w:tcW w:w="1276" w:type="dxa"/>
          </w:tcPr>
          <w:p w14:paraId="5558D360" w14:textId="77777777" w:rsidR="00FF3717" w:rsidRPr="006F3816"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4550" w:type="dxa"/>
          </w:tcPr>
          <w:p w14:paraId="7FB0EC69"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c>
          <w:tcPr>
            <w:tcW w:w="4974" w:type="dxa"/>
          </w:tcPr>
          <w:p w14:paraId="5A91BC3C"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r>
      <w:tr w:rsidR="00E85F9B" w:rsidRPr="00B866A2" w14:paraId="206C5879" w14:textId="7549774D" w:rsidTr="00957F8C">
        <w:trPr>
          <w:trHeight w:val="674"/>
        </w:trPr>
        <w:tc>
          <w:tcPr>
            <w:tcW w:w="591" w:type="dxa"/>
          </w:tcPr>
          <w:p w14:paraId="33CF0A47" w14:textId="4E8A746C" w:rsidR="00FF3717" w:rsidRPr="1EEC3E92"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10.</w:t>
            </w:r>
          </w:p>
        </w:tc>
        <w:tc>
          <w:tcPr>
            <w:tcW w:w="2096" w:type="dxa"/>
          </w:tcPr>
          <w:p w14:paraId="218C4F7D" w14:textId="4EE1498A"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Marsh pit</w:t>
            </w:r>
          </w:p>
        </w:tc>
        <w:tc>
          <w:tcPr>
            <w:tcW w:w="1165" w:type="dxa"/>
          </w:tcPr>
          <w:p w14:paraId="1ED22BEE" w14:textId="77777777" w:rsidR="00FF3717" w:rsidRPr="00B866A2" w:rsidRDefault="00FF3717" w:rsidP="00641ECC">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0</w:t>
            </w:r>
          </w:p>
        </w:tc>
        <w:tc>
          <w:tcPr>
            <w:tcW w:w="1798" w:type="dxa"/>
          </w:tcPr>
          <w:p w14:paraId="7FEC01CE"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Scorpion </w:t>
            </w:r>
          </w:p>
          <w:p w14:paraId="1C0E2C75"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SCR93)</w:t>
            </w:r>
          </w:p>
          <w:p w14:paraId="66CC3847"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p>
        </w:tc>
        <w:tc>
          <w:tcPr>
            <w:tcW w:w="2085" w:type="dxa"/>
          </w:tcPr>
          <w:p w14:paraId="4397E957" w14:textId="77777777" w:rsidR="00FF3717"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ntidote Potion</w:t>
            </w:r>
          </w:p>
          <w:p w14:paraId="35DF7783" w14:textId="77777777" w:rsidR="00FF3717"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OR78)</w:t>
            </w:r>
          </w:p>
          <w:p w14:paraId="58F8AC50" w14:textId="77777777" w:rsidR="00FF3717" w:rsidRDefault="00FF3717" w:rsidP="00641ECC">
            <w:pPr>
              <w:pStyle w:val="BodyText"/>
              <w:spacing w:after="0"/>
              <w:rPr>
                <w:rFonts w:ascii="Times New Roman" w:eastAsia="Times New Roman" w:hAnsi="Times New Roman" w:cs="Times New Roman"/>
                <w:color w:val="C00000"/>
                <w:sz w:val="24"/>
                <w:szCs w:val="24"/>
              </w:rPr>
            </w:pPr>
          </w:p>
          <w:p w14:paraId="56F75D17"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p>
        </w:tc>
        <w:tc>
          <w:tcPr>
            <w:tcW w:w="1276" w:type="dxa"/>
          </w:tcPr>
          <w:p w14:paraId="6ABB2800"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0</w:t>
            </w:r>
          </w:p>
        </w:tc>
        <w:tc>
          <w:tcPr>
            <w:tcW w:w="4550" w:type="dxa"/>
          </w:tcPr>
          <w:p w14:paraId="6DE91C50" w14:textId="77777777" w:rsidR="00FF3717" w:rsidRPr="1EEC3E92" w:rsidRDefault="00FF3717" w:rsidP="00641ECC">
            <w:pPr>
              <w:pStyle w:val="BodyText"/>
              <w:spacing w:after="0"/>
              <w:rPr>
                <w:rFonts w:ascii="Times New Roman" w:eastAsia="Times New Roman" w:hAnsi="Times New Roman" w:cs="Times New Roman"/>
                <w:color w:val="C00000"/>
                <w:sz w:val="24"/>
                <w:szCs w:val="24"/>
              </w:rPr>
            </w:pPr>
          </w:p>
        </w:tc>
        <w:tc>
          <w:tcPr>
            <w:tcW w:w="4974" w:type="dxa"/>
          </w:tcPr>
          <w:p w14:paraId="1E72C9D3" w14:textId="77777777" w:rsidR="00FF3717" w:rsidRPr="1EEC3E92" w:rsidRDefault="00FF3717" w:rsidP="00641ECC">
            <w:pPr>
              <w:pStyle w:val="BodyText"/>
              <w:spacing w:after="0"/>
              <w:rPr>
                <w:rFonts w:ascii="Times New Roman" w:eastAsia="Times New Roman" w:hAnsi="Times New Roman" w:cs="Times New Roman"/>
                <w:color w:val="C00000"/>
                <w:sz w:val="24"/>
                <w:szCs w:val="24"/>
              </w:rPr>
            </w:pPr>
          </w:p>
        </w:tc>
      </w:tr>
      <w:tr w:rsidR="00E85F9B" w:rsidRPr="00B866A2" w14:paraId="7D5BF185" w14:textId="734F13F0" w:rsidTr="00957F8C">
        <w:tc>
          <w:tcPr>
            <w:tcW w:w="591" w:type="dxa"/>
          </w:tcPr>
          <w:p w14:paraId="3F97CBB3" w14:textId="1F784555" w:rsidR="00FF3717" w:rsidRPr="1EEC3E92" w:rsidRDefault="00FF3717" w:rsidP="00641ECC">
            <w:pPr>
              <w:pStyle w:val="BodyText"/>
              <w:spacing w:after="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11.</w:t>
            </w:r>
          </w:p>
        </w:tc>
        <w:tc>
          <w:tcPr>
            <w:tcW w:w="2096" w:type="dxa"/>
          </w:tcPr>
          <w:p w14:paraId="778AE422" w14:textId="01DABD2B" w:rsidR="00FF3717" w:rsidRPr="00B866A2" w:rsidRDefault="00FF3717" w:rsidP="00641ECC">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e Path Less Traveled</w:t>
            </w:r>
          </w:p>
        </w:tc>
        <w:tc>
          <w:tcPr>
            <w:tcW w:w="1165" w:type="dxa"/>
          </w:tcPr>
          <w:p w14:paraId="265EE5D0" w14:textId="77777777" w:rsidR="00FF3717" w:rsidRPr="00B866A2" w:rsidRDefault="00FF3717" w:rsidP="00641ECC">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11</w:t>
            </w:r>
          </w:p>
        </w:tc>
        <w:tc>
          <w:tcPr>
            <w:tcW w:w="1798" w:type="dxa"/>
          </w:tcPr>
          <w:p w14:paraId="21A320F9"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2085" w:type="dxa"/>
          </w:tcPr>
          <w:p w14:paraId="0A34C415" w14:textId="77777777" w:rsidR="00FF3717" w:rsidRPr="00CE4977" w:rsidRDefault="00FF3717" w:rsidP="00641ECC">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Stone (ST45)</w:t>
            </w:r>
          </w:p>
          <w:p w14:paraId="25530204" w14:textId="77777777" w:rsidR="00FF3717" w:rsidRDefault="00FF3717" w:rsidP="00641ECC">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Pistol (GUN78)</w:t>
            </w:r>
          </w:p>
          <w:p w14:paraId="7C81299E" w14:textId="77777777" w:rsidR="00FF3717" w:rsidRDefault="00FF3717" w:rsidP="00641ECC">
            <w:pPr>
              <w:pStyle w:val="BodyText"/>
              <w:spacing w:after="0"/>
              <w:rPr>
                <w:rFonts w:ascii="Times New Roman" w:eastAsia="Times New Roman" w:hAnsi="Times New Roman" w:cs="Times New Roman"/>
                <w:color w:val="00B050"/>
                <w:sz w:val="24"/>
                <w:szCs w:val="24"/>
              </w:rPr>
            </w:pPr>
          </w:p>
          <w:p w14:paraId="02268E42"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p>
        </w:tc>
        <w:tc>
          <w:tcPr>
            <w:tcW w:w="1276" w:type="dxa"/>
          </w:tcPr>
          <w:p w14:paraId="1C2C3732"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4550" w:type="dxa"/>
          </w:tcPr>
          <w:p w14:paraId="79C28403"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c>
          <w:tcPr>
            <w:tcW w:w="4974" w:type="dxa"/>
          </w:tcPr>
          <w:p w14:paraId="3BBCDC84"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r>
      <w:tr w:rsidR="00E85F9B" w:rsidRPr="00B866A2" w14:paraId="6612D55A" w14:textId="1520B245" w:rsidTr="00957F8C">
        <w:tc>
          <w:tcPr>
            <w:tcW w:w="591" w:type="dxa"/>
          </w:tcPr>
          <w:p w14:paraId="3125B0BC" w14:textId="052A6F2E"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12.</w:t>
            </w:r>
          </w:p>
        </w:tc>
        <w:tc>
          <w:tcPr>
            <w:tcW w:w="2096" w:type="dxa"/>
          </w:tcPr>
          <w:p w14:paraId="4B4D70CE" w14:textId="51AB3BE5" w:rsidR="00FF3717" w:rsidRPr="004C0FA0"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tone Mountain</w:t>
            </w:r>
          </w:p>
        </w:tc>
        <w:tc>
          <w:tcPr>
            <w:tcW w:w="1165" w:type="dxa"/>
          </w:tcPr>
          <w:p w14:paraId="74ED617B" w14:textId="77777777" w:rsidR="00FF3717" w:rsidRPr="008F358E"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2</w:t>
            </w:r>
          </w:p>
        </w:tc>
        <w:tc>
          <w:tcPr>
            <w:tcW w:w="1798" w:type="dxa"/>
          </w:tcPr>
          <w:p w14:paraId="51C192EF" w14:textId="77777777" w:rsidR="00FF3717" w:rsidRPr="004C0FA0"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2085" w:type="dxa"/>
          </w:tcPr>
          <w:p w14:paraId="0A2EC05B" w14:textId="77777777" w:rsidR="00FF371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w:t>
            </w:r>
          </w:p>
          <w:p w14:paraId="3E961B41" w14:textId="77777777" w:rsidR="00FF3717" w:rsidRPr="004C0FA0"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784)</w:t>
            </w:r>
          </w:p>
        </w:tc>
        <w:tc>
          <w:tcPr>
            <w:tcW w:w="1276" w:type="dxa"/>
          </w:tcPr>
          <w:p w14:paraId="1FA06F4C" w14:textId="77777777" w:rsidR="00FF3717" w:rsidRPr="004C0FA0"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4550" w:type="dxa"/>
          </w:tcPr>
          <w:p w14:paraId="222E27BD"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c>
          <w:tcPr>
            <w:tcW w:w="4974" w:type="dxa"/>
          </w:tcPr>
          <w:p w14:paraId="2263B285"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r>
      <w:tr w:rsidR="00E85F9B" w:rsidRPr="00B866A2" w14:paraId="40A06C96" w14:textId="60B0E4D7" w:rsidTr="00957F8C">
        <w:tc>
          <w:tcPr>
            <w:tcW w:w="591" w:type="dxa"/>
          </w:tcPr>
          <w:p w14:paraId="0CB305DD" w14:textId="77E29324" w:rsidR="00FF3717" w:rsidRPr="00201394" w:rsidRDefault="00FF3717" w:rsidP="00201394">
            <w:r>
              <w:t>13.</w:t>
            </w:r>
          </w:p>
        </w:tc>
        <w:tc>
          <w:tcPr>
            <w:tcW w:w="2096" w:type="dxa"/>
          </w:tcPr>
          <w:p w14:paraId="7B8FDBCC" w14:textId="682A6B31" w:rsidR="00FF3717" w:rsidRPr="002D60CD"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Distraction Highland.</w:t>
            </w:r>
          </w:p>
        </w:tc>
        <w:tc>
          <w:tcPr>
            <w:tcW w:w="1165" w:type="dxa"/>
          </w:tcPr>
          <w:p w14:paraId="58F015D9" w14:textId="77777777" w:rsidR="00FF3717" w:rsidRPr="002D60CD" w:rsidRDefault="00FF3717" w:rsidP="00641ECC">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13</w:t>
            </w:r>
          </w:p>
        </w:tc>
        <w:tc>
          <w:tcPr>
            <w:tcW w:w="1798" w:type="dxa"/>
          </w:tcPr>
          <w:p w14:paraId="0D82FFAD" w14:textId="77777777" w:rsidR="00FF3717" w:rsidRPr="00C23CCD"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etah</w:t>
            </w:r>
          </w:p>
          <w:p w14:paraId="75973B27" w14:textId="77777777" w:rsidR="00FF3717" w:rsidRPr="00C23CCD"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87)</w:t>
            </w:r>
          </w:p>
          <w:p w14:paraId="45C546EC" w14:textId="77777777" w:rsidR="00FF3717" w:rsidRPr="00C23CCD"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Homo-Erectus</w:t>
            </w:r>
          </w:p>
          <w:p w14:paraId="3C3E9A09" w14:textId="77777777" w:rsidR="00FF3717" w:rsidRPr="00C23CCD"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ERE31)</w:t>
            </w:r>
          </w:p>
          <w:p w14:paraId="48A81DFD" w14:textId="77777777" w:rsidR="00FF3717" w:rsidRPr="002D60CD" w:rsidRDefault="00FF3717" w:rsidP="00641ECC">
            <w:pPr>
              <w:pStyle w:val="BodyText"/>
              <w:spacing w:after="0"/>
              <w:rPr>
                <w:rFonts w:ascii="Times New Roman" w:eastAsia="Times New Roman" w:hAnsi="Times New Roman" w:cs="Times New Roman"/>
                <w:color w:val="1F497D" w:themeColor="text2"/>
                <w:sz w:val="24"/>
                <w:szCs w:val="24"/>
              </w:rPr>
            </w:pPr>
          </w:p>
        </w:tc>
        <w:tc>
          <w:tcPr>
            <w:tcW w:w="2085" w:type="dxa"/>
          </w:tcPr>
          <w:p w14:paraId="74936120" w14:textId="77777777" w:rsidR="00FF371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ood/Log</w:t>
            </w:r>
          </w:p>
          <w:p w14:paraId="5502103F" w14:textId="77777777" w:rsidR="00FF3717" w:rsidRPr="002D60CD"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LG18</w:t>
            </w:r>
          </w:p>
        </w:tc>
        <w:tc>
          <w:tcPr>
            <w:tcW w:w="1276" w:type="dxa"/>
          </w:tcPr>
          <w:p w14:paraId="4B361209" w14:textId="77777777" w:rsidR="00FF3717" w:rsidRPr="00000D4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5</w:t>
            </w:r>
          </w:p>
          <w:p w14:paraId="745EB23E" w14:textId="77777777" w:rsidR="00FF3717" w:rsidRPr="00000D4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7</w:t>
            </w:r>
          </w:p>
          <w:p w14:paraId="6FE8DF98" w14:textId="77777777" w:rsidR="00FF3717" w:rsidRPr="002D60CD"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9</w:t>
            </w:r>
          </w:p>
        </w:tc>
        <w:tc>
          <w:tcPr>
            <w:tcW w:w="4550" w:type="dxa"/>
          </w:tcPr>
          <w:p w14:paraId="6595C864" w14:textId="77777777" w:rsidR="00FF3717" w:rsidRDefault="00FF3717" w:rsidP="00641ECC">
            <w:pPr>
              <w:pStyle w:val="BodyText"/>
              <w:spacing w:after="0"/>
              <w:rPr>
                <w:rFonts w:ascii="Times New Roman" w:eastAsia="Times New Roman" w:hAnsi="Times New Roman" w:cs="Times New Roman"/>
                <w:color w:val="1F497D" w:themeColor="text2"/>
                <w:sz w:val="24"/>
                <w:szCs w:val="24"/>
              </w:rPr>
            </w:pPr>
          </w:p>
          <w:p w14:paraId="27696FF2" w14:textId="77777777" w:rsidR="00FE2D19" w:rsidRDefault="00FE2D19" w:rsidP="00641ECC">
            <w:pPr>
              <w:pStyle w:val="BodyText"/>
              <w:spacing w:after="0"/>
              <w:rPr>
                <w:rFonts w:ascii="Times New Roman" w:eastAsia="Times New Roman" w:hAnsi="Times New Roman" w:cs="Times New Roman"/>
                <w:color w:val="1F497D" w:themeColor="text2"/>
                <w:sz w:val="24"/>
                <w:szCs w:val="24"/>
              </w:rPr>
            </w:pPr>
          </w:p>
          <w:p w14:paraId="5FA8B22E" w14:textId="77777777" w:rsidR="00FE2D19" w:rsidRDefault="00FE2D19" w:rsidP="00641ECC">
            <w:pPr>
              <w:pStyle w:val="BodyText"/>
              <w:spacing w:after="0"/>
              <w:rPr>
                <w:rFonts w:ascii="Times New Roman" w:eastAsia="Times New Roman" w:hAnsi="Times New Roman" w:cs="Times New Roman"/>
                <w:color w:val="1F497D" w:themeColor="text2"/>
                <w:sz w:val="24"/>
                <w:szCs w:val="24"/>
              </w:rPr>
            </w:pPr>
          </w:p>
          <w:p w14:paraId="580E9079" w14:textId="77777777" w:rsidR="00FE2D19" w:rsidRDefault="00FE2D19" w:rsidP="00641ECC">
            <w:pPr>
              <w:pStyle w:val="BodyText"/>
              <w:spacing w:after="0"/>
              <w:rPr>
                <w:rFonts w:ascii="Times New Roman" w:eastAsia="Times New Roman" w:hAnsi="Times New Roman" w:cs="Times New Roman"/>
                <w:color w:val="1F497D" w:themeColor="text2"/>
                <w:sz w:val="24"/>
                <w:szCs w:val="24"/>
              </w:rPr>
            </w:pPr>
          </w:p>
          <w:p w14:paraId="66C330DC" w14:textId="77777777" w:rsidR="00FE2D19" w:rsidRDefault="00FE2D19" w:rsidP="00641ECC">
            <w:pPr>
              <w:pStyle w:val="BodyText"/>
              <w:spacing w:after="0"/>
              <w:rPr>
                <w:rFonts w:ascii="Times New Roman" w:eastAsia="Times New Roman" w:hAnsi="Times New Roman" w:cs="Times New Roman"/>
                <w:color w:val="1F497D" w:themeColor="text2"/>
                <w:sz w:val="24"/>
                <w:szCs w:val="24"/>
              </w:rPr>
            </w:pPr>
          </w:p>
          <w:p w14:paraId="5680BAD0" w14:textId="224E8D32" w:rsidR="00FE2D19" w:rsidRPr="1EEC3E92" w:rsidRDefault="002D3774" w:rsidP="00641ECC">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s</w:t>
            </w:r>
            <w:bookmarkStart w:id="4" w:name="_GoBack"/>
            <w:bookmarkEnd w:id="4"/>
          </w:p>
        </w:tc>
        <w:tc>
          <w:tcPr>
            <w:tcW w:w="4974" w:type="dxa"/>
          </w:tcPr>
          <w:p w14:paraId="7D47EA36"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r>
      <w:tr w:rsidR="00E85F9B" w:rsidRPr="00B866A2" w14:paraId="0FAF58AF" w14:textId="0EB084C2" w:rsidTr="00957F8C">
        <w:tc>
          <w:tcPr>
            <w:tcW w:w="591" w:type="dxa"/>
          </w:tcPr>
          <w:p w14:paraId="6B636032" w14:textId="6F6EC623"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lastRenderedPageBreak/>
              <w:t>14.</w:t>
            </w:r>
          </w:p>
        </w:tc>
        <w:tc>
          <w:tcPr>
            <w:tcW w:w="2096" w:type="dxa"/>
          </w:tcPr>
          <w:p w14:paraId="65729127" w14:textId="201BF3C4" w:rsidR="00FF3717" w:rsidRPr="0006454A"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reasure Storage</w:t>
            </w:r>
          </w:p>
        </w:tc>
        <w:tc>
          <w:tcPr>
            <w:tcW w:w="1165" w:type="dxa"/>
          </w:tcPr>
          <w:p w14:paraId="77377D20" w14:textId="77777777" w:rsidR="00FF3717" w:rsidRPr="0006454A"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4</w:t>
            </w:r>
          </w:p>
        </w:tc>
        <w:tc>
          <w:tcPr>
            <w:tcW w:w="1798" w:type="dxa"/>
          </w:tcPr>
          <w:p w14:paraId="26C82D69" w14:textId="77777777" w:rsidR="00FF371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er</w:t>
            </w:r>
          </w:p>
          <w:p w14:paraId="6882E77D" w14:textId="77777777" w:rsidR="00FF3717" w:rsidRPr="0006454A"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01)</w:t>
            </w:r>
          </w:p>
        </w:tc>
        <w:tc>
          <w:tcPr>
            <w:tcW w:w="2085" w:type="dxa"/>
          </w:tcPr>
          <w:p w14:paraId="00F79828" w14:textId="77777777" w:rsidR="00FF3717" w:rsidRPr="0006454A"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76" w:type="dxa"/>
          </w:tcPr>
          <w:p w14:paraId="3594DFAB" w14:textId="77777777" w:rsidR="00FF3717" w:rsidRPr="0006454A"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4550" w:type="dxa"/>
          </w:tcPr>
          <w:p w14:paraId="66CDCB78"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c>
          <w:tcPr>
            <w:tcW w:w="4974" w:type="dxa"/>
          </w:tcPr>
          <w:p w14:paraId="24E1C532"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r>
      <w:tr w:rsidR="00E85F9B" w:rsidRPr="00B866A2" w14:paraId="4E642452" w14:textId="0AAF7BC9" w:rsidTr="00957F8C">
        <w:tc>
          <w:tcPr>
            <w:tcW w:w="591" w:type="dxa"/>
          </w:tcPr>
          <w:p w14:paraId="513522BF" w14:textId="1773AB9A" w:rsidR="00FF3717" w:rsidRPr="1DE6FCE4"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15.</w:t>
            </w:r>
          </w:p>
        </w:tc>
        <w:tc>
          <w:tcPr>
            <w:tcW w:w="2096" w:type="dxa"/>
          </w:tcPr>
          <w:p w14:paraId="54E9EEF1" w14:textId="3E8A0D83" w:rsidR="00FF3717" w:rsidRPr="00B866A2" w:rsidRDefault="00FF3717" w:rsidP="00641ECC">
            <w:pPr>
              <w:pStyle w:val="BodyText"/>
              <w:spacing w:after="0"/>
              <w:rPr>
                <w:rFonts w:ascii="Times New Roman" w:eastAsia="Times New Roman" w:hAnsi="Times New Roman" w:cs="Times New Roman"/>
                <w:color w:val="C00000"/>
                <w:sz w:val="24"/>
                <w:szCs w:val="24"/>
              </w:rPr>
            </w:pPr>
            <w:r w:rsidRPr="1DE6FCE4">
              <w:rPr>
                <w:rFonts w:ascii="Times New Roman" w:eastAsia="Times New Roman" w:hAnsi="Times New Roman" w:cs="Times New Roman"/>
                <w:color w:val="C00000"/>
                <w:sz w:val="24"/>
                <w:szCs w:val="24"/>
              </w:rPr>
              <w:t>Spike Room</w:t>
            </w:r>
          </w:p>
        </w:tc>
        <w:tc>
          <w:tcPr>
            <w:tcW w:w="1165" w:type="dxa"/>
          </w:tcPr>
          <w:p w14:paraId="2D806453" w14:textId="77777777" w:rsidR="00FF3717" w:rsidRPr="00DE1A5B" w:rsidRDefault="00FF3717" w:rsidP="00641ECC">
            <w:pPr>
              <w:pStyle w:val="BodyText"/>
              <w:spacing w:after="0"/>
              <w:rPr>
                <w:rFonts w:ascii="Times New Roman" w:eastAsia="Times New Roman" w:hAnsi="Times New Roman" w:cs="Times New Roman"/>
                <w:color w:val="C00000"/>
              </w:rPr>
            </w:pPr>
            <w:r w:rsidRPr="2360D8CD">
              <w:rPr>
                <w:rFonts w:ascii="Times New Roman" w:eastAsia="Times New Roman" w:hAnsi="Times New Roman" w:cs="Times New Roman"/>
                <w:color w:val="C00000"/>
              </w:rPr>
              <w:t>RM15</w:t>
            </w:r>
          </w:p>
        </w:tc>
        <w:tc>
          <w:tcPr>
            <w:tcW w:w="1798" w:type="dxa"/>
          </w:tcPr>
          <w:p w14:paraId="319596A6" w14:textId="77777777" w:rsidR="00FF3717" w:rsidRPr="00C1580A" w:rsidRDefault="00FF3717" w:rsidP="00641ECC">
            <w:pPr>
              <w:pStyle w:val="BodyText"/>
              <w:spacing w:after="0"/>
              <w:rPr>
                <w:rFonts w:ascii="Times New Roman" w:eastAsia="Times New Roman" w:hAnsi="Times New Roman" w:cs="Times New Roman"/>
                <w:color w:val="C00000"/>
                <w:sz w:val="24"/>
                <w:szCs w:val="24"/>
              </w:rPr>
            </w:pPr>
          </w:p>
        </w:tc>
        <w:tc>
          <w:tcPr>
            <w:tcW w:w="2085" w:type="dxa"/>
          </w:tcPr>
          <w:p w14:paraId="52C1379E" w14:textId="77777777" w:rsidR="00FF3717" w:rsidRPr="00B300F0" w:rsidRDefault="00FF3717" w:rsidP="00641ECC">
            <w:pPr>
              <w:pStyle w:val="BodyText"/>
              <w:spacing w:after="0"/>
              <w:rPr>
                <w:rFonts w:ascii="Times New Roman" w:eastAsia="Times New Roman" w:hAnsi="Times New Roman" w:cs="Times New Roman"/>
                <w:color w:val="C00000"/>
                <w:sz w:val="24"/>
                <w:szCs w:val="24"/>
              </w:rPr>
            </w:pPr>
          </w:p>
        </w:tc>
        <w:tc>
          <w:tcPr>
            <w:tcW w:w="1276" w:type="dxa"/>
          </w:tcPr>
          <w:p w14:paraId="597F9604"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r w:rsidRPr="2360D8CD">
              <w:rPr>
                <w:rFonts w:ascii="Times New Roman" w:eastAsia="Times New Roman" w:hAnsi="Times New Roman" w:cs="Times New Roman"/>
                <w:color w:val="C00000"/>
                <w:sz w:val="24"/>
                <w:szCs w:val="24"/>
              </w:rPr>
              <w:t>PZ15</w:t>
            </w:r>
          </w:p>
        </w:tc>
        <w:tc>
          <w:tcPr>
            <w:tcW w:w="4550" w:type="dxa"/>
          </w:tcPr>
          <w:p w14:paraId="4F4E4187" w14:textId="77777777" w:rsidR="00FF3717" w:rsidRPr="2360D8CD" w:rsidRDefault="00FF3717" w:rsidP="00641ECC">
            <w:pPr>
              <w:pStyle w:val="BodyText"/>
              <w:spacing w:after="0"/>
              <w:rPr>
                <w:rFonts w:ascii="Times New Roman" w:eastAsia="Times New Roman" w:hAnsi="Times New Roman" w:cs="Times New Roman"/>
                <w:color w:val="C00000"/>
                <w:sz w:val="24"/>
                <w:szCs w:val="24"/>
              </w:rPr>
            </w:pPr>
          </w:p>
        </w:tc>
        <w:tc>
          <w:tcPr>
            <w:tcW w:w="4974" w:type="dxa"/>
          </w:tcPr>
          <w:p w14:paraId="092C7C41" w14:textId="77777777" w:rsidR="00FF3717" w:rsidRPr="2360D8CD" w:rsidRDefault="00FF3717" w:rsidP="00641ECC">
            <w:pPr>
              <w:pStyle w:val="BodyText"/>
              <w:spacing w:after="0"/>
              <w:rPr>
                <w:rFonts w:ascii="Times New Roman" w:eastAsia="Times New Roman" w:hAnsi="Times New Roman" w:cs="Times New Roman"/>
                <w:color w:val="C00000"/>
                <w:sz w:val="24"/>
                <w:szCs w:val="24"/>
              </w:rPr>
            </w:pPr>
          </w:p>
        </w:tc>
      </w:tr>
      <w:tr w:rsidR="00E85F9B" w:rsidRPr="00B866A2" w14:paraId="1010C11D" w14:textId="12060CE4" w:rsidTr="00957F8C">
        <w:tc>
          <w:tcPr>
            <w:tcW w:w="591" w:type="dxa"/>
          </w:tcPr>
          <w:p w14:paraId="4D58B35D" w14:textId="3BE6875F"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16.</w:t>
            </w:r>
          </w:p>
        </w:tc>
        <w:tc>
          <w:tcPr>
            <w:tcW w:w="2096" w:type="dxa"/>
          </w:tcPr>
          <w:p w14:paraId="72D246E9" w14:textId="517D41F8" w:rsidR="00FF3717" w:rsidRPr="00731A5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Despondency Dungeon</w:t>
            </w:r>
          </w:p>
        </w:tc>
        <w:tc>
          <w:tcPr>
            <w:tcW w:w="1165" w:type="dxa"/>
          </w:tcPr>
          <w:p w14:paraId="07F752C8" w14:textId="77777777" w:rsidR="00FF3717" w:rsidRPr="00731A5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6</w:t>
            </w:r>
          </w:p>
        </w:tc>
        <w:tc>
          <w:tcPr>
            <w:tcW w:w="1798" w:type="dxa"/>
          </w:tcPr>
          <w:p w14:paraId="362F7921" w14:textId="77777777" w:rsidR="00FF3717" w:rsidRPr="002C5650"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orpion</w:t>
            </w:r>
          </w:p>
          <w:p w14:paraId="5646C2D9" w14:textId="77777777" w:rsidR="00FF3717" w:rsidRPr="002C5650"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R93)</w:t>
            </w:r>
          </w:p>
          <w:p w14:paraId="73ADF331" w14:textId="77777777" w:rsidR="00FF3717"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ake</w:t>
            </w:r>
          </w:p>
          <w:p w14:paraId="7357A25F" w14:textId="77777777" w:rsidR="00FF3717" w:rsidRPr="00731A5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K78)</w:t>
            </w:r>
          </w:p>
        </w:tc>
        <w:tc>
          <w:tcPr>
            <w:tcW w:w="2085" w:type="dxa"/>
          </w:tcPr>
          <w:p w14:paraId="03FD1538" w14:textId="77777777" w:rsidR="00FF3717" w:rsidRPr="00731A5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76" w:type="dxa"/>
          </w:tcPr>
          <w:p w14:paraId="1F23BED1" w14:textId="77777777" w:rsidR="00FF3717" w:rsidRDefault="00FF3717" w:rsidP="00641ECC">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4</w:t>
            </w:r>
          </w:p>
          <w:p w14:paraId="395C179E" w14:textId="77777777" w:rsidR="00FF3717" w:rsidRPr="00731A5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6</w:t>
            </w:r>
          </w:p>
        </w:tc>
        <w:tc>
          <w:tcPr>
            <w:tcW w:w="4550" w:type="dxa"/>
          </w:tcPr>
          <w:p w14:paraId="1FC2B3D0" w14:textId="77777777" w:rsidR="00FF3717" w:rsidRPr="290A869B" w:rsidRDefault="00FF3717" w:rsidP="00641ECC">
            <w:pPr>
              <w:pStyle w:val="BodyText"/>
              <w:spacing w:after="0"/>
              <w:rPr>
                <w:rFonts w:ascii="Times New Roman" w:eastAsia="Times New Roman" w:hAnsi="Times New Roman" w:cs="Times New Roman"/>
                <w:color w:val="1F497D" w:themeColor="text2"/>
                <w:sz w:val="24"/>
                <w:szCs w:val="24"/>
              </w:rPr>
            </w:pPr>
          </w:p>
        </w:tc>
        <w:tc>
          <w:tcPr>
            <w:tcW w:w="4974" w:type="dxa"/>
          </w:tcPr>
          <w:p w14:paraId="0D293C8E" w14:textId="77777777" w:rsidR="00FF3717" w:rsidRPr="290A869B" w:rsidRDefault="00FF3717" w:rsidP="00641ECC">
            <w:pPr>
              <w:pStyle w:val="BodyText"/>
              <w:spacing w:after="0"/>
              <w:rPr>
                <w:rFonts w:ascii="Times New Roman" w:eastAsia="Times New Roman" w:hAnsi="Times New Roman" w:cs="Times New Roman"/>
                <w:color w:val="1F497D" w:themeColor="text2"/>
                <w:sz w:val="24"/>
                <w:szCs w:val="24"/>
              </w:rPr>
            </w:pPr>
          </w:p>
        </w:tc>
      </w:tr>
      <w:tr w:rsidR="00E85F9B" w:rsidRPr="00B866A2" w14:paraId="61154B54" w14:textId="66C3B535" w:rsidTr="00957F8C">
        <w:tc>
          <w:tcPr>
            <w:tcW w:w="591" w:type="dxa"/>
          </w:tcPr>
          <w:p w14:paraId="4A5ECF97" w14:textId="3C315BEE" w:rsidR="00FF3717" w:rsidRPr="1EEC3E92"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17.</w:t>
            </w:r>
          </w:p>
        </w:tc>
        <w:tc>
          <w:tcPr>
            <w:tcW w:w="2096" w:type="dxa"/>
          </w:tcPr>
          <w:p w14:paraId="6DCD2E8E" w14:textId="1AF52A27"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Ancient knife</w:t>
            </w:r>
          </w:p>
        </w:tc>
        <w:tc>
          <w:tcPr>
            <w:tcW w:w="1165" w:type="dxa"/>
          </w:tcPr>
          <w:p w14:paraId="737FE030" w14:textId="77777777" w:rsidR="00FF3717" w:rsidRPr="00B866A2" w:rsidRDefault="00FF3717" w:rsidP="00641ECC">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7</w:t>
            </w:r>
          </w:p>
        </w:tc>
        <w:tc>
          <w:tcPr>
            <w:tcW w:w="1798" w:type="dxa"/>
          </w:tcPr>
          <w:p w14:paraId="0BC89324" w14:textId="77777777" w:rsidR="00FF3717" w:rsidRPr="00B300F0" w:rsidRDefault="00FF3717" w:rsidP="00641ECC">
            <w:pPr>
              <w:pStyle w:val="BodyText"/>
              <w:spacing w:after="0"/>
              <w:rPr>
                <w:rFonts w:ascii="Times New Roman" w:eastAsia="Times New Roman" w:hAnsi="Times New Roman" w:cs="Times New Roman"/>
                <w:color w:val="C00000"/>
                <w:sz w:val="24"/>
                <w:szCs w:val="24"/>
              </w:rPr>
            </w:pPr>
          </w:p>
        </w:tc>
        <w:tc>
          <w:tcPr>
            <w:tcW w:w="2085" w:type="dxa"/>
          </w:tcPr>
          <w:p w14:paraId="28C18FBD" w14:textId="77777777" w:rsidR="00FF3717" w:rsidRPr="00B300F0" w:rsidRDefault="00FF3717" w:rsidP="00641ECC">
            <w:pPr>
              <w:pStyle w:val="BodyText"/>
              <w:spacing w:after="0"/>
              <w:rPr>
                <w:rFonts w:ascii="Times New Roman" w:eastAsia="Times New Roman" w:hAnsi="Times New Roman" w:cs="Times New Roman"/>
                <w:color w:val="C00000"/>
                <w:sz w:val="24"/>
                <w:szCs w:val="24"/>
              </w:rPr>
            </w:pPr>
          </w:p>
        </w:tc>
        <w:tc>
          <w:tcPr>
            <w:tcW w:w="1276" w:type="dxa"/>
          </w:tcPr>
          <w:p w14:paraId="24B42053"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7</w:t>
            </w:r>
          </w:p>
        </w:tc>
        <w:tc>
          <w:tcPr>
            <w:tcW w:w="4550" w:type="dxa"/>
          </w:tcPr>
          <w:p w14:paraId="2B9F11FB" w14:textId="77777777" w:rsidR="00FF3717" w:rsidRPr="1EEC3E92" w:rsidRDefault="00FF3717" w:rsidP="00641ECC">
            <w:pPr>
              <w:pStyle w:val="BodyText"/>
              <w:spacing w:after="0"/>
              <w:rPr>
                <w:rFonts w:ascii="Times New Roman" w:eastAsia="Times New Roman" w:hAnsi="Times New Roman" w:cs="Times New Roman"/>
                <w:color w:val="C00000"/>
                <w:sz w:val="24"/>
                <w:szCs w:val="24"/>
              </w:rPr>
            </w:pPr>
          </w:p>
        </w:tc>
        <w:tc>
          <w:tcPr>
            <w:tcW w:w="4974" w:type="dxa"/>
          </w:tcPr>
          <w:p w14:paraId="7D0B9E72" w14:textId="77777777" w:rsidR="00FF3717" w:rsidRPr="1EEC3E92" w:rsidRDefault="00FF3717" w:rsidP="00641ECC">
            <w:pPr>
              <w:pStyle w:val="BodyText"/>
              <w:spacing w:after="0"/>
              <w:rPr>
                <w:rFonts w:ascii="Times New Roman" w:eastAsia="Times New Roman" w:hAnsi="Times New Roman" w:cs="Times New Roman"/>
                <w:color w:val="C00000"/>
                <w:sz w:val="24"/>
                <w:szCs w:val="24"/>
              </w:rPr>
            </w:pPr>
          </w:p>
        </w:tc>
      </w:tr>
      <w:tr w:rsidR="00E85F9B" w:rsidRPr="00B866A2" w14:paraId="5A093875" w14:textId="0CAD599F" w:rsidTr="00957F8C">
        <w:tc>
          <w:tcPr>
            <w:tcW w:w="591" w:type="dxa"/>
          </w:tcPr>
          <w:p w14:paraId="27ED7500" w14:textId="194D6DEA"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18.</w:t>
            </w:r>
          </w:p>
        </w:tc>
        <w:tc>
          <w:tcPr>
            <w:tcW w:w="2096" w:type="dxa"/>
          </w:tcPr>
          <w:p w14:paraId="08F7C743" w14:textId="6B6F4D18" w:rsidR="00FF3717" w:rsidRPr="000C0CB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Jungle Locomotive</w:t>
            </w:r>
          </w:p>
        </w:tc>
        <w:tc>
          <w:tcPr>
            <w:tcW w:w="1165" w:type="dxa"/>
          </w:tcPr>
          <w:p w14:paraId="24A3FE7A" w14:textId="77777777" w:rsidR="00FF3717" w:rsidRPr="000C0CB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8</w:t>
            </w:r>
          </w:p>
        </w:tc>
        <w:tc>
          <w:tcPr>
            <w:tcW w:w="1798" w:type="dxa"/>
          </w:tcPr>
          <w:p w14:paraId="42665D72" w14:textId="77777777" w:rsidR="00FF3717" w:rsidRPr="000C0CB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2085" w:type="dxa"/>
          </w:tcPr>
          <w:p w14:paraId="6C1BB10F" w14:textId="77777777" w:rsidR="00FF3717" w:rsidRPr="000C0CB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76" w:type="dxa"/>
          </w:tcPr>
          <w:p w14:paraId="7D6473B2" w14:textId="77777777" w:rsidR="00FF3717" w:rsidRPr="000C0CB1"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10</w:t>
            </w:r>
          </w:p>
        </w:tc>
        <w:tc>
          <w:tcPr>
            <w:tcW w:w="4550" w:type="dxa"/>
          </w:tcPr>
          <w:p w14:paraId="1AA49ADB"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c>
          <w:tcPr>
            <w:tcW w:w="4974" w:type="dxa"/>
          </w:tcPr>
          <w:p w14:paraId="7153DD95"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r>
      <w:tr w:rsidR="00E85F9B" w:rsidRPr="00B866A2" w14:paraId="77EE12F0" w14:textId="2E84D471" w:rsidTr="00957F8C">
        <w:tc>
          <w:tcPr>
            <w:tcW w:w="591" w:type="dxa"/>
          </w:tcPr>
          <w:p w14:paraId="2745F824" w14:textId="5D34F968"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19.</w:t>
            </w:r>
          </w:p>
        </w:tc>
        <w:tc>
          <w:tcPr>
            <w:tcW w:w="2096" w:type="dxa"/>
          </w:tcPr>
          <w:p w14:paraId="2EC7C6B5" w14:textId="028AF0D6" w:rsidR="00FF3717" w:rsidRPr="00AF37AC"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Farmland of Plenty</w:t>
            </w:r>
          </w:p>
        </w:tc>
        <w:tc>
          <w:tcPr>
            <w:tcW w:w="1165" w:type="dxa"/>
          </w:tcPr>
          <w:p w14:paraId="411EDE4D" w14:textId="77777777" w:rsidR="00FF3717" w:rsidRPr="00AF37AC"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9</w:t>
            </w:r>
          </w:p>
        </w:tc>
        <w:tc>
          <w:tcPr>
            <w:tcW w:w="1798" w:type="dxa"/>
          </w:tcPr>
          <w:p w14:paraId="584313ED" w14:textId="77777777" w:rsidR="00FF3717" w:rsidRPr="00AF37AC"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m King of the Jungle (TIM76)</w:t>
            </w:r>
          </w:p>
        </w:tc>
        <w:tc>
          <w:tcPr>
            <w:tcW w:w="2085" w:type="dxa"/>
          </w:tcPr>
          <w:p w14:paraId="206050C7" w14:textId="77777777" w:rsidR="00FF3717" w:rsidRPr="00AF37AC"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76" w:type="dxa"/>
          </w:tcPr>
          <w:p w14:paraId="2A07A86D" w14:textId="77777777" w:rsidR="00FF3717" w:rsidRPr="00AF37AC" w:rsidRDefault="00FF3717" w:rsidP="00641ECC">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4550" w:type="dxa"/>
          </w:tcPr>
          <w:p w14:paraId="25B845BF"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c>
          <w:tcPr>
            <w:tcW w:w="4974" w:type="dxa"/>
          </w:tcPr>
          <w:p w14:paraId="38D6CC4B" w14:textId="77777777" w:rsidR="00FF3717" w:rsidRPr="1EEC3E92" w:rsidRDefault="00FF3717" w:rsidP="00641ECC">
            <w:pPr>
              <w:pStyle w:val="BodyText"/>
              <w:spacing w:after="0"/>
              <w:rPr>
                <w:rFonts w:ascii="Times New Roman" w:eastAsia="Times New Roman" w:hAnsi="Times New Roman" w:cs="Times New Roman"/>
                <w:color w:val="1F497D" w:themeColor="text2"/>
                <w:sz w:val="24"/>
                <w:szCs w:val="24"/>
              </w:rPr>
            </w:pPr>
          </w:p>
        </w:tc>
      </w:tr>
      <w:tr w:rsidR="00E85F9B" w:rsidRPr="00B866A2" w14:paraId="1CB23F5F" w14:textId="37FADA6F" w:rsidTr="00957F8C">
        <w:tc>
          <w:tcPr>
            <w:tcW w:w="591" w:type="dxa"/>
          </w:tcPr>
          <w:p w14:paraId="1A0CD53E" w14:textId="0D42B688" w:rsidR="00FF3717" w:rsidRPr="1EEC3E92"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20.</w:t>
            </w:r>
          </w:p>
        </w:tc>
        <w:tc>
          <w:tcPr>
            <w:tcW w:w="2096" w:type="dxa"/>
          </w:tcPr>
          <w:p w14:paraId="0359696B" w14:textId="035975E7"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Gun (no bullets)</w:t>
            </w:r>
          </w:p>
        </w:tc>
        <w:tc>
          <w:tcPr>
            <w:tcW w:w="1165" w:type="dxa"/>
          </w:tcPr>
          <w:p w14:paraId="182DD476" w14:textId="77777777" w:rsidR="00FF3717" w:rsidRPr="00B866A2" w:rsidRDefault="00FF3717" w:rsidP="00641ECC">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0</w:t>
            </w:r>
          </w:p>
        </w:tc>
        <w:tc>
          <w:tcPr>
            <w:tcW w:w="1798" w:type="dxa"/>
          </w:tcPr>
          <w:p w14:paraId="313C7B40" w14:textId="77777777" w:rsidR="00FF3717" w:rsidRPr="008A1CD3" w:rsidRDefault="00FF3717" w:rsidP="00641ECC">
            <w:pPr>
              <w:pStyle w:val="BodyText"/>
              <w:spacing w:after="0"/>
              <w:rPr>
                <w:rFonts w:ascii="Times New Roman" w:eastAsia="Times New Roman" w:hAnsi="Times New Roman" w:cs="Times New Roman"/>
                <w:color w:val="C00000"/>
                <w:sz w:val="24"/>
                <w:szCs w:val="24"/>
              </w:rPr>
            </w:pPr>
          </w:p>
        </w:tc>
        <w:tc>
          <w:tcPr>
            <w:tcW w:w="2085" w:type="dxa"/>
          </w:tcPr>
          <w:p w14:paraId="78510B8E" w14:textId="77777777" w:rsidR="00FF3717" w:rsidRPr="008A1CD3" w:rsidRDefault="00FF3717" w:rsidP="00641ECC">
            <w:pPr>
              <w:pStyle w:val="BodyText"/>
              <w:spacing w:after="0"/>
              <w:rPr>
                <w:rFonts w:ascii="Times New Roman" w:eastAsia="Times New Roman" w:hAnsi="Times New Roman" w:cs="Times New Roman"/>
                <w:color w:val="C00000"/>
                <w:sz w:val="24"/>
                <w:szCs w:val="24"/>
              </w:rPr>
            </w:pPr>
          </w:p>
        </w:tc>
        <w:tc>
          <w:tcPr>
            <w:tcW w:w="1276" w:type="dxa"/>
          </w:tcPr>
          <w:p w14:paraId="58354776"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550" w:type="dxa"/>
          </w:tcPr>
          <w:p w14:paraId="2289FA9B"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974" w:type="dxa"/>
          </w:tcPr>
          <w:p w14:paraId="2D9A95E3" w14:textId="77777777" w:rsidR="00FF3717" w:rsidRPr="00B866A2" w:rsidRDefault="00FF3717" w:rsidP="00641ECC">
            <w:pPr>
              <w:pStyle w:val="BodyText"/>
              <w:spacing w:after="0"/>
              <w:rPr>
                <w:rFonts w:ascii="Times New Roman" w:eastAsia="Times New Roman" w:hAnsi="Times New Roman" w:cs="Times New Roman"/>
                <w:sz w:val="24"/>
                <w:szCs w:val="24"/>
              </w:rPr>
            </w:pPr>
          </w:p>
        </w:tc>
      </w:tr>
      <w:tr w:rsidR="00E85F9B" w:rsidRPr="00B866A2" w14:paraId="1FA6CB4F" w14:textId="6A4BF0B9" w:rsidTr="00957F8C">
        <w:tc>
          <w:tcPr>
            <w:tcW w:w="591" w:type="dxa"/>
          </w:tcPr>
          <w:p w14:paraId="00758E0D" w14:textId="3F339A55" w:rsidR="00FF3717" w:rsidRPr="290A869B" w:rsidRDefault="00FF3717" w:rsidP="00641ECC">
            <w:pPr>
              <w:pStyle w:val="BodyText"/>
              <w:spacing w:after="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21.</w:t>
            </w:r>
          </w:p>
        </w:tc>
        <w:tc>
          <w:tcPr>
            <w:tcW w:w="2096" w:type="dxa"/>
          </w:tcPr>
          <w:p w14:paraId="7D35F1EE" w14:textId="7F5F2759" w:rsidR="00FF3717" w:rsidRPr="00B866A2" w:rsidRDefault="00FF3717" w:rsidP="00641ECC">
            <w:pPr>
              <w:pStyle w:val="BodyText"/>
              <w:spacing w:after="0"/>
              <w:rPr>
                <w:rFonts w:ascii="Times New Roman" w:eastAsia="Times New Roman" w:hAnsi="Times New Roman" w:cs="Times New Roman"/>
                <w:sz w:val="24"/>
                <w:szCs w:val="24"/>
              </w:rPr>
            </w:pPr>
            <w:r w:rsidRPr="290A869B">
              <w:rPr>
                <w:rFonts w:ascii="Times New Roman" w:eastAsia="Times New Roman" w:hAnsi="Times New Roman" w:cs="Times New Roman"/>
                <w:color w:val="00B050"/>
                <w:sz w:val="24"/>
                <w:szCs w:val="24"/>
              </w:rPr>
              <w:t>Lala Land</w:t>
            </w:r>
          </w:p>
        </w:tc>
        <w:tc>
          <w:tcPr>
            <w:tcW w:w="1165" w:type="dxa"/>
          </w:tcPr>
          <w:p w14:paraId="198F302C" w14:textId="77777777" w:rsidR="00FF3717" w:rsidRPr="00B866A2" w:rsidRDefault="00FF3717" w:rsidP="00641ECC">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1</w:t>
            </w:r>
          </w:p>
        </w:tc>
        <w:tc>
          <w:tcPr>
            <w:tcW w:w="1798" w:type="dxa"/>
          </w:tcPr>
          <w:p w14:paraId="2537D370"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2085" w:type="dxa"/>
          </w:tcPr>
          <w:p w14:paraId="69B74627"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BLKT77</w:t>
            </w:r>
          </w:p>
        </w:tc>
        <w:tc>
          <w:tcPr>
            <w:tcW w:w="1276" w:type="dxa"/>
          </w:tcPr>
          <w:p w14:paraId="370B3789"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4550" w:type="dxa"/>
          </w:tcPr>
          <w:p w14:paraId="73487400"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c>
          <w:tcPr>
            <w:tcW w:w="4974" w:type="dxa"/>
          </w:tcPr>
          <w:p w14:paraId="7E5ED16E"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r>
      <w:tr w:rsidR="00E85F9B" w:rsidRPr="00B866A2" w14:paraId="36A32D9F" w14:textId="228E5182" w:rsidTr="00957F8C">
        <w:tc>
          <w:tcPr>
            <w:tcW w:w="591" w:type="dxa"/>
          </w:tcPr>
          <w:p w14:paraId="703E19C9" w14:textId="5959A860" w:rsidR="00FF3717" w:rsidRPr="290A869B" w:rsidRDefault="00FF3717" w:rsidP="00641ECC">
            <w:pPr>
              <w:pStyle w:val="BodyText"/>
              <w:spacing w:after="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22.</w:t>
            </w:r>
          </w:p>
        </w:tc>
        <w:tc>
          <w:tcPr>
            <w:tcW w:w="2096" w:type="dxa"/>
          </w:tcPr>
          <w:p w14:paraId="5CD26858" w14:textId="58EBFC62"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ever Alone</w:t>
            </w:r>
          </w:p>
        </w:tc>
        <w:tc>
          <w:tcPr>
            <w:tcW w:w="1165" w:type="dxa"/>
          </w:tcPr>
          <w:p w14:paraId="0EF9DF39" w14:textId="77777777" w:rsidR="00FF3717" w:rsidRPr="00B866A2" w:rsidRDefault="00FF3717" w:rsidP="00641ECC">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2</w:t>
            </w:r>
          </w:p>
        </w:tc>
        <w:tc>
          <w:tcPr>
            <w:tcW w:w="1798" w:type="dxa"/>
          </w:tcPr>
          <w:p w14:paraId="22F54CB9"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p w14:paraId="378D25D5"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p>
        </w:tc>
        <w:tc>
          <w:tcPr>
            <w:tcW w:w="2085" w:type="dxa"/>
          </w:tcPr>
          <w:p w14:paraId="3CF120F0"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76" w:type="dxa"/>
          </w:tcPr>
          <w:p w14:paraId="098978BF" w14:textId="77777777" w:rsidR="00FF3717" w:rsidRPr="00B866A2" w:rsidRDefault="00FF3717" w:rsidP="00641ECC">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12</w:t>
            </w:r>
          </w:p>
        </w:tc>
        <w:tc>
          <w:tcPr>
            <w:tcW w:w="4550" w:type="dxa"/>
          </w:tcPr>
          <w:p w14:paraId="46B12B06"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c>
          <w:tcPr>
            <w:tcW w:w="4974" w:type="dxa"/>
          </w:tcPr>
          <w:p w14:paraId="48D9BA46" w14:textId="77777777" w:rsidR="00FF3717" w:rsidRPr="290A869B" w:rsidRDefault="00FF3717" w:rsidP="00641ECC">
            <w:pPr>
              <w:pStyle w:val="BodyText"/>
              <w:spacing w:after="0"/>
              <w:rPr>
                <w:rFonts w:ascii="Times New Roman" w:eastAsia="Times New Roman" w:hAnsi="Times New Roman" w:cs="Times New Roman"/>
                <w:color w:val="00B050"/>
                <w:sz w:val="24"/>
                <w:szCs w:val="24"/>
              </w:rPr>
            </w:pPr>
          </w:p>
        </w:tc>
      </w:tr>
      <w:tr w:rsidR="00E85F9B" w:rsidRPr="00B866A2" w14:paraId="3AAEB60B" w14:textId="4B0DB8D8" w:rsidTr="00957F8C">
        <w:tc>
          <w:tcPr>
            <w:tcW w:w="591" w:type="dxa"/>
          </w:tcPr>
          <w:p w14:paraId="3CB51281" w14:textId="33B715AD" w:rsidR="00FF3717" w:rsidRPr="700637D2" w:rsidRDefault="00FF3717" w:rsidP="00641ECC">
            <w:pPr>
              <w:pStyle w:val="BodyText"/>
              <w:spacing w:after="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23.</w:t>
            </w:r>
          </w:p>
        </w:tc>
        <w:tc>
          <w:tcPr>
            <w:tcW w:w="2096" w:type="dxa"/>
          </w:tcPr>
          <w:p w14:paraId="2D1A0D6C" w14:textId="3F911A91"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700637D2">
              <w:rPr>
                <w:rFonts w:ascii="Times New Roman" w:eastAsia="Times New Roman" w:hAnsi="Times New Roman" w:cs="Times New Roman"/>
                <w:sz w:val="24"/>
                <w:szCs w:val="24"/>
                <w:highlight w:val="yellow"/>
              </w:rPr>
              <w:t>Hidden falls</w:t>
            </w:r>
          </w:p>
        </w:tc>
        <w:tc>
          <w:tcPr>
            <w:tcW w:w="1165" w:type="dxa"/>
          </w:tcPr>
          <w:p w14:paraId="5B81A7D9" w14:textId="77777777" w:rsidR="00FF3717" w:rsidRPr="00B866A2" w:rsidRDefault="00FF3717" w:rsidP="00641ECC">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3</w:t>
            </w:r>
          </w:p>
        </w:tc>
        <w:tc>
          <w:tcPr>
            <w:tcW w:w="1798" w:type="dxa"/>
          </w:tcPr>
          <w:p w14:paraId="181111D7"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2085" w:type="dxa"/>
          </w:tcPr>
          <w:p w14:paraId="61E62F0F"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1276" w:type="dxa"/>
          </w:tcPr>
          <w:p w14:paraId="56A83700"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550" w:type="dxa"/>
          </w:tcPr>
          <w:p w14:paraId="07E2782D"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974" w:type="dxa"/>
          </w:tcPr>
          <w:p w14:paraId="68791733" w14:textId="77777777" w:rsidR="00FF3717" w:rsidRPr="00B866A2" w:rsidRDefault="00FF3717" w:rsidP="00641ECC">
            <w:pPr>
              <w:pStyle w:val="BodyText"/>
              <w:spacing w:after="0"/>
              <w:rPr>
                <w:rFonts w:ascii="Times New Roman" w:eastAsia="Times New Roman" w:hAnsi="Times New Roman" w:cs="Times New Roman"/>
                <w:sz w:val="24"/>
                <w:szCs w:val="24"/>
              </w:rPr>
            </w:pPr>
          </w:p>
        </w:tc>
      </w:tr>
      <w:tr w:rsidR="00E85F9B" w:rsidRPr="00B866A2" w14:paraId="0D9B8DC4" w14:textId="49D217CC" w:rsidTr="00957F8C">
        <w:tc>
          <w:tcPr>
            <w:tcW w:w="591" w:type="dxa"/>
          </w:tcPr>
          <w:p w14:paraId="1CC45782" w14:textId="29A99B91" w:rsidR="00FF3717" w:rsidRPr="1A30BF66" w:rsidRDefault="00FF3717" w:rsidP="00641ECC">
            <w:pPr>
              <w:pStyle w:val="BodyText"/>
              <w:spacing w:after="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24.</w:t>
            </w:r>
          </w:p>
        </w:tc>
        <w:tc>
          <w:tcPr>
            <w:tcW w:w="2096" w:type="dxa"/>
          </w:tcPr>
          <w:p w14:paraId="5B8A8AE0" w14:textId="114B9CA0"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Little Furry</w:t>
            </w:r>
            <w:r w:rsidRPr="1A30BF66">
              <w:rPr>
                <w:rFonts w:ascii="Times New Roman" w:eastAsia="Times New Roman" w:hAnsi="Times New Roman" w:cs="Times New Roman"/>
                <w:sz w:val="24"/>
                <w:szCs w:val="24"/>
              </w:rPr>
              <w:t xml:space="preserve"> </w:t>
            </w:r>
          </w:p>
        </w:tc>
        <w:tc>
          <w:tcPr>
            <w:tcW w:w="1165" w:type="dxa"/>
          </w:tcPr>
          <w:p w14:paraId="6CFEAD22" w14:textId="77777777" w:rsidR="00FF3717" w:rsidRPr="00B866A2" w:rsidRDefault="00FF3717" w:rsidP="00641ECC">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4</w:t>
            </w:r>
          </w:p>
        </w:tc>
        <w:tc>
          <w:tcPr>
            <w:tcW w:w="1798" w:type="dxa"/>
          </w:tcPr>
          <w:p w14:paraId="0144D190"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2085" w:type="dxa"/>
          </w:tcPr>
          <w:p w14:paraId="48283D7B"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1276" w:type="dxa"/>
          </w:tcPr>
          <w:p w14:paraId="4ACB6C0E"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550" w:type="dxa"/>
          </w:tcPr>
          <w:p w14:paraId="557CCCD5"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974" w:type="dxa"/>
          </w:tcPr>
          <w:p w14:paraId="1BE7CE25" w14:textId="77777777" w:rsidR="00FF3717" w:rsidRPr="00B866A2" w:rsidRDefault="00FF3717" w:rsidP="00641ECC">
            <w:pPr>
              <w:pStyle w:val="BodyText"/>
              <w:spacing w:after="0"/>
              <w:rPr>
                <w:rFonts w:ascii="Times New Roman" w:eastAsia="Times New Roman" w:hAnsi="Times New Roman" w:cs="Times New Roman"/>
                <w:sz w:val="24"/>
                <w:szCs w:val="24"/>
              </w:rPr>
            </w:pPr>
          </w:p>
        </w:tc>
      </w:tr>
      <w:tr w:rsidR="00E85F9B" w:rsidRPr="00B866A2" w14:paraId="1C832409" w14:textId="100909D1" w:rsidTr="00957F8C">
        <w:tc>
          <w:tcPr>
            <w:tcW w:w="591" w:type="dxa"/>
          </w:tcPr>
          <w:p w14:paraId="47DB0B57" w14:textId="131549F7" w:rsidR="00FF3717" w:rsidRPr="1EEC3E92"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25.</w:t>
            </w:r>
          </w:p>
        </w:tc>
        <w:tc>
          <w:tcPr>
            <w:tcW w:w="2096" w:type="dxa"/>
          </w:tcPr>
          <w:p w14:paraId="239A4C0E" w14:textId="4009825D"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Shop Owner</w:t>
            </w:r>
          </w:p>
        </w:tc>
        <w:tc>
          <w:tcPr>
            <w:tcW w:w="1165" w:type="dxa"/>
          </w:tcPr>
          <w:p w14:paraId="7164833C" w14:textId="77777777" w:rsidR="00FF3717" w:rsidRPr="00B866A2" w:rsidRDefault="00FF3717" w:rsidP="00641ECC">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5</w:t>
            </w:r>
          </w:p>
        </w:tc>
        <w:tc>
          <w:tcPr>
            <w:tcW w:w="1798" w:type="dxa"/>
          </w:tcPr>
          <w:p w14:paraId="380B7FF2"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2085" w:type="dxa"/>
          </w:tcPr>
          <w:p w14:paraId="2C38372A"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1276" w:type="dxa"/>
          </w:tcPr>
          <w:p w14:paraId="03A90E58"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p>
        </w:tc>
        <w:tc>
          <w:tcPr>
            <w:tcW w:w="4550" w:type="dxa"/>
          </w:tcPr>
          <w:p w14:paraId="44491DA3"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p>
        </w:tc>
        <w:tc>
          <w:tcPr>
            <w:tcW w:w="4974" w:type="dxa"/>
          </w:tcPr>
          <w:p w14:paraId="45CA4382"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p>
        </w:tc>
      </w:tr>
      <w:tr w:rsidR="00E85F9B" w:rsidRPr="00B866A2" w14:paraId="1AB4B645" w14:textId="34B95509" w:rsidTr="00957F8C">
        <w:tc>
          <w:tcPr>
            <w:tcW w:w="591" w:type="dxa"/>
          </w:tcPr>
          <w:p w14:paraId="574E4B54" w14:textId="2D1D200F" w:rsidR="00FF3717" w:rsidRPr="1A30BF66" w:rsidRDefault="00FF3717" w:rsidP="00641ECC">
            <w:pPr>
              <w:pStyle w:val="BodyText"/>
              <w:spacing w:after="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26.</w:t>
            </w:r>
          </w:p>
        </w:tc>
        <w:tc>
          <w:tcPr>
            <w:tcW w:w="2096" w:type="dxa"/>
          </w:tcPr>
          <w:p w14:paraId="6E0A2FBA" w14:textId="28DD929D"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No escape</w:t>
            </w:r>
          </w:p>
        </w:tc>
        <w:tc>
          <w:tcPr>
            <w:tcW w:w="1165" w:type="dxa"/>
          </w:tcPr>
          <w:p w14:paraId="17D5F732" w14:textId="77777777" w:rsidR="00FF3717" w:rsidRPr="00B866A2" w:rsidRDefault="00FF3717" w:rsidP="00641ECC">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6</w:t>
            </w:r>
          </w:p>
        </w:tc>
        <w:tc>
          <w:tcPr>
            <w:tcW w:w="1798" w:type="dxa"/>
          </w:tcPr>
          <w:p w14:paraId="06790020"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2085" w:type="dxa"/>
          </w:tcPr>
          <w:p w14:paraId="6B067F9F"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1276" w:type="dxa"/>
          </w:tcPr>
          <w:p w14:paraId="735AF936"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550" w:type="dxa"/>
          </w:tcPr>
          <w:p w14:paraId="17DB6C8A"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974" w:type="dxa"/>
          </w:tcPr>
          <w:p w14:paraId="44FFF7B6" w14:textId="77777777" w:rsidR="00FF3717" w:rsidRPr="00B866A2" w:rsidRDefault="00FF3717" w:rsidP="00641ECC">
            <w:pPr>
              <w:pStyle w:val="BodyText"/>
              <w:spacing w:after="0"/>
              <w:rPr>
                <w:rFonts w:ascii="Times New Roman" w:eastAsia="Times New Roman" w:hAnsi="Times New Roman" w:cs="Times New Roman"/>
                <w:sz w:val="24"/>
                <w:szCs w:val="24"/>
              </w:rPr>
            </w:pPr>
          </w:p>
        </w:tc>
      </w:tr>
      <w:tr w:rsidR="00E85F9B" w:rsidRPr="00B866A2" w14:paraId="79900116" w14:textId="3FFCC34D" w:rsidTr="00957F8C">
        <w:tc>
          <w:tcPr>
            <w:tcW w:w="591" w:type="dxa"/>
          </w:tcPr>
          <w:p w14:paraId="59D78139" w14:textId="5E270844" w:rsidR="00FF3717" w:rsidRPr="1A30BF66" w:rsidRDefault="00FF3717" w:rsidP="00641ECC">
            <w:pPr>
              <w:pStyle w:val="BodyText"/>
              <w:spacing w:after="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27.</w:t>
            </w:r>
          </w:p>
        </w:tc>
        <w:tc>
          <w:tcPr>
            <w:tcW w:w="2096" w:type="dxa"/>
          </w:tcPr>
          <w:p w14:paraId="21C14684" w14:textId="78546C9B"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Unknown</w:t>
            </w:r>
          </w:p>
        </w:tc>
        <w:tc>
          <w:tcPr>
            <w:tcW w:w="1165" w:type="dxa"/>
          </w:tcPr>
          <w:p w14:paraId="0EBAFA71" w14:textId="77777777" w:rsidR="00FF3717" w:rsidRPr="00B866A2" w:rsidRDefault="00FF3717" w:rsidP="00641ECC">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7</w:t>
            </w:r>
          </w:p>
        </w:tc>
        <w:tc>
          <w:tcPr>
            <w:tcW w:w="1798" w:type="dxa"/>
          </w:tcPr>
          <w:p w14:paraId="36267547" w14:textId="77777777"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N/A</w:t>
            </w:r>
          </w:p>
        </w:tc>
        <w:tc>
          <w:tcPr>
            <w:tcW w:w="2085" w:type="dxa"/>
          </w:tcPr>
          <w:p w14:paraId="7C6DEF6B"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1276" w:type="dxa"/>
          </w:tcPr>
          <w:p w14:paraId="2086D8C7" w14:textId="77777777"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N/A</w:t>
            </w:r>
          </w:p>
        </w:tc>
        <w:tc>
          <w:tcPr>
            <w:tcW w:w="4550" w:type="dxa"/>
          </w:tcPr>
          <w:p w14:paraId="7011AE19" w14:textId="77777777" w:rsidR="00FF3717" w:rsidRPr="1A30BF66" w:rsidRDefault="00FF3717" w:rsidP="00641ECC">
            <w:pPr>
              <w:pStyle w:val="BodyText"/>
              <w:spacing w:after="0"/>
              <w:rPr>
                <w:rFonts w:ascii="Times New Roman" w:eastAsia="Times New Roman" w:hAnsi="Times New Roman" w:cs="Times New Roman"/>
                <w:sz w:val="24"/>
                <w:szCs w:val="24"/>
                <w:highlight w:val="yellow"/>
              </w:rPr>
            </w:pPr>
          </w:p>
        </w:tc>
        <w:tc>
          <w:tcPr>
            <w:tcW w:w="4974" w:type="dxa"/>
          </w:tcPr>
          <w:p w14:paraId="5EDD24B5" w14:textId="77777777" w:rsidR="00FF3717" w:rsidRPr="1A30BF66" w:rsidRDefault="00FF3717" w:rsidP="00641ECC">
            <w:pPr>
              <w:pStyle w:val="BodyText"/>
              <w:spacing w:after="0"/>
              <w:rPr>
                <w:rFonts w:ascii="Times New Roman" w:eastAsia="Times New Roman" w:hAnsi="Times New Roman" w:cs="Times New Roman"/>
                <w:sz w:val="24"/>
                <w:szCs w:val="24"/>
                <w:highlight w:val="yellow"/>
              </w:rPr>
            </w:pPr>
          </w:p>
        </w:tc>
      </w:tr>
      <w:tr w:rsidR="00E85F9B" w:rsidRPr="00B866A2" w14:paraId="36C4860C" w14:textId="72F175D8" w:rsidTr="00957F8C">
        <w:tc>
          <w:tcPr>
            <w:tcW w:w="591" w:type="dxa"/>
          </w:tcPr>
          <w:p w14:paraId="3E3BB2D2" w14:textId="0987E575" w:rsidR="00FF3717" w:rsidRPr="1A30BF66" w:rsidRDefault="00FF3717" w:rsidP="00641ECC">
            <w:pPr>
              <w:pStyle w:val="BodyText"/>
              <w:spacing w:after="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28.</w:t>
            </w:r>
          </w:p>
        </w:tc>
        <w:tc>
          <w:tcPr>
            <w:tcW w:w="2096" w:type="dxa"/>
          </w:tcPr>
          <w:p w14:paraId="2486AAEB" w14:textId="721F84EF"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escape</w:t>
            </w:r>
          </w:p>
        </w:tc>
        <w:tc>
          <w:tcPr>
            <w:tcW w:w="1165" w:type="dxa"/>
          </w:tcPr>
          <w:p w14:paraId="5D57D203" w14:textId="77777777" w:rsidR="00FF3717" w:rsidRPr="00B866A2" w:rsidRDefault="00FF3717" w:rsidP="00641ECC">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8</w:t>
            </w:r>
          </w:p>
        </w:tc>
        <w:tc>
          <w:tcPr>
            <w:tcW w:w="1798" w:type="dxa"/>
          </w:tcPr>
          <w:p w14:paraId="0D20925D"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2085" w:type="dxa"/>
          </w:tcPr>
          <w:p w14:paraId="359BA206"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1276" w:type="dxa"/>
          </w:tcPr>
          <w:p w14:paraId="2EA38869" w14:textId="77777777"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POR78</w:t>
            </w:r>
          </w:p>
        </w:tc>
        <w:tc>
          <w:tcPr>
            <w:tcW w:w="4550" w:type="dxa"/>
          </w:tcPr>
          <w:p w14:paraId="18109548" w14:textId="77777777" w:rsidR="00FF3717" w:rsidRPr="1A30BF66" w:rsidRDefault="00FF3717" w:rsidP="00641ECC">
            <w:pPr>
              <w:pStyle w:val="BodyText"/>
              <w:spacing w:after="0"/>
              <w:rPr>
                <w:rFonts w:ascii="Times New Roman" w:eastAsia="Times New Roman" w:hAnsi="Times New Roman" w:cs="Times New Roman"/>
                <w:sz w:val="24"/>
                <w:szCs w:val="24"/>
                <w:highlight w:val="yellow"/>
              </w:rPr>
            </w:pPr>
          </w:p>
        </w:tc>
        <w:tc>
          <w:tcPr>
            <w:tcW w:w="4974" w:type="dxa"/>
          </w:tcPr>
          <w:p w14:paraId="3442D4A8" w14:textId="77777777" w:rsidR="00FF3717" w:rsidRPr="1A30BF66" w:rsidRDefault="00FF3717" w:rsidP="00641ECC">
            <w:pPr>
              <w:pStyle w:val="BodyText"/>
              <w:spacing w:after="0"/>
              <w:rPr>
                <w:rFonts w:ascii="Times New Roman" w:eastAsia="Times New Roman" w:hAnsi="Times New Roman" w:cs="Times New Roman"/>
                <w:sz w:val="24"/>
                <w:szCs w:val="24"/>
                <w:highlight w:val="yellow"/>
              </w:rPr>
            </w:pPr>
          </w:p>
        </w:tc>
      </w:tr>
      <w:tr w:rsidR="00E85F9B" w:rsidRPr="00B866A2" w14:paraId="7E03BFA9" w14:textId="202BEC28" w:rsidTr="00957F8C">
        <w:tc>
          <w:tcPr>
            <w:tcW w:w="591" w:type="dxa"/>
          </w:tcPr>
          <w:p w14:paraId="7D198BBE" w14:textId="74C0FC15" w:rsidR="00FF3717" w:rsidRPr="2DB12586" w:rsidRDefault="00FF3717" w:rsidP="00641ECC">
            <w:pPr>
              <w:pStyle w:val="BodyText"/>
              <w:spacing w:after="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29.</w:t>
            </w:r>
          </w:p>
        </w:tc>
        <w:tc>
          <w:tcPr>
            <w:tcW w:w="2096" w:type="dxa"/>
          </w:tcPr>
          <w:p w14:paraId="2C575C11" w14:textId="569A6B77" w:rsidR="00FF3717" w:rsidRPr="00B866A2" w:rsidRDefault="00FF3717" w:rsidP="00641ECC">
            <w:pPr>
              <w:pStyle w:val="BodyText"/>
              <w:spacing w:after="0"/>
              <w:rPr>
                <w:rFonts w:ascii="Times New Roman" w:eastAsia="Times New Roman" w:hAnsi="Times New Roman" w:cs="Times New Roman"/>
                <w:sz w:val="24"/>
                <w:szCs w:val="24"/>
                <w:highlight w:val="yellow"/>
              </w:rPr>
            </w:pPr>
            <w:r w:rsidRPr="2DB12586">
              <w:rPr>
                <w:rFonts w:ascii="Times New Roman" w:eastAsia="Times New Roman" w:hAnsi="Times New Roman" w:cs="Times New Roman"/>
                <w:sz w:val="24"/>
                <w:szCs w:val="24"/>
                <w:highlight w:val="yellow"/>
              </w:rPr>
              <w:t>Bridge</w:t>
            </w:r>
            <w:r w:rsidRPr="2DB12586">
              <w:rPr>
                <w:rFonts w:ascii="Times New Roman" w:eastAsia="Times New Roman" w:hAnsi="Times New Roman" w:cs="Times New Roman"/>
                <w:sz w:val="24"/>
                <w:szCs w:val="24"/>
              </w:rPr>
              <w:t xml:space="preserve"> </w:t>
            </w:r>
          </w:p>
        </w:tc>
        <w:tc>
          <w:tcPr>
            <w:tcW w:w="1165" w:type="dxa"/>
          </w:tcPr>
          <w:p w14:paraId="2E73CC9F" w14:textId="77777777" w:rsidR="00FF3717" w:rsidRPr="00B866A2" w:rsidRDefault="00FF3717" w:rsidP="00641ECC">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9</w:t>
            </w:r>
          </w:p>
        </w:tc>
        <w:tc>
          <w:tcPr>
            <w:tcW w:w="1798" w:type="dxa"/>
          </w:tcPr>
          <w:p w14:paraId="2B7DBE70"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2085" w:type="dxa"/>
          </w:tcPr>
          <w:p w14:paraId="11FF9DE4"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1276" w:type="dxa"/>
          </w:tcPr>
          <w:p w14:paraId="1658E715"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550" w:type="dxa"/>
          </w:tcPr>
          <w:p w14:paraId="0E2B47AE" w14:textId="77777777" w:rsidR="00FF3717" w:rsidRPr="00B866A2" w:rsidRDefault="00FF3717" w:rsidP="00641ECC">
            <w:pPr>
              <w:pStyle w:val="BodyText"/>
              <w:spacing w:after="0"/>
              <w:rPr>
                <w:rFonts w:ascii="Times New Roman" w:eastAsia="Times New Roman" w:hAnsi="Times New Roman" w:cs="Times New Roman"/>
                <w:sz w:val="24"/>
                <w:szCs w:val="24"/>
              </w:rPr>
            </w:pPr>
          </w:p>
        </w:tc>
        <w:tc>
          <w:tcPr>
            <w:tcW w:w="4974" w:type="dxa"/>
          </w:tcPr>
          <w:p w14:paraId="500F89E1" w14:textId="77777777" w:rsidR="00FF3717" w:rsidRPr="00B866A2" w:rsidRDefault="00FF3717" w:rsidP="00641ECC">
            <w:pPr>
              <w:pStyle w:val="BodyText"/>
              <w:spacing w:after="0"/>
              <w:rPr>
                <w:rFonts w:ascii="Times New Roman" w:eastAsia="Times New Roman" w:hAnsi="Times New Roman" w:cs="Times New Roman"/>
                <w:sz w:val="24"/>
                <w:szCs w:val="24"/>
              </w:rPr>
            </w:pPr>
          </w:p>
        </w:tc>
      </w:tr>
      <w:tr w:rsidR="00E85F9B" w:rsidRPr="00B866A2" w14:paraId="7E024148" w14:textId="02F67D26" w:rsidTr="00957F8C">
        <w:tc>
          <w:tcPr>
            <w:tcW w:w="591" w:type="dxa"/>
          </w:tcPr>
          <w:p w14:paraId="2666DEFF" w14:textId="3291C4A5" w:rsidR="00FF3717" w:rsidRPr="1EEC3E92" w:rsidRDefault="00FF3717" w:rsidP="00641ECC">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30.</w:t>
            </w:r>
          </w:p>
        </w:tc>
        <w:tc>
          <w:tcPr>
            <w:tcW w:w="2096" w:type="dxa"/>
          </w:tcPr>
          <w:p w14:paraId="70DCC102" w14:textId="49463B89" w:rsidR="00FF3717" w:rsidRPr="00B866A2"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Boss Room Final Battle for your wife.</w:t>
            </w:r>
          </w:p>
        </w:tc>
        <w:tc>
          <w:tcPr>
            <w:tcW w:w="1165" w:type="dxa"/>
          </w:tcPr>
          <w:p w14:paraId="5FE56B6D" w14:textId="77777777" w:rsidR="00FF3717" w:rsidRPr="00B866A2" w:rsidRDefault="00FF3717" w:rsidP="00641ECC">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30</w:t>
            </w:r>
          </w:p>
        </w:tc>
        <w:tc>
          <w:tcPr>
            <w:tcW w:w="1798" w:type="dxa"/>
          </w:tcPr>
          <w:p w14:paraId="7F571E9E" w14:textId="77777777" w:rsidR="00FF3717"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k the Overlord</w:t>
            </w:r>
          </w:p>
          <w:p w14:paraId="4C3E946D" w14:textId="77777777" w:rsidR="00FF3717" w:rsidRPr="72F1B54C" w:rsidRDefault="00FF3717" w:rsidP="00641ECC">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23)</w:t>
            </w:r>
          </w:p>
        </w:tc>
        <w:tc>
          <w:tcPr>
            <w:tcW w:w="2085" w:type="dxa"/>
          </w:tcPr>
          <w:p w14:paraId="17D0EB59" w14:textId="77777777" w:rsidR="00FF3717" w:rsidRPr="72F1B54C" w:rsidRDefault="00FF3717" w:rsidP="00641ECC">
            <w:pPr>
              <w:pStyle w:val="BodyText"/>
              <w:spacing w:after="0"/>
              <w:rPr>
                <w:rFonts w:ascii="Times New Roman" w:eastAsia="Times New Roman" w:hAnsi="Times New Roman" w:cs="Times New Roman"/>
                <w:color w:val="C00000"/>
                <w:sz w:val="24"/>
                <w:szCs w:val="24"/>
              </w:rPr>
            </w:pPr>
          </w:p>
        </w:tc>
        <w:tc>
          <w:tcPr>
            <w:tcW w:w="1276" w:type="dxa"/>
          </w:tcPr>
          <w:p w14:paraId="44E16F54"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p>
        </w:tc>
        <w:tc>
          <w:tcPr>
            <w:tcW w:w="4550" w:type="dxa"/>
          </w:tcPr>
          <w:p w14:paraId="44FD1752"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p>
        </w:tc>
        <w:tc>
          <w:tcPr>
            <w:tcW w:w="4974" w:type="dxa"/>
          </w:tcPr>
          <w:p w14:paraId="452BC18B" w14:textId="77777777" w:rsidR="00FF3717" w:rsidRPr="00B866A2" w:rsidRDefault="00FF3717" w:rsidP="00641ECC">
            <w:pPr>
              <w:pStyle w:val="BodyText"/>
              <w:spacing w:after="0"/>
              <w:rPr>
                <w:rFonts w:ascii="Times New Roman" w:eastAsia="Times New Roman" w:hAnsi="Times New Roman" w:cs="Times New Roman"/>
                <w:color w:val="C00000"/>
                <w:sz w:val="24"/>
                <w:szCs w:val="24"/>
              </w:rPr>
            </w:pPr>
          </w:p>
        </w:tc>
      </w:tr>
    </w:tbl>
    <w:p w14:paraId="730F4A98" w14:textId="77777777" w:rsidR="00A64915" w:rsidRDefault="00A64915" w:rsidP="005E437E">
      <w:pPr>
        <w:pStyle w:val="BodyText"/>
        <w:spacing w:after="0" w:line="240" w:lineRule="auto"/>
        <w:rPr>
          <w:rFonts w:ascii="Arial" w:hAnsi="Arial" w:cs="Arial"/>
          <w:b/>
          <w:bCs/>
        </w:rPr>
      </w:pPr>
    </w:p>
    <w:p w14:paraId="09F7400B" w14:textId="77777777" w:rsidR="002C4F23" w:rsidRPr="002C4F23" w:rsidRDefault="002C4F23" w:rsidP="002C4F23"/>
    <w:p w14:paraId="2BD037F0" w14:textId="77777777" w:rsidR="002C4F23" w:rsidRPr="002C4F23" w:rsidRDefault="002C4F23" w:rsidP="002C4F23"/>
    <w:p w14:paraId="6050D7F5" w14:textId="77777777" w:rsidR="002C4F23" w:rsidRPr="002C4F23" w:rsidRDefault="002C4F23" w:rsidP="002C4F23"/>
    <w:p w14:paraId="12C1A11B" w14:textId="77777777" w:rsidR="002C4F23" w:rsidRPr="002C4F23" w:rsidRDefault="002C4F23" w:rsidP="002C4F23"/>
    <w:p w14:paraId="37F5DF01" w14:textId="77777777" w:rsidR="002C4F23" w:rsidRPr="002C4F23" w:rsidRDefault="002C4F23" w:rsidP="002C4F23"/>
    <w:p w14:paraId="3337B6AB" w14:textId="77777777" w:rsidR="002C4F23" w:rsidRPr="002C4F23" w:rsidRDefault="002C4F23" w:rsidP="002C4F23"/>
    <w:p w14:paraId="4DC5267D" w14:textId="77777777" w:rsidR="002C4F23" w:rsidRPr="002C4F23" w:rsidRDefault="002C4F23" w:rsidP="002C4F23"/>
    <w:p w14:paraId="201E368A" w14:textId="77777777" w:rsidR="002C4F23" w:rsidRPr="002C4F23" w:rsidRDefault="002C4F23" w:rsidP="002C4F23"/>
    <w:p w14:paraId="3DC76CBC" w14:textId="77777777" w:rsidR="002C4F23" w:rsidRPr="002C4F23" w:rsidRDefault="002C4F23" w:rsidP="002C4F23"/>
    <w:p w14:paraId="61A87950" w14:textId="77777777" w:rsidR="002C4F23" w:rsidRPr="002C4F23" w:rsidRDefault="002C4F23" w:rsidP="002C4F23"/>
    <w:p w14:paraId="7D3B390C" w14:textId="77777777" w:rsidR="002C4F23" w:rsidRPr="002C4F23" w:rsidRDefault="002C4F23" w:rsidP="002C4F23"/>
    <w:p w14:paraId="32966322" w14:textId="77777777" w:rsidR="002C4F23" w:rsidRPr="002C4F23" w:rsidRDefault="002C4F23" w:rsidP="002C4F23"/>
    <w:p w14:paraId="3598FB05" w14:textId="77777777" w:rsidR="002C4F23" w:rsidRPr="002C4F23" w:rsidRDefault="002C4F23" w:rsidP="002C4F23"/>
    <w:p w14:paraId="3BD1ADE4" w14:textId="77777777" w:rsidR="002C4F23" w:rsidRPr="002C4F23" w:rsidRDefault="002C4F23" w:rsidP="002C4F23"/>
    <w:p w14:paraId="4A837971" w14:textId="77777777" w:rsidR="002C4F23" w:rsidRPr="002C4F23" w:rsidRDefault="002C4F23" w:rsidP="002C4F23"/>
    <w:p w14:paraId="55002A9C" w14:textId="690D90DB" w:rsidR="2DB12586" w:rsidRPr="002C4F23" w:rsidRDefault="002C4F23" w:rsidP="002C4F23">
      <w:pPr>
        <w:tabs>
          <w:tab w:val="left" w:pos="7472"/>
        </w:tabs>
      </w:pPr>
      <w:r>
        <w:tab/>
      </w:r>
    </w:p>
    <w:sectPr w:rsidR="2DB12586" w:rsidRPr="002C4F23" w:rsidSect="00EA0F9F">
      <w:headerReference w:type="default" r:id="rId11"/>
      <w:footerReference w:type="default" r:id="rId12"/>
      <w:footerReference w:type="first" r:id="rId13"/>
      <w:pgSz w:w="20880" w:h="13248"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93E1D" w14:textId="77777777" w:rsidR="001D2F56" w:rsidRDefault="001D2F56" w:rsidP="00C00733">
      <w:pPr>
        <w:spacing w:after="0" w:line="240" w:lineRule="auto"/>
      </w:pPr>
      <w:r>
        <w:separator/>
      </w:r>
    </w:p>
  </w:endnote>
  <w:endnote w:type="continuationSeparator" w:id="0">
    <w:p w14:paraId="23B463A0" w14:textId="77777777" w:rsidR="001D2F56" w:rsidRDefault="001D2F56" w:rsidP="00C00733">
      <w:pPr>
        <w:spacing w:after="0" w:line="240" w:lineRule="auto"/>
      </w:pPr>
      <w:r>
        <w:continuationSeparator/>
      </w:r>
    </w:p>
  </w:endnote>
  <w:endnote w:type="continuationNotice" w:id="1">
    <w:p w14:paraId="7F2D7376" w14:textId="77777777" w:rsidR="001D2F56" w:rsidRDefault="001D2F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pperplate Gothic Bold">
    <w:panose1 w:val="020E07050202060204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20E3950B" w:rsidR="0031073C" w:rsidRPr="001C36ED" w:rsidRDefault="0031073C" w:rsidP="006F1B6A">
    <w:pPr>
      <w:pStyle w:val="Footer"/>
      <w:rPr>
        <w:rFonts w:ascii="Arial" w:hAnsi="Arial" w:cs="Arial"/>
        <w:i/>
        <w:sz w:val="24"/>
        <w:szCs w:val="24"/>
      </w:rPr>
    </w:pPr>
    <w:r w:rsidRPr="001C36ED">
      <w:rPr>
        <w:noProof/>
        <w:sz w:val="24"/>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C6F2FCF" id="Rectangle 452" o:spid="_x0000_s1026"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sidRPr="700637D2">
      <w:rPr>
        <w:rFonts w:ascii="Arial" w:eastAsiaTheme="majorEastAsia" w:hAnsi="Arial" w:cs="Arial"/>
        <w:i/>
        <w:sz w:val="20"/>
        <w:szCs w:val="20"/>
      </w:rPr>
      <w:t xml:space="preserve">pg. </w:t>
    </w:r>
    <w:r w:rsidRPr="700637D2">
      <w:rPr>
        <w:rFonts w:ascii="Arial" w:eastAsiaTheme="majorEastAsia" w:hAnsi="Arial" w:cs="Arial"/>
        <w:i/>
        <w:sz w:val="20"/>
        <w:szCs w:val="20"/>
      </w:rPr>
      <w:fldChar w:fldCharType="begin"/>
    </w:r>
    <w:r w:rsidRPr="001C36ED">
      <w:rPr>
        <w:rFonts w:ascii="Arial" w:hAnsi="Arial" w:cs="Arial"/>
        <w:i/>
        <w:sz w:val="20"/>
        <w:szCs w:val="20"/>
      </w:rPr>
      <w:instrText xml:space="preserve"> PAGE    \* MERGEFORMAT </w:instrText>
    </w:r>
    <w:r w:rsidRPr="700637D2">
      <w:rPr>
        <w:rFonts w:ascii="Arial" w:hAnsi="Arial" w:cs="Arial"/>
        <w:i/>
        <w:sz w:val="20"/>
        <w:szCs w:val="20"/>
      </w:rPr>
      <w:fldChar w:fldCharType="separate"/>
    </w:r>
    <w:r w:rsidR="00991CB5" w:rsidRPr="00991CB5">
      <w:rPr>
        <w:rFonts w:ascii="Arial" w:eastAsiaTheme="majorEastAsia" w:hAnsi="Arial" w:cs="Arial"/>
        <w:i/>
        <w:iCs/>
        <w:noProof/>
        <w:sz w:val="20"/>
        <w:szCs w:val="16"/>
      </w:rPr>
      <w:t>4</w:t>
    </w:r>
    <w:r w:rsidRPr="700637D2">
      <w:rPr>
        <w:rFonts w:ascii="Arial" w:eastAsiaTheme="majorEastAsia" w:hAnsi="Arial" w:cs="Arial"/>
        <w:i/>
        <w:sz w:val="20"/>
        <w:szCs w:val="20"/>
      </w:rPr>
      <w:fldChar w:fldCharType="end"/>
    </w:r>
    <w:r w:rsidRPr="001C36ED">
      <w:rPr>
        <w:rFonts w:ascii="Arial" w:eastAsiaTheme="majorEastAsia" w:hAnsi="Arial" w:cs="Arial"/>
        <w:i/>
        <w:noProof/>
        <w:sz w:val="20"/>
        <w:szCs w:val="20"/>
      </w:rPr>
      <w:tab/>
    </w:r>
    <w:r w:rsidRPr="700637D2">
      <w:rPr>
        <w:rFonts w:ascii="Arial" w:eastAsiaTheme="majorEastAsia" w:hAnsi="Arial" w:cs="Arial"/>
        <w:i/>
        <w:sz w:val="20"/>
        <w:szCs w:val="20"/>
      </w:rPr>
      <w:t xml:space="preserve">                                                                                                Contributors: Aaleyah Joseph, Adefemi Kolawole, Scott Nguyen, Matteo Quinter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FC5D5" w14:textId="47050391" w:rsidR="0031073C" w:rsidRDefault="0031073C">
    <w:pPr>
      <w:pStyle w:val="Footer"/>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186E1" w14:textId="77777777" w:rsidR="001D2F56" w:rsidRDefault="001D2F56" w:rsidP="00C00733">
      <w:pPr>
        <w:spacing w:after="0" w:line="240" w:lineRule="auto"/>
      </w:pPr>
      <w:r>
        <w:separator/>
      </w:r>
    </w:p>
  </w:footnote>
  <w:footnote w:type="continuationSeparator" w:id="0">
    <w:p w14:paraId="67410291" w14:textId="77777777" w:rsidR="001D2F56" w:rsidRDefault="001D2F56" w:rsidP="00C00733">
      <w:pPr>
        <w:spacing w:after="0" w:line="240" w:lineRule="auto"/>
      </w:pPr>
      <w:r>
        <w:continuationSeparator/>
      </w:r>
    </w:p>
  </w:footnote>
  <w:footnote w:type="continuationNotice" w:id="1">
    <w:p w14:paraId="27B9C94A" w14:textId="77777777" w:rsidR="001D2F56" w:rsidRDefault="001D2F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6480"/>
      <w:gridCol w:w="6480"/>
      <w:gridCol w:w="6480"/>
    </w:tblGrid>
    <w:tr w:rsidR="0031073C" w14:paraId="3C33B596" w14:textId="77777777" w:rsidTr="290A869B">
      <w:tc>
        <w:tcPr>
          <w:tcW w:w="6480" w:type="dxa"/>
        </w:tcPr>
        <w:p w14:paraId="32455BA0" w14:textId="3C1CFEAF" w:rsidR="0031073C" w:rsidRDefault="0031073C" w:rsidP="290A869B">
          <w:pPr>
            <w:pStyle w:val="Header"/>
            <w:ind w:left="-115"/>
          </w:pPr>
        </w:p>
      </w:tc>
      <w:tc>
        <w:tcPr>
          <w:tcW w:w="6480" w:type="dxa"/>
        </w:tcPr>
        <w:p w14:paraId="7EE84642" w14:textId="7E0E59B3" w:rsidR="0031073C" w:rsidRDefault="0031073C" w:rsidP="290A869B">
          <w:pPr>
            <w:pStyle w:val="Header"/>
            <w:jc w:val="center"/>
          </w:pPr>
        </w:p>
      </w:tc>
      <w:tc>
        <w:tcPr>
          <w:tcW w:w="6480" w:type="dxa"/>
        </w:tcPr>
        <w:p w14:paraId="54536E17" w14:textId="77DAFE11" w:rsidR="0031073C" w:rsidRDefault="0031073C" w:rsidP="290A869B">
          <w:pPr>
            <w:pStyle w:val="Header"/>
            <w:ind w:right="-115"/>
            <w:jc w:val="right"/>
          </w:pPr>
        </w:p>
      </w:tc>
    </w:tr>
  </w:tbl>
  <w:p w14:paraId="6C1C7CA8" w14:textId="3A72512B" w:rsidR="0031073C" w:rsidRDefault="0031073C" w:rsidP="290A8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5681770"/>
    <w:multiLevelType w:val="hybridMultilevel"/>
    <w:tmpl w:val="13223F56"/>
    <w:lvl w:ilvl="0" w:tplc="8418FB30">
      <w:numFmt w:val="bullet"/>
      <w:lvlText w:val=""/>
      <w:lvlJc w:val="left"/>
      <w:pPr>
        <w:ind w:left="435" w:hanging="360"/>
      </w:pPr>
      <w:rPr>
        <w:rFonts w:ascii="Symbol" w:eastAsiaTheme="minorEastAsia" w:hAnsi="Symbol"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126B381A"/>
    <w:multiLevelType w:val="hybridMultilevel"/>
    <w:tmpl w:val="04126926"/>
    <w:lvl w:ilvl="0" w:tplc="E3E42AA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7B240D7"/>
    <w:multiLevelType w:val="hybridMultilevel"/>
    <w:tmpl w:val="541875E2"/>
    <w:lvl w:ilvl="0" w:tplc="D7AC7F32">
      <w:start w:val="1"/>
      <w:numFmt w:val="bullet"/>
      <w:lvlText w:val=""/>
      <w:lvlJc w:val="left"/>
      <w:pPr>
        <w:ind w:left="720" w:hanging="360"/>
      </w:pPr>
      <w:rPr>
        <w:rFonts w:ascii="Wingdings" w:hAnsi="Wingdings" w:hint="default"/>
      </w:rPr>
    </w:lvl>
    <w:lvl w:ilvl="1" w:tplc="0848171A">
      <w:start w:val="1"/>
      <w:numFmt w:val="bullet"/>
      <w:lvlText w:val="o"/>
      <w:lvlJc w:val="left"/>
      <w:pPr>
        <w:ind w:left="1440" w:hanging="360"/>
      </w:pPr>
      <w:rPr>
        <w:rFonts w:ascii="Courier New" w:hAnsi="Courier New" w:hint="default"/>
      </w:rPr>
    </w:lvl>
    <w:lvl w:ilvl="2" w:tplc="9656F3C4">
      <w:start w:val="1"/>
      <w:numFmt w:val="bullet"/>
      <w:lvlText w:val=""/>
      <w:lvlJc w:val="left"/>
      <w:pPr>
        <w:ind w:left="2160" w:hanging="360"/>
      </w:pPr>
      <w:rPr>
        <w:rFonts w:ascii="Wingdings" w:hAnsi="Wingdings" w:hint="default"/>
      </w:rPr>
    </w:lvl>
    <w:lvl w:ilvl="3" w:tplc="25DCC9DE">
      <w:start w:val="1"/>
      <w:numFmt w:val="bullet"/>
      <w:lvlText w:val=""/>
      <w:lvlJc w:val="left"/>
      <w:pPr>
        <w:ind w:left="2880" w:hanging="360"/>
      </w:pPr>
      <w:rPr>
        <w:rFonts w:ascii="Symbol" w:hAnsi="Symbol" w:hint="default"/>
      </w:rPr>
    </w:lvl>
    <w:lvl w:ilvl="4" w:tplc="FE964EEA">
      <w:start w:val="1"/>
      <w:numFmt w:val="bullet"/>
      <w:lvlText w:val="o"/>
      <w:lvlJc w:val="left"/>
      <w:pPr>
        <w:ind w:left="3600" w:hanging="360"/>
      </w:pPr>
      <w:rPr>
        <w:rFonts w:ascii="Courier New" w:hAnsi="Courier New" w:hint="default"/>
      </w:rPr>
    </w:lvl>
    <w:lvl w:ilvl="5" w:tplc="C0F034A4">
      <w:start w:val="1"/>
      <w:numFmt w:val="bullet"/>
      <w:lvlText w:val=""/>
      <w:lvlJc w:val="left"/>
      <w:pPr>
        <w:ind w:left="4320" w:hanging="360"/>
      </w:pPr>
      <w:rPr>
        <w:rFonts w:ascii="Wingdings" w:hAnsi="Wingdings" w:hint="default"/>
      </w:rPr>
    </w:lvl>
    <w:lvl w:ilvl="6" w:tplc="DB2E2C28">
      <w:start w:val="1"/>
      <w:numFmt w:val="bullet"/>
      <w:lvlText w:val=""/>
      <w:lvlJc w:val="left"/>
      <w:pPr>
        <w:ind w:left="5040" w:hanging="360"/>
      </w:pPr>
      <w:rPr>
        <w:rFonts w:ascii="Symbol" w:hAnsi="Symbol" w:hint="default"/>
      </w:rPr>
    </w:lvl>
    <w:lvl w:ilvl="7" w:tplc="4294B094">
      <w:start w:val="1"/>
      <w:numFmt w:val="bullet"/>
      <w:lvlText w:val="o"/>
      <w:lvlJc w:val="left"/>
      <w:pPr>
        <w:ind w:left="5760" w:hanging="360"/>
      </w:pPr>
      <w:rPr>
        <w:rFonts w:ascii="Courier New" w:hAnsi="Courier New" w:hint="default"/>
      </w:rPr>
    </w:lvl>
    <w:lvl w:ilvl="8" w:tplc="D1BE25BC">
      <w:start w:val="1"/>
      <w:numFmt w:val="bullet"/>
      <w:lvlText w:val=""/>
      <w:lvlJc w:val="left"/>
      <w:pPr>
        <w:ind w:left="6480" w:hanging="360"/>
      </w:pPr>
      <w:rPr>
        <w:rFonts w:ascii="Wingdings" w:hAnsi="Wingdings" w:hint="default"/>
      </w:rPr>
    </w:lvl>
  </w:abstractNum>
  <w:abstractNum w:abstractNumId="9"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227175FD"/>
    <w:multiLevelType w:val="hybridMultilevel"/>
    <w:tmpl w:val="7D221616"/>
    <w:lvl w:ilvl="0" w:tplc="9050E454">
      <w:start w:val="1"/>
      <w:numFmt w:val="bullet"/>
      <w:lvlText w:val=""/>
      <w:lvlJc w:val="left"/>
      <w:pPr>
        <w:ind w:left="720" w:hanging="360"/>
      </w:pPr>
      <w:rPr>
        <w:rFonts w:ascii="Wingdings" w:hAnsi="Wingdings" w:hint="default"/>
      </w:rPr>
    </w:lvl>
    <w:lvl w:ilvl="1" w:tplc="314812AC">
      <w:start w:val="1"/>
      <w:numFmt w:val="bullet"/>
      <w:lvlText w:val="o"/>
      <w:lvlJc w:val="left"/>
      <w:pPr>
        <w:ind w:left="1440" w:hanging="360"/>
      </w:pPr>
      <w:rPr>
        <w:rFonts w:ascii="Courier New" w:hAnsi="Courier New" w:hint="default"/>
      </w:rPr>
    </w:lvl>
    <w:lvl w:ilvl="2" w:tplc="93B4FE00">
      <w:start w:val="1"/>
      <w:numFmt w:val="bullet"/>
      <w:lvlText w:val=""/>
      <w:lvlJc w:val="left"/>
      <w:pPr>
        <w:ind w:left="2160" w:hanging="360"/>
      </w:pPr>
      <w:rPr>
        <w:rFonts w:ascii="Wingdings" w:hAnsi="Wingdings" w:hint="default"/>
      </w:rPr>
    </w:lvl>
    <w:lvl w:ilvl="3" w:tplc="EC589ECC">
      <w:start w:val="1"/>
      <w:numFmt w:val="bullet"/>
      <w:lvlText w:val=""/>
      <w:lvlJc w:val="left"/>
      <w:pPr>
        <w:ind w:left="2880" w:hanging="360"/>
      </w:pPr>
      <w:rPr>
        <w:rFonts w:ascii="Symbol" w:hAnsi="Symbol" w:hint="default"/>
      </w:rPr>
    </w:lvl>
    <w:lvl w:ilvl="4" w:tplc="9280AF2E">
      <w:start w:val="1"/>
      <w:numFmt w:val="bullet"/>
      <w:lvlText w:val="o"/>
      <w:lvlJc w:val="left"/>
      <w:pPr>
        <w:ind w:left="3600" w:hanging="360"/>
      </w:pPr>
      <w:rPr>
        <w:rFonts w:ascii="Courier New" w:hAnsi="Courier New" w:hint="default"/>
      </w:rPr>
    </w:lvl>
    <w:lvl w:ilvl="5" w:tplc="FEFCCC60">
      <w:start w:val="1"/>
      <w:numFmt w:val="bullet"/>
      <w:lvlText w:val=""/>
      <w:lvlJc w:val="left"/>
      <w:pPr>
        <w:ind w:left="4320" w:hanging="360"/>
      </w:pPr>
      <w:rPr>
        <w:rFonts w:ascii="Wingdings" w:hAnsi="Wingdings" w:hint="default"/>
      </w:rPr>
    </w:lvl>
    <w:lvl w:ilvl="6" w:tplc="302A0D36">
      <w:start w:val="1"/>
      <w:numFmt w:val="bullet"/>
      <w:lvlText w:val=""/>
      <w:lvlJc w:val="left"/>
      <w:pPr>
        <w:ind w:left="5040" w:hanging="360"/>
      </w:pPr>
      <w:rPr>
        <w:rFonts w:ascii="Symbol" w:hAnsi="Symbol" w:hint="default"/>
      </w:rPr>
    </w:lvl>
    <w:lvl w:ilvl="7" w:tplc="2C7A8AEC">
      <w:start w:val="1"/>
      <w:numFmt w:val="bullet"/>
      <w:lvlText w:val="o"/>
      <w:lvlJc w:val="left"/>
      <w:pPr>
        <w:ind w:left="5760" w:hanging="360"/>
      </w:pPr>
      <w:rPr>
        <w:rFonts w:ascii="Courier New" w:hAnsi="Courier New" w:hint="default"/>
      </w:rPr>
    </w:lvl>
    <w:lvl w:ilvl="8" w:tplc="1636736E">
      <w:start w:val="1"/>
      <w:numFmt w:val="bullet"/>
      <w:lvlText w:val=""/>
      <w:lvlJc w:val="left"/>
      <w:pPr>
        <w:ind w:left="6480" w:hanging="360"/>
      </w:pPr>
      <w:rPr>
        <w:rFonts w:ascii="Wingdings" w:hAnsi="Wingdings" w:hint="default"/>
      </w:rPr>
    </w:lvl>
  </w:abstractNum>
  <w:abstractNum w:abstractNumId="14"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7191B0A"/>
    <w:multiLevelType w:val="multilevel"/>
    <w:tmpl w:val="26FE2F3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9874CA9"/>
    <w:multiLevelType w:val="hybridMultilevel"/>
    <w:tmpl w:val="E72AEE18"/>
    <w:lvl w:ilvl="0" w:tplc="B01CC396">
      <w:numFmt w:val="bullet"/>
      <w:lvlText w:val=""/>
      <w:lvlJc w:val="left"/>
      <w:pPr>
        <w:ind w:left="795" w:hanging="360"/>
      </w:pPr>
      <w:rPr>
        <w:rFonts w:ascii="Symbol" w:eastAsiaTheme="minorEastAsia" w:hAnsi="Symbol" w:cstheme="minorBidi"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410060C7"/>
    <w:multiLevelType w:val="hybridMultilevel"/>
    <w:tmpl w:val="DF96107A"/>
    <w:lvl w:ilvl="0" w:tplc="72882D10">
      <w:start w:val="1"/>
      <w:numFmt w:val="bullet"/>
      <w:lvlText w:val=""/>
      <w:lvlJc w:val="left"/>
      <w:pPr>
        <w:ind w:left="720" w:hanging="360"/>
      </w:pPr>
      <w:rPr>
        <w:rFonts w:ascii="Wingdings" w:hAnsi="Wingdings" w:hint="default"/>
      </w:rPr>
    </w:lvl>
    <w:lvl w:ilvl="1" w:tplc="47F873BC">
      <w:start w:val="1"/>
      <w:numFmt w:val="bullet"/>
      <w:lvlText w:val="o"/>
      <w:lvlJc w:val="left"/>
      <w:pPr>
        <w:ind w:left="1440" w:hanging="360"/>
      </w:pPr>
      <w:rPr>
        <w:rFonts w:ascii="Courier New" w:hAnsi="Courier New" w:hint="default"/>
      </w:rPr>
    </w:lvl>
    <w:lvl w:ilvl="2" w:tplc="5D2A93C2">
      <w:start w:val="1"/>
      <w:numFmt w:val="bullet"/>
      <w:lvlText w:val=""/>
      <w:lvlJc w:val="left"/>
      <w:pPr>
        <w:ind w:left="2160" w:hanging="360"/>
      </w:pPr>
      <w:rPr>
        <w:rFonts w:ascii="Wingdings" w:hAnsi="Wingdings" w:hint="default"/>
      </w:rPr>
    </w:lvl>
    <w:lvl w:ilvl="3" w:tplc="FD926098">
      <w:start w:val="1"/>
      <w:numFmt w:val="bullet"/>
      <w:lvlText w:val=""/>
      <w:lvlJc w:val="left"/>
      <w:pPr>
        <w:ind w:left="2880" w:hanging="360"/>
      </w:pPr>
      <w:rPr>
        <w:rFonts w:ascii="Symbol" w:hAnsi="Symbol" w:hint="default"/>
      </w:rPr>
    </w:lvl>
    <w:lvl w:ilvl="4" w:tplc="3050C830">
      <w:start w:val="1"/>
      <w:numFmt w:val="bullet"/>
      <w:lvlText w:val="o"/>
      <w:lvlJc w:val="left"/>
      <w:pPr>
        <w:ind w:left="3600" w:hanging="360"/>
      </w:pPr>
      <w:rPr>
        <w:rFonts w:ascii="Courier New" w:hAnsi="Courier New" w:hint="default"/>
      </w:rPr>
    </w:lvl>
    <w:lvl w:ilvl="5" w:tplc="850A5B56">
      <w:start w:val="1"/>
      <w:numFmt w:val="bullet"/>
      <w:lvlText w:val=""/>
      <w:lvlJc w:val="left"/>
      <w:pPr>
        <w:ind w:left="4320" w:hanging="360"/>
      </w:pPr>
      <w:rPr>
        <w:rFonts w:ascii="Wingdings" w:hAnsi="Wingdings" w:hint="default"/>
      </w:rPr>
    </w:lvl>
    <w:lvl w:ilvl="6" w:tplc="4DF28CFE">
      <w:start w:val="1"/>
      <w:numFmt w:val="bullet"/>
      <w:lvlText w:val=""/>
      <w:lvlJc w:val="left"/>
      <w:pPr>
        <w:ind w:left="5040" w:hanging="360"/>
      </w:pPr>
      <w:rPr>
        <w:rFonts w:ascii="Symbol" w:hAnsi="Symbol" w:hint="default"/>
      </w:rPr>
    </w:lvl>
    <w:lvl w:ilvl="7" w:tplc="871A4FC8">
      <w:start w:val="1"/>
      <w:numFmt w:val="bullet"/>
      <w:lvlText w:val="o"/>
      <w:lvlJc w:val="left"/>
      <w:pPr>
        <w:ind w:left="5760" w:hanging="360"/>
      </w:pPr>
      <w:rPr>
        <w:rFonts w:ascii="Courier New" w:hAnsi="Courier New" w:hint="default"/>
      </w:rPr>
    </w:lvl>
    <w:lvl w:ilvl="8" w:tplc="15BE77A4">
      <w:start w:val="1"/>
      <w:numFmt w:val="bullet"/>
      <w:lvlText w:val=""/>
      <w:lvlJc w:val="left"/>
      <w:pPr>
        <w:ind w:left="6480" w:hanging="360"/>
      </w:pPr>
      <w:rPr>
        <w:rFonts w:ascii="Wingdings" w:hAnsi="Wingdings" w:hint="default"/>
      </w:rPr>
    </w:lvl>
  </w:abstractNum>
  <w:abstractNum w:abstractNumId="24"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022273"/>
    <w:multiLevelType w:val="hybridMultilevel"/>
    <w:tmpl w:val="E20219A8"/>
    <w:lvl w:ilvl="0" w:tplc="37DC436C">
      <w:numFmt w:val="bullet"/>
      <w:lvlText w:val=""/>
      <w:lvlJc w:val="left"/>
      <w:pPr>
        <w:ind w:left="720" w:hanging="360"/>
      </w:pPr>
      <w:rPr>
        <w:rFonts w:ascii="Symbol" w:eastAsiaTheme="minorEastAsia" w:hAnsi="Symbol" w:cstheme="minorBidi" w:hint="default"/>
        <w:color w:val="F79646"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724088"/>
    <w:multiLevelType w:val="hybridMultilevel"/>
    <w:tmpl w:val="C0A4DF28"/>
    <w:lvl w:ilvl="0" w:tplc="C3C8768E">
      <w:start w:val="1"/>
      <w:numFmt w:val="bullet"/>
      <w:lvlText w:val=""/>
      <w:lvlJc w:val="left"/>
      <w:pPr>
        <w:ind w:left="720" w:hanging="360"/>
      </w:pPr>
      <w:rPr>
        <w:rFonts w:ascii="Wingdings" w:hAnsi="Wingdings" w:hint="default"/>
      </w:rPr>
    </w:lvl>
    <w:lvl w:ilvl="1" w:tplc="910E5B76">
      <w:start w:val="1"/>
      <w:numFmt w:val="bullet"/>
      <w:lvlText w:val="o"/>
      <w:lvlJc w:val="left"/>
      <w:pPr>
        <w:ind w:left="1440" w:hanging="360"/>
      </w:pPr>
      <w:rPr>
        <w:rFonts w:ascii="Courier New" w:hAnsi="Courier New" w:hint="default"/>
      </w:rPr>
    </w:lvl>
    <w:lvl w:ilvl="2" w:tplc="1FBE2152">
      <w:start w:val="1"/>
      <w:numFmt w:val="bullet"/>
      <w:lvlText w:val=""/>
      <w:lvlJc w:val="left"/>
      <w:pPr>
        <w:ind w:left="2160" w:hanging="360"/>
      </w:pPr>
      <w:rPr>
        <w:rFonts w:ascii="Wingdings" w:hAnsi="Wingdings" w:hint="default"/>
      </w:rPr>
    </w:lvl>
    <w:lvl w:ilvl="3" w:tplc="C3CC1496">
      <w:start w:val="1"/>
      <w:numFmt w:val="bullet"/>
      <w:lvlText w:val=""/>
      <w:lvlJc w:val="left"/>
      <w:pPr>
        <w:ind w:left="2880" w:hanging="360"/>
      </w:pPr>
      <w:rPr>
        <w:rFonts w:ascii="Symbol" w:hAnsi="Symbol" w:hint="default"/>
      </w:rPr>
    </w:lvl>
    <w:lvl w:ilvl="4" w:tplc="2B5CED52">
      <w:start w:val="1"/>
      <w:numFmt w:val="bullet"/>
      <w:lvlText w:val="o"/>
      <w:lvlJc w:val="left"/>
      <w:pPr>
        <w:ind w:left="3600" w:hanging="360"/>
      </w:pPr>
      <w:rPr>
        <w:rFonts w:ascii="Courier New" w:hAnsi="Courier New" w:hint="default"/>
      </w:rPr>
    </w:lvl>
    <w:lvl w:ilvl="5" w:tplc="F7DC7600">
      <w:start w:val="1"/>
      <w:numFmt w:val="bullet"/>
      <w:lvlText w:val=""/>
      <w:lvlJc w:val="left"/>
      <w:pPr>
        <w:ind w:left="4320" w:hanging="360"/>
      </w:pPr>
      <w:rPr>
        <w:rFonts w:ascii="Wingdings" w:hAnsi="Wingdings" w:hint="default"/>
      </w:rPr>
    </w:lvl>
    <w:lvl w:ilvl="6" w:tplc="4378AC24">
      <w:start w:val="1"/>
      <w:numFmt w:val="bullet"/>
      <w:lvlText w:val=""/>
      <w:lvlJc w:val="left"/>
      <w:pPr>
        <w:ind w:left="5040" w:hanging="360"/>
      </w:pPr>
      <w:rPr>
        <w:rFonts w:ascii="Symbol" w:hAnsi="Symbol" w:hint="default"/>
      </w:rPr>
    </w:lvl>
    <w:lvl w:ilvl="7" w:tplc="6C04310A">
      <w:start w:val="1"/>
      <w:numFmt w:val="bullet"/>
      <w:lvlText w:val="o"/>
      <w:lvlJc w:val="left"/>
      <w:pPr>
        <w:ind w:left="5760" w:hanging="360"/>
      </w:pPr>
      <w:rPr>
        <w:rFonts w:ascii="Courier New" w:hAnsi="Courier New" w:hint="default"/>
      </w:rPr>
    </w:lvl>
    <w:lvl w:ilvl="8" w:tplc="CA92C966">
      <w:start w:val="1"/>
      <w:numFmt w:val="bullet"/>
      <w:lvlText w:val=""/>
      <w:lvlJc w:val="left"/>
      <w:pPr>
        <w:ind w:left="6480" w:hanging="360"/>
      </w:pPr>
      <w:rPr>
        <w:rFonts w:ascii="Wingdings" w:hAnsi="Wingdings" w:hint="default"/>
      </w:rPr>
    </w:lvl>
  </w:abstractNum>
  <w:abstractNum w:abstractNumId="29"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2" w15:restartNumberingAfterBreak="0">
    <w:nsid w:val="5ACB54B7"/>
    <w:multiLevelType w:val="hybridMultilevel"/>
    <w:tmpl w:val="60B6BD74"/>
    <w:lvl w:ilvl="0" w:tplc="9510F5A4">
      <w:start w:val="1"/>
      <w:numFmt w:val="bullet"/>
      <w:lvlText w:val=""/>
      <w:lvlJc w:val="left"/>
      <w:pPr>
        <w:ind w:left="720" w:hanging="360"/>
      </w:pPr>
      <w:rPr>
        <w:rFonts w:ascii="Wingdings" w:hAnsi="Wingdings" w:hint="default"/>
      </w:rPr>
    </w:lvl>
    <w:lvl w:ilvl="1" w:tplc="3E5CD6BA">
      <w:start w:val="1"/>
      <w:numFmt w:val="bullet"/>
      <w:lvlText w:val="o"/>
      <w:lvlJc w:val="left"/>
      <w:pPr>
        <w:ind w:left="1440" w:hanging="360"/>
      </w:pPr>
      <w:rPr>
        <w:rFonts w:ascii="Courier New" w:hAnsi="Courier New" w:hint="default"/>
      </w:rPr>
    </w:lvl>
    <w:lvl w:ilvl="2" w:tplc="27FC5BF2">
      <w:start w:val="1"/>
      <w:numFmt w:val="bullet"/>
      <w:lvlText w:val=""/>
      <w:lvlJc w:val="left"/>
      <w:pPr>
        <w:ind w:left="2160" w:hanging="360"/>
      </w:pPr>
      <w:rPr>
        <w:rFonts w:ascii="Wingdings" w:hAnsi="Wingdings" w:hint="default"/>
      </w:rPr>
    </w:lvl>
    <w:lvl w:ilvl="3" w:tplc="D9CAD2F6">
      <w:start w:val="1"/>
      <w:numFmt w:val="bullet"/>
      <w:lvlText w:val=""/>
      <w:lvlJc w:val="left"/>
      <w:pPr>
        <w:ind w:left="2880" w:hanging="360"/>
      </w:pPr>
      <w:rPr>
        <w:rFonts w:ascii="Symbol" w:hAnsi="Symbol" w:hint="default"/>
      </w:rPr>
    </w:lvl>
    <w:lvl w:ilvl="4" w:tplc="E2BA7DBC">
      <w:start w:val="1"/>
      <w:numFmt w:val="bullet"/>
      <w:lvlText w:val="o"/>
      <w:lvlJc w:val="left"/>
      <w:pPr>
        <w:ind w:left="3600" w:hanging="360"/>
      </w:pPr>
      <w:rPr>
        <w:rFonts w:ascii="Courier New" w:hAnsi="Courier New" w:hint="default"/>
      </w:rPr>
    </w:lvl>
    <w:lvl w:ilvl="5" w:tplc="2F7C0B80">
      <w:start w:val="1"/>
      <w:numFmt w:val="bullet"/>
      <w:lvlText w:val=""/>
      <w:lvlJc w:val="left"/>
      <w:pPr>
        <w:ind w:left="4320" w:hanging="360"/>
      </w:pPr>
      <w:rPr>
        <w:rFonts w:ascii="Wingdings" w:hAnsi="Wingdings" w:hint="default"/>
      </w:rPr>
    </w:lvl>
    <w:lvl w:ilvl="6" w:tplc="7FBA6E8C">
      <w:start w:val="1"/>
      <w:numFmt w:val="bullet"/>
      <w:lvlText w:val=""/>
      <w:lvlJc w:val="left"/>
      <w:pPr>
        <w:ind w:left="5040" w:hanging="360"/>
      </w:pPr>
      <w:rPr>
        <w:rFonts w:ascii="Symbol" w:hAnsi="Symbol" w:hint="default"/>
      </w:rPr>
    </w:lvl>
    <w:lvl w:ilvl="7" w:tplc="78DE6D64">
      <w:start w:val="1"/>
      <w:numFmt w:val="bullet"/>
      <w:lvlText w:val="o"/>
      <w:lvlJc w:val="left"/>
      <w:pPr>
        <w:ind w:left="5760" w:hanging="360"/>
      </w:pPr>
      <w:rPr>
        <w:rFonts w:ascii="Courier New" w:hAnsi="Courier New" w:hint="default"/>
      </w:rPr>
    </w:lvl>
    <w:lvl w:ilvl="8" w:tplc="2A78C83E">
      <w:start w:val="1"/>
      <w:numFmt w:val="bullet"/>
      <w:lvlText w:val=""/>
      <w:lvlJc w:val="left"/>
      <w:pPr>
        <w:ind w:left="6480" w:hanging="360"/>
      </w:pPr>
      <w:rPr>
        <w:rFonts w:ascii="Wingdings" w:hAnsi="Wingdings" w:hint="default"/>
      </w:rPr>
    </w:lvl>
  </w:abstractNum>
  <w:abstractNum w:abstractNumId="33"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6"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6EAE4C81"/>
    <w:multiLevelType w:val="hybridMultilevel"/>
    <w:tmpl w:val="B8BA60E8"/>
    <w:lvl w:ilvl="0" w:tplc="1D324A0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18"/>
  </w:num>
  <w:num w:numId="5">
    <w:abstractNumId w:val="29"/>
  </w:num>
  <w:num w:numId="6">
    <w:abstractNumId w:val="25"/>
  </w:num>
  <w:num w:numId="7">
    <w:abstractNumId w:val="11"/>
  </w:num>
  <w:num w:numId="8">
    <w:abstractNumId w:val="2"/>
  </w:num>
  <w:num w:numId="9">
    <w:abstractNumId w:val="30"/>
  </w:num>
  <w:num w:numId="10">
    <w:abstractNumId w:val="14"/>
  </w:num>
  <w:num w:numId="11">
    <w:abstractNumId w:val="12"/>
  </w:num>
  <w:num w:numId="12">
    <w:abstractNumId w:val="36"/>
  </w:num>
  <w:num w:numId="13">
    <w:abstractNumId w:val="5"/>
  </w:num>
  <w:num w:numId="14">
    <w:abstractNumId w:val="24"/>
  </w:num>
  <w:num w:numId="15">
    <w:abstractNumId w:val="20"/>
  </w:num>
  <w:num w:numId="16">
    <w:abstractNumId w:val="15"/>
  </w:num>
  <w:num w:numId="17">
    <w:abstractNumId w:val="33"/>
  </w:num>
  <w:num w:numId="18">
    <w:abstractNumId w:val="31"/>
  </w:num>
  <w:num w:numId="19">
    <w:abstractNumId w:val="35"/>
  </w:num>
  <w:num w:numId="20">
    <w:abstractNumId w:val="19"/>
  </w:num>
  <w:num w:numId="21">
    <w:abstractNumId w:val="3"/>
  </w:num>
  <w:num w:numId="22">
    <w:abstractNumId w:val="34"/>
  </w:num>
  <w:num w:numId="23">
    <w:abstractNumId w:val="7"/>
  </w:num>
  <w:num w:numId="24">
    <w:abstractNumId w:val="22"/>
  </w:num>
  <w:num w:numId="25">
    <w:abstractNumId w:val="10"/>
  </w:num>
  <w:num w:numId="26">
    <w:abstractNumId w:val="9"/>
  </w:num>
  <w:num w:numId="27">
    <w:abstractNumId w:val="6"/>
  </w:num>
  <w:num w:numId="28">
    <w:abstractNumId w:val="13"/>
  </w:num>
  <w:num w:numId="29">
    <w:abstractNumId w:val="28"/>
  </w:num>
  <w:num w:numId="30">
    <w:abstractNumId w:val="23"/>
  </w:num>
  <w:num w:numId="31">
    <w:abstractNumId w:val="32"/>
  </w:num>
  <w:num w:numId="32">
    <w:abstractNumId w:val="8"/>
  </w:num>
  <w:num w:numId="33">
    <w:abstractNumId w:val="1"/>
  </w:num>
  <w:num w:numId="34">
    <w:abstractNumId w:val="17"/>
  </w:num>
  <w:num w:numId="35">
    <w:abstractNumId w:val="37"/>
  </w:num>
  <w:num w:numId="36">
    <w:abstractNumId w:val="4"/>
  </w:num>
  <w:num w:numId="37">
    <w:abstractNumId w:val="27"/>
  </w:num>
  <w:num w:numId="38">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0006D"/>
    <w:rsid w:val="00000A92"/>
    <w:rsid w:val="00000D47"/>
    <w:rsid w:val="000010F9"/>
    <w:rsid w:val="00006AF9"/>
    <w:rsid w:val="000124EF"/>
    <w:rsid w:val="00013EF4"/>
    <w:rsid w:val="000146A3"/>
    <w:rsid w:val="00014FB3"/>
    <w:rsid w:val="00023B4F"/>
    <w:rsid w:val="00024B4A"/>
    <w:rsid w:val="0002555B"/>
    <w:rsid w:val="00027B85"/>
    <w:rsid w:val="000300D4"/>
    <w:rsid w:val="000313DA"/>
    <w:rsid w:val="00031BD7"/>
    <w:rsid w:val="0003345B"/>
    <w:rsid w:val="00033740"/>
    <w:rsid w:val="00035AC6"/>
    <w:rsid w:val="00035FEC"/>
    <w:rsid w:val="00036B62"/>
    <w:rsid w:val="00037E7C"/>
    <w:rsid w:val="00043DA4"/>
    <w:rsid w:val="000442C0"/>
    <w:rsid w:val="00051D0E"/>
    <w:rsid w:val="00051D9A"/>
    <w:rsid w:val="00052392"/>
    <w:rsid w:val="00052606"/>
    <w:rsid w:val="000531F3"/>
    <w:rsid w:val="00054279"/>
    <w:rsid w:val="0006454A"/>
    <w:rsid w:val="00065EAA"/>
    <w:rsid w:val="000667BF"/>
    <w:rsid w:val="00067F8B"/>
    <w:rsid w:val="00071601"/>
    <w:rsid w:val="00072AC8"/>
    <w:rsid w:val="00074472"/>
    <w:rsid w:val="00076FD5"/>
    <w:rsid w:val="00077406"/>
    <w:rsid w:val="0008344D"/>
    <w:rsid w:val="0008508F"/>
    <w:rsid w:val="00090771"/>
    <w:rsid w:val="000922D1"/>
    <w:rsid w:val="000923F4"/>
    <w:rsid w:val="00092D0E"/>
    <w:rsid w:val="00094E93"/>
    <w:rsid w:val="000960BC"/>
    <w:rsid w:val="0009746C"/>
    <w:rsid w:val="00097656"/>
    <w:rsid w:val="00097672"/>
    <w:rsid w:val="000A0043"/>
    <w:rsid w:val="000A09D6"/>
    <w:rsid w:val="000A0A81"/>
    <w:rsid w:val="000A2FB9"/>
    <w:rsid w:val="000A5B49"/>
    <w:rsid w:val="000B1098"/>
    <w:rsid w:val="000B13E5"/>
    <w:rsid w:val="000B22A3"/>
    <w:rsid w:val="000B52EE"/>
    <w:rsid w:val="000B5568"/>
    <w:rsid w:val="000B7526"/>
    <w:rsid w:val="000B77C3"/>
    <w:rsid w:val="000B7806"/>
    <w:rsid w:val="000C0CB1"/>
    <w:rsid w:val="000C12C9"/>
    <w:rsid w:val="000C136B"/>
    <w:rsid w:val="000C1534"/>
    <w:rsid w:val="000C1DE4"/>
    <w:rsid w:val="000C401F"/>
    <w:rsid w:val="000C545E"/>
    <w:rsid w:val="000C6D69"/>
    <w:rsid w:val="000C7398"/>
    <w:rsid w:val="000D17C6"/>
    <w:rsid w:val="000D1AE2"/>
    <w:rsid w:val="000D28F6"/>
    <w:rsid w:val="000D29CF"/>
    <w:rsid w:val="000D347D"/>
    <w:rsid w:val="000D4A2E"/>
    <w:rsid w:val="000D4A5A"/>
    <w:rsid w:val="000D4C38"/>
    <w:rsid w:val="000D68E2"/>
    <w:rsid w:val="000D7567"/>
    <w:rsid w:val="000E04BC"/>
    <w:rsid w:val="000E15A1"/>
    <w:rsid w:val="000E65FC"/>
    <w:rsid w:val="000F1B93"/>
    <w:rsid w:val="000F52DA"/>
    <w:rsid w:val="000F5926"/>
    <w:rsid w:val="000F7101"/>
    <w:rsid w:val="00100CC7"/>
    <w:rsid w:val="001019D8"/>
    <w:rsid w:val="00101DC6"/>
    <w:rsid w:val="00102418"/>
    <w:rsid w:val="001037D8"/>
    <w:rsid w:val="00104834"/>
    <w:rsid w:val="00107559"/>
    <w:rsid w:val="00110A18"/>
    <w:rsid w:val="00110D2D"/>
    <w:rsid w:val="00111B4E"/>
    <w:rsid w:val="001123CB"/>
    <w:rsid w:val="00113C52"/>
    <w:rsid w:val="00116F89"/>
    <w:rsid w:val="00117506"/>
    <w:rsid w:val="001211C5"/>
    <w:rsid w:val="00121547"/>
    <w:rsid w:val="00122350"/>
    <w:rsid w:val="00123188"/>
    <w:rsid w:val="001247F3"/>
    <w:rsid w:val="0012549D"/>
    <w:rsid w:val="00125DDA"/>
    <w:rsid w:val="00130ABF"/>
    <w:rsid w:val="00131078"/>
    <w:rsid w:val="001339C9"/>
    <w:rsid w:val="00133FFF"/>
    <w:rsid w:val="001347EF"/>
    <w:rsid w:val="001348DC"/>
    <w:rsid w:val="00135004"/>
    <w:rsid w:val="00135B77"/>
    <w:rsid w:val="001367F2"/>
    <w:rsid w:val="00140798"/>
    <w:rsid w:val="00142C14"/>
    <w:rsid w:val="00143F7F"/>
    <w:rsid w:val="001450A9"/>
    <w:rsid w:val="00145C13"/>
    <w:rsid w:val="001515C6"/>
    <w:rsid w:val="0015250F"/>
    <w:rsid w:val="001540D0"/>
    <w:rsid w:val="001559F6"/>
    <w:rsid w:val="0015733E"/>
    <w:rsid w:val="00160A1B"/>
    <w:rsid w:val="001613DC"/>
    <w:rsid w:val="001652A9"/>
    <w:rsid w:val="00165ED8"/>
    <w:rsid w:val="00170613"/>
    <w:rsid w:val="001706F0"/>
    <w:rsid w:val="00171B85"/>
    <w:rsid w:val="00171FF4"/>
    <w:rsid w:val="001722B1"/>
    <w:rsid w:val="00173352"/>
    <w:rsid w:val="00173CE5"/>
    <w:rsid w:val="00177B25"/>
    <w:rsid w:val="001831D6"/>
    <w:rsid w:val="0018332D"/>
    <w:rsid w:val="00183771"/>
    <w:rsid w:val="001855FF"/>
    <w:rsid w:val="00185874"/>
    <w:rsid w:val="00185AC2"/>
    <w:rsid w:val="001908F8"/>
    <w:rsid w:val="00192886"/>
    <w:rsid w:val="00193138"/>
    <w:rsid w:val="00196B8B"/>
    <w:rsid w:val="001A03CE"/>
    <w:rsid w:val="001A19B1"/>
    <w:rsid w:val="001A33E5"/>
    <w:rsid w:val="001A52E3"/>
    <w:rsid w:val="001A595F"/>
    <w:rsid w:val="001A6C99"/>
    <w:rsid w:val="001B038B"/>
    <w:rsid w:val="001B188B"/>
    <w:rsid w:val="001B5FE5"/>
    <w:rsid w:val="001B715A"/>
    <w:rsid w:val="001B7761"/>
    <w:rsid w:val="001C2B69"/>
    <w:rsid w:val="001C36ED"/>
    <w:rsid w:val="001C5261"/>
    <w:rsid w:val="001C62F4"/>
    <w:rsid w:val="001C6562"/>
    <w:rsid w:val="001C7921"/>
    <w:rsid w:val="001C7BC0"/>
    <w:rsid w:val="001D2F56"/>
    <w:rsid w:val="001D35A9"/>
    <w:rsid w:val="001D4DB9"/>
    <w:rsid w:val="001D5487"/>
    <w:rsid w:val="001D7506"/>
    <w:rsid w:val="001E1337"/>
    <w:rsid w:val="001E259E"/>
    <w:rsid w:val="001E2739"/>
    <w:rsid w:val="001E29B3"/>
    <w:rsid w:val="001E47CF"/>
    <w:rsid w:val="001E54B9"/>
    <w:rsid w:val="001E5866"/>
    <w:rsid w:val="001E7103"/>
    <w:rsid w:val="001E719D"/>
    <w:rsid w:val="001F1007"/>
    <w:rsid w:val="001F62D2"/>
    <w:rsid w:val="001F6A69"/>
    <w:rsid w:val="002002FE"/>
    <w:rsid w:val="00201394"/>
    <w:rsid w:val="00201AF4"/>
    <w:rsid w:val="00204E72"/>
    <w:rsid w:val="00206F7B"/>
    <w:rsid w:val="002075C7"/>
    <w:rsid w:val="0021405E"/>
    <w:rsid w:val="00216C21"/>
    <w:rsid w:val="00217456"/>
    <w:rsid w:val="00217964"/>
    <w:rsid w:val="00217ACF"/>
    <w:rsid w:val="00220316"/>
    <w:rsid w:val="00221121"/>
    <w:rsid w:val="00221316"/>
    <w:rsid w:val="002216AF"/>
    <w:rsid w:val="00221881"/>
    <w:rsid w:val="00223240"/>
    <w:rsid w:val="00223E54"/>
    <w:rsid w:val="0022543D"/>
    <w:rsid w:val="00225738"/>
    <w:rsid w:val="002265B0"/>
    <w:rsid w:val="00227C19"/>
    <w:rsid w:val="00231432"/>
    <w:rsid w:val="00231BE0"/>
    <w:rsid w:val="0023206D"/>
    <w:rsid w:val="00233DA2"/>
    <w:rsid w:val="00236E11"/>
    <w:rsid w:val="002374F2"/>
    <w:rsid w:val="002409E8"/>
    <w:rsid w:val="00240EA3"/>
    <w:rsid w:val="00241D2D"/>
    <w:rsid w:val="00241EAC"/>
    <w:rsid w:val="00243029"/>
    <w:rsid w:val="00243827"/>
    <w:rsid w:val="00243A26"/>
    <w:rsid w:val="002442BE"/>
    <w:rsid w:val="00244B5B"/>
    <w:rsid w:val="00250B77"/>
    <w:rsid w:val="0025122A"/>
    <w:rsid w:val="00252146"/>
    <w:rsid w:val="00254100"/>
    <w:rsid w:val="00254C40"/>
    <w:rsid w:val="00254DBD"/>
    <w:rsid w:val="002566AF"/>
    <w:rsid w:val="00256794"/>
    <w:rsid w:val="00256B18"/>
    <w:rsid w:val="00256D6B"/>
    <w:rsid w:val="002570E2"/>
    <w:rsid w:val="002602B8"/>
    <w:rsid w:val="002625FA"/>
    <w:rsid w:val="0026302D"/>
    <w:rsid w:val="0026351D"/>
    <w:rsid w:val="002703F5"/>
    <w:rsid w:val="00272CB6"/>
    <w:rsid w:val="0027636A"/>
    <w:rsid w:val="00276D8F"/>
    <w:rsid w:val="00284A4C"/>
    <w:rsid w:val="00285116"/>
    <w:rsid w:val="00285B87"/>
    <w:rsid w:val="0028661D"/>
    <w:rsid w:val="002929BD"/>
    <w:rsid w:val="00292B6B"/>
    <w:rsid w:val="00293073"/>
    <w:rsid w:val="00293441"/>
    <w:rsid w:val="002952DE"/>
    <w:rsid w:val="00295625"/>
    <w:rsid w:val="00297125"/>
    <w:rsid w:val="002973A8"/>
    <w:rsid w:val="002A12B6"/>
    <w:rsid w:val="002A1E9D"/>
    <w:rsid w:val="002A42A8"/>
    <w:rsid w:val="002A60D6"/>
    <w:rsid w:val="002A6854"/>
    <w:rsid w:val="002B02EF"/>
    <w:rsid w:val="002B1D04"/>
    <w:rsid w:val="002B33E8"/>
    <w:rsid w:val="002B3F4F"/>
    <w:rsid w:val="002B4E53"/>
    <w:rsid w:val="002B7F74"/>
    <w:rsid w:val="002C0908"/>
    <w:rsid w:val="002C497A"/>
    <w:rsid w:val="002C4F23"/>
    <w:rsid w:val="002C5650"/>
    <w:rsid w:val="002C5BF2"/>
    <w:rsid w:val="002D249B"/>
    <w:rsid w:val="002D25A1"/>
    <w:rsid w:val="002D34BE"/>
    <w:rsid w:val="002D3774"/>
    <w:rsid w:val="002D383F"/>
    <w:rsid w:val="002D5305"/>
    <w:rsid w:val="002D5A3B"/>
    <w:rsid w:val="002D60CD"/>
    <w:rsid w:val="002D77A7"/>
    <w:rsid w:val="002E0317"/>
    <w:rsid w:val="002E0B6B"/>
    <w:rsid w:val="002E18FE"/>
    <w:rsid w:val="002E2AA0"/>
    <w:rsid w:val="002E50D2"/>
    <w:rsid w:val="002E715C"/>
    <w:rsid w:val="002F0907"/>
    <w:rsid w:val="002F2605"/>
    <w:rsid w:val="002F3C22"/>
    <w:rsid w:val="002F6C20"/>
    <w:rsid w:val="002F7129"/>
    <w:rsid w:val="002F7419"/>
    <w:rsid w:val="002F7F32"/>
    <w:rsid w:val="003000CE"/>
    <w:rsid w:val="00300554"/>
    <w:rsid w:val="00307F8B"/>
    <w:rsid w:val="0031073C"/>
    <w:rsid w:val="0031182C"/>
    <w:rsid w:val="00311989"/>
    <w:rsid w:val="00312E2D"/>
    <w:rsid w:val="00314ED4"/>
    <w:rsid w:val="003162B2"/>
    <w:rsid w:val="003171B8"/>
    <w:rsid w:val="00317C52"/>
    <w:rsid w:val="00320CE8"/>
    <w:rsid w:val="00320F3A"/>
    <w:rsid w:val="00320F4E"/>
    <w:rsid w:val="003228C0"/>
    <w:rsid w:val="00326DD4"/>
    <w:rsid w:val="00330B71"/>
    <w:rsid w:val="00334B7F"/>
    <w:rsid w:val="003358D1"/>
    <w:rsid w:val="00336041"/>
    <w:rsid w:val="003408AE"/>
    <w:rsid w:val="00341ED8"/>
    <w:rsid w:val="0034230B"/>
    <w:rsid w:val="00342BD1"/>
    <w:rsid w:val="00345E90"/>
    <w:rsid w:val="00350F0E"/>
    <w:rsid w:val="003526B3"/>
    <w:rsid w:val="00353264"/>
    <w:rsid w:val="00361159"/>
    <w:rsid w:val="00362BE0"/>
    <w:rsid w:val="00364DCD"/>
    <w:rsid w:val="00366489"/>
    <w:rsid w:val="00366951"/>
    <w:rsid w:val="00370973"/>
    <w:rsid w:val="00371033"/>
    <w:rsid w:val="0037220E"/>
    <w:rsid w:val="003736F1"/>
    <w:rsid w:val="00375190"/>
    <w:rsid w:val="003757AB"/>
    <w:rsid w:val="00381F9E"/>
    <w:rsid w:val="00383903"/>
    <w:rsid w:val="00384890"/>
    <w:rsid w:val="00385DDF"/>
    <w:rsid w:val="0038613A"/>
    <w:rsid w:val="0039163B"/>
    <w:rsid w:val="00393AD7"/>
    <w:rsid w:val="00394CE0"/>
    <w:rsid w:val="00396253"/>
    <w:rsid w:val="003A40BF"/>
    <w:rsid w:val="003A669A"/>
    <w:rsid w:val="003A71B1"/>
    <w:rsid w:val="003B0416"/>
    <w:rsid w:val="003B0957"/>
    <w:rsid w:val="003B1A6A"/>
    <w:rsid w:val="003B42D1"/>
    <w:rsid w:val="003B483B"/>
    <w:rsid w:val="003B56B7"/>
    <w:rsid w:val="003C0587"/>
    <w:rsid w:val="003C2FDB"/>
    <w:rsid w:val="003C6069"/>
    <w:rsid w:val="003C62C7"/>
    <w:rsid w:val="003C682F"/>
    <w:rsid w:val="003C6D78"/>
    <w:rsid w:val="003C6E16"/>
    <w:rsid w:val="003C7098"/>
    <w:rsid w:val="003D0230"/>
    <w:rsid w:val="003D1372"/>
    <w:rsid w:val="003D24F1"/>
    <w:rsid w:val="003D35D5"/>
    <w:rsid w:val="003D6B09"/>
    <w:rsid w:val="003E06A3"/>
    <w:rsid w:val="003E0E5D"/>
    <w:rsid w:val="003E5789"/>
    <w:rsid w:val="003E6C25"/>
    <w:rsid w:val="003E6C5D"/>
    <w:rsid w:val="003F2278"/>
    <w:rsid w:val="003F49C8"/>
    <w:rsid w:val="003F4C48"/>
    <w:rsid w:val="003F4FF2"/>
    <w:rsid w:val="003F52E0"/>
    <w:rsid w:val="003F65D7"/>
    <w:rsid w:val="003F6F6C"/>
    <w:rsid w:val="003F7620"/>
    <w:rsid w:val="00400C0B"/>
    <w:rsid w:val="00400CF9"/>
    <w:rsid w:val="004074A5"/>
    <w:rsid w:val="004079D1"/>
    <w:rsid w:val="00411350"/>
    <w:rsid w:val="00411CEE"/>
    <w:rsid w:val="004120CB"/>
    <w:rsid w:val="00412104"/>
    <w:rsid w:val="004150ED"/>
    <w:rsid w:val="00416C46"/>
    <w:rsid w:val="004175A0"/>
    <w:rsid w:val="00417FA6"/>
    <w:rsid w:val="0042010D"/>
    <w:rsid w:val="0042251E"/>
    <w:rsid w:val="0042358D"/>
    <w:rsid w:val="004242BD"/>
    <w:rsid w:val="00424888"/>
    <w:rsid w:val="00425117"/>
    <w:rsid w:val="0042518D"/>
    <w:rsid w:val="0042616C"/>
    <w:rsid w:val="004264B2"/>
    <w:rsid w:val="004314D3"/>
    <w:rsid w:val="00432DD0"/>
    <w:rsid w:val="00433B4F"/>
    <w:rsid w:val="00433DBC"/>
    <w:rsid w:val="00440628"/>
    <w:rsid w:val="00440FF9"/>
    <w:rsid w:val="00443859"/>
    <w:rsid w:val="00445F0F"/>
    <w:rsid w:val="00446D6B"/>
    <w:rsid w:val="0045251C"/>
    <w:rsid w:val="00452ACE"/>
    <w:rsid w:val="00454195"/>
    <w:rsid w:val="00454750"/>
    <w:rsid w:val="00455782"/>
    <w:rsid w:val="00457A21"/>
    <w:rsid w:val="00461A8D"/>
    <w:rsid w:val="00463F22"/>
    <w:rsid w:val="00466AE0"/>
    <w:rsid w:val="004679A3"/>
    <w:rsid w:val="00470536"/>
    <w:rsid w:val="00470D2C"/>
    <w:rsid w:val="00480045"/>
    <w:rsid w:val="00485473"/>
    <w:rsid w:val="00486258"/>
    <w:rsid w:val="00486728"/>
    <w:rsid w:val="00491324"/>
    <w:rsid w:val="00492BE9"/>
    <w:rsid w:val="00495123"/>
    <w:rsid w:val="0049644C"/>
    <w:rsid w:val="004973E9"/>
    <w:rsid w:val="004A2362"/>
    <w:rsid w:val="004A74ED"/>
    <w:rsid w:val="004B301B"/>
    <w:rsid w:val="004B3C37"/>
    <w:rsid w:val="004B4354"/>
    <w:rsid w:val="004B7296"/>
    <w:rsid w:val="004B72CA"/>
    <w:rsid w:val="004B72F3"/>
    <w:rsid w:val="004B7513"/>
    <w:rsid w:val="004B773C"/>
    <w:rsid w:val="004C06E5"/>
    <w:rsid w:val="004C0A6F"/>
    <w:rsid w:val="004C0FA0"/>
    <w:rsid w:val="004C1A00"/>
    <w:rsid w:val="004C319F"/>
    <w:rsid w:val="004C4C5A"/>
    <w:rsid w:val="004C601F"/>
    <w:rsid w:val="004C6F2D"/>
    <w:rsid w:val="004C7F69"/>
    <w:rsid w:val="004D557A"/>
    <w:rsid w:val="004D591F"/>
    <w:rsid w:val="004D6BE4"/>
    <w:rsid w:val="004D7B74"/>
    <w:rsid w:val="004E1642"/>
    <w:rsid w:val="004E1963"/>
    <w:rsid w:val="004E5BD0"/>
    <w:rsid w:val="004E6764"/>
    <w:rsid w:val="004E73E4"/>
    <w:rsid w:val="004E7C8D"/>
    <w:rsid w:val="004F0CF8"/>
    <w:rsid w:val="004F2A53"/>
    <w:rsid w:val="004F56A1"/>
    <w:rsid w:val="00500490"/>
    <w:rsid w:val="0050107E"/>
    <w:rsid w:val="0050248E"/>
    <w:rsid w:val="00504FBB"/>
    <w:rsid w:val="00507B4D"/>
    <w:rsid w:val="00514298"/>
    <w:rsid w:val="005167DC"/>
    <w:rsid w:val="005175D3"/>
    <w:rsid w:val="005203F9"/>
    <w:rsid w:val="005231E1"/>
    <w:rsid w:val="005232F9"/>
    <w:rsid w:val="00523E98"/>
    <w:rsid w:val="005243CC"/>
    <w:rsid w:val="00525DBD"/>
    <w:rsid w:val="00526198"/>
    <w:rsid w:val="0053058F"/>
    <w:rsid w:val="00531064"/>
    <w:rsid w:val="005318F7"/>
    <w:rsid w:val="00531C0B"/>
    <w:rsid w:val="00531F59"/>
    <w:rsid w:val="00533C9F"/>
    <w:rsid w:val="005340E9"/>
    <w:rsid w:val="005343D3"/>
    <w:rsid w:val="00535FA8"/>
    <w:rsid w:val="0053772F"/>
    <w:rsid w:val="00543BAD"/>
    <w:rsid w:val="00543BC9"/>
    <w:rsid w:val="00544F06"/>
    <w:rsid w:val="00551DE7"/>
    <w:rsid w:val="00552E92"/>
    <w:rsid w:val="00560CF7"/>
    <w:rsid w:val="0056335B"/>
    <w:rsid w:val="005656FF"/>
    <w:rsid w:val="005675E5"/>
    <w:rsid w:val="00567652"/>
    <w:rsid w:val="0057093D"/>
    <w:rsid w:val="00572A48"/>
    <w:rsid w:val="0057496C"/>
    <w:rsid w:val="0057773B"/>
    <w:rsid w:val="00580C14"/>
    <w:rsid w:val="00586CE8"/>
    <w:rsid w:val="00590B05"/>
    <w:rsid w:val="0059155A"/>
    <w:rsid w:val="00594458"/>
    <w:rsid w:val="00594B24"/>
    <w:rsid w:val="00595093"/>
    <w:rsid w:val="00597D41"/>
    <w:rsid w:val="005A2D4E"/>
    <w:rsid w:val="005B0613"/>
    <w:rsid w:val="005B300B"/>
    <w:rsid w:val="005B59C0"/>
    <w:rsid w:val="005C11FD"/>
    <w:rsid w:val="005C150F"/>
    <w:rsid w:val="005C218F"/>
    <w:rsid w:val="005C28E5"/>
    <w:rsid w:val="005C3079"/>
    <w:rsid w:val="005C69A2"/>
    <w:rsid w:val="005C7C7E"/>
    <w:rsid w:val="005D193E"/>
    <w:rsid w:val="005D57D0"/>
    <w:rsid w:val="005E0641"/>
    <w:rsid w:val="005E437E"/>
    <w:rsid w:val="005E4854"/>
    <w:rsid w:val="005E544C"/>
    <w:rsid w:val="005E5C89"/>
    <w:rsid w:val="005E698D"/>
    <w:rsid w:val="005F0C6B"/>
    <w:rsid w:val="005F1BA8"/>
    <w:rsid w:val="005F3896"/>
    <w:rsid w:val="005F4272"/>
    <w:rsid w:val="005F436F"/>
    <w:rsid w:val="00605EF7"/>
    <w:rsid w:val="0060775E"/>
    <w:rsid w:val="006105EC"/>
    <w:rsid w:val="0061135A"/>
    <w:rsid w:val="00613AF5"/>
    <w:rsid w:val="00616C71"/>
    <w:rsid w:val="006172BD"/>
    <w:rsid w:val="00617A7B"/>
    <w:rsid w:val="00620931"/>
    <w:rsid w:val="00627972"/>
    <w:rsid w:val="00630552"/>
    <w:rsid w:val="00631006"/>
    <w:rsid w:val="00631DB5"/>
    <w:rsid w:val="00635B36"/>
    <w:rsid w:val="006370EE"/>
    <w:rsid w:val="00637330"/>
    <w:rsid w:val="00637400"/>
    <w:rsid w:val="006405C9"/>
    <w:rsid w:val="0064092E"/>
    <w:rsid w:val="00642341"/>
    <w:rsid w:val="00643CC4"/>
    <w:rsid w:val="00644F3C"/>
    <w:rsid w:val="00646575"/>
    <w:rsid w:val="00650809"/>
    <w:rsid w:val="00651462"/>
    <w:rsid w:val="006541F7"/>
    <w:rsid w:val="00654362"/>
    <w:rsid w:val="006567D3"/>
    <w:rsid w:val="00660060"/>
    <w:rsid w:val="00661E81"/>
    <w:rsid w:val="00662185"/>
    <w:rsid w:val="006624EC"/>
    <w:rsid w:val="006627F2"/>
    <w:rsid w:val="00662D8A"/>
    <w:rsid w:val="00662F3D"/>
    <w:rsid w:val="0066559C"/>
    <w:rsid w:val="00666086"/>
    <w:rsid w:val="0066693D"/>
    <w:rsid w:val="006671BE"/>
    <w:rsid w:val="006673AB"/>
    <w:rsid w:val="00670D17"/>
    <w:rsid w:val="0067135E"/>
    <w:rsid w:val="006717F7"/>
    <w:rsid w:val="006718DA"/>
    <w:rsid w:val="00672149"/>
    <w:rsid w:val="006735D3"/>
    <w:rsid w:val="00674EA8"/>
    <w:rsid w:val="006808AF"/>
    <w:rsid w:val="00682AFF"/>
    <w:rsid w:val="00685365"/>
    <w:rsid w:val="00685BB7"/>
    <w:rsid w:val="00686417"/>
    <w:rsid w:val="00686BE8"/>
    <w:rsid w:val="0069183C"/>
    <w:rsid w:val="00693911"/>
    <w:rsid w:val="006949CF"/>
    <w:rsid w:val="00694C97"/>
    <w:rsid w:val="00695521"/>
    <w:rsid w:val="006963F4"/>
    <w:rsid w:val="006A25A8"/>
    <w:rsid w:val="006A3597"/>
    <w:rsid w:val="006A743B"/>
    <w:rsid w:val="006A7EC5"/>
    <w:rsid w:val="006B0AFB"/>
    <w:rsid w:val="006B11DA"/>
    <w:rsid w:val="006B4A8E"/>
    <w:rsid w:val="006B5749"/>
    <w:rsid w:val="006B6D63"/>
    <w:rsid w:val="006B7E62"/>
    <w:rsid w:val="006C0556"/>
    <w:rsid w:val="006C104E"/>
    <w:rsid w:val="006C1661"/>
    <w:rsid w:val="006C17F4"/>
    <w:rsid w:val="006C36DC"/>
    <w:rsid w:val="006C37D5"/>
    <w:rsid w:val="006C391F"/>
    <w:rsid w:val="006C4A11"/>
    <w:rsid w:val="006C5264"/>
    <w:rsid w:val="006D02F9"/>
    <w:rsid w:val="006D048B"/>
    <w:rsid w:val="006D1330"/>
    <w:rsid w:val="006D1925"/>
    <w:rsid w:val="006D5A59"/>
    <w:rsid w:val="006D5F35"/>
    <w:rsid w:val="006E1EAF"/>
    <w:rsid w:val="006E2049"/>
    <w:rsid w:val="006E2F7A"/>
    <w:rsid w:val="006E40D3"/>
    <w:rsid w:val="006E4733"/>
    <w:rsid w:val="006E6231"/>
    <w:rsid w:val="006E7842"/>
    <w:rsid w:val="006F18D9"/>
    <w:rsid w:val="006F1B6A"/>
    <w:rsid w:val="006F2B18"/>
    <w:rsid w:val="006F2B42"/>
    <w:rsid w:val="006F3816"/>
    <w:rsid w:val="006F3C6F"/>
    <w:rsid w:val="006F4867"/>
    <w:rsid w:val="006F77C6"/>
    <w:rsid w:val="006F7916"/>
    <w:rsid w:val="007002E1"/>
    <w:rsid w:val="007002FD"/>
    <w:rsid w:val="00701151"/>
    <w:rsid w:val="00701933"/>
    <w:rsid w:val="00701B72"/>
    <w:rsid w:val="007035F5"/>
    <w:rsid w:val="007036C4"/>
    <w:rsid w:val="00710476"/>
    <w:rsid w:val="00710F54"/>
    <w:rsid w:val="00711737"/>
    <w:rsid w:val="0071238D"/>
    <w:rsid w:val="007171DC"/>
    <w:rsid w:val="00720348"/>
    <w:rsid w:val="0072051E"/>
    <w:rsid w:val="00720D06"/>
    <w:rsid w:val="0072182B"/>
    <w:rsid w:val="00721C01"/>
    <w:rsid w:val="007274A8"/>
    <w:rsid w:val="00730734"/>
    <w:rsid w:val="00731A51"/>
    <w:rsid w:val="00733DEC"/>
    <w:rsid w:val="0073435D"/>
    <w:rsid w:val="0073493E"/>
    <w:rsid w:val="00735C25"/>
    <w:rsid w:val="00737038"/>
    <w:rsid w:val="00741FC9"/>
    <w:rsid w:val="00742744"/>
    <w:rsid w:val="0074498F"/>
    <w:rsid w:val="00745F75"/>
    <w:rsid w:val="007461C6"/>
    <w:rsid w:val="007478FD"/>
    <w:rsid w:val="007526DC"/>
    <w:rsid w:val="007542EF"/>
    <w:rsid w:val="007554EE"/>
    <w:rsid w:val="00757B7E"/>
    <w:rsid w:val="00764333"/>
    <w:rsid w:val="0076460D"/>
    <w:rsid w:val="007647C4"/>
    <w:rsid w:val="007662E0"/>
    <w:rsid w:val="0076CCB7"/>
    <w:rsid w:val="00772F51"/>
    <w:rsid w:val="007747E7"/>
    <w:rsid w:val="00777975"/>
    <w:rsid w:val="00777DE0"/>
    <w:rsid w:val="00777E4E"/>
    <w:rsid w:val="00781B2E"/>
    <w:rsid w:val="00782B37"/>
    <w:rsid w:val="00784400"/>
    <w:rsid w:val="007845FF"/>
    <w:rsid w:val="00786189"/>
    <w:rsid w:val="0078669A"/>
    <w:rsid w:val="00786C67"/>
    <w:rsid w:val="00787C79"/>
    <w:rsid w:val="00787DFD"/>
    <w:rsid w:val="00791041"/>
    <w:rsid w:val="00791F00"/>
    <w:rsid w:val="00793564"/>
    <w:rsid w:val="007A29A6"/>
    <w:rsid w:val="007A32EC"/>
    <w:rsid w:val="007A4485"/>
    <w:rsid w:val="007B4F9D"/>
    <w:rsid w:val="007B7574"/>
    <w:rsid w:val="007B7E4E"/>
    <w:rsid w:val="007C058D"/>
    <w:rsid w:val="007C2D78"/>
    <w:rsid w:val="007D0277"/>
    <w:rsid w:val="007D0C4A"/>
    <w:rsid w:val="007D23B6"/>
    <w:rsid w:val="007D45F6"/>
    <w:rsid w:val="007D504F"/>
    <w:rsid w:val="007D520C"/>
    <w:rsid w:val="007D69DB"/>
    <w:rsid w:val="007D7C03"/>
    <w:rsid w:val="007E348A"/>
    <w:rsid w:val="007F00CB"/>
    <w:rsid w:val="007F0F95"/>
    <w:rsid w:val="007F7627"/>
    <w:rsid w:val="007F7DA9"/>
    <w:rsid w:val="00805320"/>
    <w:rsid w:val="0080589B"/>
    <w:rsid w:val="00807C0F"/>
    <w:rsid w:val="00810488"/>
    <w:rsid w:val="00810720"/>
    <w:rsid w:val="0081128F"/>
    <w:rsid w:val="0081360D"/>
    <w:rsid w:val="00814BCE"/>
    <w:rsid w:val="008159E0"/>
    <w:rsid w:val="008172F9"/>
    <w:rsid w:val="008239DF"/>
    <w:rsid w:val="00825550"/>
    <w:rsid w:val="00825A10"/>
    <w:rsid w:val="0083093E"/>
    <w:rsid w:val="0083521D"/>
    <w:rsid w:val="00835362"/>
    <w:rsid w:val="0083609F"/>
    <w:rsid w:val="00836113"/>
    <w:rsid w:val="00836A02"/>
    <w:rsid w:val="00842FB0"/>
    <w:rsid w:val="00843106"/>
    <w:rsid w:val="008435AC"/>
    <w:rsid w:val="00845893"/>
    <w:rsid w:val="0084628F"/>
    <w:rsid w:val="0084669E"/>
    <w:rsid w:val="00857B1D"/>
    <w:rsid w:val="00862B17"/>
    <w:rsid w:val="00864977"/>
    <w:rsid w:val="00865B05"/>
    <w:rsid w:val="00866568"/>
    <w:rsid w:val="00866AAF"/>
    <w:rsid w:val="0087083B"/>
    <w:rsid w:val="008729C4"/>
    <w:rsid w:val="00874B51"/>
    <w:rsid w:val="00875033"/>
    <w:rsid w:val="00876E70"/>
    <w:rsid w:val="008815F6"/>
    <w:rsid w:val="008827FB"/>
    <w:rsid w:val="0088441F"/>
    <w:rsid w:val="008855CA"/>
    <w:rsid w:val="0088565E"/>
    <w:rsid w:val="00890162"/>
    <w:rsid w:val="00891D1C"/>
    <w:rsid w:val="00894CFA"/>
    <w:rsid w:val="00895E22"/>
    <w:rsid w:val="0089720A"/>
    <w:rsid w:val="00897609"/>
    <w:rsid w:val="008A1CD3"/>
    <w:rsid w:val="008A2F45"/>
    <w:rsid w:val="008A4A3C"/>
    <w:rsid w:val="008A4D56"/>
    <w:rsid w:val="008B0A7E"/>
    <w:rsid w:val="008B198A"/>
    <w:rsid w:val="008B1A57"/>
    <w:rsid w:val="008B1E4A"/>
    <w:rsid w:val="008B6B87"/>
    <w:rsid w:val="008B6DB5"/>
    <w:rsid w:val="008C2322"/>
    <w:rsid w:val="008C55E9"/>
    <w:rsid w:val="008D1EF1"/>
    <w:rsid w:val="008D42F3"/>
    <w:rsid w:val="008D4ED0"/>
    <w:rsid w:val="008D5078"/>
    <w:rsid w:val="008D6B0F"/>
    <w:rsid w:val="008D7970"/>
    <w:rsid w:val="008E39B1"/>
    <w:rsid w:val="008E4DF5"/>
    <w:rsid w:val="008E4EF3"/>
    <w:rsid w:val="008E4F30"/>
    <w:rsid w:val="008E60A5"/>
    <w:rsid w:val="008E6D49"/>
    <w:rsid w:val="008E6DB2"/>
    <w:rsid w:val="008F09AB"/>
    <w:rsid w:val="008F358E"/>
    <w:rsid w:val="008F51AA"/>
    <w:rsid w:val="008F7A0A"/>
    <w:rsid w:val="00901651"/>
    <w:rsid w:val="00901BC0"/>
    <w:rsid w:val="009041A8"/>
    <w:rsid w:val="009044E9"/>
    <w:rsid w:val="00904F3D"/>
    <w:rsid w:val="009058BD"/>
    <w:rsid w:val="0090600D"/>
    <w:rsid w:val="00906274"/>
    <w:rsid w:val="00906F38"/>
    <w:rsid w:val="0091068F"/>
    <w:rsid w:val="00910823"/>
    <w:rsid w:val="009134CE"/>
    <w:rsid w:val="00914046"/>
    <w:rsid w:val="0091420D"/>
    <w:rsid w:val="00916E2A"/>
    <w:rsid w:val="00920AED"/>
    <w:rsid w:val="00924DE0"/>
    <w:rsid w:val="00924E26"/>
    <w:rsid w:val="009274C3"/>
    <w:rsid w:val="00930F48"/>
    <w:rsid w:val="00935EC3"/>
    <w:rsid w:val="00936F19"/>
    <w:rsid w:val="009373C7"/>
    <w:rsid w:val="00942916"/>
    <w:rsid w:val="00947450"/>
    <w:rsid w:val="00950ED3"/>
    <w:rsid w:val="00951776"/>
    <w:rsid w:val="009538A5"/>
    <w:rsid w:val="00954D64"/>
    <w:rsid w:val="00956147"/>
    <w:rsid w:val="00957D52"/>
    <w:rsid w:val="00957F8C"/>
    <w:rsid w:val="0096101F"/>
    <w:rsid w:val="00962CA2"/>
    <w:rsid w:val="00966270"/>
    <w:rsid w:val="0096631D"/>
    <w:rsid w:val="00966F15"/>
    <w:rsid w:val="009678E0"/>
    <w:rsid w:val="0097095C"/>
    <w:rsid w:val="0097143C"/>
    <w:rsid w:val="00972749"/>
    <w:rsid w:val="00974466"/>
    <w:rsid w:val="00974C60"/>
    <w:rsid w:val="009800F6"/>
    <w:rsid w:val="00980192"/>
    <w:rsid w:val="0098140C"/>
    <w:rsid w:val="009814D3"/>
    <w:rsid w:val="00982FD5"/>
    <w:rsid w:val="00984F2A"/>
    <w:rsid w:val="009867F9"/>
    <w:rsid w:val="00986824"/>
    <w:rsid w:val="00991527"/>
    <w:rsid w:val="00991CB5"/>
    <w:rsid w:val="009932F0"/>
    <w:rsid w:val="00993E5A"/>
    <w:rsid w:val="0099766D"/>
    <w:rsid w:val="009A2858"/>
    <w:rsid w:val="009A2D7E"/>
    <w:rsid w:val="009A32BF"/>
    <w:rsid w:val="009A3D63"/>
    <w:rsid w:val="009A4E0E"/>
    <w:rsid w:val="009A4E38"/>
    <w:rsid w:val="009A5280"/>
    <w:rsid w:val="009A53A2"/>
    <w:rsid w:val="009B035B"/>
    <w:rsid w:val="009B1275"/>
    <w:rsid w:val="009B318C"/>
    <w:rsid w:val="009B3A42"/>
    <w:rsid w:val="009B47BA"/>
    <w:rsid w:val="009B4B2A"/>
    <w:rsid w:val="009B4D85"/>
    <w:rsid w:val="009B5811"/>
    <w:rsid w:val="009B6073"/>
    <w:rsid w:val="009C0C0B"/>
    <w:rsid w:val="009C3827"/>
    <w:rsid w:val="009C593B"/>
    <w:rsid w:val="009D4EB4"/>
    <w:rsid w:val="009D71C8"/>
    <w:rsid w:val="009D74E7"/>
    <w:rsid w:val="009D7578"/>
    <w:rsid w:val="009E25F8"/>
    <w:rsid w:val="009E4838"/>
    <w:rsid w:val="009F036A"/>
    <w:rsid w:val="009F3792"/>
    <w:rsid w:val="009F50EE"/>
    <w:rsid w:val="009F5661"/>
    <w:rsid w:val="009F70F1"/>
    <w:rsid w:val="009F794C"/>
    <w:rsid w:val="00A0138B"/>
    <w:rsid w:val="00A02815"/>
    <w:rsid w:val="00A03419"/>
    <w:rsid w:val="00A04F01"/>
    <w:rsid w:val="00A0611C"/>
    <w:rsid w:val="00A13D07"/>
    <w:rsid w:val="00A13D8D"/>
    <w:rsid w:val="00A14F2F"/>
    <w:rsid w:val="00A15556"/>
    <w:rsid w:val="00A163BC"/>
    <w:rsid w:val="00A24E27"/>
    <w:rsid w:val="00A32CF8"/>
    <w:rsid w:val="00A34FC8"/>
    <w:rsid w:val="00A37958"/>
    <w:rsid w:val="00A4047F"/>
    <w:rsid w:val="00A4182B"/>
    <w:rsid w:val="00A441ED"/>
    <w:rsid w:val="00A4585F"/>
    <w:rsid w:val="00A46666"/>
    <w:rsid w:val="00A47638"/>
    <w:rsid w:val="00A5013D"/>
    <w:rsid w:val="00A5207F"/>
    <w:rsid w:val="00A53768"/>
    <w:rsid w:val="00A54A87"/>
    <w:rsid w:val="00A55833"/>
    <w:rsid w:val="00A56A7B"/>
    <w:rsid w:val="00A56CA9"/>
    <w:rsid w:val="00A575BC"/>
    <w:rsid w:val="00A60FDB"/>
    <w:rsid w:val="00A618A1"/>
    <w:rsid w:val="00A619F1"/>
    <w:rsid w:val="00A644C5"/>
    <w:rsid w:val="00A64915"/>
    <w:rsid w:val="00A66597"/>
    <w:rsid w:val="00A6659D"/>
    <w:rsid w:val="00A709AA"/>
    <w:rsid w:val="00A72B5B"/>
    <w:rsid w:val="00A7504B"/>
    <w:rsid w:val="00A7680B"/>
    <w:rsid w:val="00A83BD0"/>
    <w:rsid w:val="00A8616F"/>
    <w:rsid w:val="00A86A6F"/>
    <w:rsid w:val="00A86E49"/>
    <w:rsid w:val="00A90A24"/>
    <w:rsid w:val="00A9117B"/>
    <w:rsid w:val="00A922ED"/>
    <w:rsid w:val="00A9245E"/>
    <w:rsid w:val="00A93422"/>
    <w:rsid w:val="00A94E46"/>
    <w:rsid w:val="00A968D7"/>
    <w:rsid w:val="00AA052A"/>
    <w:rsid w:val="00AA1379"/>
    <w:rsid w:val="00AA236E"/>
    <w:rsid w:val="00AA39A6"/>
    <w:rsid w:val="00AA6B51"/>
    <w:rsid w:val="00AA6B8B"/>
    <w:rsid w:val="00AB2457"/>
    <w:rsid w:val="00AB2914"/>
    <w:rsid w:val="00AB37EB"/>
    <w:rsid w:val="00AB3A2F"/>
    <w:rsid w:val="00AB3F45"/>
    <w:rsid w:val="00AB3FF9"/>
    <w:rsid w:val="00AB4F43"/>
    <w:rsid w:val="00AB54C2"/>
    <w:rsid w:val="00AC16E3"/>
    <w:rsid w:val="00AC32ED"/>
    <w:rsid w:val="00AC34DA"/>
    <w:rsid w:val="00AC50B3"/>
    <w:rsid w:val="00AC7CE0"/>
    <w:rsid w:val="00AD0519"/>
    <w:rsid w:val="00AD0A2C"/>
    <w:rsid w:val="00AD0F05"/>
    <w:rsid w:val="00AD25FC"/>
    <w:rsid w:val="00AD27DC"/>
    <w:rsid w:val="00AD3962"/>
    <w:rsid w:val="00AD5C6D"/>
    <w:rsid w:val="00AD7BDD"/>
    <w:rsid w:val="00AE0A83"/>
    <w:rsid w:val="00AE2692"/>
    <w:rsid w:val="00AE2B7D"/>
    <w:rsid w:val="00AE49CA"/>
    <w:rsid w:val="00AE66BF"/>
    <w:rsid w:val="00AF0113"/>
    <w:rsid w:val="00AF1586"/>
    <w:rsid w:val="00AF19D3"/>
    <w:rsid w:val="00AF37AC"/>
    <w:rsid w:val="00AF5238"/>
    <w:rsid w:val="00AF5549"/>
    <w:rsid w:val="00AF602F"/>
    <w:rsid w:val="00AF7CE2"/>
    <w:rsid w:val="00B00EB4"/>
    <w:rsid w:val="00B019D9"/>
    <w:rsid w:val="00B04616"/>
    <w:rsid w:val="00B05573"/>
    <w:rsid w:val="00B06F36"/>
    <w:rsid w:val="00B076FD"/>
    <w:rsid w:val="00B106D3"/>
    <w:rsid w:val="00B1293A"/>
    <w:rsid w:val="00B143F5"/>
    <w:rsid w:val="00B16970"/>
    <w:rsid w:val="00B201A9"/>
    <w:rsid w:val="00B2072D"/>
    <w:rsid w:val="00B211E5"/>
    <w:rsid w:val="00B21936"/>
    <w:rsid w:val="00B22798"/>
    <w:rsid w:val="00B24669"/>
    <w:rsid w:val="00B25795"/>
    <w:rsid w:val="00B25D02"/>
    <w:rsid w:val="00B2644C"/>
    <w:rsid w:val="00B26C38"/>
    <w:rsid w:val="00B300F0"/>
    <w:rsid w:val="00B31E4D"/>
    <w:rsid w:val="00B33D2D"/>
    <w:rsid w:val="00B348CD"/>
    <w:rsid w:val="00B36ADA"/>
    <w:rsid w:val="00B41475"/>
    <w:rsid w:val="00B4286E"/>
    <w:rsid w:val="00B42E1E"/>
    <w:rsid w:val="00B42E8A"/>
    <w:rsid w:val="00B4347C"/>
    <w:rsid w:val="00B51F28"/>
    <w:rsid w:val="00B52466"/>
    <w:rsid w:val="00B52B06"/>
    <w:rsid w:val="00B52EA6"/>
    <w:rsid w:val="00B53270"/>
    <w:rsid w:val="00B57523"/>
    <w:rsid w:val="00B60033"/>
    <w:rsid w:val="00B61448"/>
    <w:rsid w:val="00B644CF"/>
    <w:rsid w:val="00B6496B"/>
    <w:rsid w:val="00B65103"/>
    <w:rsid w:val="00B6590E"/>
    <w:rsid w:val="00B65DDD"/>
    <w:rsid w:val="00B72CE8"/>
    <w:rsid w:val="00B73D0E"/>
    <w:rsid w:val="00B749F9"/>
    <w:rsid w:val="00B75018"/>
    <w:rsid w:val="00B7634E"/>
    <w:rsid w:val="00B76E3B"/>
    <w:rsid w:val="00B77428"/>
    <w:rsid w:val="00B80483"/>
    <w:rsid w:val="00B84A56"/>
    <w:rsid w:val="00B866A2"/>
    <w:rsid w:val="00B913CC"/>
    <w:rsid w:val="00B94EE0"/>
    <w:rsid w:val="00B955FF"/>
    <w:rsid w:val="00B96924"/>
    <w:rsid w:val="00BA02DD"/>
    <w:rsid w:val="00BA044C"/>
    <w:rsid w:val="00BA0DC0"/>
    <w:rsid w:val="00BA46E3"/>
    <w:rsid w:val="00BA4B19"/>
    <w:rsid w:val="00BA4C46"/>
    <w:rsid w:val="00BA54F6"/>
    <w:rsid w:val="00BA700B"/>
    <w:rsid w:val="00BB0F51"/>
    <w:rsid w:val="00BB182F"/>
    <w:rsid w:val="00BB437B"/>
    <w:rsid w:val="00BB6160"/>
    <w:rsid w:val="00BB638F"/>
    <w:rsid w:val="00BC1A2E"/>
    <w:rsid w:val="00BC23EF"/>
    <w:rsid w:val="00BC454E"/>
    <w:rsid w:val="00BC4EDF"/>
    <w:rsid w:val="00BC7682"/>
    <w:rsid w:val="00BC7899"/>
    <w:rsid w:val="00BD0584"/>
    <w:rsid w:val="00BD1D03"/>
    <w:rsid w:val="00BD54DD"/>
    <w:rsid w:val="00BD56B5"/>
    <w:rsid w:val="00BD6F98"/>
    <w:rsid w:val="00BE0022"/>
    <w:rsid w:val="00BE0318"/>
    <w:rsid w:val="00BE53A0"/>
    <w:rsid w:val="00BE5408"/>
    <w:rsid w:val="00BE5AF1"/>
    <w:rsid w:val="00BE6D5A"/>
    <w:rsid w:val="00BE6F66"/>
    <w:rsid w:val="00BF3119"/>
    <w:rsid w:val="00BF4597"/>
    <w:rsid w:val="00BF5EB5"/>
    <w:rsid w:val="00BF6496"/>
    <w:rsid w:val="00BF78BB"/>
    <w:rsid w:val="00C00733"/>
    <w:rsid w:val="00C02CC0"/>
    <w:rsid w:val="00C04784"/>
    <w:rsid w:val="00C079A1"/>
    <w:rsid w:val="00C1074E"/>
    <w:rsid w:val="00C12D18"/>
    <w:rsid w:val="00C13EBA"/>
    <w:rsid w:val="00C1580A"/>
    <w:rsid w:val="00C15AAC"/>
    <w:rsid w:val="00C15EB8"/>
    <w:rsid w:val="00C2280B"/>
    <w:rsid w:val="00C23CCD"/>
    <w:rsid w:val="00C23D7D"/>
    <w:rsid w:val="00C24618"/>
    <w:rsid w:val="00C27CCE"/>
    <w:rsid w:val="00C3065F"/>
    <w:rsid w:val="00C31156"/>
    <w:rsid w:val="00C31179"/>
    <w:rsid w:val="00C31425"/>
    <w:rsid w:val="00C31805"/>
    <w:rsid w:val="00C3419C"/>
    <w:rsid w:val="00C348FC"/>
    <w:rsid w:val="00C36CC8"/>
    <w:rsid w:val="00C373E2"/>
    <w:rsid w:val="00C37772"/>
    <w:rsid w:val="00C37BB5"/>
    <w:rsid w:val="00C405C2"/>
    <w:rsid w:val="00C417C9"/>
    <w:rsid w:val="00C41FDE"/>
    <w:rsid w:val="00C42798"/>
    <w:rsid w:val="00C43101"/>
    <w:rsid w:val="00C43421"/>
    <w:rsid w:val="00C43973"/>
    <w:rsid w:val="00C45B0A"/>
    <w:rsid w:val="00C4794E"/>
    <w:rsid w:val="00C513D0"/>
    <w:rsid w:val="00C52438"/>
    <w:rsid w:val="00C533BF"/>
    <w:rsid w:val="00C55640"/>
    <w:rsid w:val="00C55F1E"/>
    <w:rsid w:val="00C62403"/>
    <w:rsid w:val="00C65111"/>
    <w:rsid w:val="00C665C4"/>
    <w:rsid w:val="00C70A6C"/>
    <w:rsid w:val="00C7191B"/>
    <w:rsid w:val="00C71B26"/>
    <w:rsid w:val="00C72AF5"/>
    <w:rsid w:val="00C73E38"/>
    <w:rsid w:val="00C75BAC"/>
    <w:rsid w:val="00C8185D"/>
    <w:rsid w:val="00C81980"/>
    <w:rsid w:val="00C83F58"/>
    <w:rsid w:val="00C85454"/>
    <w:rsid w:val="00C8598A"/>
    <w:rsid w:val="00C85D68"/>
    <w:rsid w:val="00C90D40"/>
    <w:rsid w:val="00C915F2"/>
    <w:rsid w:val="00C93F09"/>
    <w:rsid w:val="00C94B60"/>
    <w:rsid w:val="00C955E8"/>
    <w:rsid w:val="00C97065"/>
    <w:rsid w:val="00CA06BA"/>
    <w:rsid w:val="00CA17F7"/>
    <w:rsid w:val="00CA27BD"/>
    <w:rsid w:val="00CA35B7"/>
    <w:rsid w:val="00CA4C91"/>
    <w:rsid w:val="00CA4DE2"/>
    <w:rsid w:val="00CA67A0"/>
    <w:rsid w:val="00CA7027"/>
    <w:rsid w:val="00CB38EC"/>
    <w:rsid w:val="00CB4FBF"/>
    <w:rsid w:val="00CB50BE"/>
    <w:rsid w:val="00CB5BD3"/>
    <w:rsid w:val="00CC040F"/>
    <w:rsid w:val="00CC09CB"/>
    <w:rsid w:val="00CC60FD"/>
    <w:rsid w:val="00CC7336"/>
    <w:rsid w:val="00CD020A"/>
    <w:rsid w:val="00CD7291"/>
    <w:rsid w:val="00CE0518"/>
    <w:rsid w:val="00CE0CDD"/>
    <w:rsid w:val="00CE221C"/>
    <w:rsid w:val="00CE24B6"/>
    <w:rsid w:val="00CE2D99"/>
    <w:rsid w:val="00CE3C04"/>
    <w:rsid w:val="00CE4977"/>
    <w:rsid w:val="00CE5925"/>
    <w:rsid w:val="00CE5AF3"/>
    <w:rsid w:val="00CF1669"/>
    <w:rsid w:val="00CF1A20"/>
    <w:rsid w:val="00CF3636"/>
    <w:rsid w:val="00CF4CD1"/>
    <w:rsid w:val="00D02024"/>
    <w:rsid w:val="00D02BA4"/>
    <w:rsid w:val="00D02C3A"/>
    <w:rsid w:val="00D02D23"/>
    <w:rsid w:val="00D036F7"/>
    <w:rsid w:val="00D03852"/>
    <w:rsid w:val="00D0561A"/>
    <w:rsid w:val="00D05C4E"/>
    <w:rsid w:val="00D068E7"/>
    <w:rsid w:val="00D06912"/>
    <w:rsid w:val="00D06A32"/>
    <w:rsid w:val="00D073C4"/>
    <w:rsid w:val="00D100E7"/>
    <w:rsid w:val="00D101BF"/>
    <w:rsid w:val="00D11567"/>
    <w:rsid w:val="00D117F0"/>
    <w:rsid w:val="00D11BC5"/>
    <w:rsid w:val="00D12022"/>
    <w:rsid w:val="00D147C5"/>
    <w:rsid w:val="00D157A5"/>
    <w:rsid w:val="00D1645A"/>
    <w:rsid w:val="00D1728B"/>
    <w:rsid w:val="00D17663"/>
    <w:rsid w:val="00D17BE4"/>
    <w:rsid w:val="00D22285"/>
    <w:rsid w:val="00D22894"/>
    <w:rsid w:val="00D22AF8"/>
    <w:rsid w:val="00D235C8"/>
    <w:rsid w:val="00D242A5"/>
    <w:rsid w:val="00D25696"/>
    <w:rsid w:val="00D271DF"/>
    <w:rsid w:val="00D3161A"/>
    <w:rsid w:val="00D316A6"/>
    <w:rsid w:val="00D32B3B"/>
    <w:rsid w:val="00D32CEE"/>
    <w:rsid w:val="00D351EE"/>
    <w:rsid w:val="00D375FA"/>
    <w:rsid w:val="00D37A5A"/>
    <w:rsid w:val="00D4189B"/>
    <w:rsid w:val="00D44863"/>
    <w:rsid w:val="00D456C0"/>
    <w:rsid w:val="00D461F1"/>
    <w:rsid w:val="00D47B1C"/>
    <w:rsid w:val="00D54E30"/>
    <w:rsid w:val="00D554FB"/>
    <w:rsid w:val="00D5688D"/>
    <w:rsid w:val="00D5715E"/>
    <w:rsid w:val="00D5791D"/>
    <w:rsid w:val="00D608BD"/>
    <w:rsid w:val="00D60F25"/>
    <w:rsid w:val="00D63F73"/>
    <w:rsid w:val="00D7008D"/>
    <w:rsid w:val="00D70402"/>
    <w:rsid w:val="00D707D1"/>
    <w:rsid w:val="00D7198D"/>
    <w:rsid w:val="00D71F5F"/>
    <w:rsid w:val="00D723A2"/>
    <w:rsid w:val="00D743F0"/>
    <w:rsid w:val="00D760C5"/>
    <w:rsid w:val="00D772D7"/>
    <w:rsid w:val="00D8002A"/>
    <w:rsid w:val="00D80E66"/>
    <w:rsid w:val="00D814EF"/>
    <w:rsid w:val="00D81A91"/>
    <w:rsid w:val="00D81FAD"/>
    <w:rsid w:val="00D82B60"/>
    <w:rsid w:val="00D8455B"/>
    <w:rsid w:val="00D87913"/>
    <w:rsid w:val="00D90EAB"/>
    <w:rsid w:val="00D92B63"/>
    <w:rsid w:val="00D94F56"/>
    <w:rsid w:val="00D95246"/>
    <w:rsid w:val="00D96DFF"/>
    <w:rsid w:val="00DA1A8A"/>
    <w:rsid w:val="00DA2522"/>
    <w:rsid w:val="00DA2A45"/>
    <w:rsid w:val="00DA3F98"/>
    <w:rsid w:val="00DA48E2"/>
    <w:rsid w:val="00DA56BA"/>
    <w:rsid w:val="00DA57BD"/>
    <w:rsid w:val="00DA7F06"/>
    <w:rsid w:val="00DB0D39"/>
    <w:rsid w:val="00DB1C56"/>
    <w:rsid w:val="00DB23E1"/>
    <w:rsid w:val="00DB3B97"/>
    <w:rsid w:val="00DB43CA"/>
    <w:rsid w:val="00DB5608"/>
    <w:rsid w:val="00DB6907"/>
    <w:rsid w:val="00DB7631"/>
    <w:rsid w:val="00DB7B97"/>
    <w:rsid w:val="00DC0E3C"/>
    <w:rsid w:val="00DC14B7"/>
    <w:rsid w:val="00DC235D"/>
    <w:rsid w:val="00DC448B"/>
    <w:rsid w:val="00DC4E1A"/>
    <w:rsid w:val="00DC5796"/>
    <w:rsid w:val="00DD56DA"/>
    <w:rsid w:val="00DD6EB1"/>
    <w:rsid w:val="00DD7C89"/>
    <w:rsid w:val="00DE1A5B"/>
    <w:rsid w:val="00DE2011"/>
    <w:rsid w:val="00DE3956"/>
    <w:rsid w:val="00DE4247"/>
    <w:rsid w:val="00DE4763"/>
    <w:rsid w:val="00DE4CB9"/>
    <w:rsid w:val="00DE540D"/>
    <w:rsid w:val="00DE69F9"/>
    <w:rsid w:val="00DF397F"/>
    <w:rsid w:val="00DF439A"/>
    <w:rsid w:val="00DF48FF"/>
    <w:rsid w:val="00DF4A5C"/>
    <w:rsid w:val="00DF72AF"/>
    <w:rsid w:val="00E017B4"/>
    <w:rsid w:val="00E023DD"/>
    <w:rsid w:val="00E0347A"/>
    <w:rsid w:val="00E03C1B"/>
    <w:rsid w:val="00E03D39"/>
    <w:rsid w:val="00E04374"/>
    <w:rsid w:val="00E05A9D"/>
    <w:rsid w:val="00E060E9"/>
    <w:rsid w:val="00E06681"/>
    <w:rsid w:val="00E06991"/>
    <w:rsid w:val="00E1336F"/>
    <w:rsid w:val="00E148B2"/>
    <w:rsid w:val="00E16EB9"/>
    <w:rsid w:val="00E219EB"/>
    <w:rsid w:val="00E21C51"/>
    <w:rsid w:val="00E22345"/>
    <w:rsid w:val="00E24803"/>
    <w:rsid w:val="00E26313"/>
    <w:rsid w:val="00E26D1C"/>
    <w:rsid w:val="00E27F46"/>
    <w:rsid w:val="00E343E1"/>
    <w:rsid w:val="00E35626"/>
    <w:rsid w:val="00E4139E"/>
    <w:rsid w:val="00E436FD"/>
    <w:rsid w:val="00E4511C"/>
    <w:rsid w:val="00E452E4"/>
    <w:rsid w:val="00E47D96"/>
    <w:rsid w:val="00E51555"/>
    <w:rsid w:val="00E53574"/>
    <w:rsid w:val="00E54D76"/>
    <w:rsid w:val="00E5647B"/>
    <w:rsid w:val="00E56C95"/>
    <w:rsid w:val="00E63B12"/>
    <w:rsid w:val="00E63CAD"/>
    <w:rsid w:val="00E641C6"/>
    <w:rsid w:val="00E64B50"/>
    <w:rsid w:val="00E6521E"/>
    <w:rsid w:val="00E676AD"/>
    <w:rsid w:val="00E70E12"/>
    <w:rsid w:val="00E713B8"/>
    <w:rsid w:val="00E7272F"/>
    <w:rsid w:val="00E745BB"/>
    <w:rsid w:val="00E77C64"/>
    <w:rsid w:val="00E80023"/>
    <w:rsid w:val="00E802D6"/>
    <w:rsid w:val="00E80E7E"/>
    <w:rsid w:val="00E8163D"/>
    <w:rsid w:val="00E831FD"/>
    <w:rsid w:val="00E8325F"/>
    <w:rsid w:val="00E8391E"/>
    <w:rsid w:val="00E83F1B"/>
    <w:rsid w:val="00E85F9B"/>
    <w:rsid w:val="00E87735"/>
    <w:rsid w:val="00E8798E"/>
    <w:rsid w:val="00E90038"/>
    <w:rsid w:val="00E906C0"/>
    <w:rsid w:val="00E92583"/>
    <w:rsid w:val="00E92E41"/>
    <w:rsid w:val="00E959E7"/>
    <w:rsid w:val="00EA0F9F"/>
    <w:rsid w:val="00EA30FD"/>
    <w:rsid w:val="00EA316E"/>
    <w:rsid w:val="00EA4E44"/>
    <w:rsid w:val="00EA5221"/>
    <w:rsid w:val="00EA5613"/>
    <w:rsid w:val="00EB1533"/>
    <w:rsid w:val="00EB3734"/>
    <w:rsid w:val="00EB3C0D"/>
    <w:rsid w:val="00EB6ACB"/>
    <w:rsid w:val="00EB7C44"/>
    <w:rsid w:val="00EBB125"/>
    <w:rsid w:val="00EC01A6"/>
    <w:rsid w:val="00EC368F"/>
    <w:rsid w:val="00EC75C4"/>
    <w:rsid w:val="00EC7DE7"/>
    <w:rsid w:val="00ED013F"/>
    <w:rsid w:val="00ED1A32"/>
    <w:rsid w:val="00ED3021"/>
    <w:rsid w:val="00ED56A2"/>
    <w:rsid w:val="00ED6113"/>
    <w:rsid w:val="00EE3021"/>
    <w:rsid w:val="00EE4F29"/>
    <w:rsid w:val="00EE6230"/>
    <w:rsid w:val="00EE66AB"/>
    <w:rsid w:val="00EF09A3"/>
    <w:rsid w:val="00EF3F42"/>
    <w:rsid w:val="00EF528F"/>
    <w:rsid w:val="00EF6423"/>
    <w:rsid w:val="00EF6513"/>
    <w:rsid w:val="00EF7982"/>
    <w:rsid w:val="00F04413"/>
    <w:rsid w:val="00F05E1B"/>
    <w:rsid w:val="00F06193"/>
    <w:rsid w:val="00F06D5D"/>
    <w:rsid w:val="00F1189C"/>
    <w:rsid w:val="00F131CF"/>
    <w:rsid w:val="00F14054"/>
    <w:rsid w:val="00F179F3"/>
    <w:rsid w:val="00F17EFD"/>
    <w:rsid w:val="00F215CB"/>
    <w:rsid w:val="00F232F6"/>
    <w:rsid w:val="00F24A23"/>
    <w:rsid w:val="00F25F38"/>
    <w:rsid w:val="00F268E6"/>
    <w:rsid w:val="00F26AAA"/>
    <w:rsid w:val="00F32F1A"/>
    <w:rsid w:val="00F33341"/>
    <w:rsid w:val="00F34565"/>
    <w:rsid w:val="00F35285"/>
    <w:rsid w:val="00F356EC"/>
    <w:rsid w:val="00F35AF4"/>
    <w:rsid w:val="00F36A7E"/>
    <w:rsid w:val="00F3729E"/>
    <w:rsid w:val="00F423DF"/>
    <w:rsid w:val="00F441E7"/>
    <w:rsid w:val="00F442D5"/>
    <w:rsid w:val="00F44DA5"/>
    <w:rsid w:val="00F529AD"/>
    <w:rsid w:val="00F532E9"/>
    <w:rsid w:val="00F55822"/>
    <w:rsid w:val="00F61394"/>
    <w:rsid w:val="00F62D10"/>
    <w:rsid w:val="00F64EAD"/>
    <w:rsid w:val="00F663B6"/>
    <w:rsid w:val="00F70F12"/>
    <w:rsid w:val="00F7304E"/>
    <w:rsid w:val="00F7598A"/>
    <w:rsid w:val="00F7618F"/>
    <w:rsid w:val="00F81CBF"/>
    <w:rsid w:val="00F82016"/>
    <w:rsid w:val="00F820EA"/>
    <w:rsid w:val="00F83B36"/>
    <w:rsid w:val="00F83BE4"/>
    <w:rsid w:val="00F84B38"/>
    <w:rsid w:val="00F85574"/>
    <w:rsid w:val="00F85731"/>
    <w:rsid w:val="00F85E03"/>
    <w:rsid w:val="00F874BE"/>
    <w:rsid w:val="00F8780A"/>
    <w:rsid w:val="00F87BE4"/>
    <w:rsid w:val="00F90BCB"/>
    <w:rsid w:val="00F911AA"/>
    <w:rsid w:val="00F93BB3"/>
    <w:rsid w:val="00F94401"/>
    <w:rsid w:val="00F95B84"/>
    <w:rsid w:val="00F95F86"/>
    <w:rsid w:val="00FA5699"/>
    <w:rsid w:val="00FA5973"/>
    <w:rsid w:val="00FA5B41"/>
    <w:rsid w:val="00FA662C"/>
    <w:rsid w:val="00FA6FE6"/>
    <w:rsid w:val="00FA7927"/>
    <w:rsid w:val="00FB23F3"/>
    <w:rsid w:val="00FB5BC8"/>
    <w:rsid w:val="00FB65ED"/>
    <w:rsid w:val="00FC3BA0"/>
    <w:rsid w:val="00FC6C95"/>
    <w:rsid w:val="00FD00DB"/>
    <w:rsid w:val="00FD31C8"/>
    <w:rsid w:val="00FD438F"/>
    <w:rsid w:val="00FD462A"/>
    <w:rsid w:val="00FD4AF5"/>
    <w:rsid w:val="00FD5265"/>
    <w:rsid w:val="00FD5992"/>
    <w:rsid w:val="00FD7548"/>
    <w:rsid w:val="00FE02B6"/>
    <w:rsid w:val="00FE1919"/>
    <w:rsid w:val="00FE2AC2"/>
    <w:rsid w:val="00FE2D19"/>
    <w:rsid w:val="00FE432C"/>
    <w:rsid w:val="00FE63B5"/>
    <w:rsid w:val="00FE6D00"/>
    <w:rsid w:val="00FF0A55"/>
    <w:rsid w:val="00FF146D"/>
    <w:rsid w:val="00FF309C"/>
    <w:rsid w:val="00FF3717"/>
    <w:rsid w:val="00FF4689"/>
    <w:rsid w:val="00FF7066"/>
    <w:rsid w:val="010186C7"/>
    <w:rsid w:val="027F94FB"/>
    <w:rsid w:val="029D8D4D"/>
    <w:rsid w:val="02C9EFD9"/>
    <w:rsid w:val="038BFE03"/>
    <w:rsid w:val="042148D9"/>
    <w:rsid w:val="046F4F6D"/>
    <w:rsid w:val="049E387A"/>
    <w:rsid w:val="04E8B41B"/>
    <w:rsid w:val="0528CA83"/>
    <w:rsid w:val="05779A83"/>
    <w:rsid w:val="05D02B49"/>
    <w:rsid w:val="0667CF6D"/>
    <w:rsid w:val="0667EF67"/>
    <w:rsid w:val="07093403"/>
    <w:rsid w:val="074DA949"/>
    <w:rsid w:val="07C03532"/>
    <w:rsid w:val="08560017"/>
    <w:rsid w:val="086203DB"/>
    <w:rsid w:val="087A47C0"/>
    <w:rsid w:val="08D767D7"/>
    <w:rsid w:val="08E2E252"/>
    <w:rsid w:val="090DFDC1"/>
    <w:rsid w:val="09549E72"/>
    <w:rsid w:val="09603F0B"/>
    <w:rsid w:val="09C54A74"/>
    <w:rsid w:val="09CF267D"/>
    <w:rsid w:val="0A51E187"/>
    <w:rsid w:val="0A610DF5"/>
    <w:rsid w:val="0B62D5AA"/>
    <w:rsid w:val="0BDAAC8C"/>
    <w:rsid w:val="0BDD219E"/>
    <w:rsid w:val="0C660EE4"/>
    <w:rsid w:val="0C895057"/>
    <w:rsid w:val="0D788FB6"/>
    <w:rsid w:val="0DAF29BD"/>
    <w:rsid w:val="0E4F4683"/>
    <w:rsid w:val="0E7707F3"/>
    <w:rsid w:val="0ECF31F7"/>
    <w:rsid w:val="0F388C3A"/>
    <w:rsid w:val="0F84DD54"/>
    <w:rsid w:val="0FA86BC7"/>
    <w:rsid w:val="0FD3BE67"/>
    <w:rsid w:val="0FE2DAE2"/>
    <w:rsid w:val="0FE4608D"/>
    <w:rsid w:val="1065001F"/>
    <w:rsid w:val="106B8F38"/>
    <w:rsid w:val="1092C3C8"/>
    <w:rsid w:val="10EA2AF9"/>
    <w:rsid w:val="11560C5C"/>
    <w:rsid w:val="11819508"/>
    <w:rsid w:val="11BFD8F4"/>
    <w:rsid w:val="12C6F8DB"/>
    <w:rsid w:val="12E626F4"/>
    <w:rsid w:val="13850BF1"/>
    <w:rsid w:val="140D58A3"/>
    <w:rsid w:val="14553FD2"/>
    <w:rsid w:val="14CAE9F7"/>
    <w:rsid w:val="167FD89E"/>
    <w:rsid w:val="17576231"/>
    <w:rsid w:val="18739AB2"/>
    <w:rsid w:val="19EE2AD0"/>
    <w:rsid w:val="1A30BF66"/>
    <w:rsid w:val="1ADDED3B"/>
    <w:rsid w:val="1AF1458C"/>
    <w:rsid w:val="1AF2BC7D"/>
    <w:rsid w:val="1B1B039A"/>
    <w:rsid w:val="1D5DBE0C"/>
    <w:rsid w:val="1DE6FCE4"/>
    <w:rsid w:val="1E704CF9"/>
    <w:rsid w:val="1EEC3E92"/>
    <w:rsid w:val="1EFCB17E"/>
    <w:rsid w:val="1F326376"/>
    <w:rsid w:val="1F53A832"/>
    <w:rsid w:val="1F8DDA83"/>
    <w:rsid w:val="20043A9E"/>
    <w:rsid w:val="218C38FC"/>
    <w:rsid w:val="21F3016E"/>
    <w:rsid w:val="22139724"/>
    <w:rsid w:val="22257FE1"/>
    <w:rsid w:val="225AFD06"/>
    <w:rsid w:val="22C021EE"/>
    <w:rsid w:val="22DE5F1F"/>
    <w:rsid w:val="22E6246C"/>
    <w:rsid w:val="22EA1C02"/>
    <w:rsid w:val="2360D8CD"/>
    <w:rsid w:val="23A70AC0"/>
    <w:rsid w:val="248218B7"/>
    <w:rsid w:val="25D25E81"/>
    <w:rsid w:val="26A2CBF1"/>
    <w:rsid w:val="26D12F51"/>
    <w:rsid w:val="26F61B36"/>
    <w:rsid w:val="2700ABB9"/>
    <w:rsid w:val="282997E1"/>
    <w:rsid w:val="290A869B"/>
    <w:rsid w:val="2974A9D8"/>
    <w:rsid w:val="29776B64"/>
    <w:rsid w:val="298D70F3"/>
    <w:rsid w:val="29AAE59A"/>
    <w:rsid w:val="29ED4CD3"/>
    <w:rsid w:val="29F95011"/>
    <w:rsid w:val="2AC665E0"/>
    <w:rsid w:val="2AC77CA3"/>
    <w:rsid w:val="2AF225BD"/>
    <w:rsid w:val="2C56A515"/>
    <w:rsid w:val="2D0B4F7E"/>
    <w:rsid w:val="2DB12586"/>
    <w:rsid w:val="2DE8EE7D"/>
    <w:rsid w:val="2E200A14"/>
    <w:rsid w:val="2E536C1D"/>
    <w:rsid w:val="2E95D1A8"/>
    <w:rsid w:val="2EFFA233"/>
    <w:rsid w:val="2F212A77"/>
    <w:rsid w:val="2F571A34"/>
    <w:rsid w:val="30F73146"/>
    <w:rsid w:val="30FFD466"/>
    <w:rsid w:val="312E8225"/>
    <w:rsid w:val="31721BB3"/>
    <w:rsid w:val="317AE452"/>
    <w:rsid w:val="31DA9937"/>
    <w:rsid w:val="3242E9C6"/>
    <w:rsid w:val="326D8968"/>
    <w:rsid w:val="3273E559"/>
    <w:rsid w:val="32B6EA29"/>
    <w:rsid w:val="33B8365C"/>
    <w:rsid w:val="33C8106D"/>
    <w:rsid w:val="34235707"/>
    <w:rsid w:val="34618F60"/>
    <w:rsid w:val="34886D08"/>
    <w:rsid w:val="34D441D4"/>
    <w:rsid w:val="3822B1E3"/>
    <w:rsid w:val="38560F1C"/>
    <w:rsid w:val="39625199"/>
    <w:rsid w:val="3971E9C8"/>
    <w:rsid w:val="39C423F8"/>
    <w:rsid w:val="3AB8C664"/>
    <w:rsid w:val="3AFD81EC"/>
    <w:rsid w:val="3B1F68B8"/>
    <w:rsid w:val="3B7F5B06"/>
    <w:rsid w:val="3C82DEE2"/>
    <w:rsid w:val="3CC90C05"/>
    <w:rsid w:val="3D218259"/>
    <w:rsid w:val="3D70C5B5"/>
    <w:rsid w:val="3DB10DC6"/>
    <w:rsid w:val="3DD14A7C"/>
    <w:rsid w:val="3DFDAC69"/>
    <w:rsid w:val="3DFFF83B"/>
    <w:rsid w:val="3E15B06E"/>
    <w:rsid w:val="3E904AA0"/>
    <w:rsid w:val="3F132ED1"/>
    <w:rsid w:val="3F1978CD"/>
    <w:rsid w:val="3F2D4657"/>
    <w:rsid w:val="3F7B9CA5"/>
    <w:rsid w:val="3F8E4633"/>
    <w:rsid w:val="3FB0CB35"/>
    <w:rsid w:val="40F6470B"/>
    <w:rsid w:val="4136668F"/>
    <w:rsid w:val="4143B2EC"/>
    <w:rsid w:val="442ED4DB"/>
    <w:rsid w:val="44A0BE15"/>
    <w:rsid w:val="44DF9A99"/>
    <w:rsid w:val="45F2FD85"/>
    <w:rsid w:val="464AE8E7"/>
    <w:rsid w:val="466643C4"/>
    <w:rsid w:val="46739B15"/>
    <w:rsid w:val="47129EE4"/>
    <w:rsid w:val="472528A5"/>
    <w:rsid w:val="47D1A9A0"/>
    <w:rsid w:val="484578E0"/>
    <w:rsid w:val="48699850"/>
    <w:rsid w:val="49875FEF"/>
    <w:rsid w:val="49C6BCA0"/>
    <w:rsid w:val="4ADFAE93"/>
    <w:rsid w:val="4AE6F4AE"/>
    <w:rsid w:val="4B6D2092"/>
    <w:rsid w:val="4B7BB261"/>
    <w:rsid w:val="4BD60774"/>
    <w:rsid w:val="4BE0C41B"/>
    <w:rsid w:val="4CAD7ADC"/>
    <w:rsid w:val="4CAF26A0"/>
    <w:rsid w:val="4DD3D172"/>
    <w:rsid w:val="4DF588C6"/>
    <w:rsid w:val="4E628BC7"/>
    <w:rsid w:val="4EF3D533"/>
    <w:rsid w:val="4F5B3536"/>
    <w:rsid w:val="4F69701D"/>
    <w:rsid w:val="4F9F6BC1"/>
    <w:rsid w:val="513853D9"/>
    <w:rsid w:val="51880150"/>
    <w:rsid w:val="51AD0E68"/>
    <w:rsid w:val="51AD4771"/>
    <w:rsid w:val="51D187E7"/>
    <w:rsid w:val="51D71112"/>
    <w:rsid w:val="5215C658"/>
    <w:rsid w:val="52C2DE02"/>
    <w:rsid w:val="530CFEF5"/>
    <w:rsid w:val="54861C3F"/>
    <w:rsid w:val="55813445"/>
    <w:rsid w:val="55ABADA4"/>
    <w:rsid w:val="55C6A606"/>
    <w:rsid w:val="56C1F02A"/>
    <w:rsid w:val="5704569A"/>
    <w:rsid w:val="5785EF4E"/>
    <w:rsid w:val="57AC0E72"/>
    <w:rsid w:val="57C24D34"/>
    <w:rsid w:val="58C6C88C"/>
    <w:rsid w:val="59700748"/>
    <w:rsid w:val="5AE26F5B"/>
    <w:rsid w:val="5B5F3738"/>
    <w:rsid w:val="5B85C855"/>
    <w:rsid w:val="5BB494D5"/>
    <w:rsid w:val="5C7D076D"/>
    <w:rsid w:val="5CC0BA3C"/>
    <w:rsid w:val="5D88AFBD"/>
    <w:rsid w:val="5EEC02C6"/>
    <w:rsid w:val="5FD026F6"/>
    <w:rsid w:val="61038A7E"/>
    <w:rsid w:val="611B5DCD"/>
    <w:rsid w:val="61A74B2D"/>
    <w:rsid w:val="639C132F"/>
    <w:rsid w:val="64FBAA8F"/>
    <w:rsid w:val="650C10AF"/>
    <w:rsid w:val="6547E4DF"/>
    <w:rsid w:val="6614B4C8"/>
    <w:rsid w:val="66C41DC4"/>
    <w:rsid w:val="66DBFFE6"/>
    <w:rsid w:val="66FF3A82"/>
    <w:rsid w:val="675BF192"/>
    <w:rsid w:val="6774397B"/>
    <w:rsid w:val="682C7F69"/>
    <w:rsid w:val="6939AE5A"/>
    <w:rsid w:val="696EE5C3"/>
    <w:rsid w:val="698937B5"/>
    <w:rsid w:val="69A73F9E"/>
    <w:rsid w:val="6B65B6A6"/>
    <w:rsid w:val="6C123F44"/>
    <w:rsid w:val="6C7F134E"/>
    <w:rsid w:val="6CB80B78"/>
    <w:rsid w:val="6CCC0040"/>
    <w:rsid w:val="6DD06F28"/>
    <w:rsid w:val="6DE6CEC6"/>
    <w:rsid w:val="6DF09289"/>
    <w:rsid w:val="6F45C536"/>
    <w:rsid w:val="6F6379A4"/>
    <w:rsid w:val="6F81439E"/>
    <w:rsid w:val="6FE0F32D"/>
    <w:rsid w:val="6FE519CE"/>
    <w:rsid w:val="6FECDBC7"/>
    <w:rsid w:val="6FF4E84C"/>
    <w:rsid w:val="700637D2"/>
    <w:rsid w:val="70135A50"/>
    <w:rsid w:val="707D62A3"/>
    <w:rsid w:val="70FC5926"/>
    <w:rsid w:val="7122CBDE"/>
    <w:rsid w:val="712AEB3A"/>
    <w:rsid w:val="713705AA"/>
    <w:rsid w:val="72379F6A"/>
    <w:rsid w:val="72465972"/>
    <w:rsid w:val="72970D6E"/>
    <w:rsid w:val="72F1B54C"/>
    <w:rsid w:val="730F659D"/>
    <w:rsid w:val="7474F4C8"/>
    <w:rsid w:val="754A1F5B"/>
    <w:rsid w:val="7758A2E3"/>
    <w:rsid w:val="77602CE2"/>
    <w:rsid w:val="78DF9534"/>
    <w:rsid w:val="796948FD"/>
    <w:rsid w:val="796AB45B"/>
    <w:rsid w:val="7984ECE7"/>
    <w:rsid w:val="79973090"/>
    <w:rsid w:val="7A19020F"/>
    <w:rsid w:val="7B64578E"/>
    <w:rsid w:val="7B96FDAC"/>
    <w:rsid w:val="7BF77415"/>
    <w:rsid w:val="7DBCA712"/>
    <w:rsid w:val="7EDB63B6"/>
    <w:rsid w:val="7F8D38C6"/>
    <w:rsid w:val="7FBB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618F"/>
    <w:rPr>
      <w:i/>
      <w:iCs/>
      <w:color w:val="4F81BD" w:themeColor="accent1"/>
    </w:rPr>
  </w:style>
  <w:style w:type="paragraph" w:styleId="NormalWeb">
    <w:name w:val="Normal (Web)"/>
    <w:basedOn w:val="Normal"/>
    <w:uiPriority w:val="99"/>
    <w:semiHidden/>
    <w:unhideWhenUsed/>
    <w:rsid w:val="00901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50429991">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B045CE-47E2-49F8-A8DB-C01364099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2703</Words>
  <Characters>15413</Characters>
  <Application>Microsoft Office Word</Application>
  <DocSecurity>0</DocSecurity>
  <Lines>128</Lines>
  <Paragraphs>36</Paragraphs>
  <ScaleCrop>false</ScaleCrop>
  <Company>Crane Plastics</Company>
  <LinksUpToDate>false</LinksUpToDate>
  <CharactersWithSpaces>1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Elijah Kolawole</cp:lastModifiedBy>
  <cp:revision>821</cp:revision>
  <cp:lastPrinted>2014-02-19T23:01:00Z</cp:lastPrinted>
  <dcterms:created xsi:type="dcterms:W3CDTF">2018-06-03T01:21:00Z</dcterms:created>
  <dcterms:modified xsi:type="dcterms:W3CDTF">2018-09-09T00:33:00Z</dcterms:modified>
</cp:coreProperties>
</file>